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924F8AF" w14:textId="0B9CD4DA" w:rsidR="0071772A" w:rsidRDefault="00B61365">
      <w:pPr>
        <w:pStyle w:val="Normln1"/>
        <w:jc w:val="center"/>
        <w:rPr>
          <w:b/>
          <w:noProof/>
          <w:sz w:val="24"/>
        </w:rPr>
      </w:pPr>
      <w:bookmarkStart w:id="0" w:name="_GoBack"/>
      <w:bookmarkEnd w:id="0"/>
      <w:r>
        <w:rPr>
          <w:b/>
          <w:noProof/>
          <w:sz w:val="24"/>
        </w:rPr>
        <w:t xml:space="preserve">  </w:t>
      </w:r>
    </w:p>
    <w:p w14:paraId="7815FB64" w14:textId="05BC7C2A" w:rsidR="00E94CDA" w:rsidRDefault="00556EC7" w:rsidP="00CF460B">
      <w:pPr>
        <w:pStyle w:val="Normln1"/>
        <w:jc w:val="center"/>
        <w:rPr>
          <w:b/>
          <w:sz w:val="24"/>
        </w:rPr>
      </w:pPr>
      <w:r>
        <w:rPr>
          <w:b/>
          <w:sz w:val="24"/>
        </w:rPr>
        <w:t>23</w:t>
      </w:r>
      <w:r w:rsidR="0058295E">
        <w:rPr>
          <w:b/>
          <w:sz w:val="24"/>
        </w:rPr>
        <w:t>1</w:t>
      </w:r>
      <w:r w:rsidR="00BD6A16" w:rsidRPr="007C0EC9">
        <w:rPr>
          <w:b/>
          <w:sz w:val="24"/>
        </w:rPr>
        <w:t>. schůze Akademického</w:t>
      </w:r>
      <w:r w:rsidR="004404C1" w:rsidRPr="007C0EC9">
        <w:rPr>
          <w:b/>
          <w:sz w:val="24"/>
        </w:rPr>
        <w:t xml:space="preserve"> senát</w:t>
      </w:r>
      <w:r w:rsidR="00BD6A16" w:rsidRPr="007C0EC9">
        <w:rPr>
          <w:b/>
          <w:sz w:val="24"/>
        </w:rPr>
        <w:t>u</w:t>
      </w:r>
      <w:r w:rsidR="004404C1" w:rsidRPr="007C0EC9">
        <w:rPr>
          <w:b/>
          <w:sz w:val="24"/>
        </w:rPr>
        <w:t xml:space="preserve"> Masarykovy univerzity</w:t>
      </w:r>
    </w:p>
    <w:p w14:paraId="7E5A2EF9" w14:textId="046CF5B4" w:rsidR="00E94CDA" w:rsidRDefault="004404C1" w:rsidP="00CF460B">
      <w:pPr>
        <w:pStyle w:val="Normln1"/>
        <w:spacing w:before="240"/>
        <w:jc w:val="center"/>
        <w:rPr>
          <w:b/>
          <w:sz w:val="28"/>
        </w:rPr>
      </w:pPr>
      <w:r w:rsidRPr="00DB6164">
        <w:rPr>
          <w:b/>
          <w:sz w:val="28"/>
        </w:rPr>
        <w:t>Zá</w:t>
      </w:r>
      <w:r w:rsidR="00A1246A">
        <w:rPr>
          <w:b/>
          <w:sz w:val="28"/>
        </w:rPr>
        <w:t xml:space="preserve">pis z řádného zasedání ze dne </w:t>
      </w:r>
      <w:r w:rsidR="002B4A1A">
        <w:rPr>
          <w:b/>
          <w:sz w:val="28"/>
        </w:rPr>
        <w:t>3</w:t>
      </w:r>
      <w:r w:rsidR="00A1246A">
        <w:rPr>
          <w:b/>
          <w:sz w:val="28"/>
        </w:rPr>
        <w:t>.</w:t>
      </w:r>
      <w:r w:rsidR="002B4A1A">
        <w:rPr>
          <w:b/>
          <w:sz w:val="28"/>
        </w:rPr>
        <w:t xml:space="preserve"> 12</w:t>
      </w:r>
      <w:r w:rsidR="006E1D71">
        <w:rPr>
          <w:b/>
          <w:sz w:val="28"/>
        </w:rPr>
        <w:t>. 2018</w:t>
      </w:r>
      <w:r w:rsidR="00BE2D19" w:rsidRPr="00DB6164">
        <w:rPr>
          <w:b/>
          <w:sz w:val="28"/>
        </w:rPr>
        <w:t xml:space="preserve"> </w:t>
      </w:r>
    </w:p>
    <w:p w14:paraId="0FE60993" w14:textId="495AF5C0" w:rsidR="00E94CDA" w:rsidRPr="00115891" w:rsidRDefault="00E94CDA">
      <w:pPr>
        <w:pStyle w:val="Normln1"/>
        <w:jc w:val="both"/>
        <w:rPr>
          <w:b/>
          <w:i/>
        </w:rPr>
      </w:pPr>
    </w:p>
    <w:sdt>
      <w:sdtPr>
        <w:rPr>
          <w:rFonts w:ascii="Arial" w:eastAsia="Arial" w:hAnsi="Arial" w:cs="Arial"/>
          <w:b w:val="0"/>
          <w:bCs w:val="0"/>
          <w:color w:val="000000"/>
          <w:sz w:val="22"/>
          <w:szCs w:val="20"/>
        </w:rPr>
        <w:id w:val="-1840148208"/>
        <w:docPartObj>
          <w:docPartGallery w:val="Table of Contents"/>
          <w:docPartUnique/>
        </w:docPartObj>
      </w:sdtPr>
      <w:sdtEndPr/>
      <w:sdtContent>
        <w:bookmarkStart w:id="1" w:name="Program" w:displacedByCustomXml="prev"/>
        <w:p w14:paraId="3DDCA198" w14:textId="77777777" w:rsidR="00A7568B" w:rsidRPr="006F76B2" w:rsidRDefault="00A7568B" w:rsidP="00A7568B">
          <w:pPr>
            <w:pStyle w:val="Nadpisobsahu"/>
            <w:spacing w:before="0"/>
            <w:rPr>
              <w:rFonts w:ascii="Arial" w:hAnsi="Arial" w:cs="Arial"/>
              <w:color w:val="auto"/>
              <w:sz w:val="22"/>
              <w:szCs w:val="22"/>
            </w:rPr>
          </w:pPr>
          <w:r w:rsidRPr="006F76B2">
            <w:rPr>
              <w:rFonts w:ascii="Arial" w:hAnsi="Arial" w:cs="Arial"/>
              <w:color w:val="auto"/>
              <w:sz w:val="22"/>
              <w:szCs w:val="22"/>
            </w:rPr>
            <w:t>Program zasedání</w:t>
          </w:r>
        </w:p>
        <w:bookmarkEnd w:id="1"/>
        <w:p w14:paraId="45AE06BD" w14:textId="50643BD3" w:rsidR="00814B2D" w:rsidRDefault="00A7568B" w:rsidP="0074008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 w:rsidRPr="006B4F4D">
            <w:rPr>
              <w:szCs w:val="22"/>
            </w:rPr>
            <w:fldChar w:fldCharType="begin"/>
          </w:r>
          <w:r w:rsidRPr="006B4F4D">
            <w:rPr>
              <w:szCs w:val="22"/>
            </w:rPr>
            <w:instrText xml:space="preserve"> TOC \o "2-3" \h \z \t "Nadpis 1;1" </w:instrText>
          </w:r>
          <w:r w:rsidRPr="006B4F4D">
            <w:rPr>
              <w:szCs w:val="22"/>
            </w:rPr>
            <w:fldChar w:fldCharType="separate"/>
          </w:r>
          <w:hyperlink w:anchor="_Toc532455991" w:history="1">
            <w:r w:rsidR="00814B2D" w:rsidRPr="00717F41">
              <w:rPr>
                <w:rStyle w:val="Hypertextovodkaz"/>
                <w:noProof/>
              </w:rPr>
              <w:t>1.</w:t>
            </w:r>
            <w:r w:rsidR="00814B2D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14B2D" w:rsidRPr="00717F41">
              <w:rPr>
                <w:rStyle w:val="Hypertextovodkaz"/>
                <w:noProof/>
              </w:rPr>
              <w:t>Zahájení</w:t>
            </w:r>
            <w:r w:rsidR="00814B2D">
              <w:rPr>
                <w:noProof/>
                <w:webHidden/>
              </w:rPr>
              <w:tab/>
            </w:r>
            <w:r w:rsidR="00814B2D">
              <w:rPr>
                <w:noProof/>
                <w:webHidden/>
              </w:rPr>
              <w:fldChar w:fldCharType="begin"/>
            </w:r>
            <w:r w:rsidR="00814B2D">
              <w:rPr>
                <w:noProof/>
                <w:webHidden/>
              </w:rPr>
              <w:instrText xml:space="preserve"> PAGEREF _Toc532455991 \h </w:instrText>
            </w:r>
            <w:r w:rsidR="00814B2D">
              <w:rPr>
                <w:noProof/>
                <w:webHidden/>
              </w:rPr>
            </w:r>
            <w:r w:rsidR="00814B2D">
              <w:rPr>
                <w:noProof/>
                <w:webHidden/>
              </w:rPr>
              <w:fldChar w:fldCharType="separate"/>
            </w:r>
            <w:r w:rsidR="00931EEB">
              <w:rPr>
                <w:noProof/>
                <w:webHidden/>
              </w:rPr>
              <w:t>2</w:t>
            </w:r>
            <w:r w:rsidR="00814B2D">
              <w:rPr>
                <w:noProof/>
                <w:webHidden/>
              </w:rPr>
              <w:fldChar w:fldCharType="end"/>
            </w:r>
          </w:hyperlink>
        </w:p>
        <w:p w14:paraId="40454C90" w14:textId="37FC7713" w:rsidR="00814B2D" w:rsidRDefault="00CB407F" w:rsidP="0074008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32455992" w:history="1">
            <w:r w:rsidR="00814B2D" w:rsidRPr="00717F41">
              <w:rPr>
                <w:rStyle w:val="Hypertextovodkaz"/>
                <w:noProof/>
              </w:rPr>
              <w:t>2.</w:t>
            </w:r>
            <w:r w:rsidR="00814B2D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14B2D" w:rsidRPr="00717F41">
              <w:rPr>
                <w:rStyle w:val="Hypertextovodkaz"/>
                <w:noProof/>
              </w:rPr>
              <w:t>Kontrola úkolů</w:t>
            </w:r>
            <w:r w:rsidR="00814B2D">
              <w:rPr>
                <w:noProof/>
                <w:webHidden/>
              </w:rPr>
              <w:tab/>
            </w:r>
            <w:r w:rsidR="00814B2D">
              <w:rPr>
                <w:noProof/>
                <w:webHidden/>
              </w:rPr>
              <w:fldChar w:fldCharType="begin"/>
            </w:r>
            <w:r w:rsidR="00814B2D">
              <w:rPr>
                <w:noProof/>
                <w:webHidden/>
              </w:rPr>
              <w:instrText xml:space="preserve"> PAGEREF _Toc532455992 \h </w:instrText>
            </w:r>
            <w:r w:rsidR="00814B2D">
              <w:rPr>
                <w:noProof/>
                <w:webHidden/>
              </w:rPr>
            </w:r>
            <w:r w:rsidR="00814B2D">
              <w:rPr>
                <w:noProof/>
                <w:webHidden/>
              </w:rPr>
              <w:fldChar w:fldCharType="separate"/>
            </w:r>
            <w:r w:rsidR="00931EEB">
              <w:rPr>
                <w:noProof/>
                <w:webHidden/>
              </w:rPr>
              <w:t>2</w:t>
            </w:r>
            <w:r w:rsidR="00814B2D">
              <w:rPr>
                <w:noProof/>
                <w:webHidden/>
              </w:rPr>
              <w:fldChar w:fldCharType="end"/>
            </w:r>
          </w:hyperlink>
        </w:p>
        <w:p w14:paraId="3D970A3A" w14:textId="39C8578D" w:rsidR="00814B2D" w:rsidRDefault="00CB407F" w:rsidP="0074008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32455993" w:history="1">
            <w:r w:rsidR="00814B2D" w:rsidRPr="00717F41">
              <w:rPr>
                <w:rStyle w:val="Hypertextovodkaz"/>
                <w:noProof/>
              </w:rPr>
              <w:t>3.</w:t>
            </w:r>
            <w:r w:rsidR="00814B2D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14B2D" w:rsidRPr="00717F41">
              <w:rPr>
                <w:rStyle w:val="Hypertextovodkaz"/>
                <w:noProof/>
              </w:rPr>
              <w:t>Zřízení součásti M</w:t>
            </w:r>
            <w:r w:rsidR="00AB3BB1">
              <w:rPr>
                <w:rStyle w:val="Hypertextovodkaz"/>
                <w:noProof/>
              </w:rPr>
              <w:t>U</w:t>
            </w:r>
            <w:r w:rsidR="00814B2D" w:rsidRPr="00717F41">
              <w:rPr>
                <w:rStyle w:val="Hypertextovodkaz"/>
                <w:noProof/>
              </w:rPr>
              <w:t xml:space="preserve"> Centrum rozvoje pedagogických kompetencí M</w:t>
            </w:r>
            <w:r w:rsidR="00AB3BB1">
              <w:rPr>
                <w:rStyle w:val="Hypertextovodkaz"/>
                <w:noProof/>
              </w:rPr>
              <w:t>U</w:t>
            </w:r>
            <w:r w:rsidR="00814B2D">
              <w:rPr>
                <w:noProof/>
                <w:webHidden/>
              </w:rPr>
              <w:tab/>
            </w:r>
            <w:r w:rsidR="00814B2D">
              <w:rPr>
                <w:noProof/>
                <w:webHidden/>
              </w:rPr>
              <w:fldChar w:fldCharType="begin"/>
            </w:r>
            <w:r w:rsidR="00814B2D">
              <w:rPr>
                <w:noProof/>
                <w:webHidden/>
              </w:rPr>
              <w:instrText xml:space="preserve"> PAGEREF _Toc532455993 \h </w:instrText>
            </w:r>
            <w:r w:rsidR="00814B2D">
              <w:rPr>
                <w:noProof/>
                <w:webHidden/>
              </w:rPr>
            </w:r>
            <w:r w:rsidR="00814B2D">
              <w:rPr>
                <w:noProof/>
                <w:webHidden/>
              </w:rPr>
              <w:fldChar w:fldCharType="separate"/>
            </w:r>
            <w:r w:rsidR="00931EEB">
              <w:rPr>
                <w:noProof/>
                <w:webHidden/>
              </w:rPr>
              <w:t>3</w:t>
            </w:r>
            <w:r w:rsidR="00814B2D">
              <w:rPr>
                <w:noProof/>
                <w:webHidden/>
              </w:rPr>
              <w:fldChar w:fldCharType="end"/>
            </w:r>
          </w:hyperlink>
        </w:p>
        <w:p w14:paraId="66702BB5" w14:textId="3E7B3A19" w:rsidR="00814B2D" w:rsidRDefault="00CB407F" w:rsidP="0074008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32455994" w:history="1">
            <w:r w:rsidR="00814B2D" w:rsidRPr="00717F41">
              <w:rPr>
                <w:rStyle w:val="Hypertextovodkaz"/>
                <w:noProof/>
              </w:rPr>
              <w:t>4.</w:t>
            </w:r>
            <w:r w:rsidR="00814B2D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14B2D" w:rsidRPr="00717F41">
              <w:rPr>
                <w:rStyle w:val="Hypertextovodkaz"/>
                <w:noProof/>
              </w:rPr>
              <w:t>Studijní a zkušební řád MU</w:t>
            </w:r>
            <w:r w:rsidR="00814B2D">
              <w:rPr>
                <w:noProof/>
                <w:webHidden/>
              </w:rPr>
              <w:tab/>
            </w:r>
            <w:r w:rsidR="00814B2D">
              <w:rPr>
                <w:noProof/>
                <w:webHidden/>
              </w:rPr>
              <w:fldChar w:fldCharType="begin"/>
            </w:r>
            <w:r w:rsidR="00814B2D">
              <w:rPr>
                <w:noProof/>
                <w:webHidden/>
              </w:rPr>
              <w:instrText xml:space="preserve"> PAGEREF _Toc532455994 \h </w:instrText>
            </w:r>
            <w:r w:rsidR="00814B2D">
              <w:rPr>
                <w:noProof/>
                <w:webHidden/>
              </w:rPr>
            </w:r>
            <w:r w:rsidR="00814B2D">
              <w:rPr>
                <w:noProof/>
                <w:webHidden/>
              </w:rPr>
              <w:fldChar w:fldCharType="separate"/>
            </w:r>
            <w:r w:rsidR="00931EEB">
              <w:rPr>
                <w:noProof/>
                <w:webHidden/>
              </w:rPr>
              <w:t>5</w:t>
            </w:r>
            <w:r w:rsidR="00814B2D">
              <w:rPr>
                <w:noProof/>
                <w:webHidden/>
              </w:rPr>
              <w:fldChar w:fldCharType="end"/>
            </w:r>
          </w:hyperlink>
        </w:p>
        <w:p w14:paraId="7849BA62" w14:textId="1DFBA042" w:rsidR="00814B2D" w:rsidRDefault="00CB407F" w:rsidP="0074008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32455997" w:history="1">
            <w:r w:rsidR="00814B2D" w:rsidRPr="00717F41">
              <w:rPr>
                <w:rStyle w:val="Hypertextovodkaz"/>
                <w:noProof/>
              </w:rPr>
              <w:t>5.</w:t>
            </w:r>
            <w:r w:rsidR="00814B2D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14B2D" w:rsidRPr="00717F41">
              <w:rPr>
                <w:rStyle w:val="Hypertextovodkaz"/>
                <w:noProof/>
              </w:rPr>
              <w:t>Návrh směrnice M</w:t>
            </w:r>
            <w:r w:rsidR="00AB3BB1">
              <w:rPr>
                <w:rStyle w:val="Hypertextovodkaz"/>
                <w:noProof/>
              </w:rPr>
              <w:t>U</w:t>
            </w:r>
            <w:r w:rsidR="00814B2D" w:rsidRPr="00717F41">
              <w:rPr>
                <w:rStyle w:val="Hypertextovodkaz"/>
                <w:noProof/>
              </w:rPr>
              <w:t xml:space="preserve"> Pravidla sestavování rozpočtu pro kalendářní rok 2019</w:t>
            </w:r>
            <w:r w:rsidR="00814B2D">
              <w:rPr>
                <w:noProof/>
                <w:webHidden/>
              </w:rPr>
              <w:tab/>
            </w:r>
            <w:r w:rsidR="00814B2D">
              <w:rPr>
                <w:noProof/>
                <w:webHidden/>
              </w:rPr>
              <w:fldChar w:fldCharType="begin"/>
            </w:r>
            <w:r w:rsidR="00814B2D">
              <w:rPr>
                <w:noProof/>
                <w:webHidden/>
              </w:rPr>
              <w:instrText xml:space="preserve"> PAGEREF _Toc532455997 \h </w:instrText>
            </w:r>
            <w:r w:rsidR="00814B2D">
              <w:rPr>
                <w:noProof/>
                <w:webHidden/>
              </w:rPr>
            </w:r>
            <w:r w:rsidR="00814B2D">
              <w:rPr>
                <w:noProof/>
                <w:webHidden/>
              </w:rPr>
              <w:fldChar w:fldCharType="separate"/>
            </w:r>
            <w:r w:rsidR="00931EEB">
              <w:rPr>
                <w:noProof/>
                <w:webHidden/>
              </w:rPr>
              <w:t>6</w:t>
            </w:r>
            <w:r w:rsidR="00814B2D">
              <w:rPr>
                <w:noProof/>
                <w:webHidden/>
              </w:rPr>
              <w:fldChar w:fldCharType="end"/>
            </w:r>
          </w:hyperlink>
        </w:p>
        <w:p w14:paraId="3F803691" w14:textId="46B23C6D" w:rsidR="00814B2D" w:rsidRDefault="00CB407F" w:rsidP="0074008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32455998" w:history="1">
            <w:r w:rsidR="00814B2D" w:rsidRPr="00717F41">
              <w:rPr>
                <w:rStyle w:val="Hypertextovodkaz"/>
                <w:noProof/>
              </w:rPr>
              <w:t>6.</w:t>
            </w:r>
            <w:r w:rsidR="00814B2D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14B2D" w:rsidRPr="00717F41">
              <w:rPr>
                <w:rStyle w:val="Hypertextovodkaz"/>
                <w:noProof/>
              </w:rPr>
              <w:t>Návrh použití dodatečného příspěvku MŠMT pro rok 2018 v rámci rozpočtového okruhu I</w:t>
            </w:r>
            <w:r w:rsidR="00814B2D">
              <w:rPr>
                <w:noProof/>
                <w:webHidden/>
              </w:rPr>
              <w:tab/>
            </w:r>
            <w:r w:rsidR="00814B2D">
              <w:rPr>
                <w:noProof/>
                <w:webHidden/>
              </w:rPr>
              <w:fldChar w:fldCharType="begin"/>
            </w:r>
            <w:r w:rsidR="00814B2D">
              <w:rPr>
                <w:noProof/>
                <w:webHidden/>
              </w:rPr>
              <w:instrText xml:space="preserve"> PAGEREF _Toc532455998 \h </w:instrText>
            </w:r>
            <w:r w:rsidR="00814B2D">
              <w:rPr>
                <w:noProof/>
                <w:webHidden/>
              </w:rPr>
            </w:r>
            <w:r w:rsidR="00814B2D">
              <w:rPr>
                <w:noProof/>
                <w:webHidden/>
              </w:rPr>
              <w:fldChar w:fldCharType="separate"/>
            </w:r>
            <w:r w:rsidR="00931EEB">
              <w:rPr>
                <w:noProof/>
                <w:webHidden/>
              </w:rPr>
              <w:t>10</w:t>
            </w:r>
            <w:r w:rsidR="00814B2D">
              <w:rPr>
                <w:noProof/>
                <w:webHidden/>
              </w:rPr>
              <w:fldChar w:fldCharType="end"/>
            </w:r>
          </w:hyperlink>
        </w:p>
        <w:p w14:paraId="34BA20FC" w14:textId="19F99F22" w:rsidR="00814B2D" w:rsidRDefault="00CB407F" w:rsidP="0074008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32455999" w:history="1">
            <w:r w:rsidR="00814B2D" w:rsidRPr="00717F41">
              <w:rPr>
                <w:rStyle w:val="Hypertextovodkaz"/>
                <w:noProof/>
              </w:rPr>
              <w:t>7.</w:t>
            </w:r>
            <w:r w:rsidR="00814B2D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14B2D" w:rsidRPr="00717F41">
              <w:rPr>
                <w:rStyle w:val="Hypertextovodkaz"/>
                <w:noProof/>
              </w:rPr>
              <w:t>Zřízení služebnosti inženýrské sítě pro podzemní vedení optické komunikační sítě</w:t>
            </w:r>
            <w:r w:rsidR="00814B2D">
              <w:rPr>
                <w:noProof/>
                <w:webHidden/>
              </w:rPr>
              <w:tab/>
            </w:r>
            <w:r w:rsidR="00814B2D">
              <w:rPr>
                <w:noProof/>
                <w:webHidden/>
              </w:rPr>
              <w:fldChar w:fldCharType="begin"/>
            </w:r>
            <w:r w:rsidR="00814B2D">
              <w:rPr>
                <w:noProof/>
                <w:webHidden/>
              </w:rPr>
              <w:instrText xml:space="preserve"> PAGEREF _Toc532455999 \h </w:instrText>
            </w:r>
            <w:r w:rsidR="00814B2D">
              <w:rPr>
                <w:noProof/>
                <w:webHidden/>
              </w:rPr>
            </w:r>
            <w:r w:rsidR="00814B2D">
              <w:rPr>
                <w:noProof/>
                <w:webHidden/>
              </w:rPr>
              <w:fldChar w:fldCharType="separate"/>
            </w:r>
            <w:r w:rsidR="00931EEB">
              <w:rPr>
                <w:noProof/>
                <w:webHidden/>
              </w:rPr>
              <w:t>11</w:t>
            </w:r>
            <w:r w:rsidR="00814B2D">
              <w:rPr>
                <w:noProof/>
                <w:webHidden/>
              </w:rPr>
              <w:fldChar w:fldCharType="end"/>
            </w:r>
          </w:hyperlink>
        </w:p>
        <w:p w14:paraId="639021E3" w14:textId="65CFD0AB" w:rsidR="00814B2D" w:rsidRDefault="00CB407F" w:rsidP="0074008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32456000" w:history="1">
            <w:r w:rsidR="00814B2D" w:rsidRPr="00717F41">
              <w:rPr>
                <w:rStyle w:val="Hypertextovodkaz"/>
                <w:noProof/>
              </w:rPr>
              <w:t>8.</w:t>
            </w:r>
            <w:r w:rsidR="00814B2D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14B2D" w:rsidRPr="00717F41">
              <w:rPr>
                <w:rStyle w:val="Hypertextovodkaz"/>
                <w:noProof/>
              </w:rPr>
              <w:t>Volba členky Ekonomické komise AS MU</w:t>
            </w:r>
            <w:r w:rsidR="00814B2D">
              <w:rPr>
                <w:noProof/>
                <w:webHidden/>
              </w:rPr>
              <w:tab/>
            </w:r>
            <w:r w:rsidR="00814B2D">
              <w:rPr>
                <w:noProof/>
                <w:webHidden/>
              </w:rPr>
              <w:fldChar w:fldCharType="begin"/>
            </w:r>
            <w:r w:rsidR="00814B2D">
              <w:rPr>
                <w:noProof/>
                <w:webHidden/>
              </w:rPr>
              <w:instrText xml:space="preserve"> PAGEREF _Toc532456000 \h </w:instrText>
            </w:r>
            <w:r w:rsidR="00814B2D">
              <w:rPr>
                <w:noProof/>
                <w:webHidden/>
              </w:rPr>
            </w:r>
            <w:r w:rsidR="00814B2D">
              <w:rPr>
                <w:noProof/>
                <w:webHidden/>
              </w:rPr>
              <w:fldChar w:fldCharType="separate"/>
            </w:r>
            <w:r w:rsidR="00931EEB">
              <w:rPr>
                <w:noProof/>
                <w:webHidden/>
              </w:rPr>
              <w:t>12</w:t>
            </w:r>
            <w:r w:rsidR="00814B2D">
              <w:rPr>
                <w:noProof/>
                <w:webHidden/>
              </w:rPr>
              <w:fldChar w:fldCharType="end"/>
            </w:r>
          </w:hyperlink>
        </w:p>
        <w:p w14:paraId="2B70E01A" w14:textId="54EC4D97" w:rsidR="00814B2D" w:rsidRDefault="00CB407F" w:rsidP="0074008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32456001" w:history="1">
            <w:r w:rsidR="00814B2D" w:rsidRPr="00717F41">
              <w:rPr>
                <w:rStyle w:val="Hypertextovodkaz"/>
                <w:noProof/>
              </w:rPr>
              <w:t>9.</w:t>
            </w:r>
            <w:r w:rsidR="00814B2D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14B2D" w:rsidRPr="00717F41">
              <w:rPr>
                <w:rStyle w:val="Hypertextovodkaz"/>
                <w:noProof/>
              </w:rPr>
              <w:t>Různé</w:t>
            </w:r>
            <w:r w:rsidR="00814B2D">
              <w:rPr>
                <w:noProof/>
                <w:webHidden/>
              </w:rPr>
              <w:tab/>
            </w:r>
            <w:r w:rsidR="00814B2D">
              <w:rPr>
                <w:noProof/>
                <w:webHidden/>
              </w:rPr>
              <w:fldChar w:fldCharType="begin"/>
            </w:r>
            <w:r w:rsidR="00814B2D">
              <w:rPr>
                <w:noProof/>
                <w:webHidden/>
              </w:rPr>
              <w:instrText xml:space="preserve"> PAGEREF _Toc532456001 \h </w:instrText>
            </w:r>
            <w:r w:rsidR="00814B2D">
              <w:rPr>
                <w:noProof/>
                <w:webHidden/>
              </w:rPr>
            </w:r>
            <w:r w:rsidR="00814B2D">
              <w:rPr>
                <w:noProof/>
                <w:webHidden/>
              </w:rPr>
              <w:fldChar w:fldCharType="separate"/>
            </w:r>
            <w:r w:rsidR="00931EEB">
              <w:rPr>
                <w:noProof/>
                <w:webHidden/>
              </w:rPr>
              <w:t>12</w:t>
            </w:r>
            <w:r w:rsidR="00814B2D">
              <w:rPr>
                <w:noProof/>
                <w:webHidden/>
              </w:rPr>
              <w:fldChar w:fldCharType="end"/>
            </w:r>
          </w:hyperlink>
        </w:p>
        <w:p w14:paraId="21F1BFAA" w14:textId="38DAD98A" w:rsidR="00A7568B" w:rsidRPr="00415590" w:rsidRDefault="00A7568B" w:rsidP="00415590">
          <w:pPr>
            <w:pStyle w:val="Obsah1"/>
            <w:rPr>
              <w:szCs w:val="22"/>
            </w:rPr>
          </w:pPr>
          <w:r w:rsidRPr="006B4F4D">
            <w:rPr>
              <w:szCs w:val="22"/>
            </w:rPr>
            <w:fldChar w:fldCharType="end"/>
          </w:r>
        </w:p>
      </w:sdtContent>
    </w:sdt>
    <w:p w14:paraId="42779E66" w14:textId="77777777" w:rsidR="00893518" w:rsidRPr="00C64F14" w:rsidRDefault="00893518" w:rsidP="00893518">
      <w:pPr>
        <w:suppressAutoHyphens w:val="0"/>
        <w:spacing w:line="240" w:lineRule="auto"/>
        <w:rPr>
          <w:b/>
        </w:rPr>
      </w:pPr>
      <w:r w:rsidRPr="00C64F14">
        <w:rPr>
          <w:b/>
        </w:rPr>
        <w:t>Přílohy zápisu</w:t>
      </w:r>
      <w:r w:rsidRPr="00C64F14">
        <w:rPr>
          <w:b/>
        </w:rPr>
        <w:tab/>
      </w:r>
    </w:p>
    <w:p w14:paraId="0204824E" w14:textId="4A278723" w:rsidR="00893518" w:rsidRPr="00F25040" w:rsidRDefault="00CB407F" w:rsidP="003F41A8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</w:pPr>
      <w:hyperlink w:anchor="Příloha1" w:history="1">
        <w:r w:rsidR="00893518" w:rsidRPr="0097055D">
          <w:rPr>
            <w:rStyle w:val="Hypertextovodkaz"/>
          </w:rPr>
          <w:t>Prezenční listina</w:t>
        </w:r>
      </w:hyperlink>
    </w:p>
    <w:p w14:paraId="0207963F" w14:textId="6D1E659D" w:rsidR="00893518" w:rsidRPr="0039030B" w:rsidRDefault="00CB407F" w:rsidP="003F41A8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Hypertextovodkaz"/>
          <w:color w:val="000000"/>
          <w:u w:val="none"/>
        </w:rPr>
      </w:pPr>
      <w:hyperlink w:anchor="Příloha2" w:history="1">
        <w:r w:rsidR="00893518" w:rsidRPr="00FC7289">
          <w:rPr>
            <w:rStyle w:val="Hypertextovodkaz"/>
          </w:rPr>
          <w:t>Přijatá usnesení</w:t>
        </w:r>
      </w:hyperlink>
    </w:p>
    <w:p w14:paraId="422D1F70" w14:textId="42B9F813" w:rsidR="0039030B" w:rsidRDefault="0039030B" w:rsidP="003F41A8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color w:val="auto"/>
        </w:rPr>
      </w:pPr>
      <w:r w:rsidRPr="0039030B">
        <w:rPr>
          <w:color w:val="auto"/>
        </w:rPr>
        <w:t>Změna I Studijního a zkušebního řádu Masarykovy univerzity</w:t>
      </w:r>
    </w:p>
    <w:p w14:paraId="736EC126" w14:textId="0ABDFCDD" w:rsidR="00F337D3" w:rsidRDefault="00F337D3" w:rsidP="00F337D3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Hypertextovodkaz"/>
          <w:color w:val="auto"/>
          <w:u w:val="none"/>
        </w:rPr>
      </w:pPr>
      <w:r>
        <w:rPr>
          <w:rStyle w:val="Hypertextovodkaz"/>
          <w:color w:val="auto"/>
          <w:u w:val="none"/>
        </w:rPr>
        <w:t>S</w:t>
      </w:r>
      <w:r w:rsidRPr="00F337D3">
        <w:rPr>
          <w:rStyle w:val="Hypertextovodkaz"/>
          <w:color w:val="auto"/>
          <w:u w:val="none"/>
        </w:rPr>
        <w:t>měrnice Masarykovy univerzity „Pravidla sestavování rozpočtu pro kalendářní rok 2019“</w:t>
      </w:r>
    </w:p>
    <w:p w14:paraId="359A5D50" w14:textId="150B19E1" w:rsidR="00FD4DB6" w:rsidRPr="00FD4DB6" w:rsidRDefault="00FD4DB6" w:rsidP="00FD4DB6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Hypertextovodkaz"/>
          <w:color w:val="auto"/>
          <w:u w:val="none"/>
        </w:rPr>
      </w:pPr>
      <w:r>
        <w:rPr>
          <w:rStyle w:val="Hypertextovodkaz"/>
          <w:color w:val="auto"/>
          <w:u w:val="none"/>
        </w:rPr>
        <w:t>P</w:t>
      </w:r>
      <w:r w:rsidRPr="00FD4DB6">
        <w:rPr>
          <w:rStyle w:val="Hypertextovodkaz"/>
          <w:color w:val="auto"/>
          <w:u w:val="none"/>
        </w:rPr>
        <w:t>odstatné podmínky</w:t>
      </w:r>
      <w:r>
        <w:rPr>
          <w:rStyle w:val="Hypertextovodkaz"/>
          <w:color w:val="auto"/>
          <w:u w:val="none"/>
        </w:rPr>
        <w:t xml:space="preserve"> </w:t>
      </w:r>
      <w:r w:rsidRPr="00FD4DB6">
        <w:rPr>
          <w:rStyle w:val="Hypertextovodkaz"/>
          <w:color w:val="auto"/>
          <w:u w:val="none"/>
        </w:rPr>
        <w:t>prohlášení o zřízení služebnosti</w:t>
      </w:r>
      <w:r w:rsidR="007E6131">
        <w:rPr>
          <w:rStyle w:val="Hypertextovodkaz"/>
          <w:color w:val="auto"/>
          <w:u w:val="none"/>
        </w:rPr>
        <w:t xml:space="preserve"> – datová síť UKB </w:t>
      </w:r>
    </w:p>
    <w:p w14:paraId="65FD5375" w14:textId="77777777" w:rsidR="00893518" w:rsidRDefault="00893518" w:rsidP="00893518">
      <w:pPr>
        <w:pStyle w:val="Normln1"/>
        <w:jc w:val="both"/>
        <w:rPr>
          <w:b/>
        </w:rPr>
      </w:pPr>
    </w:p>
    <w:p w14:paraId="1A6D15AF" w14:textId="77777777" w:rsidR="00857D24" w:rsidRDefault="004404C1" w:rsidP="00EC2A42">
      <w:pPr>
        <w:pStyle w:val="Normln1"/>
        <w:ind w:left="1701" w:hanging="1680"/>
        <w:jc w:val="both"/>
      </w:pPr>
      <w:r w:rsidRPr="00E510E7">
        <w:rPr>
          <w:b/>
        </w:rPr>
        <w:t xml:space="preserve">Přítomni </w:t>
      </w:r>
      <w:r>
        <w:tab/>
      </w:r>
    </w:p>
    <w:p w14:paraId="070A0859" w14:textId="3ED988B3" w:rsidR="00E94CDA" w:rsidRPr="00AB42BF" w:rsidRDefault="00857D24" w:rsidP="00262C02">
      <w:pPr>
        <w:pStyle w:val="Normln1"/>
        <w:ind w:left="1560" w:hanging="1539"/>
        <w:jc w:val="both"/>
      </w:pPr>
      <w:r w:rsidRPr="000B0EC6">
        <w:rPr>
          <w:i/>
        </w:rPr>
        <w:t>Členové AS</w:t>
      </w:r>
      <w:r w:rsidRPr="00857D24">
        <w:rPr>
          <w:b/>
          <w:i/>
        </w:rPr>
        <w:tab/>
      </w:r>
      <w:r>
        <w:t>s</w:t>
      </w:r>
      <w:r w:rsidR="004404C1">
        <w:t xml:space="preserve">enátoři uvedení v prezenční listině a v tabulce účasti, která tvoří </w:t>
      </w:r>
      <w:hyperlink w:anchor="Příloha1" w:history="1">
        <w:r w:rsidR="004404C1" w:rsidRPr="00D73B5C">
          <w:rPr>
            <w:rStyle w:val="Hypertextovodkaz"/>
          </w:rPr>
          <w:t>přílohu č. 1</w:t>
        </w:r>
      </w:hyperlink>
      <w:r w:rsidR="004404C1">
        <w:t xml:space="preserve"> </w:t>
      </w:r>
      <w:r w:rsidR="004404C1" w:rsidRPr="00AB42BF">
        <w:t>tohoto zápisu;</w:t>
      </w:r>
    </w:p>
    <w:p w14:paraId="26EEFDCC" w14:textId="65EC8635" w:rsidR="00E94CDA" w:rsidRPr="00AA27B7" w:rsidRDefault="004404C1" w:rsidP="00262C02">
      <w:pPr>
        <w:pStyle w:val="Normln1"/>
        <w:ind w:left="1560" w:hanging="1539"/>
        <w:jc w:val="both"/>
      </w:pPr>
      <w:r w:rsidRPr="00AB42BF">
        <w:rPr>
          <w:b/>
          <w:i/>
        </w:rPr>
        <w:t xml:space="preserve">                </w:t>
      </w:r>
      <w:r w:rsidRPr="00AB42BF">
        <w:rPr>
          <w:b/>
          <w:i/>
        </w:rPr>
        <w:tab/>
      </w:r>
      <w:r w:rsidRPr="00F51B72">
        <w:t xml:space="preserve">při zahájení zasedání AS bylo </w:t>
      </w:r>
      <w:r w:rsidRPr="00AA27B7">
        <w:t xml:space="preserve">přítomno </w:t>
      </w:r>
      <w:r w:rsidR="00180F9A" w:rsidRPr="00180F9A">
        <w:t xml:space="preserve">39 </w:t>
      </w:r>
      <w:r w:rsidRPr="00AA27B7">
        <w:t>senátorů a senátorek;</w:t>
      </w:r>
    </w:p>
    <w:p w14:paraId="398B4F2E" w14:textId="3E419447" w:rsidR="00E94CDA" w:rsidRDefault="004404C1" w:rsidP="00262C02">
      <w:pPr>
        <w:pStyle w:val="Normln1"/>
        <w:ind w:left="1560" w:hanging="1539"/>
        <w:jc w:val="both"/>
        <w:rPr>
          <w:b/>
        </w:rPr>
      </w:pPr>
      <w:r w:rsidRPr="00AA27B7">
        <w:t xml:space="preserve">                   </w:t>
      </w:r>
      <w:r w:rsidRPr="00AA27B7">
        <w:tab/>
      </w:r>
      <w:r w:rsidR="006377D4" w:rsidRPr="00AA27B7">
        <w:rPr>
          <w:b/>
        </w:rPr>
        <w:t xml:space="preserve">celkem se zasedání </w:t>
      </w:r>
      <w:r w:rsidR="006377D4" w:rsidRPr="00EB6E99">
        <w:rPr>
          <w:b/>
        </w:rPr>
        <w:t xml:space="preserve">zúčastnilo </w:t>
      </w:r>
      <w:r w:rsidR="00180F9A">
        <w:rPr>
          <w:b/>
        </w:rPr>
        <w:t>41</w:t>
      </w:r>
      <w:r w:rsidR="00DE1FB5" w:rsidRPr="00EB6E99">
        <w:rPr>
          <w:b/>
        </w:rPr>
        <w:t xml:space="preserve"> </w:t>
      </w:r>
      <w:r w:rsidRPr="00EB6E99">
        <w:rPr>
          <w:b/>
        </w:rPr>
        <w:t>členů</w:t>
      </w:r>
      <w:r w:rsidRPr="00AA27B7">
        <w:rPr>
          <w:b/>
        </w:rPr>
        <w:t xml:space="preserve"> AS</w:t>
      </w:r>
    </w:p>
    <w:p w14:paraId="306969E9" w14:textId="191148F1" w:rsidR="00E94CDA" w:rsidRDefault="00B63A23" w:rsidP="00262C02">
      <w:pPr>
        <w:pStyle w:val="Normln1"/>
        <w:tabs>
          <w:tab w:val="left" w:pos="7906"/>
        </w:tabs>
        <w:ind w:left="1560" w:hanging="1539"/>
        <w:jc w:val="both"/>
      </w:pPr>
      <w:r>
        <w:tab/>
      </w:r>
      <w:r>
        <w:tab/>
      </w:r>
    </w:p>
    <w:p w14:paraId="6F75EDCC" w14:textId="258FE9B1" w:rsidR="00E32433" w:rsidRPr="009D1E4E" w:rsidRDefault="00B92089" w:rsidP="00AF3C1B">
      <w:pPr>
        <w:pStyle w:val="Normln1"/>
        <w:ind w:left="1560" w:hanging="1539"/>
        <w:jc w:val="both"/>
      </w:pPr>
      <w:r w:rsidRPr="00CA6305">
        <w:rPr>
          <w:i/>
        </w:rPr>
        <w:t>Zvaní h</w:t>
      </w:r>
      <w:r w:rsidR="00E510E7" w:rsidRPr="00CA6305">
        <w:rPr>
          <w:i/>
        </w:rPr>
        <w:t>osté</w:t>
      </w:r>
      <w:r w:rsidR="004404C1" w:rsidRPr="00CA6305">
        <w:t xml:space="preserve">  </w:t>
      </w:r>
      <w:r w:rsidR="00EC2A42" w:rsidRPr="00CA6305">
        <w:tab/>
      </w:r>
      <w:r w:rsidR="009D35E1" w:rsidRPr="009D1E4E">
        <w:t xml:space="preserve">doc. PhDr. Mikuláš Bek, Ph.D., </w:t>
      </w:r>
      <w:r w:rsidR="00E32433" w:rsidRPr="009D1E4E">
        <w:t>rektor</w:t>
      </w:r>
    </w:p>
    <w:p w14:paraId="1D04F3FC" w14:textId="1C4FEA5C" w:rsidR="005E73A4" w:rsidRPr="009D1E4E" w:rsidRDefault="005E73A4" w:rsidP="000B3518">
      <w:pPr>
        <w:pStyle w:val="Normln1"/>
        <w:ind w:left="1560"/>
        <w:jc w:val="both"/>
      </w:pPr>
      <w:r w:rsidRPr="009D1E4E">
        <w:t>doc. JUDr. Ivan Malý, CSc., prorektor pro internacionalizaci</w:t>
      </w:r>
    </w:p>
    <w:p w14:paraId="29FEEA76" w14:textId="05A476AF" w:rsidR="00F353D5" w:rsidRDefault="001E13B2" w:rsidP="00F353D5">
      <w:pPr>
        <w:pStyle w:val="Normln1"/>
        <w:ind w:left="1560"/>
        <w:jc w:val="both"/>
      </w:pPr>
      <w:r w:rsidRPr="009D1E4E">
        <w:t xml:space="preserve">prof. JUDr. Naděžda Rozehnalová, CSc., prorektorka pro záležitosti studentů </w:t>
      </w:r>
      <w:r w:rsidR="00F353D5" w:rsidRPr="00AE5EFD">
        <w:t>Mgr. Michal Bulant, Ph.D., prorektor pro studium a informační technologie</w:t>
      </w:r>
    </w:p>
    <w:p w14:paraId="6975296B" w14:textId="14E7B71C" w:rsidR="00F353D5" w:rsidRDefault="00F353D5" w:rsidP="000B3518">
      <w:pPr>
        <w:pStyle w:val="Normln1"/>
        <w:ind w:left="1560"/>
        <w:jc w:val="both"/>
      </w:pPr>
      <w:r w:rsidRPr="009D1E4E">
        <w:t>doc. PhDr. Markéta Pitrová, Ph.D., prorektorka pro rozvoj</w:t>
      </w:r>
    </w:p>
    <w:p w14:paraId="09EB51C9" w14:textId="181CC6B4" w:rsidR="00F274ED" w:rsidRDefault="00F274ED" w:rsidP="000B3518">
      <w:pPr>
        <w:pStyle w:val="Normln1"/>
        <w:ind w:left="1560"/>
        <w:jc w:val="both"/>
      </w:pPr>
      <w:r w:rsidRPr="00F274ED">
        <w:t>doc. PhD</w:t>
      </w:r>
      <w:r>
        <w:t>r. Mgr. Hana Svatoňová, Ph.D., prorektorka pro vnější vztahy</w:t>
      </w:r>
    </w:p>
    <w:p w14:paraId="11F09F51" w14:textId="414B899E" w:rsidR="005C507E" w:rsidRPr="009D1E4E" w:rsidRDefault="005C507E" w:rsidP="000B3518">
      <w:pPr>
        <w:pStyle w:val="Normln1"/>
        <w:ind w:left="1560"/>
        <w:jc w:val="both"/>
      </w:pPr>
      <w:r>
        <w:t>Mgr. Marta Valešová, MBA, kvestorka</w:t>
      </w:r>
    </w:p>
    <w:p w14:paraId="01572660" w14:textId="6552C180" w:rsidR="00A9555C" w:rsidRPr="009D1E4E" w:rsidRDefault="00A9555C" w:rsidP="00A9555C">
      <w:pPr>
        <w:pStyle w:val="Normln1"/>
        <w:ind w:left="1560"/>
      </w:pPr>
      <w:r w:rsidRPr="009D1E4E">
        <w:t>Mgr. Iva Zlatušková, kancléřka</w:t>
      </w:r>
    </w:p>
    <w:p w14:paraId="31C6ED4F" w14:textId="0AEA062D" w:rsidR="001A720D" w:rsidRDefault="001A720D" w:rsidP="00262C02">
      <w:pPr>
        <w:pStyle w:val="Normln1"/>
        <w:ind w:left="1560"/>
      </w:pPr>
      <w:r w:rsidRPr="009D1E4E">
        <w:t>Mgr. Tereza Fojtová, ředitelka pro komunikaci</w:t>
      </w:r>
    </w:p>
    <w:p w14:paraId="4EFB9675" w14:textId="65AFD685" w:rsidR="00180F9A" w:rsidRDefault="00180F9A" w:rsidP="00262C02">
      <w:pPr>
        <w:pStyle w:val="Normln1"/>
        <w:ind w:left="1560"/>
      </w:pPr>
      <w:proofErr w:type="spellStart"/>
      <w:r>
        <w:t>Jeffrey</w:t>
      </w:r>
      <w:proofErr w:type="spellEnd"/>
      <w:r>
        <w:t xml:space="preserve"> Alan </w:t>
      </w:r>
      <w:proofErr w:type="spellStart"/>
      <w:r>
        <w:t>Vanderziel</w:t>
      </w:r>
      <w:proofErr w:type="spellEnd"/>
      <w:r>
        <w:t xml:space="preserve">, B.A., </w:t>
      </w:r>
      <w:r w:rsidR="00F274ED">
        <w:t xml:space="preserve">akademický garant </w:t>
      </w:r>
      <w:r>
        <w:t>CERPEK</w:t>
      </w:r>
    </w:p>
    <w:p w14:paraId="25C59A04" w14:textId="0B6FE3CA" w:rsidR="008E4761" w:rsidRDefault="008E4761" w:rsidP="00262C02">
      <w:pPr>
        <w:pStyle w:val="Normln1"/>
        <w:ind w:left="1560"/>
      </w:pPr>
    </w:p>
    <w:p w14:paraId="5E826392" w14:textId="3DE5854F" w:rsidR="008E4761" w:rsidRPr="008E4761" w:rsidRDefault="008E4761" w:rsidP="008E4761">
      <w:pPr>
        <w:pStyle w:val="Normln1"/>
        <w:rPr>
          <w:i/>
        </w:rPr>
      </w:pPr>
      <w:r w:rsidRPr="008E4761">
        <w:rPr>
          <w:i/>
        </w:rPr>
        <w:t>Další členové akademické obce a veřejnost</w:t>
      </w:r>
    </w:p>
    <w:p w14:paraId="172CEA70" w14:textId="0A075F38" w:rsidR="006C5EA6" w:rsidRDefault="006C5EA6" w:rsidP="00947973">
      <w:pPr>
        <w:suppressAutoHyphens w:val="0"/>
        <w:spacing w:line="240" w:lineRule="auto"/>
        <w:rPr>
          <w:i/>
        </w:rPr>
      </w:pPr>
    </w:p>
    <w:p w14:paraId="3170DB75" w14:textId="77777777" w:rsidR="00FB066A" w:rsidRDefault="00FB066A">
      <w:pPr>
        <w:suppressAutoHyphens w:val="0"/>
        <w:spacing w:line="240" w:lineRule="auto"/>
        <w:rPr>
          <w:b/>
        </w:rPr>
      </w:pPr>
      <w:r>
        <w:rPr>
          <w:b/>
        </w:rPr>
        <w:br w:type="page"/>
      </w:r>
    </w:p>
    <w:p w14:paraId="67D77850" w14:textId="0400E57F" w:rsidR="006C5EA6" w:rsidRPr="006C5EA6" w:rsidRDefault="006C5EA6" w:rsidP="00947973">
      <w:pPr>
        <w:suppressAutoHyphens w:val="0"/>
        <w:spacing w:line="240" w:lineRule="auto"/>
        <w:rPr>
          <w:b/>
        </w:rPr>
      </w:pPr>
      <w:r>
        <w:rPr>
          <w:b/>
        </w:rPr>
        <w:lastRenderedPageBreak/>
        <w:t xml:space="preserve">Definice použitých </w:t>
      </w:r>
      <w:r w:rsidR="004C7C19">
        <w:rPr>
          <w:b/>
        </w:rPr>
        <w:t>zkratek</w:t>
      </w:r>
      <w:r w:rsidRPr="006C5EA6">
        <w:rPr>
          <w:b/>
        </w:rPr>
        <w:t xml:space="preserve"> </w:t>
      </w:r>
    </w:p>
    <w:p w14:paraId="4E1AB860" w14:textId="2AB241CD" w:rsidR="006C5EA6" w:rsidRDefault="00F14188" w:rsidP="00947973">
      <w:pPr>
        <w:tabs>
          <w:tab w:val="left" w:pos="1418"/>
        </w:tabs>
        <w:suppressAutoHyphens w:val="0"/>
        <w:spacing w:line="240" w:lineRule="auto"/>
      </w:pPr>
      <w:r>
        <w:t xml:space="preserve">AS </w:t>
      </w:r>
      <w:r>
        <w:tab/>
      </w:r>
      <w:r w:rsidR="006C5EA6" w:rsidRPr="006C5EA6">
        <w:t>Akademický senát Masarykovy univerzity</w:t>
      </w:r>
    </w:p>
    <w:p w14:paraId="6C6A9F47" w14:textId="130407B9" w:rsidR="008D1A64" w:rsidRDefault="008D1A64" w:rsidP="00947973">
      <w:pPr>
        <w:shd w:val="clear" w:color="auto" w:fill="F2F2F2" w:themeFill="background1" w:themeFillShade="F2"/>
        <w:tabs>
          <w:tab w:val="left" w:pos="1418"/>
        </w:tabs>
        <w:suppressAutoHyphens w:val="0"/>
        <w:spacing w:line="240" w:lineRule="auto"/>
      </w:pPr>
      <w:r w:rsidRPr="008D1A64">
        <w:t xml:space="preserve">CERPEK </w:t>
      </w:r>
      <w:r w:rsidR="00F14188">
        <w:tab/>
      </w:r>
      <w:r w:rsidRPr="008D1A64">
        <w:t>Centrum rozvoje pedagogických kompetencí Masarykovy univerzity</w:t>
      </w:r>
    </w:p>
    <w:p w14:paraId="601712E2" w14:textId="306AC6D0" w:rsidR="008D1A64" w:rsidRDefault="008D1A64" w:rsidP="00947973">
      <w:pPr>
        <w:tabs>
          <w:tab w:val="left" w:pos="1418"/>
        </w:tabs>
        <w:suppressAutoHyphens w:val="0"/>
        <w:spacing w:line="240" w:lineRule="auto"/>
      </w:pPr>
      <w:r w:rsidRPr="008D1A64">
        <w:t xml:space="preserve">EK </w:t>
      </w:r>
      <w:r w:rsidR="00F14188">
        <w:tab/>
      </w:r>
      <w:r w:rsidRPr="008D1A64">
        <w:t>Ekonomická komise Akademického senátu Masarykovy univerzity</w:t>
      </w:r>
    </w:p>
    <w:p w14:paraId="3CDA4912" w14:textId="57181196" w:rsidR="008D1A64" w:rsidRDefault="008D1A64" w:rsidP="00947973">
      <w:pPr>
        <w:shd w:val="clear" w:color="auto" w:fill="F2F2F2" w:themeFill="background1" w:themeFillShade="F2"/>
        <w:tabs>
          <w:tab w:val="left" w:pos="1418"/>
        </w:tabs>
        <w:suppressAutoHyphens w:val="0"/>
        <w:spacing w:line="240" w:lineRule="auto"/>
      </w:pPr>
      <w:r w:rsidRPr="008D1A64">
        <w:t xml:space="preserve">FF </w:t>
      </w:r>
      <w:r w:rsidR="00F14188">
        <w:tab/>
      </w:r>
      <w:r w:rsidRPr="008D1A64">
        <w:t>Filozofická fakulta Masarykovy univerzity</w:t>
      </w:r>
    </w:p>
    <w:p w14:paraId="25C6A190" w14:textId="1213E7C9" w:rsidR="008D1A64" w:rsidRDefault="008D1A64" w:rsidP="00947973">
      <w:pPr>
        <w:tabs>
          <w:tab w:val="left" w:pos="1418"/>
        </w:tabs>
        <w:suppressAutoHyphens w:val="0"/>
        <w:spacing w:line="240" w:lineRule="auto"/>
      </w:pPr>
      <w:proofErr w:type="spellStart"/>
      <w:r w:rsidRPr="00834111">
        <w:t>FSpS</w:t>
      </w:r>
      <w:proofErr w:type="spellEnd"/>
      <w:r>
        <w:t xml:space="preserve"> </w:t>
      </w:r>
      <w:r w:rsidR="00F14188">
        <w:tab/>
      </w:r>
      <w:r>
        <w:t xml:space="preserve">Fakulta sportovních studií </w:t>
      </w:r>
      <w:r w:rsidRPr="008D1A64">
        <w:t>Masarykovy univerzity</w:t>
      </w:r>
    </w:p>
    <w:p w14:paraId="7812D200" w14:textId="7FC2BC2C" w:rsidR="008D1A64" w:rsidRDefault="008D1A64" w:rsidP="00F14188">
      <w:pPr>
        <w:pBdr>
          <w:bottom w:val="single" w:sz="6" w:space="1" w:color="auto"/>
        </w:pBdr>
        <w:shd w:val="clear" w:color="auto" w:fill="F2F2F2" w:themeFill="background1" w:themeFillShade="F2"/>
        <w:tabs>
          <w:tab w:val="left" w:pos="1418"/>
        </w:tabs>
        <w:suppressAutoHyphens w:val="0"/>
        <w:spacing w:line="240" w:lineRule="auto"/>
      </w:pPr>
      <w:r w:rsidRPr="008D1A64">
        <w:t xml:space="preserve">JŘ </w:t>
      </w:r>
      <w:r w:rsidR="00F14188">
        <w:tab/>
      </w:r>
      <w:r w:rsidRPr="008D1A64">
        <w:t>Jednací řád Akademického senátu Masarykovy univerzity</w:t>
      </w:r>
    </w:p>
    <w:p w14:paraId="25BB9D43" w14:textId="2937EA50" w:rsidR="008D1A64" w:rsidRPr="008D1A64" w:rsidRDefault="008D1A64" w:rsidP="00F14188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8D1A64">
        <w:t xml:space="preserve">KAP </w:t>
      </w:r>
      <w:r w:rsidR="00F14188">
        <w:tab/>
      </w:r>
      <w:r w:rsidRPr="008D1A64">
        <w:t xml:space="preserve">Komora akademických pracovníků </w:t>
      </w:r>
      <w:r w:rsidR="006E1410" w:rsidRPr="006E1410">
        <w:t xml:space="preserve">Akademického senátu </w:t>
      </w:r>
      <w:r w:rsidRPr="008D1A64">
        <w:t>M</w:t>
      </w:r>
      <w:r w:rsidR="006E1410">
        <w:t>U</w:t>
      </w:r>
    </w:p>
    <w:p w14:paraId="298CCAA3" w14:textId="362F6727" w:rsidR="008D1A64" w:rsidRDefault="008D1A64" w:rsidP="00F14188">
      <w:pPr>
        <w:pBdr>
          <w:bottom w:val="single" w:sz="6" w:space="1" w:color="auto"/>
        </w:pBdr>
        <w:shd w:val="clear" w:color="auto" w:fill="F2F2F2" w:themeFill="background1" w:themeFillShade="F2"/>
        <w:tabs>
          <w:tab w:val="left" w:pos="1418"/>
        </w:tabs>
        <w:suppressAutoHyphens w:val="0"/>
        <w:spacing w:line="240" w:lineRule="auto"/>
      </w:pPr>
      <w:r w:rsidRPr="008D1A64">
        <w:t xml:space="preserve">LK </w:t>
      </w:r>
      <w:r w:rsidR="00F14188">
        <w:tab/>
      </w:r>
      <w:r w:rsidRPr="008D1A64">
        <w:t>Legislativní komise Akademického senátu Masarykovy univerzity</w:t>
      </w:r>
    </w:p>
    <w:p w14:paraId="07A943EB" w14:textId="0D6B1694" w:rsidR="008D1A64" w:rsidRPr="008D1A64" w:rsidRDefault="008D1A64" w:rsidP="00F14188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proofErr w:type="spellStart"/>
      <w:r w:rsidRPr="008D1A64">
        <w:t>PdF</w:t>
      </w:r>
      <w:proofErr w:type="spellEnd"/>
      <w:r w:rsidRPr="008D1A64">
        <w:t xml:space="preserve"> </w:t>
      </w:r>
      <w:r w:rsidR="00F14188">
        <w:tab/>
      </w:r>
      <w:r w:rsidRPr="008D1A64">
        <w:t>Pedagogická fakulta Masarykovy univerzity</w:t>
      </w:r>
    </w:p>
    <w:p w14:paraId="24689CB1" w14:textId="6268566F" w:rsidR="008D1A64" w:rsidRDefault="008D1A64" w:rsidP="00947973">
      <w:pPr>
        <w:pBdr>
          <w:bottom w:val="single" w:sz="6" w:space="1" w:color="auto"/>
        </w:pBdr>
        <w:shd w:val="clear" w:color="auto" w:fill="F2F2F2" w:themeFill="background1" w:themeFillShade="F2"/>
        <w:tabs>
          <w:tab w:val="left" w:pos="1418"/>
        </w:tabs>
        <w:suppressAutoHyphens w:val="0"/>
        <w:spacing w:line="240" w:lineRule="auto"/>
      </w:pPr>
      <w:r w:rsidRPr="008D1A64">
        <w:t xml:space="preserve">MU </w:t>
      </w:r>
      <w:r w:rsidR="00F14188">
        <w:tab/>
      </w:r>
      <w:r w:rsidRPr="008D1A64">
        <w:t>Masarykova univerzita</w:t>
      </w:r>
    </w:p>
    <w:p w14:paraId="57C8BCDC" w14:textId="059EE1F7" w:rsidR="00D81DBA" w:rsidRPr="00D81DBA" w:rsidRDefault="00D81DBA" w:rsidP="00553F55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D81DBA">
        <w:t xml:space="preserve">MŠMT </w:t>
      </w:r>
      <w:r w:rsidRPr="00D81DBA">
        <w:tab/>
      </w:r>
      <w:r w:rsidRPr="00553F55">
        <w:t>Ministerstvo školství, mládeže a tělovýchovy</w:t>
      </w:r>
      <w:r w:rsidRPr="00D81DBA">
        <w:t xml:space="preserve"> České republiky</w:t>
      </w:r>
    </w:p>
    <w:p w14:paraId="5CDF8C3A" w14:textId="01F1E0F3" w:rsidR="008D1A64" w:rsidRPr="00D81DBA" w:rsidRDefault="008D1A64" w:rsidP="00553F55">
      <w:pPr>
        <w:pBdr>
          <w:bottom w:val="single" w:sz="6" w:space="1" w:color="auto"/>
        </w:pBdr>
        <w:shd w:val="clear" w:color="auto" w:fill="F2F2F2" w:themeFill="background1" w:themeFillShade="F2"/>
        <w:tabs>
          <w:tab w:val="left" w:pos="1418"/>
        </w:tabs>
        <w:suppressAutoHyphens w:val="0"/>
        <w:spacing w:line="240" w:lineRule="auto"/>
      </w:pPr>
      <w:proofErr w:type="spellStart"/>
      <w:r w:rsidRPr="00D81DBA">
        <w:t>PřF</w:t>
      </w:r>
      <w:proofErr w:type="spellEnd"/>
      <w:r w:rsidRPr="00D81DBA">
        <w:t xml:space="preserve"> </w:t>
      </w:r>
      <w:r w:rsidR="00F14188" w:rsidRPr="00D81DBA">
        <w:tab/>
      </w:r>
      <w:r w:rsidRPr="00D81DBA">
        <w:t>Přírodovědecká fakulta Masarykovy univerzity</w:t>
      </w:r>
    </w:p>
    <w:p w14:paraId="374F7330" w14:textId="3FC1CC4E" w:rsidR="00D81DBA" w:rsidRPr="00D81DBA" w:rsidRDefault="00D81DBA" w:rsidP="00D81DBA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D81DBA">
        <w:t>RVŠ</w:t>
      </w:r>
      <w:r w:rsidRPr="00D81DBA">
        <w:tab/>
        <w:t>Rada vysokých škol</w:t>
      </w:r>
    </w:p>
    <w:p w14:paraId="0DBD3B40" w14:textId="0C6EAD0D" w:rsidR="008D1A64" w:rsidRPr="00D81DBA" w:rsidRDefault="008D1A64" w:rsidP="00D81DBA">
      <w:pPr>
        <w:pBdr>
          <w:bottom w:val="single" w:sz="6" w:space="1" w:color="auto"/>
        </w:pBdr>
        <w:shd w:val="clear" w:color="auto" w:fill="F2F2F2" w:themeFill="background1" w:themeFillShade="F2"/>
        <w:tabs>
          <w:tab w:val="left" w:pos="1418"/>
        </w:tabs>
        <w:suppressAutoHyphens w:val="0"/>
        <w:spacing w:line="240" w:lineRule="auto"/>
      </w:pPr>
      <w:r w:rsidRPr="00D81DBA">
        <w:t xml:space="preserve">SK </w:t>
      </w:r>
      <w:r w:rsidR="00F14188" w:rsidRPr="00D81DBA">
        <w:tab/>
      </w:r>
      <w:r w:rsidRPr="00D81DBA">
        <w:t>Studentská komora Masarykovy univerzity</w:t>
      </w:r>
    </w:p>
    <w:p w14:paraId="2D5313A0" w14:textId="5D346A53" w:rsidR="008D1A64" w:rsidRPr="00D81DBA" w:rsidRDefault="008D1A64" w:rsidP="00D81DBA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D81DBA">
        <w:t xml:space="preserve">SZŘ </w:t>
      </w:r>
      <w:r w:rsidR="00F14188" w:rsidRPr="00D81DBA">
        <w:tab/>
      </w:r>
      <w:r w:rsidRPr="00D81DBA">
        <w:t>Studijní a zkušební řád Masarykovy univerzity</w:t>
      </w:r>
    </w:p>
    <w:p w14:paraId="37480AC5" w14:textId="2008C9F7" w:rsidR="006C5EA6" w:rsidRPr="00D81DBA" w:rsidRDefault="006C5EA6" w:rsidP="00D81DBA">
      <w:pPr>
        <w:pBdr>
          <w:bottom w:val="single" w:sz="6" w:space="1" w:color="auto"/>
        </w:pBdr>
        <w:shd w:val="clear" w:color="auto" w:fill="F2F2F2" w:themeFill="background1" w:themeFillShade="F2"/>
        <w:tabs>
          <w:tab w:val="left" w:pos="1418"/>
        </w:tabs>
        <w:suppressAutoHyphens w:val="0"/>
        <w:spacing w:line="240" w:lineRule="auto"/>
      </w:pPr>
      <w:r w:rsidRPr="00D81DBA">
        <w:t xml:space="preserve">VMK </w:t>
      </w:r>
      <w:r w:rsidR="00F14188" w:rsidRPr="00D81DBA">
        <w:tab/>
      </w:r>
      <w:r w:rsidR="00DD2897">
        <w:t xml:space="preserve">Volební a mandátová komise </w:t>
      </w:r>
      <w:r w:rsidRPr="00D81DBA">
        <w:t>Akademického senátu Masarykovy univerzity</w:t>
      </w:r>
    </w:p>
    <w:p w14:paraId="5324C9E7" w14:textId="528A70B4" w:rsidR="00A65E84" w:rsidRDefault="00A65E84" w:rsidP="00D81DBA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D81DBA">
        <w:t xml:space="preserve">ZVŠ </w:t>
      </w:r>
      <w:r w:rsidR="00F14188" w:rsidRPr="00D81DBA">
        <w:tab/>
      </w:r>
      <w:r w:rsidRPr="00D81DBA">
        <w:t>Zákon o vysokých školách</w:t>
      </w:r>
    </w:p>
    <w:p w14:paraId="299DFBB2" w14:textId="325B6490" w:rsidR="00E94CDA" w:rsidRPr="00E510E7" w:rsidRDefault="004428B8" w:rsidP="00372136">
      <w:pPr>
        <w:pStyle w:val="Nadpis1"/>
        <w:numPr>
          <w:ilvl w:val="0"/>
          <w:numId w:val="3"/>
        </w:numPr>
        <w:ind w:left="426" w:hanging="426"/>
      </w:pPr>
      <w:bookmarkStart w:id="2" w:name="_Zahájení"/>
      <w:bookmarkStart w:id="3" w:name="_Toc532455991"/>
      <w:bookmarkEnd w:id="2"/>
      <w:r w:rsidRPr="00E510E7">
        <w:t>Zahájení</w:t>
      </w:r>
      <w:bookmarkEnd w:id="3"/>
      <w:r w:rsidRPr="00E510E7">
        <w:tab/>
      </w:r>
    </w:p>
    <w:p w14:paraId="39C69DBC" w14:textId="7F6B7C2C" w:rsidR="00F05554" w:rsidRPr="008E3A34" w:rsidRDefault="0072208E" w:rsidP="00E97CAD">
      <w:pPr>
        <w:pStyle w:val="Zkladntextzpisu"/>
      </w:pPr>
      <w:r w:rsidRPr="0072208E">
        <w:t>Jednání zahájil předseda AS</w:t>
      </w:r>
      <w:r w:rsidR="00197BE7">
        <w:t>,</w:t>
      </w:r>
      <w:r w:rsidR="00311306">
        <w:t xml:space="preserve"> </w:t>
      </w:r>
      <w:r w:rsidRPr="0072208E">
        <w:t>Stanislav Balík, uvítal</w:t>
      </w:r>
      <w:r w:rsidR="00C32F65">
        <w:t xml:space="preserve"> na zasedání všechny přítomné a </w:t>
      </w:r>
      <w:r w:rsidRPr="0072208E">
        <w:t xml:space="preserve">konstatoval usnášeníschopnost AS. </w:t>
      </w:r>
      <w:r w:rsidR="00651114" w:rsidRPr="008E3A34">
        <w:t xml:space="preserve"> </w:t>
      </w:r>
    </w:p>
    <w:p w14:paraId="0914A67C" w14:textId="77777777" w:rsidR="00F30A62" w:rsidRDefault="00F30A62" w:rsidP="00E97CAD">
      <w:pPr>
        <w:pStyle w:val="Zkladntextzpisu"/>
      </w:pPr>
    </w:p>
    <w:p w14:paraId="6D6FD358" w14:textId="1083C3E5" w:rsidR="00903BE9" w:rsidRDefault="00903BE9" w:rsidP="00DA6030">
      <w:pPr>
        <w:pStyle w:val="Zkladntextzpisu"/>
      </w:pPr>
      <w:bookmarkStart w:id="4" w:name="_Hlk504725095"/>
      <w:r w:rsidRPr="00651A8B">
        <w:t>Ze zasedání se omluvili:</w:t>
      </w:r>
      <w:r w:rsidR="002172AC" w:rsidRPr="00651A8B">
        <w:t xml:space="preserve"> </w:t>
      </w:r>
      <w:r w:rsidR="00180F9A" w:rsidRPr="00651A8B">
        <w:t xml:space="preserve">Milan Brázdil, Pavel Lízal, Veronika Smutná, Zuzana Došlá, </w:t>
      </w:r>
      <w:r w:rsidR="00977145" w:rsidRPr="00651A8B">
        <w:t xml:space="preserve">Petr </w:t>
      </w:r>
      <w:proofErr w:type="spellStart"/>
      <w:r w:rsidR="00977145" w:rsidRPr="00651A8B">
        <w:t>Vurm</w:t>
      </w:r>
      <w:proofErr w:type="spellEnd"/>
      <w:r w:rsidR="00977145" w:rsidRPr="00651A8B">
        <w:t xml:space="preserve">, </w:t>
      </w:r>
      <w:r w:rsidR="00BF3110" w:rsidRPr="00651A8B">
        <w:t xml:space="preserve">Jakub </w:t>
      </w:r>
      <w:proofErr w:type="spellStart"/>
      <w:r w:rsidR="00BF3110" w:rsidRPr="00651A8B">
        <w:t>Peschel</w:t>
      </w:r>
      <w:proofErr w:type="spellEnd"/>
      <w:r w:rsidR="00BF3110" w:rsidRPr="00651A8B">
        <w:t xml:space="preserve">, Daniel </w:t>
      </w:r>
      <w:proofErr w:type="spellStart"/>
      <w:r w:rsidR="00BF3110" w:rsidRPr="00651A8B">
        <w:t>Kerekeš</w:t>
      </w:r>
      <w:proofErr w:type="spellEnd"/>
      <w:r w:rsidR="00BF3110" w:rsidRPr="00651A8B">
        <w:t xml:space="preserve">, </w:t>
      </w:r>
      <w:r w:rsidR="00EF3E9D" w:rsidRPr="00651A8B">
        <w:t>Kateřina Lojdová</w:t>
      </w:r>
      <w:r w:rsidR="00651A8B" w:rsidRPr="00651A8B">
        <w:t xml:space="preserve"> a</w:t>
      </w:r>
      <w:r w:rsidR="00EF3E9D" w:rsidRPr="00651A8B">
        <w:t xml:space="preserve"> </w:t>
      </w:r>
      <w:r w:rsidR="005B7522" w:rsidRPr="00651A8B">
        <w:t>Kamila Novotná.</w:t>
      </w:r>
      <w:r w:rsidR="005B7522">
        <w:t xml:space="preserve"> </w:t>
      </w:r>
    </w:p>
    <w:p w14:paraId="386AA66D" w14:textId="6A67E39B" w:rsidR="000176FA" w:rsidRDefault="000176FA" w:rsidP="00DA6030">
      <w:pPr>
        <w:pStyle w:val="Zkladntextzpisu"/>
      </w:pPr>
    </w:p>
    <w:bookmarkEnd w:id="4"/>
    <w:p w14:paraId="0849A8C7" w14:textId="7A7C1CB7" w:rsidR="00BD034F" w:rsidRDefault="00C2618C" w:rsidP="00A45E57">
      <w:pPr>
        <w:pStyle w:val="Zkladntextzpisu"/>
      </w:pPr>
      <w:r w:rsidRPr="00367536">
        <w:t>Předseda</w:t>
      </w:r>
      <w:r w:rsidR="00E752EE" w:rsidRPr="00367536">
        <w:t xml:space="preserve"> </w:t>
      </w:r>
      <w:r w:rsidR="004428B8" w:rsidRPr="00367536">
        <w:t xml:space="preserve">AS </w:t>
      </w:r>
      <w:r w:rsidR="006A41EA" w:rsidRPr="00367536">
        <w:t xml:space="preserve">pověřil </w:t>
      </w:r>
      <w:r w:rsidR="00CF55A7" w:rsidRPr="00367536">
        <w:t>pořízením</w:t>
      </w:r>
      <w:r w:rsidR="00775130" w:rsidRPr="00367536">
        <w:t xml:space="preserve"> zápisu ze zasedání </w:t>
      </w:r>
      <w:r w:rsidR="00BF1559">
        <w:t>Petra Konopáče</w:t>
      </w:r>
      <w:r w:rsidR="009453FB" w:rsidRPr="00367536">
        <w:t>.</w:t>
      </w:r>
    </w:p>
    <w:p w14:paraId="06669A09" w14:textId="4D0A75BA" w:rsidR="005C507E" w:rsidRDefault="005C507E" w:rsidP="00A45E57">
      <w:pPr>
        <w:pStyle w:val="Zkladntextzpisu"/>
      </w:pPr>
    </w:p>
    <w:p w14:paraId="2553493F" w14:textId="5AA26A1E" w:rsidR="008D4936" w:rsidRDefault="008D4936" w:rsidP="00A45E57">
      <w:pPr>
        <w:pStyle w:val="Zkladntextzpisu"/>
      </w:pPr>
      <w:r>
        <w:t xml:space="preserve">Předseda AS uvedl, že </w:t>
      </w:r>
      <w:r w:rsidR="00F631CC" w:rsidRPr="00F631CC">
        <w:t xml:space="preserve">v programu </w:t>
      </w:r>
      <w:r>
        <w:t xml:space="preserve">došlo </w:t>
      </w:r>
      <w:r w:rsidR="00981A1D">
        <w:t xml:space="preserve">k </w:t>
      </w:r>
      <w:r>
        <w:t xml:space="preserve">jedné změně. </w:t>
      </w:r>
      <w:r w:rsidR="009F53DA">
        <w:t xml:space="preserve">Po jednání </w:t>
      </w:r>
      <w:r w:rsidR="00136447">
        <w:t xml:space="preserve">LK </w:t>
      </w:r>
      <w:r w:rsidR="00F11DA6">
        <w:t xml:space="preserve">stáhla </w:t>
      </w:r>
      <w:proofErr w:type="spellStart"/>
      <w:r w:rsidR="00F11DA6">
        <w:t>PřF</w:t>
      </w:r>
      <w:proofErr w:type="spellEnd"/>
      <w:r w:rsidR="00F11DA6">
        <w:t xml:space="preserve"> dva vnitřní </w:t>
      </w:r>
      <w:r w:rsidR="006C5EA6">
        <w:t xml:space="preserve">předpisy (Statut </w:t>
      </w:r>
      <w:proofErr w:type="spellStart"/>
      <w:r w:rsidR="006C5EA6">
        <w:t>PřF</w:t>
      </w:r>
      <w:proofErr w:type="spellEnd"/>
      <w:r w:rsidR="006C5EA6">
        <w:t xml:space="preserve"> a </w:t>
      </w:r>
      <w:r w:rsidR="00F11DA6">
        <w:t xml:space="preserve">Jednací řád </w:t>
      </w:r>
      <w:r w:rsidR="00F631CC">
        <w:t>V</w:t>
      </w:r>
      <w:r w:rsidR="00F11DA6">
        <w:t xml:space="preserve">ědecké rady </w:t>
      </w:r>
      <w:proofErr w:type="spellStart"/>
      <w:r w:rsidR="00F11DA6">
        <w:t>PřF</w:t>
      </w:r>
      <w:proofErr w:type="spellEnd"/>
      <w:r w:rsidR="00F11DA6">
        <w:t>)</w:t>
      </w:r>
      <w:r w:rsidR="00981A1D">
        <w:t>, jelikož</w:t>
      </w:r>
      <w:r w:rsidR="00F11DA6">
        <w:t xml:space="preserve"> LK upozornila n</w:t>
      </w:r>
      <w:r w:rsidR="00981A1D">
        <w:t>a některé nesrovnalosti</w:t>
      </w:r>
      <w:r w:rsidR="00F631CC">
        <w:t xml:space="preserve"> v návrzích předpisů</w:t>
      </w:r>
      <w:r w:rsidR="00981A1D">
        <w:t xml:space="preserve">. </w:t>
      </w:r>
      <w:proofErr w:type="spellStart"/>
      <w:r w:rsidR="00F11DA6">
        <w:t>PřF</w:t>
      </w:r>
      <w:proofErr w:type="spellEnd"/>
      <w:r w:rsidR="00F11DA6">
        <w:t xml:space="preserve"> </w:t>
      </w:r>
      <w:r w:rsidR="00981A1D">
        <w:t xml:space="preserve">předpisy </w:t>
      </w:r>
      <w:r w:rsidR="00F11DA6">
        <w:t xml:space="preserve">znovu projednává a budou </w:t>
      </w:r>
      <w:r w:rsidR="00136447">
        <w:t xml:space="preserve">pravděpodobně </w:t>
      </w:r>
      <w:r w:rsidR="00F11DA6">
        <w:t xml:space="preserve">předloženy na </w:t>
      </w:r>
      <w:r w:rsidR="00136447">
        <w:t>zasedání AS v lednu 2019</w:t>
      </w:r>
      <w:r w:rsidR="00F11DA6">
        <w:t xml:space="preserve">. </w:t>
      </w:r>
    </w:p>
    <w:p w14:paraId="06F23F63" w14:textId="18F4A4E5" w:rsidR="00640919" w:rsidRDefault="00640919" w:rsidP="00CE647F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40919" w14:paraId="10249BE2" w14:textId="77777777" w:rsidTr="005B0F6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1FCA90B" w14:textId="4C56DAA8" w:rsidR="00640919" w:rsidRPr="00192583" w:rsidRDefault="00640919" w:rsidP="00862777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4733A1">
              <w:rPr>
                <w:u w:val="single"/>
              </w:rPr>
              <w:t>programu zasedání</w:t>
            </w:r>
          </w:p>
          <w:p w14:paraId="24EDC18C" w14:textId="23CDF471" w:rsidR="00640919" w:rsidRPr="00862777" w:rsidRDefault="00640919" w:rsidP="00862777">
            <w:pPr>
              <w:pStyle w:val="Normln1"/>
              <w:ind w:left="75"/>
            </w:pPr>
            <w:r w:rsidRPr="00862777">
              <w:t xml:space="preserve">Počet přítomných členů AS byl před zahájením hlasování </w:t>
            </w:r>
            <w:r w:rsidR="00AE5EFD" w:rsidRPr="00862777">
              <w:t>39</w:t>
            </w:r>
            <w:r w:rsidRPr="00862777">
              <w:t>.</w:t>
            </w:r>
          </w:p>
          <w:p w14:paraId="5026D453" w14:textId="00641C0B" w:rsidR="00640919" w:rsidRPr="00862777" w:rsidRDefault="00640919" w:rsidP="00862777">
            <w:pPr>
              <w:pStyle w:val="Normln1"/>
              <w:ind w:left="75"/>
            </w:pPr>
            <w:r w:rsidRPr="00862777">
              <w:t xml:space="preserve">Pro:                 </w:t>
            </w:r>
            <w:r w:rsidRPr="00862777">
              <w:tab/>
              <w:t xml:space="preserve">  </w:t>
            </w:r>
            <w:r w:rsidR="00AE5EFD" w:rsidRPr="00862777">
              <w:t>39</w:t>
            </w:r>
          </w:p>
          <w:p w14:paraId="7CAC6464" w14:textId="0A54A6F2" w:rsidR="00640919" w:rsidRPr="00862777" w:rsidRDefault="00640919" w:rsidP="00862777">
            <w:pPr>
              <w:pStyle w:val="Normln1"/>
              <w:ind w:left="75"/>
            </w:pPr>
            <w:r w:rsidRPr="00862777">
              <w:t xml:space="preserve">Proti:           </w:t>
            </w:r>
            <w:r w:rsidRPr="00862777">
              <w:tab/>
              <w:t xml:space="preserve">  </w:t>
            </w:r>
            <w:r w:rsidR="00AE5EFD" w:rsidRPr="00862777">
              <w:t>0</w:t>
            </w:r>
          </w:p>
          <w:p w14:paraId="7C945446" w14:textId="6AFA6C17" w:rsidR="00640919" w:rsidRDefault="00640919" w:rsidP="00862777">
            <w:pPr>
              <w:pStyle w:val="Normln1"/>
              <w:ind w:left="75"/>
            </w:pPr>
            <w:r w:rsidRPr="00862777">
              <w:t>Zdržel</w:t>
            </w:r>
            <w:r w:rsidR="00AE5EFD" w:rsidRPr="00862777">
              <w:t xml:space="preserve">i se:        </w:t>
            </w:r>
            <w:r w:rsidR="00AE5EFD" w:rsidRPr="00862777">
              <w:tab/>
              <w:t xml:space="preserve">  0</w:t>
            </w:r>
          </w:p>
          <w:p w14:paraId="6171FCAF" w14:textId="77777777" w:rsidR="00640919" w:rsidRPr="0071726E" w:rsidRDefault="00640919" w:rsidP="00862777">
            <w:pPr>
              <w:pStyle w:val="Normln1"/>
              <w:ind w:left="75"/>
              <w:rPr>
                <w:szCs w:val="22"/>
                <w:u w:val="single"/>
              </w:rPr>
            </w:pPr>
          </w:p>
          <w:p w14:paraId="53CD9045" w14:textId="3F9E4062" w:rsidR="00640919" w:rsidRPr="00433EA7" w:rsidRDefault="004733A1" w:rsidP="00862777">
            <w:pPr>
              <w:pStyle w:val="Normln1"/>
              <w:spacing w:line="360" w:lineRule="auto"/>
              <w:ind w:left="75" w:right="225"/>
            </w:pPr>
            <w:r w:rsidRPr="004733A1">
              <w:rPr>
                <w:b/>
                <w:i/>
              </w:rPr>
              <w:t xml:space="preserve">Návrh programu </w:t>
            </w:r>
            <w:r>
              <w:rPr>
                <w:b/>
                <w:i/>
              </w:rPr>
              <w:t xml:space="preserve">zasedání </w:t>
            </w:r>
            <w:r w:rsidRPr="004733A1">
              <w:rPr>
                <w:b/>
                <w:i/>
              </w:rPr>
              <w:t xml:space="preserve">byl </w:t>
            </w:r>
            <w:r w:rsidRPr="00D918A3">
              <w:rPr>
                <w:b/>
                <w:i/>
              </w:rPr>
              <w:t>schválen</w:t>
            </w:r>
            <w:r w:rsidR="0074043B" w:rsidRPr="00D918A3">
              <w:rPr>
                <w:b/>
                <w:i/>
              </w:rPr>
              <w:t xml:space="preserve"> </w:t>
            </w:r>
            <w:r w:rsidR="0074043B" w:rsidRPr="0098683C">
              <w:rPr>
                <w:b/>
                <w:i/>
              </w:rPr>
              <w:t xml:space="preserve">(viz </w:t>
            </w:r>
            <w:hyperlink w:anchor="Program" w:history="1">
              <w:r w:rsidR="0074043B" w:rsidRPr="0098683C">
                <w:rPr>
                  <w:rStyle w:val="Hypertextovodkaz"/>
                  <w:b/>
                  <w:i/>
                </w:rPr>
                <w:t>program</w:t>
              </w:r>
            </w:hyperlink>
            <w:r w:rsidR="0074043B" w:rsidRPr="0098683C">
              <w:rPr>
                <w:b/>
                <w:i/>
              </w:rPr>
              <w:t>)</w:t>
            </w:r>
            <w:r w:rsidRPr="00D918A3">
              <w:rPr>
                <w:b/>
                <w:i/>
              </w:rPr>
              <w:t>.</w:t>
            </w:r>
          </w:p>
        </w:tc>
      </w:tr>
    </w:tbl>
    <w:p w14:paraId="021B473F" w14:textId="77777777" w:rsidR="00EE442E" w:rsidRDefault="00EE442E" w:rsidP="00EE442E">
      <w:pPr>
        <w:pStyle w:val="Zkladntextzpisu"/>
      </w:pPr>
    </w:p>
    <w:p w14:paraId="72B522D3" w14:textId="67768825" w:rsidR="00762B73" w:rsidRDefault="00762B73" w:rsidP="00EE442E">
      <w:pPr>
        <w:pStyle w:val="Zkladntextzpisu"/>
      </w:pPr>
      <w:r w:rsidRPr="00862777">
        <w:t>Rektor pozdravil členy AS.</w:t>
      </w:r>
      <w:r w:rsidR="00862777">
        <w:t xml:space="preserve"> </w:t>
      </w:r>
    </w:p>
    <w:p w14:paraId="4951E15C" w14:textId="5D9521D5" w:rsidR="0078631F" w:rsidRDefault="0078631F" w:rsidP="00EE442E">
      <w:pPr>
        <w:pStyle w:val="Zkladntextzpisu"/>
      </w:pPr>
    </w:p>
    <w:p w14:paraId="3D3FDEEA" w14:textId="5EF91A17" w:rsidR="0078631F" w:rsidRDefault="0078631F" w:rsidP="0078631F">
      <w:pPr>
        <w:pStyle w:val="Citt"/>
      </w:pPr>
      <w:r>
        <w:t>Přišli Maria Králová a Karel Doleček</w:t>
      </w:r>
    </w:p>
    <w:p w14:paraId="5AB48B18" w14:textId="26ABD287" w:rsidR="00FF36EA" w:rsidRDefault="00FF36EA" w:rsidP="00F72C35">
      <w:pPr>
        <w:pStyle w:val="Nadpis1"/>
        <w:numPr>
          <w:ilvl w:val="0"/>
          <w:numId w:val="3"/>
        </w:numPr>
        <w:ind w:left="426" w:hanging="426"/>
        <w:jc w:val="both"/>
      </w:pPr>
      <w:bookmarkStart w:id="5" w:name="_Kontrola_úkolů"/>
      <w:bookmarkStart w:id="6" w:name="_Toc532455992"/>
      <w:bookmarkEnd w:id="5"/>
      <w:r w:rsidRPr="00FF36EA">
        <w:t>Kontrola úkol</w:t>
      </w:r>
      <w:r w:rsidR="002421A9">
        <w:t>ů</w:t>
      </w:r>
      <w:bookmarkEnd w:id="6"/>
    </w:p>
    <w:p w14:paraId="7F82318C" w14:textId="6D1C9ED7" w:rsidR="002C59E8" w:rsidRDefault="007B6F58" w:rsidP="005770E2">
      <w:pPr>
        <w:pStyle w:val="Zkladntextzpisu"/>
      </w:pPr>
      <w:r w:rsidRPr="00EE442E">
        <w:t>Předseda AS informoval, že</w:t>
      </w:r>
      <w:r w:rsidR="008F09FA" w:rsidRPr="00EE442E">
        <w:t xml:space="preserve"> </w:t>
      </w:r>
      <w:r w:rsidR="00762B73" w:rsidRPr="00EE442E">
        <w:t xml:space="preserve">trvá </w:t>
      </w:r>
      <w:r w:rsidR="008F09FA" w:rsidRPr="00EE442E">
        <w:t>úkol</w:t>
      </w:r>
      <w:r w:rsidR="00221884" w:rsidRPr="00EE442E">
        <w:t xml:space="preserve"> </w:t>
      </w:r>
      <w:r w:rsidR="008F09FA" w:rsidRPr="00EE442E">
        <w:t>vést diskusi o novele Volební</w:t>
      </w:r>
      <w:r w:rsidR="00E8767E">
        <w:t>ho</w:t>
      </w:r>
      <w:r w:rsidR="008F09FA" w:rsidRPr="00EE442E">
        <w:t xml:space="preserve"> řádu AS.</w:t>
      </w:r>
      <w:r w:rsidR="008F09FA">
        <w:t xml:space="preserve"> </w:t>
      </w:r>
      <w:r w:rsidR="00762B73">
        <w:t>F</w:t>
      </w:r>
      <w:r w:rsidR="00EE442E">
        <w:t xml:space="preserve">ormálně je </w:t>
      </w:r>
      <w:r w:rsidR="00577A1A">
        <w:t xml:space="preserve">tento bod </w:t>
      </w:r>
      <w:r w:rsidR="00EE442E">
        <w:t xml:space="preserve">veden na rektora, ale fakticky </w:t>
      </w:r>
      <w:r w:rsidR="00A87F0D">
        <w:t>spadá pod</w:t>
      </w:r>
      <w:r w:rsidR="00762B73">
        <w:t xml:space="preserve"> VMK. </w:t>
      </w:r>
      <w:r w:rsidR="00EE442E">
        <w:t>Předseda VMK</w:t>
      </w:r>
      <w:r w:rsidR="00762B73">
        <w:t xml:space="preserve"> </w:t>
      </w:r>
      <w:r w:rsidR="00577A1A">
        <w:t xml:space="preserve">uvedl, že </w:t>
      </w:r>
      <w:r w:rsidR="00577A1A">
        <w:lastRenderedPageBreak/>
        <w:t>d</w:t>
      </w:r>
      <w:r w:rsidR="00AA2DA7">
        <w:t xml:space="preserve">iskuse </w:t>
      </w:r>
      <w:r w:rsidR="00A87F0D">
        <w:t xml:space="preserve">o návrzích na změny Volebního řádu AS </w:t>
      </w:r>
      <w:r w:rsidR="00AA2DA7">
        <w:t>byla ukončena a v</w:t>
      </w:r>
      <w:r w:rsidR="00762B73">
        <w:t xml:space="preserve"> posledních týdnech </w:t>
      </w:r>
      <w:r w:rsidR="00AA2DA7">
        <w:t xml:space="preserve">probíhala </w:t>
      </w:r>
      <w:r w:rsidR="00762B73">
        <w:t>příprava novely.</w:t>
      </w:r>
      <w:r w:rsidR="00AA2DA7">
        <w:t xml:space="preserve"> Změn </w:t>
      </w:r>
      <w:r w:rsidR="00682870">
        <w:t>je větší množství</w:t>
      </w:r>
      <w:r w:rsidR="00AA2DA7">
        <w:t xml:space="preserve">. </w:t>
      </w:r>
      <w:r w:rsidR="00762B73">
        <w:t xml:space="preserve">Po dokončení návrhu </w:t>
      </w:r>
      <w:r w:rsidR="00D92C91">
        <w:t xml:space="preserve">novely bude </w:t>
      </w:r>
      <w:r w:rsidR="006F0517">
        <w:t xml:space="preserve">dokument </w:t>
      </w:r>
      <w:r w:rsidR="00D92C91">
        <w:t>předán</w:t>
      </w:r>
      <w:r w:rsidR="00762B73">
        <w:t xml:space="preserve"> rektorovi.</w:t>
      </w:r>
    </w:p>
    <w:p w14:paraId="30246B76" w14:textId="5141FAF5" w:rsidR="00762B73" w:rsidRDefault="00762B73" w:rsidP="005770E2">
      <w:pPr>
        <w:pStyle w:val="Zkladntextzpisu"/>
      </w:pPr>
    </w:p>
    <w:p w14:paraId="570B4B93" w14:textId="26A31EB5" w:rsidR="00D07534" w:rsidRDefault="00762B73" w:rsidP="005770E2">
      <w:pPr>
        <w:pStyle w:val="Zkladntextzpisu"/>
      </w:pPr>
      <w:r>
        <w:t xml:space="preserve">Předseda AS doplnil, že </w:t>
      </w:r>
      <w:r w:rsidR="00D92C91">
        <w:t xml:space="preserve">se dohodl s předsedou VMK, že před </w:t>
      </w:r>
      <w:r w:rsidR="00E8767E">
        <w:t>předáním</w:t>
      </w:r>
      <w:r w:rsidR="00D92C91">
        <w:t xml:space="preserve"> návrh</w:t>
      </w:r>
      <w:r w:rsidR="00E8767E">
        <w:t>u</w:t>
      </w:r>
      <w:r w:rsidR="00D92C91">
        <w:t xml:space="preserve"> novely Vole</w:t>
      </w:r>
      <w:r w:rsidR="008F12D2">
        <w:t>bního řádu AS</w:t>
      </w:r>
      <w:r w:rsidR="00D92C91">
        <w:t xml:space="preserve"> rektorovi </w:t>
      </w:r>
      <w:r w:rsidR="00E8767E" w:rsidRPr="00E8767E">
        <w:t xml:space="preserve">bude novela </w:t>
      </w:r>
      <w:r>
        <w:t xml:space="preserve">předložena </w:t>
      </w:r>
      <w:r w:rsidR="00682870">
        <w:t xml:space="preserve">k posouzení </w:t>
      </w:r>
      <w:r>
        <w:t>LK.</w:t>
      </w:r>
      <w:r w:rsidR="00BF673C">
        <w:t xml:space="preserve"> Tento relativně </w:t>
      </w:r>
      <w:r w:rsidR="00D07534">
        <w:t>komplikovaný postup</w:t>
      </w:r>
      <w:r w:rsidR="00BF673C">
        <w:t xml:space="preserve"> byl zvolen z toho </w:t>
      </w:r>
      <w:r w:rsidR="00BD708D">
        <w:t xml:space="preserve">důvodu, aby </w:t>
      </w:r>
      <w:r w:rsidR="00121342">
        <w:t>návrh novely předložený</w:t>
      </w:r>
      <w:r w:rsidR="00BD708D">
        <w:t xml:space="preserve"> rektorovi </w:t>
      </w:r>
      <w:r w:rsidR="008F12D2">
        <w:t xml:space="preserve">odrážel většinovou vůli AS </w:t>
      </w:r>
      <w:r w:rsidR="00121342">
        <w:t xml:space="preserve">a aby bylo možné </w:t>
      </w:r>
      <w:r w:rsidR="00B420E3">
        <w:t>vést diskusi</w:t>
      </w:r>
      <w:r w:rsidR="00121342">
        <w:t xml:space="preserve"> nad konkrétním návrhem. </w:t>
      </w:r>
    </w:p>
    <w:p w14:paraId="0D7B33B1" w14:textId="74110318" w:rsidR="00F81A25" w:rsidRDefault="00F81A25" w:rsidP="005770E2">
      <w:pPr>
        <w:pStyle w:val="Zkladntextzpisu"/>
      </w:pPr>
    </w:p>
    <w:p w14:paraId="4BB0AF52" w14:textId="4E1FDD7E" w:rsidR="00F81A25" w:rsidRDefault="0018614C" w:rsidP="005770E2">
      <w:pPr>
        <w:pStyle w:val="Zkladntextzpisu"/>
      </w:pPr>
      <w:r>
        <w:t xml:space="preserve">Předseda AS dále </w:t>
      </w:r>
      <w:r w:rsidR="00682870">
        <w:t>požádal</w:t>
      </w:r>
      <w:r w:rsidR="00880A6E">
        <w:t xml:space="preserve"> </w:t>
      </w:r>
      <w:r w:rsidR="00682870">
        <w:t xml:space="preserve">o </w:t>
      </w:r>
      <w:r w:rsidR="00880A6E">
        <w:t>informac</w:t>
      </w:r>
      <w:r w:rsidR="00682870">
        <w:t>e</w:t>
      </w:r>
      <w:r w:rsidR="00880A6E">
        <w:t xml:space="preserve"> </w:t>
      </w:r>
      <w:r w:rsidR="00682870">
        <w:t>k</w:t>
      </w:r>
      <w:r>
        <w:t xml:space="preserve"> plnění úkolu </w:t>
      </w:r>
      <w:r w:rsidR="00880A6E">
        <w:t xml:space="preserve">rektora </w:t>
      </w:r>
      <w:r>
        <w:t>z minulého zasedání –</w:t>
      </w:r>
      <w:r w:rsidR="00D20BC8">
        <w:t xml:space="preserve"> </w:t>
      </w:r>
      <w:r>
        <w:t xml:space="preserve">otevřít připomínkové řízení k SZŘ tak, aby byly připomínky vypořádány k 1. 2. 2019. </w:t>
      </w:r>
      <w:r w:rsidR="00016847">
        <w:t xml:space="preserve">Prorektor </w:t>
      </w:r>
      <w:r w:rsidR="008F12D2">
        <w:t xml:space="preserve">Michal </w:t>
      </w:r>
      <w:r w:rsidR="00016847">
        <w:t xml:space="preserve">Bulant </w:t>
      </w:r>
      <w:r w:rsidR="00682870">
        <w:t>odpověděl</w:t>
      </w:r>
      <w:r w:rsidR="00610CBA">
        <w:t xml:space="preserve">, že </w:t>
      </w:r>
      <w:r w:rsidR="0026663C">
        <w:t>otevřel</w:t>
      </w:r>
      <w:r w:rsidR="00EE3C02">
        <w:t xml:space="preserve"> </w:t>
      </w:r>
      <w:r w:rsidR="00682870">
        <w:t xml:space="preserve">diskusní </w:t>
      </w:r>
      <w:r w:rsidR="00EE3C02">
        <w:t xml:space="preserve">skupinu na </w:t>
      </w:r>
      <w:proofErr w:type="spellStart"/>
      <w:r w:rsidR="00EE3C02">
        <w:t>Yammeru</w:t>
      </w:r>
      <w:proofErr w:type="spellEnd"/>
      <w:r w:rsidR="006D5F7D">
        <w:t>, která byla původně určena SK pro společnou d</w:t>
      </w:r>
      <w:r w:rsidR="00682870">
        <w:t>ebatu</w:t>
      </w:r>
      <w:r w:rsidR="006D5F7D">
        <w:t xml:space="preserve"> </w:t>
      </w:r>
      <w:r w:rsidR="004D17D5">
        <w:t xml:space="preserve">o podobě SZŘ. </w:t>
      </w:r>
      <w:r w:rsidR="00682870">
        <w:t>S</w:t>
      </w:r>
      <w:r w:rsidR="00FB19EE">
        <w:t xml:space="preserve">oučasně </w:t>
      </w:r>
      <w:r w:rsidR="00682870">
        <w:t>s otevřením této skupiny</w:t>
      </w:r>
      <w:r w:rsidR="00FB19EE">
        <w:t xml:space="preserve"> zaslal dopis</w:t>
      </w:r>
      <w:r w:rsidR="004D17D5">
        <w:t xml:space="preserve"> vedení</w:t>
      </w:r>
      <w:r w:rsidR="00682870">
        <w:t>m</w:t>
      </w:r>
      <w:r w:rsidR="004D17D5">
        <w:t xml:space="preserve"> fakult</w:t>
      </w:r>
      <w:r w:rsidR="006D5F7D">
        <w:t xml:space="preserve">. </w:t>
      </w:r>
      <w:r w:rsidR="0026663C">
        <w:t>Dopis poslal i studijním proděkanům fakult</w:t>
      </w:r>
      <w:r w:rsidR="008D33E4">
        <w:t xml:space="preserve">. </w:t>
      </w:r>
      <w:r w:rsidR="00FA1528" w:rsidRPr="00FA1528">
        <w:t>Obdržel i nové žádosti o</w:t>
      </w:r>
      <w:r w:rsidR="00F33003">
        <w:t> </w:t>
      </w:r>
      <w:r w:rsidR="00FA1528" w:rsidRPr="00FA1528">
        <w:t xml:space="preserve">vstup do skupiny. </w:t>
      </w:r>
      <w:r w:rsidR="008D33E4">
        <w:t xml:space="preserve">Předpokládá, že vedení fakult případné další zástupce </w:t>
      </w:r>
      <w:r w:rsidR="00682870">
        <w:t>fakult</w:t>
      </w:r>
      <w:r w:rsidR="008D33E4">
        <w:t xml:space="preserve"> osloví samostatně</w:t>
      </w:r>
      <w:r w:rsidR="00682870">
        <w:t>.</w:t>
      </w:r>
      <w:r w:rsidR="008D33E4">
        <w:t xml:space="preserve"> </w:t>
      </w:r>
      <w:r w:rsidR="00682870">
        <w:t>N</w:t>
      </w:r>
      <w:r w:rsidR="008D33E4">
        <w:t xml:space="preserve">a </w:t>
      </w:r>
      <w:r w:rsidR="00682870">
        <w:t xml:space="preserve">chystané </w:t>
      </w:r>
      <w:r w:rsidR="008D33E4">
        <w:t>schůzce s</w:t>
      </w:r>
      <w:r w:rsidR="00682870">
        <w:t> </w:t>
      </w:r>
      <w:r w:rsidR="008D33E4">
        <w:t>proděkany</w:t>
      </w:r>
      <w:r w:rsidR="00682870">
        <w:t xml:space="preserve"> bude jednat o připomínkování SZŘ</w:t>
      </w:r>
      <w:r w:rsidR="008D33E4">
        <w:t xml:space="preserve">. </w:t>
      </w:r>
      <w:r w:rsidR="0026663C">
        <w:t xml:space="preserve"> </w:t>
      </w:r>
    </w:p>
    <w:p w14:paraId="35F9AD6F" w14:textId="694A1938" w:rsidR="007F0F66" w:rsidRDefault="007F0F66" w:rsidP="005770E2">
      <w:pPr>
        <w:pStyle w:val="Zkladntextzpisu"/>
      </w:pPr>
    </w:p>
    <w:p w14:paraId="7666A456" w14:textId="5F60D781" w:rsidR="00624B29" w:rsidRDefault="007F0F66" w:rsidP="00624B29">
      <w:pPr>
        <w:pStyle w:val="Zkladntextzpisu"/>
      </w:pPr>
      <w:r>
        <w:t>Třetí úkol se týkal změn členů komisí</w:t>
      </w:r>
      <w:r w:rsidR="00D51885">
        <w:t xml:space="preserve"> AS</w:t>
      </w:r>
      <w:r>
        <w:t xml:space="preserve">, včetně změn e-mailových adres, který byl splněn </w:t>
      </w:r>
      <w:r w:rsidR="00016847">
        <w:t xml:space="preserve">předsedou AS </w:t>
      </w:r>
      <w:r w:rsidR="00D51885">
        <w:t>v</w:t>
      </w:r>
      <w:r>
        <w:t xml:space="preserve">zápětí po minulé schůzi AS. </w:t>
      </w:r>
    </w:p>
    <w:p w14:paraId="2B0C9CA3" w14:textId="7CD5F01F" w:rsidR="00762B73" w:rsidRDefault="00762B73" w:rsidP="00624B29">
      <w:pPr>
        <w:pStyle w:val="Zkladntextzpisu"/>
        <w:ind w:left="0"/>
      </w:pPr>
    </w:p>
    <w:p w14:paraId="3A62F222" w14:textId="77777777" w:rsidR="00762B73" w:rsidRPr="00624B29" w:rsidRDefault="00762B73" w:rsidP="00762B73">
      <w:pPr>
        <w:ind w:left="426"/>
        <w:jc w:val="both"/>
        <w:rPr>
          <w:b/>
        </w:rPr>
      </w:pPr>
      <w:r w:rsidRPr="00624B29">
        <w:rPr>
          <w:b/>
        </w:rPr>
        <w:t>Diskuse</w:t>
      </w:r>
    </w:p>
    <w:p w14:paraId="00EFD3A7" w14:textId="77777777" w:rsidR="00762B73" w:rsidRPr="00624B29" w:rsidRDefault="00762B73" w:rsidP="00762B73">
      <w:pPr>
        <w:ind w:left="434"/>
        <w:jc w:val="both"/>
        <w:rPr>
          <w:i/>
        </w:rPr>
      </w:pPr>
      <w:r w:rsidRPr="00624B29">
        <w:rPr>
          <w:i/>
        </w:rPr>
        <w:t>(zápis je v tomto i v dalších bodech zjednodušenou a zkrácenou verzí diskuse, nejedná se o doslovný přepis)</w:t>
      </w:r>
    </w:p>
    <w:p w14:paraId="0B976438" w14:textId="3A586E87" w:rsidR="00762B73" w:rsidRDefault="00762B73" w:rsidP="00762B73">
      <w:pPr>
        <w:pStyle w:val="Zkladntextzpisu"/>
        <w:ind w:left="2009" w:hanging="1575"/>
      </w:pPr>
      <w:r w:rsidRPr="00624B29">
        <w:t xml:space="preserve">Buchta </w:t>
      </w:r>
      <w:r w:rsidRPr="00624B29">
        <w:tab/>
      </w:r>
      <w:r>
        <w:t xml:space="preserve">Upozornil, že na </w:t>
      </w:r>
      <w:proofErr w:type="spellStart"/>
      <w:r>
        <w:t>Yammeru</w:t>
      </w:r>
      <w:proofErr w:type="spellEnd"/>
      <w:r>
        <w:t xml:space="preserve"> otevřel diskusi ohledně </w:t>
      </w:r>
      <w:r w:rsidR="009F7596">
        <w:t xml:space="preserve">způsobu </w:t>
      </w:r>
      <w:r>
        <w:t>odkazování na ZVŠ v usneseních AS.</w:t>
      </w:r>
    </w:p>
    <w:p w14:paraId="53554DAF" w14:textId="0CE520F2" w:rsidR="005F3A9A" w:rsidRDefault="005F3A9A" w:rsidP="005D2F55">
      <w:pPr>
        <w:pStyle w:val="Nadpis1"/>
        <w:numPr>
          <w:ilvl w:val="0"/>
          <w:numId w:val="3"/>
        </w:numPr>
        <w:ind w:left="426" w:hanging="426"/>
        <w:jc w:val="both"/>
      </w:pPr>
      <w:bookmarkStart w:id="7" w:name="_Toc507671289"/>
      <w:bookmarkStart w:id="8" w:name="_Toc532455993"/>
      <w:bookmarkEnd w:id="7"/>
      <w:r w:rsidRPr="005F3A9A">
        <w:t>Zřízení součásti Masarykovy univerzity Centrum rozvoje pedagogických kompetencí Masarykovy univerzity</w:t>
      </w:r>
      <w:bookmarkEnd w:id="8"/>
    </w:p>
    <w:p w14:paraId="4D2D9DE9" w14:textId="075315E3" w:rsidR="0081201B" w:rsidRPr="0081201B" w:rsidRDefault="0081201B" w:rsidP="0081201B">
      <w:pPr>
        <w:pStyle w:val="Zkladntextzpisu"/>
      </w:pPr>
      <w:r>
        <w:t>Předseda AS bod uvedl:</w:t>
      </w:r>
    </w:p>
    <w:p w14:paraId="156853E8" w14:textId="155F1DA8" w:rsidR="005F3A9A" w:rsidRPr="00B15214" w:rsidRDefault="00705BCA" w:rsidP="00266C16">
      <w:pPr>
        <w:pStyle w:val="Zkladntextzpisu"/>
        <w:numPr>
          <w:ilvl w:val="0"/>
          <w:numId w:val="29"/>
        </w:numPr>
        <w:ind w:left="851"/>
      </w:pPr>
      <w:r>
        <w:t>čl. 14</w:t>
      </w:r>
      <w:r w:rsidR="005F3A9A" w:rsidRPr="00B15214">
        <w:t xml:space="preserve"> odst. 4 Statutu MU</w:t>
      </w:r>
      <w:r w:rsidR="00266C16">
        <w:t xml:space="preserve"> uvádí</w:t>
      </w:r>
      <w:r w:rsidR="001C4ED7">
        <w:t xml:space="preserve">: </w:t>
      </w:r>
      <w:r w:rsidR="001C4ED7" w:rsidRPr="001C4ED7">
        <w:t xml:space="preserve">O zřízení a zrušení jiných pracovišť MU (podle § 22 odst. 1 písm. c) </w:t>
      </w:r>
      <w:r w:rsidR="001C4ED7">
        <w:t>ZVŠ</w:t>
      </w:r>
      <w:r w:rsidR="001C4ED7" w:rsidRPr="001C4ED7">
        <w:t xml:space="preserve">) a účelových zařízení MU (podle § 22 odst. 1 písm. d) </w:t>
      </w:r>
      <w:r w:rsidR="001C4ED7">
        <w:t>ZVŠ</w:t>
      </w:r>
      <w:r w:rsidR="001C4ED7" w:rsidRPr="001C4ED7">
        <w:t>) rozhoduje a jejich působnost stanoví na návrh rektora AS</w:t>
      </w:r>
      <w:r w:rsidR="005D2F55">
        <w:t>;</w:t>
      </w:r>
    </w:p>
    <w:p w14:paraId="5E67AC2B" w14:textId="7DDB4DA4" w:rsidR="005F3A9A" w:rsidRPr="00B15214" w:rsidRDefault="001C4ED7" w:rsidP="00266C16">
      <w:pPr>
        <w:pStyle w:val="Zkladntextzpisu"/>
        <w:numPr>
          <w:ilvl w:val="0"/>
          <w:numId w:val="29"/>
        </w:numPr>
        <w:ind w:left="851"/>
      </w:pPr>
      <w:r>
        <w:t xml:space="preserve">návrh na zřízení nové součásti MU </w:t>
      </w:r>
      <w:r w:rsidR="00DE1D85">
        <w:t xml:space="preserve">CERPEK </w:t>
      </w:r>
      <w:r w:rsidR="005F3A9A" w:rsidRPr="00B15214">
        <w:t>předložil rektor v termínu stanoveném JŘ</w:t>
      </w:r>
      <w:r w:rsidR="005D2F55">
        <w:t>;</w:t>
      </w:r>
    </w:p>
    <w:p w14:paraId="4A44D300" w14:textId="2CD106E7" w:rsidR="005F3A9A" w:rsidRDefault="001C4ED7" w:rsidP="00266C16">
      <w:pPr>
        <w:pStyle w:val="Zkladntextzpisu"/>
        <w:numPr>
          <w:ilvl w:val="0"/>
          <w:numId w:val="29"/>
        </w:numPr>
        <w:ind w:left="851"/>
      </w:pPr>
      <w:r>
        <w:t xml:space="preserve">k přijetí návrhu je třeba </w:t>
      </w:r>
      <w:r w:rsidR="005F3A9A" w:rsidRPr="00B15214">
        <w:t>nadpoloviční většina přítomných</w:t>
      </w:r>
      <w:r>
        <w:t xml:space="preserve"> členů AS</w:t>
      </w:r>
      <w:r w:rsidR="005D2F55">
        <w:t>.</w:t>
      </w:r>
    </w:p>
    <w:p w14:paraId="638B9281" w14:textId="016084B2" w:rsidR="00F10B5C" w:rsidRDefault="00F10B5C" w:rsidP="00F10B5C">
      <w:pPr>
        <w:suppressAutoHyphens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66F3734E" w14:textId="54C54B24" w:rsidR="006232C8" w:rsidRDefault="006232C8" w:rsidP="000D71EB">
      <w:pPr>
        <w:pStyle w:val="Zkladntextzpisu"/>
      </w:pPr>
      <w:r>
        <w:t xml:space="preserve">Rektor uvedl, že </w:t>
      </w:r>
      <w:r w:rsidR="00F33003">
        <w:t>MU má</w:t>
      </w:r>
      <w:r w:rsidR="00B0148C">
        <w:t xml:space="preserve"> dlouhodob</w:t>
      </w:r>
      <w:r w:rsidR="00F33003">
        <w:t>ou</w:t>
      </w:r>
      <w:r w:rsidR="00B0148C">
        <w:t xml:space="preserve"> snah</w:t>
      </w:r>
      <w:r w:rsidR="00F33003">
        <w:t>u</w:t>
      </w:r>
      <w:r w:rsidR="00B0148C">
        <w:t xml:space="preserve"> oddělit akademické agendy od podpůrných</w:t>
      </w:r>
      <w:r w:rsidR="005D3199">
        <w:t xml:space="preserve"> a </w:t>
      </w:r>
      <w:r w:rsidR="00E93F9A">
        <w:t>administrativních</w:t>
      </w:r>
      <w:r w:rsidR="00B0148C">
        <w:t xml:space="preserve"> agend</w:t>
      </w:r>
      <w:r w:rsidR="00E93F9A">
        <w:t>. Rektorát</w:t>
      </w:r>
      <w:r w:rsidR="00723349">
        <w:t xml:space="preserve"> MU</w:t>
      </w:r>
      <w:r w:rsidR="00E93F9A">
        <w:t xml:space="preserve"> je primárně administrativní strukturou, zatímco CERPEK se věnuje akademické činnosti. </w:t>
      </w:r>
      <w:r w:rsidR="009965D8">
        <w:t>Nebylo by vhodné, aby toto pracoviště bylo dále součástí rektorátu</w:t>
      </w:r>
      <w:r w:rsidR="00723349">
        <w:t xml:space="preserve"> MU</w:t>
      </w:r>
      <w:r w:rsidR="009965D8">
        <w:t xml:space="preserve">. </w:t>
      </w:r>
      <w:r w:rsidR="005D3199">
        <w:t xml:space="preserve">Proto navrhl </w:t>
      </w:r>
      <w:r w:rsidR="000D71EB">
        <w:t>zvolit jiný typ organizačn</w:t>
      </w:r>
      <w:r w:rsidR="000E53D6">
        <w:t xml:space="preserve">ího ukotvení tohoto pracoviště, </w:t>
      </w:r>
      <w:r w:rsidR="00F26199">
        <w:t xml:space="preserve">který </w:t>
      </w:r>
      <w:r w:rsidR="000E53D6">
        <w:t>neb</w:t>
      </w:r>
      <w:r w:rsidR="00F26199">
        <w:t>ude</w:t>
      </w:r>
      <w:r w:rsidR="000E53D6">
        <w:t xml:space="preserve"> širokou akademickou veřejností dále vnímán jako administrativní struktura</w:t>
      </w:r>
      <w:r w:rsidR="005D3199">
        <w:t xml:space="preserve">, což neodpovídá službám, které </w:t>
      </w:r>
      <w:r w:rsidR="00F26199">
        <w:t xml:space="preserve">CERPEK </w:t>
      </w:r>
      <w:r w:rsidR="005D3199">
        <w:t>poskytuje</w:t>
      </w:r>
      <w:r w:rsidR="000E53D6">
        <w:t xml:space="preserve">. </w:t>
      </w:r>
    </w:p>
    <w:p w14:paraId="15EFF3A6" w14:textId="248AD670" w:rsidR="000E53D6" w:rsidRDefault="000E53D6" w:rsidP="000D71EB">
      <w:pPr>
        <w:pStyle w:val="Zkladntextzpisu"/>
      </w:pPr>
    </w:p>
    <w:p w14:paraId="7D515090" w14:textId="3896A404" w:rsidR="000E53D6" w:rsidRDefault="000E53D6" w:rsidP="000D71EB">
      <w:pPr>
        <w:pStyle w:val="Zkladntextzpisu"/>
      </w:pPr>
      <w:r>
        <w:t xml:space="preserve">Prorektorka </w:t>
      </w:r>
      <w:r w:rsidR="00DE1D85">
        <w:t xml:space="preserve">Markéta </w:t>
      </w:r>
      <w:r>
        <w:t>Pitrová</w:t>
      </w:r>
      <w:r w:rsidR="00906551">
        <w:t xml:space="preserve"> </w:t>
      </w:r>
      <w:r w:rsidR="00DE1D85">
        <w:t xml:space="preserve">návrh </w:t>
      </w:r>
      <w:r w:rsidR="00F26199">
        <w:t xml:space="preserve">na </w:t>
      </w:r>
      <w:r w:rsidR="00DE1D85">
        <w:t>zřízení nové součásti MU</w:t>
      </w:r>
      <w:r w:rsidR="00906551">
        <w:t xml:space="preserve"> blíže představila. </w:t>
      </w:r>
      <w:r w:rsidR="00F26199">
        <w:t>Smyslem návrhu je mj.</w:t>
      </w:r>
      <w:r w:rsidR="00B84E4D">
        <w:t> </w:t>
      </w:r>
      <w:r w:rsidR="003E7E68">
        <w:t>následování za</w:t>
      </w:r>
      <w:r w:rsidR="00B84E4D">
        <w:t>hraničních trendů</w:t>
      </w:r>
      <w:r w:rsidR="0082125B">
        <w:t xml:space="preserve"> a</w:t>
      </w:r>
      <w:r w:rsidR="00302CE5">
        <w:t xml:space="preserve"> zvýšení transparentnosti</w:t>
      </w:r>
      <w:r w:rsidR="00670B9F">
        <w:t xml:space="preserve"> </w:t>
      </w:r>
      <w:r w:rsidR="00B84E4D">
        <w:t>z hlediska agendy a </w:t>
      </w:r>
      <w:r w:rsidR="00302CE5">
        <w:t xml:space="preserve">z hlediska </w:t>
      </w:r>
      <w:r w:rsidR="00142265">
        <w:t>personálních vztahů</w:t>
      </w:r>
      <w:r w:rsidR="00F26199">
        <w:t xml:space="preserve"> CERPEK</w:t>
      </w:r>
      <w:r w:rsidR="00142265">
        <w:t xml:space="preserve">. </w:t>
      </w:r>
      <w:r w:rsidR="00B84E4D">
        <w:t>V</w:t>
      </w:r>
      <w:r w:rsidR="00302CE5">
        <w:t xml:space="preserve"> </w:t>
      </w:r>
      <w:proofErr w:type="spellStart"/>
      <w:r w:rsidR="00302CE5">
        <w:t>CERPEKu</w:t>
      </w:r>
      <w:proofErr w:type="spellEnd"/>
      <w:r w:rsidR="00142265">
        <w:t xml:space="preserve"> působí celá řada </w:t>
      </w:r>
      <w:r w:rsidR="00670B9F">
        <w:t xml:space="preserve">spolupracovníků. </w:t>
      </w:r>
      <w:r w:rsidR="00B84E4D">
        <w:t>Cílem je</w:t>
      </w:r>
      <w:r w:rsidR="00E83BB8">
        <w:t xml:space="preserve"> </w:t>
      </w:r>
      <w:r w:rsidR="0082125B">
        <w:t xml:space="preserve">též </w:t>
      </w:r>
      <w:r w:rsidR="00E83BB8">
        <w:t>zajištění větší viditelnosti</w:t>
      </w:r>
      <w:r w:rsidR="00B84E4D">
        <w:t xml:space="preserve"> </w:t>
      </w:r>
      <w:proofErr w:type="spellStart"/>
      <w:r w:rsidR="00B84E4D">
        <w:t>CERPEKu</w:t>
      </w:r>
      <w:proofErr w:type="spellEnd"/>
      <w:r w:rsidR="00B84E4D">
        <w:t>, a to</w:t>
      </w:r>
      <w:r w:rsidR="00E83BB8">
        <w:t xml:space="preserve"> v rámci jeho </w:t>
      </w:r>
      <w:r w:rsidR="00E83BB8">
        <w:lastRenderedPageBreak/>
        <w:t>partnerů na jiných V</w:t>
      </w:r>
      <w:r w:rsidR="00B84E4D">
        <w:t>Š a uvnitř MU. Dalším cílem je</w:t>
      </w:r>
      <w:r w:rsidR="00E842D7">
        <w:t xml:space="preserve"> zajištění v</w:t>
      </w:r>
      <w:r w:rsidR="00EC5569">
        <w:t>ětší nezávislosti a neutrality v</w:t>
      </w:r>
      <w:r w:rsidR="0082125B">
        <w:t xml:space="preserve"> oblasti </w:t>
      </w:r>
      <w:r w:rsidR="00F26199">
        <w:t xml:space="preserve">svěřené </w:t>
      </w:r>
      <w:r w:rsidR="00EC5569">
        <w:t xml:space="preserve">agendy. </w:t>
      </w:r>
      <w:r w:rsidR="002C24D2">
        <w:t xml:space="preserve">CERPEK vznikl spontánně uvnitř odboru pro akademické záležitosti </w:t>
      </w:r>
      <w:r w:rsidR="00B84E4D">
        <w:t>rektorátu MU</w:t>
      </w:r>
      <w:r w:rsidR="00274796">
        <w:t>. Navrhuje se vznik samostatného pracoviště</w:t>
      </w:r>
      <w:r w:rsidR="001B672A">
        <w:t xml:space="preserve">, které bude působit na </w:t>
      </w:r>
      <w:r w:rsidR="00B84E4D">
        <w:t>rektorátu MU</w:t>
      </w:r>
      <w:r w:rsidR="001B672A">
        <w:t xml:space="preserve">. </w:t>
      </w:r>
      <w:r w:rsidR="00F00625">
        <w:t xml:space="preserve">CERPEK má zajištěné působení do r. 2022. </w:t>
      </w:r>
      <w:r w:rsidR="00B84E4D">
        <w:t>Obdržela</w:t>
      </w:r>
      <w:r w:rsidR="00C84266">
        <w:t xml:space="preserve"> podnět, aby bylo lépe </w:t>
      </w:r>
      <w:r w:rsidR="00C84266" w:rsidRPr="003B2AA7">
        <w:t xml:space="preserve">specifikováno </w:t>
      </w:r>
      <w:r w:rsidR="00C84266" w:rsidRPr="00553F55">
        <w:t>sl</w:t>
      </w:r>
      <w:r w:rsidR="003927EA" w:rsidRPr="00553F55">
        <w:t xml:space="preserve">ožení </w:t>
      </w:r>
      <w:r w:rsidR="00D20BC8" w:rsidRPr="00553F55">
        <w:t>R</w:t>
      </w:r>
      <w:r w:rsidR="003927EA" w:rsidRPr="00553F55">
        <w:t>ady</w:t>
      </w:r>
      <w:r w:rsidR="00CA1578" w:rsidRPr="00553F55">
        <w:t xml:space="preserve"> </w:t>
      </w:r>
      <w:r w:rsidR="00B84E4D" w:rsidRPr="00553F55">
        <w:t>CERPEK</w:t>
      </w:r>
      <w:r w:rsidR="00B84E4D" w:rsidRPr="003B2AA7">
        <w:t xml:space="preserve"> </w:t>
      </w:r>
      <w:r w:rsidR="003927EA" w:rsidRPr="003B2AA7">
        <w:t>–</w:t>
      </w:r>
      <w:r w:rsidR="003927EA">
        <w:t xml:space="preserve"> </w:t>
      </w:r>
      <w:r w:rsidR="00B84E4D">
        <w:t>upřesnila, že se bude pokračovat</w:t>
      </w:r>
      <w:r w:rsidR="006B3A18">
        <w:t xml:space="preserve"> </w:t>
      </w:r>
      <w:r w:rsidR="00B84E4D">
        <w:t>v </w:t>
      </w:r>
      <w:r w:rsidR="006B3A18">
        <w:t>dosavadní</w:t>
      </w:r>
      <w:r w:rsidR="00B84E4D">
        <w:t xml:space="preserve">m postupu při obsazování </w:t>
      </w:r>
      <w:r w:rsidR="00D20BC8">
        <w:t>R</w:t>
      </w:r>
      <w:r w:rsidR="00B84E4D">
        <w:t>ady</w:t>
      </w:r>
      <w:r w:rsidR="00D20BC8">
        <w:t xml:space="preserve"> CERPEK</w:t>
      </w:r>
      <w:r w:rsidR="00B84E4D">
        <w:t>, se kterým jsou</w:t>
      </w:r>
      <w:r w:rsidR="006B3A18">
        <w:t xml:space="preserve"> </w:t>
      </w:r>
      <w:r w:rsidR="00D06A90">
        <w:t>velmi dobré zkušenosti. CERPEK s </w:t>
      </w:r>
      <w:r w:rsidR="00F26199">
        <w:t>R</w:t>
      </w:r>
      <w:r w:rsidR="00D06A90">
        <w:t>adou</w:t>
      </w:r>
      <w:r w:rsidR="00F26199" w:rsidRPr="00F26199">
        <w:t xml:space="preserve"> spolupracuje</w:t>
      </w:r>
      <w:r w:rsidR="00F26199">
        <w:t>.</w:t>
      </w:r>
      <w:r w:rsidR="00D06A90">
        <w:t xml:space="preserve"> </w:t>
      </w:r>
      <w:r w:rsidR="00F26199">
        <w:t>R</w:t>
      </w:r>
      <w:r w:rsidR="00D06A90">
        <w:t xml:space="preserve">ada </w:t>
      </w:r>
      <w:r w:rsidR="00F26199">
        <w:t xml:space="preserve">CERPEK </w:t>
      </w:r>
      <w:r w:rsidR="00D06A90">
        <w:t>je slože</w:t>
      </w:r>
      <w:r w:rsidR="0082125B">
        <w:t>na z</w:t>
      </w:r>
      <w:r w:rsidR="00F26199">
        <w:t>e zástupců</w:t>
      </w:r>
      <w:r w:rsidR="0082125B">
        <w:t> fakult, dalších pracovišť a</w:t>
      </w:r>
      <w:r w:rsidR="00D06A90">
        <w:t xml:space="preserve"> SK</w:t>
      </w:r>
      <w:r w:rsidR="00CA1578">
        <w:t xml:space="preserve">. Toto </w:t>
      </w:r>
      <w:r w:rsidR="00B84E4D">
        <w:t>má být zachováno</w:t>
      </w:r>
      <w:r w:rsidR="00CA1578">
        <w:t xml:space="preserve"> i pro další období. </w:t>
      </w:r>
      <w:r w:rsidR="009D6326">
        <w:t>Podstatou a smyslem CERPEK je</w:t>
      </w:r>
      <w:r w:rsidR="000514E9">
        <w:t xml:space="preserve"> zvyšov</w:t>
      </w:r>
      <w:r w:rsidR="00325A85">
        <w:t>ání úrovně</w:t>
      </w:r>
      <w:r w:rsidR="000514E9">
        <w:t xml:space="preserve"> vzdělávání</w:t>
      </w:r>
      <w:r w:rsidR="009D6326">
        <w:t xml:space="preserve"> a</w:t>
      </w:r>
      <w:r w:rsidR="00E9128E">
        <w:t xml:space="preserve"> zlepšov</w:t>
      </w:r>
      <w:r w:rsidR="00325A85">
        <w:t>ání</w:t>
      </w:r>
      <w:r w:rsidR="00E9128E">
        <w:t xml:space="preserve"> komfort</w:t>
      </w:r>
      <w:r w:rsidR="00325A85">
        <w:t>u</w:t>
      </w:r>
      <w:r w:rsidR="00E9128E">
        <w:t xml:space="preserve"> pro studenty. </w:t>
      </w:r>
    </w:p>
    <w:p w14:paraId="0142752F" w14:textId="6E1BCCAB" w:rsidR="005F3A9A" w:rsidRDefault="005F3A9A" w:rsidP="005F3A9A">
      <w:pPr>
        <w:pStyle w:val="Zkladntextzpisu"/>
      </w:pPr>
    </w:p>
    <w:p w14:paraId="043237F2" w14:textId="77777777" w:rsidR="005F3A9A" w:rsidRPr="00423527" w:rsidRDefault="005F3A9A" w:rsidP="005F3A9A">
      <w:pPr>
        <w:ind w:left="426"/>
        <w:jc w:val="both"/>
        <w:rPr>
          <w:b/>
        </w:rPr>
      </w:pPr>
      <w:r w:rsidRPr="00423527">
        <w:rPr>
          <w:b/>
        </w:rPr>
        <w:t>Diskuse</w:t>
      </w:r>
    </w:p>
    <w:p w14:paraId="5C212A96" w14:textId="5E6063FD" w:rsidR="003F350D" w:rsidRPr="00423527" w:rsidRDefault="004D4824" w:rsidP="005F3A9A">
      <w:pPr>
        <w:pStyle w:val="Zkladntextzpisu"/>
        <w:ind w:left="2009" w:hanging="1575"/>
      </w:pPr>
      <w:r w:rsidRPr="00423527">
        <w:t>Němec</w:t>
      </w:r>
      <w:r w:rsidR="005F3A9A" w:rsidRPr="00423527">
        <w:t xml:space="preserve"> </w:t>
      </w:r>
      <w:r w:rsidR="005F3A9A" w:rsidRPr="00423527">
        <w:tab/>
      </w:r>
      <w:r w:rsidR="00D65176">
        <w:t xml:space="preserve">Zeptal se, zda budou stávající zaměstnanci </w:t>
      </w:r>
      <w:r w:rsidR="00906902">
        <w:t xml:space="preserve">CERPEK </w:t>
      </w:r>
      <w:r w:rsidR="00D65176">
        <w:t>pokračovat</w:t>
      </w:r>
      <w:r w:rsidR="00906902">
        <w:t xml:space="preserve"> v práci pro CERPEK i po změně organizačního ukotvení CERPEK</w:t>
      </w:r>
      <w:r w:rsidR="00D65176">
        <w:t>.</w:t>
      </w:r>
    </w:p>
    <w:p w14:paraId="375AEB84" w14:textId="32E8D653" w:rsidR="004D4824" w:rsidRPr="00423527" w:rsidRDefault="00D24161" w:rsidP="005F3A9A">
      <w:pPr>
        <w:pStyle w:val="Zkladntextzpisu"/>
        <w:ind w:left="2009" w:hanging="1575"/>
      </w:pPr>
      <w:r>
        <w:t>Pitr</w:t>
      </w:r>
      <w:r w:rsidR="004D4824" w:rsidRPr="00423527">
        <w:t>ová</w:t>
      </w:r>
      <w:r w:rsidR="004D4824" w:rsidRPr="00423527">
        <w:tab/>
      </w:r>
      <w:r w:rsidR="00D65176">
        <w:t xml:space="preserve">Odpověděla, že stávající zaměstnanci </w:t>
      </w:r>
      <w:r w:rsidR="00313E53">
        <w:t xml:space="preserve">mají dále </w:t>
      </w:r>
      <w:r w:rsidR="00D65176">
        <w:t>pokračovat</w:t>
      </w:r>
      <w:r w:rsidR="00313E53">
        <w:t xml:space="preserve"> v práci pro CERPEK</w:t>
      </w:r>
      <w:r w:rsidR="00B55B24">
        <w:t>.</w:t>
      </w:r>
    </w:p>
    <w:p w14:paraId="7ECEF9D5" w14:textId="2972F9D5" w:rsidR="004D4824" w:rsidRPr="00423527" w:rsidRDefault="00B55B24" w:rsidP="005F3A9A">
      <w:pPr>
        <w:pStyle w:val="Zkladntextzpisu"/>
        <w:ind w:left="2009" w:hanging="1575"/>
      </w:pPr>
      <w:r>
        <w:t>Buchta</w:t>
      </w:r>
      <w:r>
        <w:tab/>
        <w:t>Jak s</w:t>
      </w:r>
      <w:r w:rsidR="004D4824" w:rsidRPr="00423527">
        <w:t>e</w:t>
      </w:r>
      <w:r>
        <w:t xml:space="preserve"> </w:t>
      </w:r>
      <w:r w:rsidR="004D4824" w:rsidRPr="00423527">
        <w:t xml:space="preserve">bude realizovat </w:t>
      </w:r>
      <w:r w:rsidR="00554EE9">
        <w:t xml:space="preserve">prostorové zajištění </w:t>
      </w:r>
      <w:r w:rsidR="00204655">
        <w:t xml:space="preserve">chodu </w:t>
      </w:r>
      <w:r w:rsidR="000A395E">
        <w:t>CERPEK</w:t>
      </w:r>
      <w:r w:rsidR="00554EE9">
        <w:t>?</w:t>
      </w:r>
    </w:p>
    <w:p w14:paraId="53B8F0AC" w14:textId="6A42E3EE" w:rsidR="004D4824" w:rsidRPr="00423527" w:rsidRDefault="004D4824" w:rsidP="005F3A9A">
      <w:pPr>
        <w:pStyle w:val="Zkladntextzpisu"/>
        <w:ind w:left="2009" w:hanging="1575"/>
      </w:pPr>
      <w:r w:rsidRPr="00423527">
        <w:t>Pitrová</w:t>
      </w:r>
      <w:r w:rsidRPr="00423527">
        <w:tab/>
      </w:r>
      <w:r w:rsidR="00D65176">
        <w:t xml:space="preserve">Zaměstnanci </w:t>
      </w:r>
      <w:proofErr w:type="spellStart"/>
      <w:r w:rsidR="00D65176">
        <w:t>CERPEKu</w:t>
      </w:r>
      <w:proofErr w:type="spellEnd"/>
      <w:r w:rsidR="00D65176">
        <w:t xml:space="preserve"> jsou umístěni na </w:t>
      </w:r>
      <w:r w:rsidR="000B024E">
        <w:t>FF</w:t>
      </w:r>
      <w:r w:rsidR="00F30B34">
        <w:t xml:space="preserve">. </w:t>
      </w:r>
      <w:r w:rsidR="00204655">
        <w:t>Pr</w:t>
      </w:r>
      <w:r w:rsidR="002B358E">
        <w:t xml:space="preserve">obíhají jednání </w:t>
      </w:r>
      <w:r w:rsidR="00D672A6">
        <w:t>o</w:t>
      </w:r>
      <w:r w:rsidR="00D65176">
        <w:t xml:space="preserve"> jejich přemístění do</w:t>
      </w:r>
      <w:r w:rsidR="00D672A6">
        <w:t xml:space="preserve"> </w:t>
      </w:r>
      <w:r w:rsidR="00D65176">
        <w:t xml:space="preserve">5. NP rektorátu </w:t>
      </w:r>
      <w:r w:rsidR="00C5523D">
        <w:t>MU</w:t>
      </w:r>
      <w:r w:rsidRPr="00423527">
        <w:t>.</w:t>
      </w:r>
      <w:r w:rsidR="00BB3688">
        <w:t xml:space="preserve"> Ne</w:t>
      </w:r>
      <w:r w:rsidR="00D672A6">
        <w:t xml:space="preserve">jedná se </w:t>
      </w:r>
      <w:r w:rsidR="002B358E">
        <w:t xml:space="preserve">však </w:t>
      </w:r>
      <w:r w:rsidR="00D65176">
        <w:t>o </w:t>
      </w:r>
      <w:r w:rsidR="00D672A6">
        <w:t>ukončenou diskusi</w:t>
      </w:r>
      <w:r w:rsidR="00BB3688">
        <w:t xml:space="preserve">. </w:t>
      </w:r>
    </w:p>
    <w:p w14:paraId="104E921A" w14:textId="78A4AB42" w:rsidR="004D4824" w:rsidRPr="00423527" w:rsidRDefault="004D4824" w:rsidP="005F3A9A">
      <w:pPr>
        <w:pStyle w:val="Zkladntextzpisu"/>
        <w:ind w:left="2009" w:hanging="1575"/>
      </w:pPr>
      <w:proofErr w:type="spellStart"/>
      <w:r w:rsidRPr="00423527">
        <w:t>Najvar</w:t>
      </w:r>
      <w:proofErr w:type="spellEnd"/>
      <w:r w:rsidRPr="00423527">
        <w:tab/>
      </w:r>
      <w:r w:rsidR="00D65176" w:rsidRPr="00D65176">
        <w:t xml:space="preserve">Podpořil </w:t>
      </w:r>
      <w:r w:rsidR="00880A6E">
        <w:t xml:space="preserve">myšlenku </w:t>
      </w:r>
      <w:r w:rsidR="00D65176" w:rsidRPr="00D65176">
        <w:t xml:space="preserve">CERPEK. </w:t>
      </w:r>
      <w:r w:rsidRPr="00423527">
        <w:t xml:space="preserve">Profesně </w:t>
      </w:r>
      <w:r w:rsidR="00DD6DFF">
        <w:t>je mu tato tématika blízká</w:t>
      </w:r>
      <w:r w:rsidRPr="00423527">
        <w:t xml:space="preserve">. </w:t>
      </w:r>
      <w:r w:rsidR="00A937FD">
        <w:t>Má symbolický význam</w:t>
      </w:r>
      <w:r w:rsidR="00880803">
        <w:t>.</w:t>
      </w:r>
      <w:r w:rsidR="00A937FD">
        <w:t xml:space="preserve"> MU</w:t>
      </w:r>
      <w:r w:rsidR="00D65176">
        <w:t xml:space="preserve"> zřízením CERPEK</w:t>
      </w:r>
      <w:r w:rsidR="00A937FD">
        <w:t xml:space="preserve"> dokládá, že </w:t>
      </w:r>
      <w:r w:rsidR="0085150D">
        <w:t>jí leží na srdci kvalita</w:t>
      </w:r>
      <w:r w:rsidRPr="00423527">
        <w:t xml:space="preserve"> výuky</w:t>
      </w:r>
      <w:r w:rsidR="00564E18">
        <w:t xml:space="preserve"> na jednotlivých fakultách</w:t>
      </w:r>
      <w:r w:rsidR="007E0CD8">
        <w:t>. Ocenil SWO</w:t>
      </w:r>
      <w:r w:rsidRPr="00423527">
        <w:t>T analýzu</w:t>
      </w:r>
      <w:r w:rsidR="002026DD">
        <w:t xml:space="preserve">, která byla provedena v rámci </w:t>
      </w:r>
      <w:r w:rsidR="007661AD">
        <w:t>předložených materiálů</w:t>
      </w:r>
      <w:r w:rsidRPr="00423527">
        <w:t xml:space="preserve">. </w:t>
      </w:r>
      <w:r w:rsidR="00235E85">
        <w:t>V</w:t>
      </w:r>
      <w:r w:rsidR="007661AD">
        <w:t> </w:t>
      </w:r>
      <w:r w:rsidR="00235E85">
        <w:t>předložen</w:t>
      </w:r>
      <w:r w:rsidR="007661AD">
        <w:t>ém dokumentu</w:t>
      </w:r>
      <w:r w:rsidR="00235E85">
        <w:t xml:space="preserve"> se popisuje, že jsou oblasti, ve který</w:t>
      </w:r>
      <w:r w:rsidR="00880803">
        <w:t>ch je kolegy třeba vzdělávat, přičemž</w:t>
      </w:r>
      <w:r w:rsidR="00235E85">
        <w:t xml:space="preserve"> na prvním místě j</w:t>
      </w:r>
      <w:r w:rsidR="007661AD">
        <w:t>sou</w:t>
      </w:r>
      <w:r w:rsidR="00235E85">
        <w:t xml:space="preserve"> </w:t>
      </w:r>
      <w:r w:rsidR="0026238F">
        <w:t>uveden</w:t>
      </w:r>
      <w:r w:rsidR="007661AD">
        <w:t>y</w:t>
      </w:r>
      <w:r w:rsidR="0026238F">
        <w:t xml:space="preserve"> </w:t>
      </w:r>
      <w:r w:rsidR="00235E85">
        <w:t>pedagogika a didaktika.</w:t>
      </w:r>
      <w:r w:rsidR="0026238F">
        <w:t xml:space="preserve"> Ve složení </w:t>
      </w:r>
      <w:r w:rsidR="00F71AD3">
        <w:t>pracovníků CERPEK zaznamenal</w:t>
      </w:r>
      <w:r w:rsidR="0026238F">
        <w:t xml:space="preserve"> </w:t>
      </w:r>
      <w:r w:rsidR="00F71AD3">
        <w:t xml:space="preserve">kolegu J. A. </w:t>
      </w:r>
      <w:proofErr w:type="spellStart"/>
      <w:r w:rsidRPr="00423527">
        <w:t>Vanderzi</w:t>
      </w:r>
      <w:r w:rsidR="0026238F">
        <w:t>ela</w:t>
      </w:r>
      <w:proofErr w:type="spellEnd"/>
      <w:r w:rsidR="0026238F">
        <w:t>, ve kterého má plnou důvěru a jedná se o schopného manažera</w:t>
      </w:r>
      <w:r w:rsidR="00880A6E">
        <w:t xml:space="preserve"> – nicméně není odborník na dané obory</w:t>
      </w:r>
      <w:r w:rsidR="00794EC5">
        <w:t>.</w:t>
      </w:r>
      <w:r w:rsidR="0026238F">
        <w:t xml:space="preserve"> </w:t>
      </w:r>
      <w:r w:rsidR="00794EC5">
        <w:t>D</w:t>
      </w:r>
      <w:r w:rsidR="0026238F">
        <w:t xml:space="preserve">ále </w:t>
      </w:r>
      <w:r w:rsidR="00794EC5">
        <w:t>v CERPEK pracují</w:t>
      </w:r>
      <w:r w:rsidR="0026238F">
        <w:t xml:space="preserve"> studenti doktorských studijních programů</w:t>
      </w:r>
      <w:r w:rsidR="00627094">
        <w:t xml:space="preserve">, kteří jsou příslibem pro toto pracoviště. </w:t>
      </w:r>
      <w:r w:rsidR="00FE3F8E">
        <w:t>Zeptal se, zda se v </w:t>
      </w:r>
      <w:r w:rsidR="00A76B28" w:rsidRPr="00A76B28">
        <w:t xml:space="preserve">budoucnu uvažuje o </w:t>
      </w:r>
      <w:r w:rsidR="00A76B28">
        <w:t>odborné garanci aktivit CERPEK v oborech</w:t>
      </w:r>
      <w:r w:rsidR="004E1AB1">
        <w:t xml:space="preserve"> pedagogika </w:t>
      </w:r>
      <w:r w:rsidR="00A76B28">
        <w:t>a didaktika.</w:t>
      </w:r>
      <w:r w:rsidR="000B024E" w:rsidRPr="000B024E">
        <w:t xml:space="preserve"> </w:t>
      </w:r>
    </w:p>
    <w:p w14:paraId="5FA87B32" w14:textId="0EAA90ED" w:rsidR="00880803" w:rsidRDefault="004D4824" w:rsidP="00697EEE">
      <w:pPr>
        <w:pStyle w:val="Zkladntextzpisu"/>
        <w:ind w:left="2009" w:hanging="1575"/>
      </w:pPr>
      <w:r w:rsidRPr="00423527">
        <w:t>Pitrová</w:t>
      </w:r>
      <w:r w:rsidRPr="00423527">
        <w:tab/>
      </w:r>
      <w:r w:rsidR="00603758">
        <w:t>Proces</w:t>
      </w:r>
      <w:r w:rsidR="00DC4C3D">
        <w:t xml:space="preserve"> vznik</w:t>
      </w:r>
      <w:r w:rsidR="00603758">
        <w:t>u</w:t>
      </w:r>
      <w:r w:rsidR="00DC4C3D">
        <w:t xml:space="preserve"> </w:t>
      </w:r>
      <w:r w:rsidR="00603758">
        <w:t>CERPEK a jeho</w:t>
      </w:r>
      <w:r w:rsidR="00DC4C3D">
        <w:t xml:space="preserve"> </w:t>
      </w:r>
      <w:r w:rsidR="00697EEE">
        <w:t>u</w:t>
      </w:r>
      <w:r w:rsidR="007C4E84">
        <w:t>místění byl</w:t>
      </w:r>
      <w:r w:rsidR="00880A6E">
        <w:t>y</w:t>
      </w:r>
      <w:r w:rsidR="00697EEE">
        <w:t xml:space="preserve"> živelné</w:t>
      </w:r>
      <w:r w:rsidR="00DC4C3D">
        <w:t xml:space="preserve">. MU má téma </w:t>
      </w:r>
      <w:r w:rsidR="00697EEE">
        <w:t xml:space="preserve">rozvoje pedagogických kompetencí </w:t>
      </w:r>
      <w:r w:rsidR="00DC4C3D">
        <w:t>v dlouhodo</w:t>
      </w:r>
      <w:r w:rsidR="007C4E84">
        <w:t>bém záměru, realizovalo by se i </w:t>
      </w:r>
      <w:r w:rsidR="00DC4C3D">
        <w:t xml:space="preserve">bez strategického projektu. </w:t>
      </w:r>
      <w:r w:rsidR="00794EC5" w:rsidRPr="00794EC5">
        <w:t xml:space="preserve">Zřízení CERPEK předcházela velká analýza, která se vypracovala primárně s FF. </w:t>
      </w:r>
      <w:r w:rsidR="00697EEE">
        <w:t>O</w:t>
      </w:r>
      <w:r w:rsidR="00020DB5">
        <w:t>soby</w:t>
      </w:r>
      <w:r w:rsidR="00697EEE">
        <w:t xml:space="preserve">, které se na projektu </w:t>
      </w:r>
      <w:r w:rsidR="00794EC5">
        <w:t xml:space="preserve">CERPEK </w:t>
      </w:r>
      <w:r w:rsidR="00697EEE">
        <w:t>podílejí,</w:t>
      </w:r>
      <w:r w:rsidR="00020DB5">
        <w:t xml:space="preserve"> byly základem odborné analýzy. </w:t>
      </w:r>
      <w:r w:rsidR="005D199F">
        <w:t xml:space="preserve">CERPEK </w:t>
      </w:r>
      <w:r w:rsidR="00DD6DFF">
        <w:t xml:space="preserve">je </w:t>
      </w:r>
      <w:r w:rsidR="005D199F">
        <w:t xml:space="preserve">společností otevřených osob. Ať už na základě bilaterálních konzultací či skrze radu, kterou disponuje, je otevřený jakýmkoliv debatám a rozšiřování </w:t>
      </w:r>
      <w:r w:rsidR="00794EC5">
        <w:t xml:space="preserve">řad </w:t>
      </w:r>
      <w:r w:rsidR="00B00C55">
        <w:t xml:space="preserve">spolupracovníků. Další </w:t>
      </w:r>
      <w:r w:rsidR="00794EC5">
        <w:t xml:space="preserve">rozvoj </w:t>
      </w:r>
      <w:r w:rsidR="00DD6DFF">
        <w:t>zaměřen</w:t>
      </w:r>
      <w:r w:rsidR="00794EC5">
        <w:t>ý</w:t>
      </w:r>
      <w:r w:rsidR="00DD6DFF">
        <w:t xml:space="preserve"> </w:t>
      </w:r>
      <w:r w:rsidR="00697EEE">
        <w:t xml:space="preserve">na intenzivnější spolupráci </w:t>
      </w:r>
      <w:r w:rsidR="00B00C55">
        <w:t xml:space="preserve">s některými oborovými specialisty </w:t>
      </w:r>
      <w:r w:rsidR="0041136E">
        <w:t>bude vítan</w:t>
      </w:r>
      <w:r w:rsidR="00794EC5">
        <w:t>ý</w:t>
      </w:r>
      <w:r w:rsidR="0041136E">
        <w:t>. Jádro</w:t>
      </w:r>
      <w:r w:rsidR="00697EEE">
        <w:t xml:space="preserve"> aktivit</w:t>
      </w:r>
      <w:r w:rsidR="0041136E">
        <w:t xml:space="preserve"> </w:t>
      </w:r>
      <w:r w:rsidR="00794EC5">
        <w:t xml:space="preserve">CERPEK </w:t>
      </w:r>
      <w:r w:rsidR="0041136E">
        <w:t xml:space="preserve">bylo </w:t>
      </w:r>
      <w:r w:rsidR="00697EEE">
        <w:t>vytvořeno na FF</w:t>
      </w:r>
      <w:r w:rsidR="0041136E">
        <w:t xml:space="preserve">. Do budoucna budou rádi, </w:t>
      </w:r>
      <w:r w:rsidR="00697EEE">
        <w:t>pokud by se podařilo rozšířit spolupráci zejm. s</w:t>
      </w:r>
      <w:r w:rsidR="0041136E">
        <w:t> </w:t>
      </w:r>
      <w:proofErr w:type="spellStart"/>
      <w:r w:rsidR="0041136E">
        <w:t>PdF</w:t>
      </w:r>
      <w:proofErr w:type="spellEnd"/>
      <w:r w:rsidR="0041136E">
        <w:t xml:space="preserve">. </w:t>
      </w:r>
    </w:p>
    <w:p w14:paraId="32DA2A90" w14:textId="0C8FF6C8" w:rsidR="004D4824" w:rsidRPr="007C4E84" w:rsidRDefault="004D4824" w:rsidP="007C4E84">
      <w:pPr>
        <w:pStyle w:val="Zkladntextzpisu"/>
        <w:ind w:left="2009" w:hanging="1575"/>
      </w:pPr>
      <w:r w:rsidRPr="00423527">
        <w:t>Předsedkyně SK</w:t>
      </w:r>
      <w:r w:rsidRPr="00423527">
        <w:tab/>
      </w:r>
      <w:r w:rsidR="004D6DF5">
        <w:t>Podpoř</w:t>
      </w:r>
      <w:r w:rsidR="007C4E84">
        <w:t>ila navrhované usnesení. Účastnila</w:t>
      </w:r>
      <w:r w:rsidR="004D6DF5">
        <w:t xml:space="preserve"> se </w:t>
      </w:r>
      <w:r w:rsidR="007C4E84">
        <w:t xml:space="preserve">aktivit </w:t>
      </w:r>
      <w:proofErr w:type="spellStart"/>
      <w:r w:rsidR="004D6DF5">
        <w:t>CERPEKu</w:t>
      </w:r>
      <w:proofErr w:type="spellEnd"/>
      <w:r w:rsidR="004D6DF5">
        <w:t xml:space="preserve"> a je z něj nadšená. </w:t>
      </w:r>
      <w:r w:rsidR="007C4E84">
        <w:t>Byla by ráda</w:t>
      </w:r>
      <w:r w:rsidR="009D0FFB">
        <w:t xml:space="preserve">, aby se </w:t>
      </w:r>
      <w:r w:rsidR="007C4E84">
        <w:t xml:space="preserve">aktivit </w:t>
      </w:r>
      <w:proofErr w:type="spellStart"/>
      <w:r w:rsidR="0009776F">
        <w:t>CERPEKu</w:t>
      </w:r>
      <w:proofErr w:type="spellEnd"/>
      <w:r w:rsidR="0009776F">
        <w:t xml:space="preserve"> </w:t>
      </w:r>
      <w:r w:rsidR="009D0FFB">
        <w:t xml:space="preserve">účastnilo více účastníků, pokud je to reálné. </w:t>
      </w:r>
      <w:r w:rsidRPr="00423527">
        <w:t>Sdílení informací mezi</w:t>
      </w:r>
      <w:r w:rsidR="009D0FFB">
        <w:t xml:space="preserve"> vyučujícími napříč univerzitou je přínosné. </w:t>
      </w:r>
      <w:r w:rsidR="007C4E84" w:rsidRPr="007C4E84">
        <w:t>Plánuje se rozšíření počtu účastníků?</w:t>
      </w:r>
    </w:p>
    <w:p w14:paraId="25696FC1" w14:textId="3C544035" w:rsidR="000B6160" w:rsidRDefault="005D471B" w:rsidP="005F3A9A">
      <w:pPr>
        <w:pStyle w:val="Zkladntextzpisu"/>
        <w:ind w:left="2009" w:hanging="1575"/>
      </w:pPr>
      <w:r>
        <w:t>Pitrov</w:t>
      </w:r>
      <w:r w:rsidR="004D4824" w:rsidRPr="00423527">
        <w:t>á</w:t>
      </w:r>
      <w:r w:rsidR="004D4824" w:rsidRPr="00423527">
        <w:tab/>
      </w:r>
      <w:r w:rsidR="0009776F">
        <w:t>Počet účastníků dosud nebyl limitovaný</w:t>
      </w:r>
      <w:r w:rsidR="000B6160">
        <w:t xml:space="preserve">. </w:t>
      </w:r>
      <w:r w:rsidR="0009776F">
        <w:t>N</w:t>
      </w:r>
      <w:r w:rsidR="000B6160">
        <w:t>a fakultách</w:t>
      </w:r>
      <w:r w:rsidR="0009776F">
        <w:t xml:space="preserve"> probíhá registrace zájemců – buď </w:t>
      </w:r>
      <w:r w:rsidR="001303F8">
        <w:t>přímo</w:t>
      </w:r>
      <w:r w:rsidR="0009776F">
        <w:t xml:space="preserve">, </w:t>
      </w:r>
      <w:r w:rsidR="001303F8">
        <w:t>nebo p</w:t>
      </w:r>
      <w:r w:rsidR="00DC3254">
        <w:t>řes fakultní</w:t>
      </w:r>
      <w:r w:rsidR="001303F8">
        <w:t xml:space="preserve"> </w:t>
      </w:r>
      <w:r w:rsidR="00DC3254">
        <w:t xml:space="preserve">koordinátory. </w:t>
      </w:r>
      <w:r w:rsidR="0009776F">
        <w:t xml:space="preserve">Je přesvědčena, že </w:t>
      </w:r>
      <w:r w:rsidR="002541A3">
        <w:t xml:space="preserve">v jednom </w:t>
      </w:r>
      <w:r w:rsidR="00D8759D">
        <w:t xml:space="preserve">běhu </w:t>
      </w:r>
      <w:r w:rsidR="0009776F">
        <w:t xml:space="preserve">lze zvládnout </w:t>
      </w:r>
      <w:r w:rsidR="00425544">
        <w:t xml:space="preserve">např. </w:t>
      </w:r>
      <w:r w:rsidR="0009776F">
        <w:t>i 50 zájemců</w:t>
      </w:r>
      <w:r w:rsidR="00D8759D">
        <w:t xml:space="preserve">. </w:t>
      </w:r>
      <w:r w:rsidR="0009776F">
        <w:t xml:space="preserve">Otevření aktivit </w:t>
      </w:r>
      <w:r w:rsidR="00794EC5">
        <w:t xml:space="preserve">CERPEK </w:t>
      </w:r>
      <w:r w:rsidR="0009776F">
        <w:lastRenderedPageBreak/>
        <w:t>je dáno přirozenou</w:t>
      </w:r>
      <w:r w:rsidR="00425544">
        <w:t xml:space="preserve"> poptávkou, </w:t>
      </w:r>
      <w:r w:rsidR="00794EC5">
        <w:t>dosud nebyl</w:t>
      </w:r>
      <w:r w:rsidR="00425544">
        <w:t xml:space="preserve"> žádný limit</w:t>
      </w:r>
      <w:r w:rsidR="00794EC5">
        <w:t xml:space="preserve"> zájemců</w:t>
      </w:r>
      <w:r w:rsidR="00425544">
        <w:t xml:space="preserve">. </w:t>
      </w:r>
      <w:r w:rsidR="00B607EA">
        <w:t>M</w:t>
      </w:r>
      <w:r w:rsidR="00F2492F">
        <w:t>U</w:t>
      </w:r>
      <w:r w:rsidR="00B607EA">
        <w:t xml:space="preserve"> je připravena</w:t>
      </w:r>
      <w:r w:rsidR="0009776F">
        <w:t xml:space="preserve"> vyjít vstříc</w:t>
      </w:r>
      <w:r w:rsidR="00E8767E">
        <w:t xml:space="preserve"> změně poptávky</w:t>
      </w:r>
      <w:r w:rsidR="00233DA1">
        <w:t xml:space="preserve">. </w:t>
      </w:r>
    </w:p>
    <w:p w14:paraId="3CF66198" w14:textId="12B4425E" w:rsidR="004D4824" w:rsidRPr="00423527" w:rsidRDefault="004D4824" w:rsidP="005F3A9A">
      <w:pPr>
        <w:pStyle w:val="Zkladntextzpisu"/>
        <w:ind w:left="2009" w:hanging="1575"/>
      </w:pPr>
      <w:r w:rsidRPr="00423527">
        <w:t>Předsedkyně SK</w:t>
      </w:r>
      <w:r w:rsidRPr="00423527">
        <w:tab/>
      </w:r>
      <w:r w:rsidR="00FA301D">
        <w:t>Domnívá</w:t>
      </w:r>
      <w:r w:rsidR="00880A6E">
        <w:t xml:space="preserve"> se</w:t>
      </w:r>
      <w:r w:rsidR="00FA301D">
        <w:t xml:space="preserve">, že pro všechny doktorandy by bylo přínosné, kdyby si </w:t>
      </w:r>
      <w:r w:rsidR="00006A5C">
        <w:t>prošli</w:t>
      </w:r>
      <w:r w:rsidR="00FA301D">
        <w:t xml:space="preserve"> aktivitami CERPEK</w:t>
      </w:r>
      <w:r w:rsidR="00006A5C">
        <w:t xml:space="preserve">. </w:t>
      </w:r>
      <w:r w:rsidR="004257E3">
        <w:t xml:space="preserve">Je to obrovská zkušenost. </w:t>
      </w:r>
    </w:p>
    <w:p w14:paraId="3366697D" w14:textId="7CBFD9E1" w:rsidR="004D4824" w:rsidRPr="00423527" w:rsidRDefault="004D4824" w:rsidP="0034738D">
      <w:pPr>
        <w:pStyle w:val="Zkladntextzpisu"/>
        <w:ind w:left="2009" w:hanging="1575"/>
      </w:pPr>
      <w:r w:rsidRPr="00423527">
        <w:t>Pitrová</w:t>
      </w:r>
      <w:r w:rsidRPr="00423527">
        <w:tab/>
      </w:r>
      <w:r w:rsidR="00C53936" w:rsidRPr="00C53936">
        <w:t>Poděkovala předsedkyni SK za referenci a za podnět. Doktorandi mohou být do aktivit zahrnuti pouze za určitých podmínek</w:t>
      </w:r>
      <w:r w:rsidR="00C53936" w:rsidRPr="00553F55">
        <w:rPr>
          <w:color w:val="auto"/>
        </w:rPr>
        <w:t>.</w:t>
      </w:r>
      <w:r w:rsidR="00C53936" w:rsidRPr="00553F55" w:rsidDel="00C53936">
        <w:rPr>
          <w:color w:val="auto"/>
        </w:rPr>
        <w:t xml:space="preserve"> </w:t>
      </w:r>
      <w:r w:rsidR="00C53936" w:rsidRPr="00553F55">
        <w:rPr>
          <w:color w:val="auto"/>
        </w:rPr>
        <w:t xml:space="preserve">V současnosti </w:t>
      </w:r>
      <w:r w:rsidR="00C53936" w:rsidRPr="00C53936">
        <w:t>jsou limity nastavené z hlediska financování strategickým projektem a je nutné se řídit požadavky poskytovatele dotace.</w:t>
      </w:r>
      <w:r w:rsidR="00035189">
        <w:t xml:space="preserve"> </w:t>
      </w:r>
      <w:r w:rsidR="0034738D">
        <w:t xml:space="preserve">Možná se časem podaří </w:t>
      </w:r>
      <w:r w:rsidR="00FA301D">
        <w:t xml:space="preserve">CERPEK </w:t>
      </w:r>
      <w:r w:rsidR="00794967">
        <w:t xml:space="preserve">stabilizovat a prostředky získat </w:t>
      </w:r>
      <w:r w:rsidR="00C53936">
        <w:t xml:space="preserve">i </w:t>
      </w:r>
      <w:r w:rsidR="00794967">
        <w:t xml:space="preserve">z jiných </w:t>
      </w:r>
      <w:r w:rsidR="00FA301D">
        <w:t>zdrojů. Teprve to by umožnilo, aby se aktivit účastnilo velké množství doktorandů</w:t>
      </w:r>
      <w:r w:rsidR="00BC7034">
        <w:t xml:space="preserve">. </w:t>
      </w:r>
    </w:p>
    <w:p w14:paraId="3B87B1FC" w14:textId="10CBECE0" w:rsidR="005F3A9A" w:rsidRDefault="005F3A9A" w:rsidP="005F3A9A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5F3A9A" w14:paraId="0BC22CC4" w14:textId="77777777" w:rsidTr="00F10B5C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441033B9" w14:textId="666587A1" w:rsidR="005F3A9A" w:rsidRPr="00192583" w:rsidRDefault="005F3A9A" w:rsidP="00C04A7A">
            <w:pPr>
              <w:pStyle w:val="Normln1"/>
              <w:spacing w:line="360" w:lineRule="auto"/>
              <w:ind w:left="97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307A90">
              <w:rPr>
                <w:u w:val="single"/>
              </w:rPr>
              <w:t xml:space="preserve">zřízení </w:t>
            </w:r>
            <w:r w:rsidR="00C04A7A">
              <w:rPr>
                <w:u w:val="single"/>
              </w:rPr>
              <w:t xml:space="preserve">součásti MU </w:t>
            </w:r>
            <w:r w:rsidR="00307A90">
              <w:rPr>
                <w:u w:val="single"/>
              </w:rPr>
              <w:t>CERPEK</w:t>
            </w:r>
          </w:p>
          <w:p w14:paraId="3C9D2BE1" w14:textId="778955E3" w:rsidR="005F3A9A" w:rsidRPr="005B0F6A" w:rsidRDefault="005F3A9A" w:rsidP="00F10B5C">
            <w:pPr>
              <w:pStyle w:val="Normln1"/>
              <w:ind w:left="75"/>
            </w:pPr>
            <w:r w:rsidRPr="00192583">
              <w:t xml:space="preserve">Počet </w:t>
            </w:r>
            <w:r w:rsidRPr="005B0F6A">
              <w:t xml:space="preserve">přítomných členů AS byl před zahájením hlasování </w:t>
            </w:r>
            <w:r w:rsidR="003F1005">
              <w:t>41</w:t>
            </w:r>
            <w:r w:rsidRPr="005B0F6A">
              <w:t>.</w:t>
            </w:r>
          </w:p>
          <w:p w14:paraId="74A93140" w14:textId="4D166162" w:rsidR="005F3A9A" w:rsidRPr="00192583" w:rsidRDefault="005F3A9A" w:rsidP="00F10B5C">
            <w:pPr>
              <w:pStyle w:val="Normln1"/>
              <w:ind w:left="75"/>
            </w:pPr>
            <w:r w:rsidRPr="005B0F6A">
              <w:t xml:space="preserve">Pro:                 </w:t>
            </w:r>
            <w:r w:rsidRPr="005B0F6A">
              <w:tab/>
              <w:t xml:space="preserve">  </w:t>
            </w:r>
            <w:r w:rsidR="00FF2046">
              <w:t>40</w:t>
            </w:r>
          </w:p>
          <w:p w14:paraId="19D34E47" w14:textId="27452158" w:rsidR="005F3A9A" w:rsidRPr="00192583" w:rsidRDefault="005F3A9A" w:rsidP="00F10B5C">
            <w:pPr>
              <w:pStyle w:val="Normln1"/>
              <w:ind w:left="75"/>
            </w:pPr>
            <w:r w:rsidRPr="00192583">
              <w:t xml:space="preserve">Proti:     </w:t>
            </w:r>
            <w:r w:rsidR="00FF2046">
              <w:t xml:space="preserve">      </w:t>
            </w:r>
            <w:r w:rsidR="00FF2046">
              <w:tab/>
              <w:t xml:space="preserve">  0</w:t>
            </w:r>
          </w:p>
          <w:p w14:paraId="5A6EAE2B" w14:textId="2B7CEF27" w:rsidR="005F3A9A" w:rsidRDefault="005F3A9A" w:rsidP="00F10B5C">
            <w:pPr>
              <w:pStyle w:val="Normln1"/>
              <w:ind w:left="75"/>
            </w:pPr>
            <w:r w:rsidRPr="00192583">
              <w:t>Zdržel</w:t>
            </w:r>
            <w:r w:rsidR="00FF2046">
              <w:t xml:space="preserve">i se:        </w:t>
            </w:r>
            <w:r w:rsidR="00FF2046">
              <w:tab/>
              <w:t xml:space="preserve">  1</w:t>
            </w:r>
          </w:p>
          <w:p w14:paraId="576E7FBD" w14:textId="77777777" w:rsidR="005F3A9A" w:rsidRPr="0071726E" w:rsidRDefault="005F3A9A" w:rsidP="00F10B5C">
            <w:pPr>
              <w:pStyle w:val="Normln1"/>
              <w:rPr>
                <w:szCs w:val="22"/>
                <w:u w:val="single"/>
              </w:rPr>
            </w:pPr>
          </w:p>
          <w:p w14:paraId="45274862" w14:textId="77777777" w:rsidR="005F3A9A" w:rsidRPr="0071726E" w:rsidRDefault="005F3A9A" w:rsidP="00F10B5C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0F109F76" w14:textId="5400FC93" w:rsidR="005F3A9A" w:rsidRPr="005F3A9A" w:rsidRDefault="005F3A9A" w:rsidP="005F3A9A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 xml:space="preserve">Akademický </w:t>
            </w:r>
            <w:r w:rsidRPr="005F3A9A">
              <w:rPr>
                <w:b/>
                <w:i/>
                <w:szCs w:val="22"/>
              </w:rPr>
              <w:t>senát Masarykovy univerzity v souladu s</w:t>
            </w:r>
            <w:r>
              <w:rPr>
                <w:b/>
                <w:i/>
                <w:szCs w:val="22"/>
              </w:rPr>
              <w:t xml:space="preserve"> § 9 odst. 1 písm. a) zákona č. </w:t>
            </w:r>
            <w:r w:rsidRPr="005F3A9A">
              <w:rPr>
                <w:b/>
                <w:i/>
                <w:szCs w:val="22"/>
              </w:rPr>
              <w:t>111/1998 Sb., o vysokých školách a o změně a doplnění dalších zákonů, ve znění pozdějších předpisů a podle ustanovení čl. 14 odst. 4 Statutu Masarykovy univerzity rozhodl o zřízení součásti Masarykovy univerzity Centrum rozvoje pedagogických kompetencí Masarykovy univerzity (CERPEK), a to s účinností od 1. 1. 2019. Působnost CERPEK je vymezená takto: C</w:t>
            </w:r>
            <w:r w:rsidR="00B31CB0">
              <w:rPr>
                <w:b/>
                <w:i/>
                <w:szCs w:val="22"/>
              </w:rPr>
              <w:t>ERPEK je odborným pracovištěm s </w:t>
            </w:r>
            <w:r w:rsidRPr="005F3A9A">
              <w:rPr>
                <w:b/>
                <w:i/>
                <w:szCs w:val="22"/>
              </w:rPr>
              <w:t>celouniverzitní působností. Posláním CERPEK</w:t>
            </w:r>
            <w:r w:rsidR="00B31CB0">
              <w:rPr>
                <w:b/>
                <w:i/>
                <w:szCs w:val="22"/>
              </w:rPr>
              <w:t xml:space="preserve"> je systematické, kontinuální a </w:t>
            </w:r>
            <w:r w:rsidRPr="005F3A9A">
              <w:rPr>
                <w:b/>
                <w:i/>
                <w:szCs w:val="22"/>
              </w:rPr>
              <w:t>efektivní zdokonalování pedagogických kompe</w:t>
            </w:r>
            <w:r w:rsidR="00B31CB0">
              <w:rPr>
                <w:b/>
                <w:i/>
                <w:szCs w:val="22"/>
              </w:rPr>
              <w:t>tencí vysokoškolských učitelů v </w:t>
            </w:r>
            <w:r w:rsidRPr="005F3A9A">
              <w:rPr>
                <w:b/>
                <w:i/>
                <w:szCs w:val="22"/>
              </w:rPr>
              <w:t>oblasti pedagogiky a didaktiky založené na tradičních poznatcích i moderních trendech a také na aktuálním tuzemském i mezinárodním pedagogickém výzkumu. Tímto cílem CERPEK mimo jiné podporuje zvýšení a udržení kvality vysokoškolské výuky a zvyšování akademických úspěchů studentů (tedy snižování studijní neúspěšnosti).</w:t>
            </w:r>
          </w:p>
        </w:tc>
      </w:tr>
    </w:tbl>
    <w:p w14:paraId="453C1308" w14:textId="0FB939B4" w:rsidR="00260EC6" w:rsidRDefault="008D7B2A" w:rsidP="00260EC6">
      <w:pPr>
        <w:pStyle w:val="Nadpis1"/>
        <w:numPr>
          <w:ilvl w:val="0"/>
          <w:numId w:val="3"/>
        </w:numPr>
        <w:ind w:left="426" w:hanging="426"/>
      </w:pPr>
      <w:bookmarkStart w:id="9" w:name="_Toc532455994"/>
      <w:r>
        <w:t>Studijní a zkušební řád MU</w:t>
      </w:r>
      <w:bookmarkEnd w:id="9"/>
    </w:p>
    <w:p w14:paraId="4FE7611E" w14:textId="6E6BE9C1" w:rsidR="00E50531" w:rsidRPr="00E50531" w:rsidRDefault="00E50531" w:rsidP="00E50531">
      <w:pPr>
        <w:pStyle w:val="Zkladntextzpisu"/>
      </w:pPr>
      <w:r w:rsidRPr="00E50531">
        <w:t>Předseda AS bod uvedl:</w:t>
      </w:r>
    </w:p>
    <w:p w14:paraId="7BA515EF" w14:textId="35A03AC1" w:rsidR="005F3A9A" w:rsidRPr="00F301BE" w:rsidRDefault="00E50531" w:rsidP="00E50531">
      <w:pPr>
        <w:pStyle w:val="Zkladntextzpisu"/>
        <w:numPr>
          <w:ilvl w:val="0"/>
          <w:numId w:val="33"/>
        </w:numPr>
        <w:ind w:left="851"/>
        <w:rPr>
          <w:shd w:val="clear" w:color="auto" w:fill="FFFFFF"/>
        </w:rPr>
      </w:pPr>
      <w:r>
        <w:rPr>
          <w:shd w:val="clear" w:color="auto" w:fill="FFFFFF"/>
        </w:rPr>
        <w:t xml:space="preserve">SZŘ je </w:t>
      </w:r>
      <w:r w:rsidR="005F3A9A" w:rsidRPr="00F301BE">
        <w:rPr>
          <w:shd w:val="clear" w:color="auto" w:fill="FFFFFF"/>
        </w:rPr>
        <w:t>vnitřní předpis univerzity</w:t>
      </w:r>
      <w:r w:rsidR="005D2F55">
        <w:rPr>
          <w:shd w:val="clear" w:color="auto" w:fill="FFFFFF"/>
        </w:rPr>
        <w:t>;</w:t>
      </w:r>
    </w:p>
    <w:p w14:paraId="07476C7C" w14:textId="2F9084C9" w:rsidR="005F3A9A" w:rsidRPr="00F301BE" w:rsidRDefault="00E50531" w:rsidP="00E50531">
      <w:pPr>
        <w:pStyle w:val="Zkladntextzpisu"/>
        <w:numPr>
          <w:ilvl w:val="0"/>
          <w:numId w:val="33"/>
        </w:numPr>
        <w:ind w:left="851"/>
      </w:pPr>
      <w:r>
        <w:t xml:space="preserve">návrh novely SZŘ </w:t>
      </w:r>
      <w:r w:rsidR="005F3A9A" w:rsidRPr="00F301BE">
        <w:t>předložil rektor po termínu stanoveném JŘ</w:t>
      </w:r>
      <w:r w:rsidR="005D2F55">
        <w:t>;</w:t>
      </w:r>
    </w:p>
    <w:p w14:paraId="5A1991DC" w14:textId="0D04B61F" w:rsidR="005F3A9A" w:rsidRPr="00F301BE" w:rsidRDefault="00E50531" w:rsidP="00E50531">
      <w:pPr>
        <w:pStyle w:val="Zkladntextzpisu"/>
        <w:numPr>
          <w:ilvl w:val="0"/>
          <w:numId w:val="33"/>
        </w:numPr>
        <w:ind w:left="851"/>
      </w:pPr>
      <w:r>
        <w:t>AS návrh schvaluje</w:t>
      </w:r>
      <w:r w:rsidR="005F3A9A" w:rsidRPr="00F301BE">
        <w:t xml:space="preserve"> nadpoloviční většin</w:t>
      </w:r>
      <w:r w:rsidR="00E05C1D">
        <w:t>ou</w:t>
      </w:r>
      <w:r w:rsidR="005F3A9A" w:rsidRPr="00F301BE">
        <w:t xml:space="preserve"> všech</w:t>
      </w:r>
      <w:r>
        <w:t xml:space="preserve"> členů a zároveň</w:t>
      </w:r>
      <w:r w:rsidR="005F3A9A" w:rsidRPr="00F301BE">
        <w:t xml:space="preserve"> nadpoloviční většinou přítomných členů SK a KAP (16/4 JŘ</w:t>
      </w:r>
      <w:r w:rsidR="007E4A4D" w:rsidRPr="00F301BE">
        <w:t>)</w:t>
      </w:r>
      <w:r w:rsidR="007E4A4D">
        <w:t>.</w:t>
      </w:r>
    </w:p>
    <w:p w14:paraId="3754A6D0" w14:textId="77777777" w:rsidR="00862B69" w:rsidRDefault="00862B69" w:rsidP="00862B69">
      <w:pPr>
        <w:pStyle w:val="Odstavecseseznamem"/>
        <w:suppressAutoHyphens w:val="0"/>
        <w:spacing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161A978E" w14:textId="75435A3B" w:rsidR="00CE07CF" w:rsidRDefault="00862B69" w:rsidP="00655B19">
      <w:pPr>
        <w:pStyle w:val="Zkladntextzpisu"/>
      </w:pPr>
      <w:r>
        <w:t xml:space="preserve">Rektor </w:t>
      </w:r>
      <w:r w:rsidR="00660F17">
        <w:t xml:space="preserve">bod </w:t>
      </w:r>
      <w:r w:rsidR="00807446">
        <w:t xml:space="preserve">představil. </w:t>
      </w:r>
      <w:r w:rsidR="00E50531">
        <w:t>Návrh je</w:t>
      </w:r>
      <w:r w:rsidR="00807446">
        <w:t xml:space="preserve"> </w:t>
      </w:r>
      <w:r w:rsidR="00E50531">
        <w:t>technickou novelou SZŘ</w:t>
      </w:r>
      <w:r w:rsidR="00807446">
        <w:t xml:space="preserve">, která má </w:t>
      </w:r>
      <w:r w:rsidR="00C02988">
        <w:t xml:space="preserve">usnadnit další </w:t>
      </w:r>
      <w:r w:rsidR="00862D85">
        <w:t>běh transformace studijních programů</w:t>
      </w:r>
      <w:r w:rsidR="00C02988">
        <w:t xml:space="preserve"> na MU</w:t>
      </w:r>
      <w:r w:rsidR="005B6767">
        <w:t>.</w:t>
      </w:r>
      <w:r w:rsidR="00C02988">
        <w:t xml:space="preserve"> </w:t>
      </w:r>
      <w:r w:rsidR="00C43FBF">
        <w:t xml:space="preserve">Původní znění </w:t>
      </w:r>
      <w:r w:rsidR="00E50531">
        <w:t xml:space="preserve">návrhu novely </w:t>
      </w:r>
      <w:r w:rsidR="00C43FBF">
        <w:t>narazilo na konzervativní výklad</w:t>
      </w:r>
      <w:r w:rsidR="00E50531">
        <w:t xml:space="preserve"> některých otázek</w:t>
      </w:r>
      <w:r w:rsidR="00C43FBF">
        <w:t xml:space="preserve"> </w:t>
      </w:r>
      <w:r w:rsidR="00E50531">
        <w:t xml:space="preserve">ze strany </w:t>
      </w:r>
      <w:r w:rsidR="00C43FBF">
        <w:t>MŠMT</w:t>
      </w:r>
      <w:r w:rsidR="00BB3CFD">
        <w:t xml:space="preserve">. Nová verze </w:t>
      </w:r>
      <w:r w:rsidR="00E50531">
        <w:t xml:space="preserve">novely </w:t>
      </w:r>
      <w:r w:rsidR="00BB3CFD">
        <w:t xml:space="preserve">se snaží čelit případným námitkám </w:t>
      </w:r>
      <w:r w:rsidR="002A1521">
        <w:t>a byla předběžn</w:t>
      </w:r>
      <w:r w:rsidR="00FC2092">
        <w:t>ě</w:t>
      </w:r>
      <w:r w:rsidR="002A1521">
        <w:t xml:space="preserve"> konzultována s MŠMT, ne</w:t>
      </w:r>
      <w:r w:rsidR="00E56EE6">
        <w:t xml:space="preserve">měla by narážet na pochybnosti (např. slovo jednooborový </w:t>
      </w:r>
      <w:r w:rsidR="00CE07CF">
        <w:t>zůstalo</w:t>
      </w:r>
      <w:r w:rsidR="00E56EE6">
        <w:t xml:space="preserve">, slovo dvouoborový bylo vypuštěno). </w:t>
      </w:r>
      <w:r w:rsidR="00172C21">
        <w:t xml:space="preserve">Věří, že současnou verzi lze obhájit před MŠMT. </w:t>
      </w:r>
    </w:p>
    <w:p w14:paraId="31A2E5D6" w14:textId="4E8E06B5" w:rsidR="00404DD1" w:rsidRDefault="005E6B59" w:rsidP="00655B19">
      <w:pPr>
        <w:pStyle w:val="Zkladntextzpisu"/>
      </w:pPr>
      <w:r>
        <w:lastRenderedPageBreak/>
        <w:t>Je odhodlán vést</w:t>
      </w:r>
      <w:r w:rsidR="00A17465">
        <w:t xml:space="preserve"> kupředu</w:t>
      </w:r>
      <w:r w:rsidR="00CE07CF">
        <w:t xml:space="preserve"> větší debatu o </w:t>
      </w:r>
      <w:r>
        <w:t>novelizaci SZ</w:t>
      </w:r>
      <w:r w:rsidR="00EB5474">
        <w:t>Ř</w:t>
      </w:r>
      <w:r w:rsidR="00CE07CF">
        <w:t>, o kterou jej na minulém zasedání požádal AS svým usnesením</w:t>
      </w:r>
      <w:r w:rsidR="00DE03CD">
        <w:t xml:space="preserve"> (</w:t>
      </w:r>
      <w:r w:rsidR="00E05C1D">
        <w:t>podrobněji v</w:t>
      </w:r>
      <w:r w:rsidR="00DE03CD">
        <w:t xml:space="preserve">iz bod 2 </w:t>
      </w:r>
      <w:hyperlink w:anchor="_Kontrola_úkolů" w:history="1">
        <w:r w:rsidR="00DE03CD" w:rsidRPr="00DE03CD">
          <w:rPr>
            <w:rStyle w:val="Hypertextovodkaz"/>
          </w:rPr>
          <w:t>Kontrola úkolů</w:t>
        </w:r>
      </w:hyperlink>
      <w:r w:rsidR="00DE03CD">
        <w:t>)</w:t>
      </w:r>
      <w:r w:rsidR="00EB5474">
        <w:t>. Dle jeho názoru lze relativně rychle dospět k</w:t>
      </w:r>
      <w:r w:rsidR="00DE03CD">
        <w:t>e shodě na</w:t>
      </w:r>
      <w:r w:rsidR="00EB5474">
        <w:t xml:space="preserve"> </w:t>
      </w:r>
      <w:r w:rsidR="00DE03CD">
        <w:t>změnách SZŘ</w:t>
      </w:r>
      <w:r w:rsidR="00CE07CF">
        <w:t>, o </w:t>
      </w:r>
      <w:r w:rsidR="00CE3412">
        <w:t xml:space="preserve">kterých již bylo debatováno. </w:t>
      </w:r>
      <w:r w:rsidR="00A17465">
        <w:t xml:space="preserve">Naproti tomu některé </w:t>
      </w:r>
      <w:r w:rsidR="00A77075">
        <w:t>zásadní změny</w:t>
      </w:r>
      <w:r w:rsidR="009710D9">
        <w:t xml:space="preserve"> např.</w:t>
      </w:r>
      <w:r w:rsidR="00A77075">
        <w:t xml:space="preserve"> </w:t>
      </w:r>
      <w:r w:rsidR="0039724A">
        <w:t xml:space="preserve">ve strukturaci </w:t>
      </w:r>
      <w:r w:rsidR="00A77075">
        <w:t xml:space="preserve">doktorského studia </w:t>
      </w:r>
      <w:r w:rsidR="0039724A">
        <w:t xml:space="preserve">považuje za téma, které by mělo být </w:t>
      </w:r>
      <w:r w:rsidR="0058588B">
        <w:t>výsledkem široké debaty s</w:t>
      </w:r>
      <w:r w:rsidR="00A224FC">
        <w:t> </w:t>
      </w:r>
      <w:r w:rsidR="0058588B">
        <w:t>fakultami</w:t>
      </w:r>
      <w:r w:rsidR="00A224FC">
        <w:t xml:space="preserve"> a mělo by být zaštítěno novým rektorem. </w:t>
      </w:r>
      <w:r w:rsidR="0093289C">
        <w:t>N</w:t>
      </w:r>
      <w:r w:rsidR="00AA069E">
        <w:t xml:space="preserve">ěkteré návrhy jsou </w:t>
      </w:r>
      <w:r w:rsidR="0074019F">
        <w:t xml:space="preserve">technické, </w:t>
      </w:r>
      <w:r w:rsidR="00947540">
        <w:t xml:space="preserve">jiné však </w:t>
      </w:r>
      <w:r w:rsidR="009710D9">
        <w:t>p</w:t>
      </w:r>
      <w:r w:rsidR="00E36A75">
        <w:t>ředstavují záměry změn</w:t>
      </w:r>
      <w:r w:rsidR="0074019F">
        <w:t xml:space="preserve">, o kterých je třeba </w:t>
      </w:r>
      <w:r w:rsidR="00DF568C">
        <w:t>vést obsáhlejší diskusi</w:t>
      </w:r>
      <w:r w:rsidR="00DE03CD">
        <w:t>.</w:t>
      </w:r>
      <w:r w:rsidR="0074019F">
        <w:t xml:space="preserve"> </w:t>
      </w:r>
      <w:r w:rsidR="00DE03CD">
        <w:t>P</w:t>
      </w:r>
      <w:r w:rsidR="0074019F">
        <w:t xml:space="preserve">rostředí </w:t>
      </w:r>
      <w:proofErr w:type="spellStart"/>
      <w:r w:rsidR="0074019F">
        <w:t>Yammeru</w:t>
      </w:r>
      <w:proofErr w:type="spellEnd"/>
      <w:r w:rsidR="0074019F">
        <w:t xml:space="preserve"> umožňuje </w:t>
      </w:r>
      <w:r w:rsidR="00DF568C">
        <w:t xml:space="preserve">postupnou precizaci </w:t>
      </w:r>
      <w:r w:rsidR="00AC2411">
        <w:t xml:space="preserve">záměrů či cest. </w:t>
      </w:r>
    </w:p>
    <w:p w14:paraId="7DD4102E" w14:textId="7FF86233" w:rsidR="001C197C" w:rsidRDefault="001C197C" w:rsidP="003D211E">
      <w:pPr>
        <w:pStyle w:val="Zkladntextzpisu"/>
        <w:ind w:left="0"/>
      </w:pPr>
    </w:p>
    <w:p w14:paraId="410B6CC0" w14:textId="013445BE" w:rsidR="001C197C" w:rsidRDefault="001C197C" w:rsidP="00B03FA6">
      <w:pPr>
        <w:pStyle w:val="Zkladntextzpisu"/>
      </w:pPr>
      <w:r>
        <w:t xml:space="preserve">Prorektor </w:t>
      </w:r>
      <w:r w:rsidR="00FE43DC">
        <w:t xml:space="preserve">Michal </w:t>
      </w:r>
      <w:r>
        <w:t>Bulant</w:t>
      </w:r>
      <w:r w:rsidR="00AC2411">
        <w:t xml:space="preserve"> </w:t>
      </w:r>
      <w:r w:rsidR="008649A0">
        <w:t>nemá informaci ohledně předběžné akceptace novely</w:t>
      </w:r>
      <w:r w:rsidR="00EE58E8">
        <w:t xml:space="preserve"> ZVŠ</w:t>
      </w:r>
      <w:r w:rsidR="008649A0">
        <w:t xml:space="preserve"> ze strany MŠMT. </w:t>
      </w:r>
      <w:r w:rsidR="00994FB5">
        <w:t xml:space="preserve">V části argumentace nebylo MŠMT vyhověno. </w:t>
      </w:r>
      <w:r w:rsidR="00B03FA6">
        <w:t>Věří, že ústupky, které byly učiněny v</w:t>
      </w:r>
      <w:r w:rsidR="003606DD">
        <w:t> použitých pojmech</w:t>
      </w:r>
      <w:r w:rsidR="00B03FA6">
        <w:t xml:space="preserve">, </w:t>
      </w:r>
      <w:r w:rsidR="00FD49C9">
        <w:t>budou dostačující.</w:t>
      </w:r>
    </w:p>
    <w:p w14:paraId="1F1A1DA5" w14:textId="30DAB62B" w:rsidR="00B03FA6" w:rsidRDefault="00B03FA6" w:rsidP="00B03FA6">
      <w:pPr>
        <w:pStyle w:val="Zkladntextzpisu"/>
      </w:pPr>
    </w:p>
    <w:p w14:paraId="518B5E25" w14:textId="1E8853C3" w:rsidR="00B03FA6" w:rsidRDefault="00B03FA6" w:rsidP="00B03FA6">
      <w:pPr>
        <w:pStyle w:val="Zkladntextzpisu"/>
      </w:pPr>
      <w:r>
        <w:t xml:space="preserve">Rektor doplnil, že </w:t>
      </w:r>
      <w:r w:rsidR="006C2A47">
        <w:t>všechny VŠ, které usilují o sdruž</w:t>
      </w:r>
      <w:r w:rsidR="00654B4A">
        <w:t>ené studium, naráž</w:t>
      </w:r>
      <w:r w:rsidR="00CC1C6A">
        <w:t>í na rigidní výklad</w:t>
      </w:r>
      <w:r w:rsidR="00654B4A">
        <w:t xml:space="preserve"> </w:t>
      </w:r>
      <w:r w:rsidR="00B11F4F">
        <w:t xml:space="preserve">ZVŠ ze strany </w:t>
      </w:r>
      <w:r w:rsidR="00654B4A">
        <w:t>MŠM</w:t>
      </w:r>
      <w:r w:rsidR="00713C91">
        <w:t>T</w:t>
      </w:r>
      <w:r w:rsidR="00654B4A">
        <w:t xml:space="preserve">. Pokusí se na půdě ČKR </w:t>
      </w:r>
      <w:r w:rsidR="00947540" w:rsidRPr="00947540">
        <w:t xml:space="preserve">prosadit </w:t>
      </w:r>
      <w:r w:rsidR="00A87BF8">
        <w:t xml:space="preserve">dosažení </w:t>
      </w:r>
      <w:r w:rsidR="00654B4A">
        <w:t>konse</w:t>
      </w:r>
      <w:r w:rsidR="00FD4BC7">
        <w:t>n</w:t>
      </w:r>
      <w:r w:rsidR="00654B4A">
        <w:t>su o technické novelizaci ZV</w:t>
      </w:r>
      <w:r w:rsidR="00FD4BC7">
        <w:t xml:space="preserve">Š, která by usnadnila </w:t>
      </w:r>
      <w:r w:rsidR="00947540">
        <w:t xml:space="preserve">tvorbu a </w:t>
      </w:r>
      <w:r w:rsidR="00896E59">
        <w:t>provoz těchto</w:t>
      </w:r>
      <w:r w:rsidR="00B11F4F">
        <w:t xml:space="preserve"> nových</w:t>
      </w:r>
      <w:r w:rsidR="00896E59">
        <w:t xml:space="preserve"> typů studia. </w:t>
      </w:r>
      <w:r w:rsidR="00D82752">
        <w:t>Zdá se, že i</w:t>
      </w:r>
      <w:r w:rsidR="00947540">
        <w:t> </w:t>
      </w:r>
      <w:r w:rsidR="00D82752">
        <w:t xml:space="preserve">MŠMT </w:t>
      </w:r>
      <w:r w:rsidR="00A87BF8">
        <w:t xml:space="preserve">je </w:t>
      </w:r>
      <w:r w:rsidR="00D82752">
        <w:t>nakloněno debatě</w:t>
      </w:r>
      <w:r w:rsidR="00947540">
        <w:t xml:space="preserve"> v tomto směru</w:t>
      </w:r>
      <w:r w:rsidR="00D82752">
        <w:t>.</w:t>
      </w:r>
    </w:p>
    <w:p w14:paraId="205CC3F0" w14:textId="68C0743B" w:rsidR="005F3A9A" w:rsidRDefault="005F3A9A" w:rsidP="00733C60">
      <w:pPr>
        <w:ind w:left="426"/>
        <w:jc w:val="both"/>
      </w:pPr>
    </w:p>
    <w:p w14:paraId="3A37E010" w14:textId="33FDEBE5" w:rsidR="005F3A9A" w:rsidRPr="00B11F4F" w:rsidRDefault="005F3A9A" w:rsidP="00733C60">
      <w:pPr>
        <w:ind w:left="426"/>
        <w:jc w:val="both"/>
        <w:rPr>
          <w:u w:val="single"/>
        </w:rPr>
      </w:pPr>
      <w:r w:rsidRPr="00B11F4F">
        <w:rPr>
          <w:u w:val="single"/>
        </w:rPr>
        <w:t>Stanovisko LK</w:t>
      </w:r>
    </w:p>
    <w:p w14:paraId="2F4F6DC9" w14:textId="3FAB8514" w:rsidR="00D17144" w:rsidRDefault="00F8475A" w:rsidP="00733C60">
      <w:pPr>
        <w:ind w:left="426"/>
        <w:jc w:val="both"/>
      </w:pPr>
      <w:r>
        <w:t>Předseda LK informoval, že LK d</w:t>
      </w:r>
      <w:r w:rsidR="00D17144">
        <w:t>oporučila</w:t>
      </w:r>
      <w:r w:rsidR="00B11F4F">
        <w:t xml:space="preserve"> přijmout navrhovanou novelu </w:t>
      </w:r>
      <w:r w:rsidR="00B54DC0">
        <w:t>SZŘ</w:t>
      </w:r>
      <w:r w:rsidR="00B11F4F">
        <w:t xml:space="preserve"> </w:t>
      </w:r>
      <w:r w:rsidR="00D17144">
        <w:t xml:space="preserve">bez výhrad (10 </w:t>
      </w:r>
      <w:r>
        <w:t xml:space="preserve">členů </w:t>
      </w:r>
      <w:r w:rsidR="00157B9F">
        <w:t>pro</w:t>
      </w:r>
      <w:r w:rsidR="00D17144">
        <w:t>, nikdo proti)</w:t>
      </w:r>
      <w:r>
        <w:t xml:space="preserve">. </w:t>
      </w:r>
    </w:p>
    <w:p w14:paraId="62FAA31D" w14:textId="62CD930D" w:rsidR="00D17144" w:rsidRDefault="00D17144" w:rsidP="00733C60">
      <w:pPr>
        <w:ind w:left="426"/>
        <w:jc w:val="both"/>
      </w:pPr>
    </w:p>
    <w:p w14:paraId="038F3537" w14:textId="02FB3ABF" w:rsidR="00D17144" w:rsidRDefault="00D17144" w:rsidP="00733C60">
      <w:pPr>
        <w:ind w:left="426"/>
        <w:jc w:val="both"/>
      </w:pPr>
      <w:r>
        <w:t>Předseda AS otevřel diskusi. Nikdo se nepřihlásil.</w:t>
      </w:r>
    </w:p>
    <w:p w14:paraId="44E7E73C" w14:textId="6C435C20" w:rsidR="008D7B2A" w:rsidRDefault="008D7B2A" w:rsidP="009F13E5">
      <w:pPr>
        <w:pStyle w:val="Zkladntextzpisu"/>
        <w:ind w:left="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8D7B2A" w14:paraId="78AD900A" w14:textId="77777777" w:rsidTr="008D7B2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3DD7EBA" w14:textId="1FBF4FED" w:rsidR="008D7B2A" w:rsidRDefault="005B0F6A" w:rsidP="005B0F6A">
            <w:pPr>
              <w:pStyle w:val="Normln1"/>
              <w:spacing w:line="360" w:lineRule="auto"/>
              <w:ind w:right="225"/>
              <w:jc w:val="both"/>
              <w:rPr>
                <w:u w:val="single"/>
              </w:rPr>
            </w:pPr>
            <w:r w:rsidRPr="005B0F6A">
              <w:rPr>
                <w:szCs w:val="22"/>
              </w:rPr>
              <w:t xml:space="preserve"> </w:t>
            </w:r>
            <w:r w:rsidR="008D7B2A" w:rsidRPr="00192583">
              <w:rPr>
                <w:szCs w:val="22"/>
                <w:u w:val="single"/>
              </w:rPr>
              <w:t>Hlasování</w:t>
            </w:r>
            <w:r w:rsidR="008D7B2A">
              <w:rPr>
                <w:u w:val="single"/>
              </w:rPr>
              <w:t xml:space="preserve"> o </w:t>
            </w:r>
            <w:r w:rsidR="00650159">
              <w:rPr>
                <w:u w:val="single"/>
              </w:rPr>
              <w:t xml:space="preserve">novele </w:t>
            </w:r>
            <w:r w:rsidR="00650159" w:rsidRPr="00650159">
              <w:rPr>
                <w:u w:val="single"/>
              </w:rPr>
              <w:t>Studijní</w:t>
            </w:r>
            <w:r w:rsidR="00650159">
              <w:rPr>
                <w:u w:val="single"/>
              </w:rPr>
              <w:t>ho</w:t>
            </w:r>
            <w:r w:rsidR="00650159" w:rsidRPr="00650159">
              <w:rPr>
                <w:u w:val="single"/>
              </w:rPr>
              <w:t xml:space="preserve"> a zkušební</w:t>
            </w:r>
            <w:r w:rsidR="00650159">
              <w:rPr>
                <w:u w:val="single"/>
              </w:rPr>
              <w:t>ho</w:t>
            </w:r>
            <w:r w:rsidR="00650159" w:rsidRPr="00650159">
              <w:rPr>
                <w:u w:val="single"/>
              </w:rPr>
              <w:t xml:space="preserve"> řád</w:t>
            </w:r>
            <w:r w:rsidR="00650159">
              <w:rPr>
                <w:u w:val="single"/>
              </w:rPr>
              <w:t>u</w:t>
            </w:r>
            <w:r w:rsidR="00650159" w:rsidRPr="00650159">
              <w:rPr>
                <w:u w:val="single"/>
              </w:rPr>
              <w:t xml:space="preserve"> MU</w:t>
            </w:r>
          </w:p>
          <w:p w14:paraId="3BA5F43A" w14:textId="38C8F069" w:rsidR="00192CFA" w:rsidRPr="00650159" w:rsidRDefault="00192CFA" w:rsidP="00650159">
            <w:pPr>
              <w:pStyle w:val="Normln1"/>
              <w:spacing w:line="360" w:lineRule="auto"/>
              <w:ind w:left="69" w:right="225"/>
              <w:jc w:val="both"/>
              <w:rPr>
                <w:szCs w:val="22"/>
              </w:rPr>
            </w:pPr>
            <w:r w:rsidRPr="00650159">
              <w:t>Hlasování po komorách</w:t>
            </w:r>
          </w:p>
          <w:p w14:paraId="335350CE" w14:textId="321D2503" w:rsidR="008D7B2A" w:rsidRDefault="008D7B2A" w:rsidP="008D7B2A">
            <w:pPr>
              <w:pStyle w:val="Normln1"/>
              <w:ind w:left="75"/>
            </w:pPr>
            <w:r w:rsidRPr="00192583">
              <w:t xml:space="preserve">Počet </w:t>
            </w:r>
            <w:r w:rsidRPr="005B0F6A">
              <w:t xml:space="preserve">přítomných členů AS byl před zahájením hlasování </w:t>
            </w:r>
            <w:r w:rsidR="00192CFA">
              <w:t>41</w:t>
            </w:r>
            <w:r w:rsidRPr="005B0F6A">
              <w:t>.</w:t>
            </w:r>
          </w:p>
          <w:p w14:paraId="66A0617D" w14:textId="17022C53" w:rsidR="00862B69" w:rsidRDefault="00862B69" w:rsidP="008D7B2A">
            <w:pPr>
              <w:pStyle w:val="Normln1"/>
              <w:ind w:left="75"/>
            </w:pPr>
          </w:p>
          <w:p w14:paraId="496B24CC" w14:textId="30951553" w:rsidR="00862B69" w:rsidRPr="005B0F6A" w:rsidRDefault="00D17144" w:rsidP="008D7B2A">
            <w:pPr>
              <w:pStyle w:val="Normln1"/>
              <w:ind w:left="75"/>
            </w:pPr>
            <w:r>
              <w:t xml:space="preserve">                                  </w:t>
            </w:r>
            <w:r w:rsidR="00862B69">
              <w:t>KAP</w:t>
            </w:r>
            <w:r>
              <w:t xml:space="preserve">                             SK</w:t>
            </w:r>
          </w:p>
          <w:p w14:paraId="1E4FC142" w14:textId="6695CB84" w:rsidR="008D7B2A" w:rsidRPr="00192583" w:rsidRDefault="008D7B2A" w:rsidP="008D7B2A">
            <w:pPr>
              <w:pStyle w:val="Normln1"/>
              <w:ind w:left="75"/>
            </w:pPr>
            <w:r w:rsidRPr="005B0F6A">
              <w:t xml:space="preserve">Pro:                 </w:t>
            </w:r>
            <w:r w:rsidRPr="005B0F6A">
              <w:tab/>
              <w:t xml:space="preserve">  </w:t>
            </w:r>
            <w:r w:rsidR="008A7EF8">
              <w:t>2</w:t>
            </w:r>
            <w:r w:rsidR="009B543C">
              <w:t>3</w:t>
            </w:r>
            <w:r w:rsidR="00D17144">
              <w:t xml:space="preserve">                               </w:t>
            </w:r>
            <w:r w:rsidR="00950494">
              <w:t xml:space="preserve"> </w:t>
            </w:r>
            <w:r w:rsidR="002A721C">
              <w:t>1</w:t>
            </w:r>
            <w:r w:rsidR="008A7EF8">
              <w:t>8</w:t>
            </w:r>
          </w:p>
          <w:p w14:paraId="74B5D352" w14:textId="18D57012" w:rsidR="008D7B2A" w:rsidRPr="00192583" w:rsidRDefault="008D7B2A" w:rsidP="008D7B2A">
            <w:pPr>
              <w:pStyle w:val="Normln1"/>
              <w:ind w:left="75"/>
            </w:pPr>
            <w:r w:rsidRPr="00192583">
              <w:t xml:space="preserve">Proti:     </w:t>
            </w:r>
            <w:r w:rsidR="00FE04AD">
              <w:t xml:space="preserve">      </w:t>
            </w:r>
            <w:r w:rsidR="00FE04AD">
              <w:tab/>
              <w:t xml:space="preserve">  </w:t>
            </w:r>
            <w:r w:rsidR="002A721C">
              <w:t>0</w:t>
            </w:r>
            <w:r w:rsidR="00D17144">
              <w:t xml:space="preserve"> </w:t>
            </w:r>
            <w:r w:rsidR="002A721C">
              <w:t xml:space="preserve">                                  0</w:t>
            </w:r>
          </w:p>
          <w:p w14:paraId="7E78E287" w14:textId="59EE9FD4" w:rsidR="008D7B2A" w:rsidRDefault="008D7B2A" w:rsidP="008D7B2A">
            <w:pPr>
              <w:pStyle w:val="Normln1"/>
              <w:ind w:left="75"/>
            </w:pPr>
            <w:r w:rsidRPr="00192583">
              <w:t>Zdržel</w:t>
            </w:r>
            <w:r w:rsidR="00FE04AD">
              <w:t xml:space="preserve">i se:        </w:t>
            </w:r>
            <w:r w:rsidR="00FE04AD">
              <w:tab/>
              <w:t xml:space="preserve">  </w:t>
            </w:r>
            <w:r w:rsidR="002A721C">
              <w:t>0</w:t>
            </w:r>
            <w:r w:rsidR="00D17144">
              <w:t xml:space="preserve">        </w:t>
            </w:r>
            <w:r w:rsidR="002A721C">
              <w:t xml:space="preserve">                           0</w:t>
            </w:r>
          </w:p>
          <w:p w14:paraId="7E974B0D" w14:textId="77777777" w:rsidR="008D7B2A" w:rsidRPr="0071726E" w:rsidRDefault="008D7B2A" w:rsidP="008D7B2A">
            <w:pPr>
              <w:pStyle w:val="Normln1"/>
              <w:rPr>
                <w:szCs w:val="22"/>
                <w:u w:val="single"/>
              </w:rPr>
            </w:pPr>
          </w:p>
          <w:p w14:paraId="0D27353A" w14:textId="77777777" w:rsidR="008D7B2A" w:rsidRPr="0071726E" w:rsidRDefault="008D7B2A" w:rsidP="008D7B2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6E66CC03" w14:textId="2262B73A" w:rsidR="008D7B2A" w:rsidRPr="00433EA7" w:rsidRDefault="008D7B2A" w:rsidP="00A17465">
            <w:pPr>
              <w:pStyle w:val="Normln1"/>
              <w:ind w:left="75"/>
              <w:jc w:val="both"/>
            </w:pPr>
            <w:r w:rsidRPr="00433EA7">
              <w:rPr>
                <w:b/>
                <w:i/>
                <w:szCs w:val="22"/>
              </w:rPr>
              <w:t xml:space="preserve">Akademický senát </w:t>
            </w:r>
            <w:r w:rsidR="005F3A9A" w:rsidRPr="005F3A9A">
              <w:rPr>
                <w:b/>
                <w:i/>
                <w:szCs w:val="22"/>
              </w:rPr>
              <w:t>Masarykovy univerzity v souladu s</w:t>
            </w:r>
            <w:r w:rsidR="00656552">
              <w:rPr>
                <w:b/>
                <w:i/>
                <w:szCs w:val="22"/>
              </w:rPr>
              <w:t xml:space="preserve"> § 9 odst. 1 písm. b) a podle § </w:t>
            </w:r>
            <w:r w:rsidR="005F3A9A" w:rsidRPr="005F3A9A">
              <w:rPr>
                <w:b/>
                <w:i/>
                <w:szCs w:val="22"/>
              </w:rPr>
              <w:t>17 odst. 1 písm. g) zákona č. 111/1998 Sb., o vysokých školách a o změně a doplnění dalších zákonů, ve znění pozdějších předpisů schvaluje změnu I vnitřního předpisu Studijní a zkušební řád Masarykovy univerzity ve znění, které tvoří přílohu zápisu.</w:t>
            </w:r>
          </w:p>
        </w:tc>
      </w:tr>
    </w:tbl>
    <w:p w14:paraId="1832056E" w14:textId="58D0FA7E" w:rsidR="005F446E" w:rsidRDefault="005F446E" w:rsidP="00A82202">
      <w:pPr>
        <w:pStyle w:val="Nadpis1"/>
        <w:numPr>
          <w:ilvl w:val="0"/>
          <w:numId w:val="3"/>
        </w:numPr>
        <w:ind w:left="426" w:hanging="426"/>
        <w:jc w:val="both"/>
      </w:pPr>
      <w:bookmarkStart w:id="10" w:name="_Toc532455995"/>
      <w:bookmarkStart w:id="11" w:name="_Toc532455996"/>
      <w:bookmarkStart w:id="12" w:name="_Toc532455997"/>
      <w:bookmarkEnd w:id="10"/>
      <w:bookmarkEnd w:id="11"/>
      <w:r w:rsidRPr="005F446E">
        <w:t>Návrh směrnice Masarykovy univerzity Pravidla sestavování rozpočtu pro kalendářní rok 2019</w:t>
      </w:r>
      <w:bookmarkEnd w:id="12"/>
    </w:p>
    <w:p w14:paraId="6C1944A4" w14:textId="1C7B2D91" w:rsidR="00B1089E" w:rsidRPr="00B1089E" w:rsidRDefault="00B1089E" w:rsidP="00B1089E">
      <w:pPr>
        <w:pStyle w:val="Zkladntextzpisu"/>
      </w:pPr>
      <w:r w:rsidRPr="00B1089E">
        <w:t>Předseda AS bod uvedl:</w:t>
      </w:r>
    </w:p>
    <w:p w14:paraId="4BD5F235" w14:textId="02D7AC1B" w:rsidR="005F446E" w:rsidRPr="00B15214" w:rsidRDefault="00B1089E" w:rsidP="00B1089E">
      <w:pPr>
        <w:pStyle w:val="Odstavecseseznamem"/>
        <w:numPr>
          <w:ilvl w:val="0"/>
          <w:numId w:val="34"/>
        </w:numPr>
        <w:ind w:left="851"/>
      </w:pPr>
      <w:r w:rsidRPr="00B1089E">
        <w:t>Návrh směrnice Masarykovy univerzity Pravidla sestavování rozpočtu pro kalendářní rok 2019</w:t>
      </w:r>
      <w:r>
        <w:t xml:space="preserve"> </w:t>
      </w:r>
      <w:r w:rsidR="005F446E" w:rsidRPr="00B15214">
        <w:t>předložil rektor v termínu stanoveném JŘ</w:t>
      </w:r>
      <w:r w:rsidR="00A82202">
        <w:t>;</w:t>
      </w:r>
    </w:p>
    <w:p w14:paraId="150BE3E5" w14:textId="4F595380" w:rsidR="005F446E" w:rsidRDefault="005F446E" w:rsidP="007E4A4D">
      <w:pPr>
        <w:pStyle w:val="Zkladntextzpisu"/>
        <w:numPr>
          <w:ilvl w:val="0"/>
          <w:numId w:val="34"/>
        </w:numPr>
        <w:ind w:left="851"/>
      </w:pPr>
      <w:r w:rsidRPr="00B15214">
        <w:t xml:space="preserve">AS </w:t>
      </w:r>
      <w:r w:rsidR="00B1089E">
        <w:t xml:space="preserve">návrh </w:t>
      </w:r>
      <w:r w:rsidRPr="00B15214">
        <w:t>pr</w:t>
      </w:r>
      <w:r w:rsidR="00B1089E">
        <w:t>ojednává (a zaujímá stanovisko)</w:t>
      </w:r>
      <w:r w:rsidRPr="00B15214">
        <w:t xml:space="preserve"> nadpoloviční většinou přítomných</w:t>
      </w:r>
      <w:r w:rsidR="007E4A4D">
        <w:t>.</w:t>
      </w:r>
    </w:p>
    <w:p w14:paraId="47220844" w14:textId="66AEF2E2" w:rsidR="00743FFE" w:rsidRDefault="00743FFE" w:rsidP="00743FFE">
      <w:pPr>
        <w:suppressAutoHyphens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8A39ECD" w14:textId="14A012A3" w:rsidR="00A5328A" w:rsidRDefault="00743FFE" w:rsidP="008D3A5C">
      <w:pPr>
        <w:pStyle w:val="Zkladntextzpisu"/>
      </w:pPr>
      <w:r>
        <w:lastRenderedPageBreak/>
        <w:t xml:space="preserve">Rektor uvedl, že </w:t>
      </w:r>
      <w:r w:rsidR="00805633">
        <w:t>považoval za vhodné, aby změny v metodice vnitřního rozpočtu</w:t>
      </w:r>
      <w:r w:rsidR="00BC3F2C">
        <w:t xml:space="preserve"> MU</w:t>
      </w:r>
      <w:r w:rsidR="00805633">
        <w:t xml:space="preserve"> byly spíše kosmetické </w:t>
      </w:r>
      <w:r w:rsidR="00E31D87">
        <w:t>či technické. N</w:t>
      </w:r>
      <w:r w:rsidR="001F2E33">
        <w:t xml:space="preserve">edochází k razantní </w:t>
      </w:r>
      <w:r w:rsidR="00BD1C82">
        <w:t xml:space="preserve">změně </w:t>
      </w:r>
      <w:r w:rsidR="00FC2092">
        <w:t xml:space="preserve">vyjma </w:t>
      </w:r>
      <w:r w:rsidR="00BD1C82">
        <w:t>způsob</w:t>
      </w:r>
      <w:r w:rsidR="00FC2092">
        <w:t>u</w:t>
      </w:r>
      <w:r w:rsidR="00BD1C82">
        <w:t xml:space="preserve"> tvorby kapitoly, která je určena na rekonstrukce, </w:t>
      </w:r>
      <w:r w:rsidR="00CB640B">
        <w:t>opravy</w:t>
      </w:r>
      <w:r w:rsidR="00BC3F2C">
        <w:t>,</w:t>
      </w:r>
      <w:r w:rsidR="00CB640B">
        <w:t xml:space="preserve"> a</w:t>
      </w:r>
      <w:r w:rsidR="00BC3F2C">
        <w:t>pod</w:t>
      </w:r>
      <w:r w:rsidR="00CB640B">
        <w:t>. D</w:t>
      </w:r>
      <w:r w:rsidR="00672DA1">
        <w:t>ebata o </w:t>
      </w:r>
      <w:r w:rsidR="00BD1C82">
        <w:t>rozpočtové metodice musí přihlížet k</w:t>
      </w:r>
      <w:r w:rsidR="00A23D50">
        <w:t xml:space="preserve"> vývoji celostátní </w:t>
      </w:r>
      <w:r w:rsidR="00BD1C82">
        <w:t>di</w:t>
      </w:r>
      <w:r w:rsidR="00A23D50">
        <w:t xml:space="preserve">skuse </w:t>
      </w:r>
      <w:r w:rsidR="00354B81">
        <w:t>o pravidlech rozpočtování</w:t>
      </w:r>
      <w:r w:rsidR="00BC3F2C">
        <w:t xml:space="preserve"> vysokého školství</w:t>
      </w:r>
      <w:r w:rsidR="00354B81">
        <w:t>. Debata bude zakončena na reprezentativní komisi MŠM</w:t>
      </w:r>
      <w:r w:rsidR="00ED780C">
        <w:t xml:space="preserve">T, kde </w:t>
      </w:r>
      <w:r w:rsidR="00C96F0A">
        <w:t>MŠMT</w:t>
      </w:r>
      <w:r w:rsidR="00ED780C">
        <w:t xml:space="preserve"> projedná s reprezentacemi </w:t>
      </w:r>
      <w:r w:rsidR="00BC3F2C">
        <w:t>veřejných VŠ</w:t>
      </w:r>
      <w:r w:rsidR="00ED780C">
        <w:t xml:space="preserve"> návrh, se kterým </w:t>
      </w:r>
      <w:r w:rsidR="00860C35">
        <w:t xml:space="preserve">AS </w:t>
      </w:r>
      <w:r w:rsidR="00ED780C">
        <w:t xml:space="preserve">blíže seznámí </w:t>
      </w:r>
      <w:r w:rsidR="00667933">
        <w:t xml:space="preserve">paní </w:t>
      </w:r>
      <w:r w:rsidR="00ED780C">
        <w:t xml:space="preserve">kvestorka. </w:t>
      </w:r>
      <w:r w:rsidR="001F2E33">
        <w:t xml:space="preserve"> </w:t>
      </w:r>
    </w:p>
    <w:p w14:paraId="211AD88F" w14:textId="6E559C95" w:rsidR="00997511" w:rsidRDefault="00997511" w:rsidP="008D3A5C">
      <w:pPr>
        <w:pStyle w:val="Zkladntextzpisu"/>
      </w:pPr>
    </w:p>
    <w:p w14:paraId="0C2AC7C9" w14:textId="5BF7C690" w:rsidR="00174679" w:rsidRDefault="00997511" w:rsidP="008D3A5C">
      <w:pPr>
        <w:pStyle w:val="Zkladntextzpisu"/>
      </w:pPr>
      <w:r>
        <w:t>Kvestorka</w:t>
      </w:r>
      <w:r w:rsidR="004D0987">
        <w:t xml:space="preserve"> </w:t>
      </w:r>
      <w:r w:rsidR="00A72F73">
        <w:t>tento bod blíže prezentovala</w:t>
      </w:r>
      <w:r w:rsidR="004D0987">
        <w:t>.</w:t>
      </w:r>
      <w:r w:rsidR="00174679">
        <w:t xml:space="preserve"> Do prezentace byly zahrnuty též národní</w:t>
      </w:r>
      <w:r w:rsidR="000970BB">
        <w:t xml:space="preserve"> principy a připravované změny, které by měla projednat reprezentativní komise MŠMT. </w:t>
      </w:r>
      <w:r w:rsidR="00A3769E">
        <w:t xml:space="preserve">Prezentovala </w:t>
      </w:r>
      <w:r w:rsidR="001D4818">
        <w:t xml:space="preserve">model, jak bude </w:t>
      </w:r>
      <w:r w:rsidR="00C65A1B">
        <w:t xml:space="preserve">vypadat </w:t>
      </w:r>
      <w:r w:rsidR="00A3769E">
        <w:t xml:space="preserve">předběžný rozpočet </w:t>
      </w:r>
      <w:r w:rsidR="00C65A1B">
        <w:t>pro jednotlivé fakulty na příští rok a zároveň informovala o návrhu na použití dodatečného příspěvku MŠMT</w:t>
      </w:r>
      <w:r w:rsidR="004978FF">
        <w:t xml:space="preserve"> (blíže viz následující bod jednání)</w:t>
      </w:r>
      <w:r w:rsidR="00C65A1B">
        <w:t xml:space="preserve">. </w:t>
      </w:r>
    </w:p>
    <w:p w14:paraId="15E8197D" w14:textId="0CE63011" w:rsidR="00A3769E" w:rsidRPr="003F7B0E" w:rsidRDefault="00D46A11" w:rsidP="00800923">
      <w:pPr>
        <w:pStyle w:val="Zkladntextzpisu"/>
        <w:rPr>
          <w:highlight w:val="yellow"/>
        </w:rPr>
      </w:pPr>
      <w:r>
        <w:t xml:space="preserve">Kvestorka uvedla, že se </w:t>
      </w:r>
      <w:r w:rsidR="004978FF">
        <w:t xml:space="preserve">vedení MU </w:t>
      </w:r>
      <w:r>
        <w:t>snažil</w:t>
      </w:r>
      <w:r w:rsidR="004978FF">
        <w:t>o</w:t>
      </w:r>
      <w:r>
        <w:t>, aby</w:t>
      </w:r>
      <w:r w:rsidR="00A3769E">
        <w:t xml:space="preserve"> byl zachován</w:t>
      </w:r>
      <w:r>
        <w:t xml:space="preserve"> model rozpočtování MU</w:t>
      </w:r>
      <w:r w:rsidR="00A3769E">
        <w:t>, který byl vytvořen</w:t>
      </w:r>
      <w:r>
        <w:t xml:space="preserve"> </w:t>
      </w:r>
      <w:r w:rsidR="004978FF">
        <w:t>v</w:t>
      </w:r>
      <w:r>
        <w:t xml:space="preserve"> ro</w:t>
      </w:r>
      <w:r w:rsidR="004978FF">
        <w:t>ce</w:t>
      </w:r>
      <w:r>
        <w:t xml:space="preserve"> 2017</w:t>
      </w:r>
      <w:r w:rsidR="00A3769E">
        <w:t>. To by mělo fakultám zajistit možnost</w:t>
      </w:r>
      <w:r w:rsidR="004978FF">
        <w:t xml:space="preserve"> určité stability</w:t>
      </w:r>
      <w:r w:rsidR="00A3769E">
        <w:t>, aby se mohly přizpůsobit a plánovat</w:t>
      </w:r>
      <w:r w:rsidR="004978FF">
        <w:t xml:space="preserve"> do </w:t>
      </w:r>
      <w:r w:rsidR="004978FF" w:rsidRPr="006960E3">
        <w:t>budoucna</w:t>
      </w:r>
      <w:r w:rsidR="0016024E" w:rsidRPr="006960E3">
        <w:t xml:space="preserve">. </w:t>
      </w:r>
      <w:r w:rsidR="00B43155" w:rsidRPr="00553F55">
        <w:t>Shrnula</w:t>
      </w:r>
      <w:r w:rsidR="00A3769E" w:rsidRPr="00553F55">
        <w:t xml:space="preserve"> výčet změn</w:t>
      </w:r>
      <w:r w:rsidR="00B15D73">
        <w:t xml:space="preserve"> v metodice</w:t>
      </w:r>
      <w:r w:rsidR="00A3769E" w:rsidRPr="00553F55">
        <w:t xml:space="preserve"> pro rok 2019</w:t>
      </w:r>
      <w:r w:rsidR="00D20BC8" w:rsidRPr="00553F55">
        <w:t>.</w:t>
      </w:r>
    </w:p>
    <w:p w14:paraId="74BDAFB7" w14:textId="7C2912FB" w:rsidR="0054546B" w:rsidRDefault="0054546B" w:rsidP="004C1B1F">
      <w:pPr>
        <w:pStyle w:val="Zkladntextzpisu"/>
      </w:pPr>
      <w:r>
        <w:t xml:space="preserve">Kvestorka dále přiblížila návrh rozpočtu VŠ pro rok 2019 z pohledu MŠMT. </w:t>
      </w:r>
      <w:r w:rsidR="00122DF9">
        <w:t>Návrh bude projednávat reprezentativní komise</w:t>
      </w:r>
      <w:r w:rsidR="003F7B0E">
        <w:t xml:space="preserve"> MŠMT</w:t>
      </w:r>
      <w:r w:rsidR="00122DF9">
        <w:t xml:space="preserve"> </w:t>
      </w:r>
      <w:r w:rsidR="003F7B0E">
        <w:t>v týdnu 3. 12. 2018 – 9. 12.  2018</w:t>
      </w:r>
      <w:r w:rsidR="00122DF9">
        <w:t xml:space="preserve">. </w:t>
      </w:r>
      <w:r w:rsidR="00573CC4">
        <w:t>Přes počáteční horší odhad růstu příspěvku na vzdělávání se u</w:t>
      </w:r>
      <w:r w:rsidR="003F7B0E">
        <w:t>kazuje, že MŠMT navýší částku o</w:t>
      </w:r>
      <w:r w:rsidR="00573CC4">
        <w:t xml:space="preserve"> 1,118 mld. Kč. Pro MU je nárůst příspěvku na příští rok cca 128 mil. Kč (cca 6,1 %). </w:t>
      </w:r>
      <w:r w:rsidR="00140403">
        <w:t xml:space="preserve">Jedná se o přijatelné navýšení, protože v příštím roce dojde k podstatnému nárůstu </w:t>
      </w:r>
      <w:r w:rsidR="003F7B0E">
        <w:t xml:space="preserve">nákladů za elektřinu a </w:t>
      </w:r>
      <w:r w:rsidR="00C25CE6">
        <w:t xml:space="preserve">navýšení provozních výdajů. </w:t>
      </w:r>
      <w:r w:rsidR="00B47B40">
        <w:t>Představila dále model n</w:t>
      </w:r>
      <w:r w:rsidR="00D53B57">
        <w:t xml:space="preserve">avýšení </w:t>
      </w:r>
      <w:r w:rsidR="006960E3">
        <w:t xml:space="preserve">rozpočtů </w:t>
      </w:r>
      <w:r w:rsidR="00D53B57">
        <w:t>pro jednotlivé fakulty</w:t>
      </w:r>
      <w:r w:rsidR="00821184">
        <w:t xml:space="preserve">. </w:t>
      </w:r>
    </w:p>
    <w:p w14:paraId="3C25B9C9" w14:textId="673F2114" w:rsidR="00A611B7" w:rsidRDefault="00E80289" w:rsidP="00A5411A">
      <w:pPr>
        <w:pStyle w:val="Zkladntextzpisu"/>
      </w:pPr>
      <w:r>
        <w:t>Kvestorka prezentovala</w:t>
      </w:r>
      <w:r w:rsidR="008631E7">
        <w:t xml:space="preserve"> i</w:t>
      </w:r>
      <w:r>
        <w:t xml:space="preserve"> výchozí návrh rozpočtu </w:t>
      </w:r>
      <w:r w:rsidR="003F7B0E">
        <w:t>MŠMT pro</w:t>
      </w:r>
      <w:r w:rsidR="00C87A89">
        <w:t xml:space="preserve"> </w:t>
      </w:r>
      <w:r w:rsidR="006960E3">
        <w:t xml:space="preserve">veřejné </w:t>
      </w:r>
      <w:r>
        <w:t xml:space="preserve">VŠ na rok 2019. </w:t>
      </w:r>
      <w:r w:rsidR="006960E3">
        <w:t>Upozornila na z</w:t>
      </w:r>
      <w:r>
        <w:t>měn</w:t>
      </w:r>
      <w:r w:rsidR="006960E3">
        <w:t>u</w:t>
      </w:r>
      <w:r>
        <w:t xml:space="preserve"> přístupu MŠM</w:t>
      </w:r>
      <w:r w:rsidR="00A611B7">
        <w:t xml:space="preserve">T v otázce společenské poptávky, kde </w:t>
      </w:r>
      <w:r w:rsidR="008631E7">
        <w:t>MŠMT požaduje</w:t>
      </w:r>
      <w:r w:rsidR="00A611B7">
        <w:t xml:space="preserve"> nárůst v počtu přijatých studentů na všeobecné lékařs</w:t>
      </w:r>
      <w:r w:rsidR="003F7B0E">
        <w:t>tví a podporova</w:t>
      </w:r>
      <w:r w:rsidR="007E4A4D">
        <w:t>t</w:t>
      </w:r>
      <w:r w:rsidR="00A611B7">
        <w:t xml:space="preserve"> </w:t>
      </w:r>
      <w:proofErr w:type="spellStart"/>
      <w:r w:rsidR="008631E7">
        <w:t>PdF</w:t>
      </w:r>
      <w:proofErr w:type="spellEnd"/>
      <w:r w:rsidR="00A611B7">
        <w:t xml:space="preserve">. </w:t>
      </w:r>
    </w:p>
    <w:p w14:paraId="6B54EA15" w14:textId="66380D66" w:rsidR="00743FFE" w:rsidRDefault="00743FFE" w:rsidP="002F6B1E">
      <w:pPr>
        <w:pStyle w:val="Zkladntextzpisu"/>
        <w:ind w:left="0"/>
      </w:pPr>
    </w:p>
    <w:p w14:paraId="4F72D9C6" w14:textId="5D3668B2" w:rsidR="00743FFE" w:rsidRPr="00A945D1" w:rsidRDefault="00A945D1" w:rsidP="008D3A5C">
      <w:pPr>
        <w:pStyle w:val="Zkladntextzpisu"/>
        <w:rPr>
          <w:u w:val="single"/>
        </w:rPr>
      </w:pPr>
      <w:r>
        <w:rPr>
          <w:u w:val="single"/>
        </w:rPr>
        <w:t>Stanovisko</w:t>
      </w:r>
      <w:r w:rsidR="00743FFE" w:rsidRPr="00A945D1">
        <w:rPr>
          <w:u w:val="single"/>
        </w:rPr>
        <w:t xml:space="preserve"> EK</w:t>
      </w:r>
    </w:p>
    <w:p w14:paraId="594F57E2" w14:textId="3B8EA635" w:rsidR="00336808" w:rsidRDefault="00FC79DE" w:rsidP="008D3A5C">
      <w:pPr>
        <w:pStyle w:val="Zkladntextzpisu"/>
      </w:pPr>
      <w:r>
        <w:t xml:space="preserve">Předseda </w:t>
      </w:r>
      <w:r w:rsidR="00336808">
        <w:t xml:space="preserve">EK </w:t>
      </w:r>
      <w:r>
        <w:t>uvedl, že se EK</w:t>
      </w:r>
      <w:r w:rsidR="003F7B0E">
        <w:t xml:space="preserve"> zabývala</w:t>
      </w:r>
      <w:r w:rsidR="00336808">
        <w:t xml:space="preserve"> </w:t>
      </w:r>
      <w:r w:rsidR="00B15D73">
        <w:t>P</w:t>
      </w:r>
      <w:r w:rsidR="00336808">
        <w:t>ravidly</w:t>
      </w:r>
      <w:r w:rsidR="00880F4E" w:rsidRPr="00880F4E">
        <w:t xml:space="preserve"> sestavování rozpočtu pro kalendářní rok 2019</w:t>
      </w:r>
      <w:r w:rsidR="00336808">
        <w:t xml:space="preserve"> a</w:t>
      </w:r>
      <w:r w:rsidR="00880F4E">
        <w:t xml:space="preserve"> také</w:t>
      </w:r>
      <w:r w:rsidR="00336808">
        <w:t xml:space="preserve"> připomínkou ze strany </w:t>
      </w:r>
      <w:proofErr w:type="spellStart"/>
      <w:r w:rsidR="00336808">
        <w:t>PdF</w:t>
      </w:r>
      <w:proofErr w:type="spellEnd"/>
      <w:r w:rsidR="001A3191">
        <w:t xml:space="preserve"> (k připomínce </w:t>
      </w:r>
      <w:proofErr w:type="spellStart"/>
      <w:r w:rsidR="00B15D73">
        <w:t>PdF</w:t>
      </w:r>
      <w:proofErr w:type="spellEnd"/>
      <w:r w:rsidR="00B15D73">
        <w:t xml:space="preserve"> blíže </w:t>
      </w:r>
      <w:r w:rsidR="001A3191">
        <w:t xml:space="preserve">viz první diskusní příspěvek senátora Petra </w:t>
      </w:r>
      <w:proofErr w:type="spellStart"/>
      <w:r w:rsidR="001A3191">
        <w:t>Najvara</w:t>
      </w:r>
      <w:proofErr w:type="spellEnd"/>
      <w:r w:rsidR="001A3191">
        <w:t xml:space="preserve"> níže)</w:t>
      </w:r>
      <w:r w:rsidR="00880F4E">
        <w:t xml:space="preserve">. Diskuse ohledně připomínky </w:t>
      </w:r>
      <w:proofErr w:type="spellStart"/>
      <w:r w:rsidR="00880F4E">
        <w:t>PdF</w:t>
      </w:r>
      <w:proofErr w:type="spellEnd"/>
      <w:r w:rsidR="00880F4E">
        <w:t xml:space="preserve"> probíhá</w:t>
      </w:r>
      <w:r w:rsidR="002E0C55">
        <w:t xml:space="preserve"> a </w:t>
      </w:r>
      <w:r w:rsidR="00FD1638">
        <w:t xml:space="preserve">není </w:t>
      </w:r>
      <w:r w:rsidR="00B71273">
        <w:t xml:space="preserve">doposud </w:t>
      </w:r>
      <w:r w:rsidR="002E0C55">
        <w:t xml:space="preserve">ukončená. </w:t>
      </w:r>
      <w:r w:rsidR="003F7B0E">
        <w:t>T</w:t>
      </w:r>
      <w:r w:rsidR="009271FB">
        <w:t xml:space="preserve">ato </w:t>
      </w:r>
      <w:r w:rsidR="002E0C55">
        <w:t xml:space="preserve">diskuse </w:t>
      </w:r>
      <w:r w:rsidR="00FD1638">
        <w:t xml:space="preserve">však </w:t>
      </w:r>
      <w:r w:rsidR="003F7B0E">
        <w:t>nebyla</w:t>
      </w:r>
      <w:r w:rsidR="009271FB">
        <w:t xml:space="preserve"> </w:t>
      </w:r>
      <w:r w:rsidR="002E0C55">
        <w:t>zohl</w:t>
      </w:r>
      <w:r w:rsidR="00FD1638">
        <w:t xml:space="preserve">edněna v hlasování k současnému návrhu </w:t>
      </w:r>
      <w:r w:rsidR="00B15D73">
        <w:t>P</w:t>
      </w:r>
      <w:r w:rsidR="00FD1638">
        <w:t>ravidel</w:t>
      </w:r>
      <w:r w:rsidR="002E0C55">
        <w:t xml:space="preserve">, </w:t>
      </w:r>
      <w:r w:rsidR="00FD1638">
        <w:t xml:space="preserve">EK jednomyslně doporučila </w:t>
      </w:r>
      <w:r w:rsidR="001E775B">
        <w:t xml:space="preserve">AS </w:t>
      </w:r>
      <w:r w:rsidR="009271FB">
        <w:t>vyslovit souhlas s</w:t>
      </w:r>
      <w:r w:rsidR="00FD1638">
        <w:t xml:space="preserve"> navrženými</w:t>
      </w:r>
      <w:r w:rsidR="001E775B">
        <w:t xml:space="preserve"> </w:t>
      </w:r>
      <w:r w:rsidR="00B15D73">
        <w:t>P</w:t>
      </w:r>
      <w:r w:rsidR="001E775B">
        <w:t xml:space="preserve">ravidly. </w:t>
      </w:r>
      <w:r w:rsidR="009271FB">
        <w:t xml:space="preserve"> </w:t>
      </w:r>
    </w:p>
    <w:p w14:paraId="49E383BC" w14:textId="5DBFC530" w:rsidR="00404355" w:rsidRDefault="00404355" w:rsidP="008D3A5C">
      <w:pPr>
        <w:pStyle w:val="Zkladntextzpisu"/>
      </w:pPr>
    </w:p>
    <w:p w14:paraId="20FCAC77" w14:textId="79F67D36" w:rsidR="00404355" w:rsidRPr="00AD08A9" w:rsidRDefault="00404355" w:rsidP="008D3A5C">
      <w:pPr>
        <w:pStyle w:val="Zkladntextzpisu"/>
      </w:pPr>
      <w:r w:rsidRPr="00AD08A9">
        <w:rPr>
          <w:b/>
        </w:rPr>
        <w:t>Diskuse</w:t>
      </w:r>
    </w:p>
    <w:p w14:paraId="787078B3" w14:textId="7340770E" w:rsidR="00BB1150" w:rsidRDefault="002E6734" w:rsidP="00404355">
      <w:pPr>
        <w:pStyle w:val="Zkladntextzpisu"/>
        <w:ind w:left="2009" w:hanging="1575"/>
      </w:pPr>
      <w:r>
        <w:t>Vymazal</w:t>
      </w:r>
      <w:r>
        <w:tab/>
      </w:r>
      <w:r w:rsidR="00FD1638">
        <w:t>Pož</w:t>
      </w:r>
      <w:r w:rsidR="008E17FE">
        <w:t xml:space="preserve">ádal o informace týkající se korekce </w:t>
      </w:r>
      <w:r w:rsidR="00ED0863">
        <w:t>–</w:t>
      </w:r>
      <w:r w:rsidR="004C55B9">
        <w:t xml:space="preserve"> </w:t>
      </w:r>
      <w:r w:rsidR="008E17FE">
        <w:t>jedná se o n</w:t>
      </w:r>
      <w:r>
        <w:t>ávrh p</w:t>
      </w:r>
      <w:r w:rsidR="008E17FE">
        <w:t>ouze na tento</w:t>
      </w:r>
      <w:r w:rsidR="00BB1150">
        <w:t xml:space="preserve"> rok</w:t>
      </w:r>
      <w:r w:rsidR="00404355">
        <w:t xml:space="preserve"> a příští rok již nebude</w:t>
      </w:r>
      <w:r w:rsidR="00BB1150">
        <w:t xml:space="preserve">? </w:t>
      </w:r>
    </w:p>
    <w:p w14:paraId="50C6330B" w14:textId="45083E82" w:rsidR="007C1D49" w:rsidRDefault="00BB1150" w:rsidP="00260087">
      <w:pPr>
        <w:pStyle w:val="Zkladntextzpisu"/>
        <w:ind w:left="2009" w:hanging="1575"/>
      </w:pPr>
      <w:r>
        <w:t>Kvestorka</w:t>
      </w:r>
      <w:r>
        <w:tab/>
      </w:r>
      <w:r w:rsidR="00470877">
        <w:t>Došlo k upřesnění</w:t>
      </w:r>
      <w:r w:rsidR="00A44017">
        <w:t xml:space="preserve">, že korekce </w:t>
      </w:r>
      <w:r w:rsidR="00DF0949">
        <w:t xml:space="preserve">na </w:t>
      </w:r>
      <w:r w:rsidR="00A44017">
        <w:t>fakult</w:t>
      </w:r>
      <w:r w:rsidR="00DF0949">
        <w:t>u dopadne</w:t>
      </w:r>
      <w:r w:rsidR="00A44017">
        <w:t xml:space="preserve"> </w:t>
      </w:r>
      <w:r w:rsidR="00233646">
        <w:t xml:space="preserve">pouze </w:t>
      </w:r>
      <w:r w:rsidR="00A44017">
        <w:t xml:space="preserve">v případě, že je </w:t>
      </w:r>
      <w:r w:rsidR="001B0A5F">
        <w:t xml:space="preserve">postižena celá univerzita a </w:t>
      </w:r>
      <w:r w:rsidR="00470877">
        <w:t xml:space="preserve">postih by se </w:t>
      </w:r>
      <w:r w:rsidR="001B0A5F">
        <w:t>potom př</w:t>
      </w:r>
      <w:r w:rsidR="00470877">
        <w:t>epočítal</w:t>
      </w:r>
      <w:r w:rsidR="00AA52C0">
        <w:t xml:space="preserve"> na konkrétní fakultu, která daný přestupek způsobila. </w:t>
      </w:r>
      <w:r w:rsidR="009D579A">
        <w:t xml:space="preserve">Dnes </w:t>
      </w:r>
      <w:r w:rsidR="00EF4798">
        <w:t>má</w:t>
      </w:r>
      <w:r w:rsidR="003F62E4">
        <w:t xml:space="preserve"> MU</w:t>
      </w:r>
      <w:r w:rsidR="00EF4798">
        <w:t xml:space="preserve"> limit </w:t>
      </w:r>
      <w:r w:rsidR="00233646">
        <w:t xml:space="preserve">± </w:t>
      </w:r>
      <w:r w:rsidR="00EF4798">
        <w:t xml:space="preserve">10 % vůči referenčním hodnotám. </w:t>
      </w:r>
      <w:r w:rsidR="003F62E4">
        <w:t>Tento rok došlo k situaci</w:t>
      </w:r>
      <w:r w:rsidR="00EF4798">
        <w:t xml:space="preserve">, že některé fakulty překročily odchylku 10 % se zdůvodněním, které vedení </w:t>
      </w:r>
      <w:r w:rsidR="003F62E4">
        <w:t xml:space="preserve">MU </w:t>
      </w:r>
      <w:r w:rsidR="00EF4798">
        <w:t xml:space="preserve">akceptovalo. Jelikož nedošlo ke krácení MU, </w:t>
      </w:r>
      <w:r w:rsidR="00877A7B">
        <w:t>nedošlo ke krácení fakult</w:t>
      </w:r>
      <w:r w:rsidR="00EF4798">
        <w:t xml:space="preserve">. </w:t>
      </w:r>
    </w:p>
    <w:p w14:paraId="4C27C81A" w14:textId="32BF8BCA" w:rsidR="00BB1150" w:rsidRDefault="00260087" w:rsidP="008D3A5C">
      <w:pPr>
        <w:pStyle w:val="Zkladntextzpisu"/>
      </w:pPr>
      <w:r>
        <w:t>Vymazal</w:t>
      </w:r>
      <w:r>
        <w:tab/>
      </w:r>
      <w:r w:rsidR="00BB1150">
        <w:t>Souhlasí fakulty s vyššími centralizacemi?</w:t>
      </w:r>
    </w:p>
    <w:p w14:paraId="09966AF1" w14:textId="2C3F7984" w:rsidR="00BB1150" w:rsidRDefault="00BB1150" w:rsidP="00DF0949">
      <w:pPr>
        <w:pStyle w:val="Zkladntextzpisu"/>
        <w:ind w:left="2009" w:hanging="1575"/>
      </w:pPr>
      <w:r>
        <w:t>Rektor</w:t>
      </w:r>
      <w:r>
        <w:tab/>
        <w:t xml:space="preserve">Žádné </w:t>
      </w:r>
      <w:r w:rsidR="00352AB1">
        <w:t xml:space="preserve">vyšší centralizace </w:t>
      </w:r>
      <w:r>
        <w:t>nebudou</w:t>
      </w:r>
      <w:r w:rsidR="00DF0949">
        <w:t xml:space="preserve">, protože na navýšení </w:t>
      </w:r>
      <w:r w:rsidR="00B4168C">
        <w:t xml:space="preserve">centralizovaných prostředků </w:t>
      </w:r>
      <w:r w:rsidR="00DF0949">
        <w:t>navrhl použít dodatečný příspěvek MŠMT</w:t>
      </w:r>
      <w:r w:rsidR="003F62E4">
        <w:t xml:space="preserve"> (blíže viz následující bod zasedání)</w:t>
      </w:r>
      <w:r w:rsidR="00230334">
        <w:t>.</w:t>
      </w:r>
    </w:p>
    <w:p w14:paraId="3C0368F3" w14:textId="1BC13961" w:rsidR="00352AB1" w:rsidRDefault="003757F0" w:rsidP="00352AB1">
      <w:pPr>
        <w:pStyle w:val="Zkladntextzpisu"/>
        <w:ind w:left="2009" w:hanging="1575"/>
      </w:pPr>
      <w:r>
        <w:t>Kvestorka</w:t>
      </w:r>
      <w:r>
        <w:tab/>
      </w:r>
      <w:r w:rsidR="00FC2092">
        <w:t>Kvestorka a rektor</w:t>
      </w:r>
      <w:r w:rsidR="00352AB1">
        <w:t xml:space="preserve"> vedli obsáhlou debatu s děkany na téma investi</w:t>
      </w:r>
      <w:r w:rsidR="00877A7B">
        <w:t xml:space="preserve">čních akcí </w:t>
      </w:r>
      <w:r w:rsidR="007E4A4D">
        <w:t xml:space="preserve">pro </w:t>
      </w:r>
      <w:r w:rsidR="00877A7B">
        <w:t xml:space="preserve">budoucích 8 let. </w:t>
      </w:r>
      <w:r w:rsidR="00D67168">
        <w:t xml:space="preserve">Existuje shoda na </w:t>
      </w:r>
      <w:r w:rsidR="00352AB1">
        <w:t>podpo</w:t>
      </w:r>
      <w:r w:rsidR="00D67168">
        <w:t>ře</w:t>
      </w:r>
      <w:r w:rsidR="00352AB1">
        <w:t xml:space="preserve"> navrhovan</w:t>
      </w:r>
      <w:r w:rsidR="00D67168">
        <w:t>ých</w:t>
      </w:r>
      <w:r w:rsidR="00352AB1">
        <w:t xml:space="preserve"> </w:t>
      </w:r>
      <w:r w:rsidR="00352AB1">
        <w:lastRenderedPageBreak/>
        <w:t>investiční</w:t>
      </w:r>
      <w:r w:rsidR="00D67168">
        <w:t>ch</w:t>
      </w:r>
      <w:r w:rsidR="00352AB1">
        <w:t xml:space="preserve"> akc</w:t>
      </w:r>
      <w:r w:rsidR="00D67168">
        <w:t>í</w:t>
      </w:r>
      <w:r w:rsidR="00352AB1">
        <w:t xml:space="preserve">. </w:t>
      </w:r>
      <w:r w:rsidR="00D30E29">
        <w:t xml:space="preserve">Děkanům bylo avizováno, že v národním programu je 15 % spolufinancování – 2/3 </w:t>
      </w:r>
      <w:r w:rsidR="00877A7B">
        <w:t xml:space="preserve">se </w:t>
      </w:r>
      <w:r w:rsidR="00D30E29">
        <w:t xml:space="preserve">budou hradit z univerzitních zdrojů a 1/3 </w:t>
      </w:r>
      <w:r w:rsidR="009562BC">
        <w:t xml:space="preserve">budou přispívat fakulty. </w:t>
      </w:r>
    </w:p>
    <w:p w14:paraId="44041921" w14:textId="359D7F30" w:rsidR="0049490A" w:rsidRDefault="00BB1150" w:rsidP="003757F0">
      <w:pPr>
        <w:pStyle w:val="Zkladntextzpisu"/>
        <w:ind w:left="2009" w:hanging="1575"/>
      </w:pPr>
      <w:proofErr w:type="spellStart"/>
      <w:r>
        <w:t>Najvar</w:t>
      </w:r>
      <w:proofErr w:type="spellEnd"/>
      <w:r>
        <w:tab/>
      </w:r>
      <w:r w:rsidR="00FA1E0D">
        <w:t>Upozornil, že d</w:t>
      </w:r>
      <w:r w:rsidR="00A21617">
        <w:t xml:space="preserve">ěkan </w:t>
      </w:r>
      <w:proofErr w:type="spellStart"/>
      <w:r w:rsidR="00A21617">
        <w:t>PdF</w:t>
      </w:r>
      <w:proofErr w:type="spellEnd"/>
      <w:r w:rsidR="00A21617">
        <w:t xml:space="preserve"> zaslal členům AS</w:t>
      </w:r>
      <w:r w:rsidR="00001377" w:rsidRPr="00001377">
        <w:t xml:space="preserve"> dopis</w:t>
      </w:r>
      <w:r w:rsidR="00B03E32">
        <w:t xml:space="preserve"> ohledně</w:t>
      </w:r>
      <w:r w:rsidR="00001377">
        <w:t xml:space="preserve"> dopadu </w:t>
      </w:r>
      <w:r w:rsidR="00B03E32">
        <w:t xml:space="preserve">části </w:t>
      </w:r>
      <w:r w:rsidR="00001377">
        <w:t xml:space="preserve">navrhovaných Pravidel na </w:t>
      </w:r>
      <w:proofErr w:type="spellStart"/>
      <w:r w:rsidR="00001377">
        <w:t>PdF</w:t>
      </w:r>
      <w:proofErr w:type="spellEnd"/>
      <w:r w:rsidR="00A21617" w:rsidRPr="00001377">
        <w:t>.</w:t>
      </w:r>
      <w:r w:rsidR="00A21617">
        <w:t xml:space="preserve"> </w:t>
      </w:r>
      <w:r w:rsidR="00D46FE5">
        <w:t xml:space="preserve">Zafixovat částku v kontextu změny metodiky 17+ je </w:t>
      </w:r>
      <w:r w:rsidR="00C81DE7">
        <w:t>dobrý krok. D</w:t>
      </w:r>
      <w:r w:rsidR="00D46FE5">
        <w:t>oba, kdy se každý rok vyjednávala nová částka, která vycházela z m</w:t>
      </w:r>
      <w:r w:rsidR="00C81DE7">
        <w:t>írně změněné metodiky, znamenala</w:t>
      </w:r>
      <w:r w:rsidR="00D46FE5">
        <w:t>, že fakul</w:t>
      </w:r>
      <w:r w:rsidR="00405CE1">
        <w:t xml:space="preserve">ta nemohla počítat s dlouhodobým stabilním </w:t>
      </w:r>
      <w:r w:rsidR="001A3191">
        <w:t>financováním</w:t>
      </w:r>
      <w:r w:rsidR="00D46FE5">
        <w:t xml:space="preserve">. </w:t>
      </w:r>
      <w:r w:rsidR="00E64EC6">
        <w:t>Mírné fluktuace neod</w:t>
      </w:r>
      <w:r w:rsidR="007F0D10">
        <w:t>rážel</w:t>
      </w:r>
      <w:r w:rsidR="001A3191">
        <w:t>y změnu chování fakult</w:t>
      </w:r>
      <w:r w:rsidR="004B5361">
        <w:t>y</w:t>
      </w:r>
      <w:r w:rsidR="001A3191">
        <w:t>, odrážely</w:t>
      </w:r>
      <w:r w:rsidR="007F0D10">
        <w:t xml:space="preserve"> </w:t>
      </w:r>
      <w:r w:rsidR="001A3191">
        <w:t>zejm.</w:t>
      </w:r>
      <w:r w:rsidR="007F0D10">
        <w:t xml:space="preserve"> změnu metodiky</w:t>
      </w:r>
      <w:r w:rsidR="001A3191">
        <w:t xml:space="preserve"> MŠMT</w:t>
      </w:r>
      <w:r w:rsidR="007F0D10">
        <w:t xml:space="preserve">. </w:t>
      </w:r>
      <w:r w:rsidR="001A3191">
        <w:t>Bohužel v</w:t>
      </w:r>
      <w:r w:rsidR="00C81DE7">
        <w:t xml:space="preserve"> </w:t>
      </w:r>
      <w:r w:rsidR="001A3191">
        <w:t>době, ke které</w:t>
      </w:r>
      <w:r w:rsidR="007F0D10">
        <w:t xml:space="preserve"> </w:t>
      </w:r>
      <w:r w:rsidR="00E200E4">
        <w:t xml:space="preserve">dochází </w:t>
      </w:r>
      <w:r w:rsidR="007F0D10">
        <w:t>k</w:t>
      </w:r>
      <w:r w:rsidR="004B5361">
        <w:t> </w:t>
      </w:r>
      <w:r w:rsidR="007F0D10">
        <w:t>zafixování</w:t>
      </w:r>
      <w:r w:rsidR="004B5361">
        <w:t xml:space="preserve"> modelu financování</w:t>
      </w:r>
      <w:r w:rsidR="007F0D10">
        <w:t xml:space="preserve">, </w:t>
      </w:r>
      <w:r w:rsidR="001A3191">
        <w:t xml:space="preserve">na tom </w:t>
      </w:r>
      <w:r w:rsidR="007F0D10">
        <w:t xml:space="preserve">byla </w:t>
      </w:r>
      <w:proofErr w:type="spellStart"/>
      <w:r w:rsidR="00207C39">
        <w:t>PdF</w:t>
      </w:r>
      <w:proofErr w:type="spellEnd"/>
      <w:r w:rsidR="00207C39">
        <w:t xml:space="preserve"> netriviálně hůře</w:t>
      </w:r>
      <w:r w:rsidR="001A3191">
        <w:t>, než v současnosti</w:t>
      </w:r>
      <w:r w:rsidR="00207C39">
        <w:t xml:space="preserve">. Zhoršení </w:t>
      </w:r>
      <w:r w:rsidR="00EB4C35">
        <w:t xml:space="preserve">finančních </w:t>
      </w:r>
      <w:r w:rsidR="001A3191">
        <w:t xml:space="preserve">výsledků </w:t>
      </w:r>
      <w:proofErr w:type="spellStart"/>
      <w:r w:rsidR="001A3191">
        <w:t>PdF</w:t>
      </w:r>
      <w:proofErr w:type="spellEnd"/>
      <w:r w:rsidR="001A3191">
        <w:t xml:space="preserve"> </w:t>
      </w:r>
      <w:r w:rsidR="00207C39">
        <w:t xml:space="preserve">nebylo způsobeno </w:t>
      </w:r>
      <w:proofErr w:type="spellStart"/>
      <w:r w:rsidR="00207C39">
        <w:t>PdF</w:t>
      </w:r>
      <w:proofErr w:type="spellEnd"/>
      <w:r w:rsidR="00207C39">
        <w:t xml:space="preserve">, ale </w:t>
      </w:r>
      <w:r w:rsidR="0011281F">
        <w:t xml:space="preserve">primárně </w:t>
      </w:r>
      <w:r w:rsidR="00207C39">
        <w:t>změnou metodiky</w:t>
      </w:r>
      <w:r w:rsidR="001A3191">
        <w:t xml:space="preserve"> MŠMT</w:t>
      </w:r>
      <w:r w:rsidR="003135CF">
        <w:t xml:space="preserve">. </w:t>
      </w:r>
      <w:r w:rsidR="0011281F">
        <w:t>Samo v</w:t>
      </w:r>
      <w:r w:rsidR="00501510">
        <w:t xml:space="preserve">edení MU </w:t>
      </w:r>
      <w:r w:rsidR="0011281F">
        <w:t xml:space="preserve">nepřímo </w:t>
      </w:r>
      <w:r w:rsidR="00501510">
        <w:t xml:space="preserve">přiznalo, že </w:t>
      </w:r>
      <w:r w:rsidR="001A3191" w:rsidRPr="001A3191">
        <w:t xml:space="preserve">propad v daném roce </w:t>
      </w:r>
      <w:r w:rsidR="00EB4C35">
        <w:t>nebyl způsoben</w:t>
      </w:r>
      <w:r w:rsidR="00501510">
        <w:t xml:space="preserve"> vinou </w:t>
      </w:r>
      <w:proofErr w:type="spellStart"/>
      <w:r w:rsidR="00501510">
        <w:t>PdF</w:t>
      </w:r>
      <w:proofErr w:type="spellEnd"/>
      <w:r w:rsidR="007B5B12">
        <w:t>, protože</w:t>
      </w:r>
      <w:r w:rsidR="00501510">
        <w:t xml:space="preserve"> </w:t>
      </w:r>
      <w:proofErr w:type="spellStart"/>
      <w:r w:rsidR="00501510">
        <w:t>PdF</w:t>
      </w:r>
      <w:proofErr w:type="spellEnd"/>
      <w:r w:rsidR="00501510">
        <w:t xml:space="preserve"> přiznalo kompenzaci.</w:t>
      </w:r>
      <w:r w:rsidR="007B5B12">
        <w:t xml:space="preserve"> Právě pro</w:t>
      </w:r>
      <w:r w:rsidR="00E7482A">
        <w:t xml:space="preserve">to, že </w:t>
      </w:r>
      <w:r w:rsidR="0011281F">
        <w:t xml:space="preserve">dochází </w:t>
      </w:r>
      <w:r w:rsidR="001A3191">
        <w:t>k zafixování výchozích dat v daném roce, se propad tehdejšího roku</w:t>
      </w:r>
      <w:r w:rsidR="00E7482A">
        <w:t xml:space="preserve"> na nějakou dobu usadí a bude součástí rozpočtu</w:t>
      </w:r>
      <w:r w:rsidR="001A3191">
        <w:t xml:space="preserve"> </w:t>
      </w:r>
      <w:proofErr w:type="spellStart"/>
      <w:r w:rsidR="001A3191">
        <w:t>PdF</w:t>
      </w:r>
      <w:proofErr w:type="spellEnd"/>
      <w:r w:rsidR="00E7482A">
        <w:t xml:space="preserve">. </w:t>
      </w:r>
      <w:r w:rsidR="00C72309">
        <w:t xml:space="preserve">Zdvořile </w:t>
      </w:r>
      <w:r w:rsidR="001A3191">
        <w:t>požádal členy AS</w:t>
      </w:r>
      <w:r w:rsidR="00C72309">
        <w:t>, zda by nebylo možné započítat do zafixované částky i tehdejší kompenzaci</w:t>
      </w:r>
      <w:r w:rsidR="0011281F">
        <w:t xml:space="preserve">, kterou </w:t>
      </w:r>
      <w:proofErr w:type="spellStart"/>
      <w:r w:rsidR="0011281F">
        <w:t>PdF</w:t>
      </w:r>
      <w:proofErr w:type="spellEnd"/>
      <w:r w:rsidR="0011281F">
        <w:t xml:space="preserve"> obdržela. Z</w:t>
      </w:r>
      <w:r w:rsidR="00C72309">
        <w:t>namenalo</w:t>
      </w:r>
      <w:r w:rsidR="0011281F">
        <w:t xml:space="preserve"> by to</w:t>
      </w:r>
      <w:r w:rsidR="00C72309">
        <w:t xml:space="preserve">, že </w:t>
      </w:r>
      <w:proofErr w:type="spellStart"/>
      <w:r w:rsidR="00C72309">
        <w:t>PdF</w:t>
      </w:r>
      <w:proofErr w:type="spellEnd"/>
      <w:r w:rsidR="00C72309">
        <w:t xml:space="preserve"> nebude </w:t>
      </w:r>
      <w:r w:rsidR="00144BE2">
        <w:t xml:space="preserve">dlouhodobě </w:t>
      </w:r>
      <w:r w:rsidR="00C72309">
        <w:t>postižena</w:t>
      </w:r>
      <w:r w:rsidR="00144BE2">
        <w:t xml:space="preserve"> tehdejší změnou metodiky</w:t>
      </w:r>
      <w:r w:rsidR="001A3191">
        <w:t xml:space="preserve"> MŠMT</w:t>
      </w:r>
      <w:r w:rsidR="00C72309">
        <w:t>.</w:t>
      </w:r>
      <w:r w:rsidR="00144BE2">
        <w:t xml:space="preserve"> Nemá informace, jak </w:t>
      </w:r>
      <w:r w:rsidR="00EB4C35" w:rsidRPr="00EB4C35">
        <w:t xml:space="preserve">byla </w:t>
      </w:r>
      <w:r w:rsidR="00144BE2">
        <w:t xml:space="preserve">tato věc diskutována na EK. </w:t>
      </w:r>
      <w:r w:rsidR="00C72309">
        <w:t xml:space="preserve"> </w:t>
      </w:r>
      <w:r w:rsidR="00501510">
        <w:t xml:space="preserve">  </w:t>
      </w:r>
      <w:r w:rsidR="00207C39">
        <w:t xml:space="preserve"> </w:t>
      </w:r>
    </w:p>
    <w:p w14:paraId="0AA28D61" w14:textId="4EAEA141" w:rsidR="00233B54" w:rsidRDefault="00BB1150" w:rsidP="0042049B">
      <w:pPr>
        <w:pStyle w:val="Zkladntextzpisu"/>
        <w:ind w:left="2009" w:hanging="1575"/>
      </w:pPr>
      <w:r>
        <w:t>Rektor</w:t>
      </w:r>
      <w:r>
        <w:tab/>
      </w:r>
      <w:r w:rsidR="00067AF8">
        <w:t>Upozornil, že a</w:t>
      </w:r>
      <w:r w:rsidR="007B5B12">
        <w:t>ť už se vrátíme</w:t>
      </w:r>
      <w:r w:rsidR="004A4508">
        <w:t xml:space="preserve"> do kteréhokoliv roku v minulosti, bude</w:t>
      </w:r>
      <w:r w:rsidR="00067AF8">
        <w:t xml:space="preserve"> rozpočet vycházet vždy j</w:t>
      </w:r>
      <w:r w:rsidR="004A4508">
        <w:t>inak. Pro některou fakultu by byl výhodnější návrat o 3 roky, pro jinou o 4 roky</w:t>
      </w:r>
      <w:r w:rsidR="00C21322">
        <w:t>,</w:t>
      </w:r>
      <w:r w:rsidR="004A4508">
        <w:t xml:space="preserve"> apod. Došlo ke změně chování MU v rozpočtové </w:t>
      </w:r>
      <w:r w:rsidR="001A139A">
        <w:t xml:space="preserve">metodice. Kompenzace, kterou dostávaly různé fakulty historicky </w:t>
      </w:r>
      <w:r w:rsidR="007B5B12">
        <w:t>v desetiletém okně</w:t>
      </w:r>
      <w:r w:rsidR="001A139A">
        <w:t xml:space="preserve">, </w:t>
      </w:r>
      <w:r w:rsidR="008700A8">
        <w:t>představovaly</w:t>
      </w:r>
      <w:r w:rsidR="007B5B12">
        <w:t xml:space="preserve"> jakýsi</w:t>
      </w:r>
      <w:r w:rsidR="008263C1">
        <w:t xml:space="preserve"> záchranný pás, </w:t>
      </w:r>
      <w:r w:rsidR="00023496">
        <w:t xml:space="preserve">v případě, že </w:t>
      </w:r>
      <w:r w:rsidR="008700A8">
        <w:t>některé fakultě</w:t>
      </w:r>
      <w:r w:rsidR="00023496" w:rsidRPr="00023496">
        <w:t xml:space="preserve"> hrozil</w:t>
      </w:r>
      <w:r w:rsidR="007B5B12" w:rsidRPr="00023496">
        <w:t xml:space="preserve"> </w:t>
      </w:r>
      <w:r w:rsidR="008700A8">
        <w:t>větší meziroční výkyv</w:t>
      </w:r>
      <w:r w:rsidR="001A139A">
        <w:t xml:space="preserve">. Dlouho </w:t>
      </w:r>
      <w:r w:rsidR="00023496">
        <w:t>platilo</w:t>
      </w:r>
      <w:r w:rsidR="001A139A">
        <w:t xml:space="preserve">, že se kompenzace zahrnula do dalšího výpočtu </w:t>
      </w:r>
      <w:r w:rsidR="008700A8">
        <w:t xml:space="preserve">rozpočtu dané fakulty </w:t>
      </w:r>
      <w:r w:rsidR="001A139A">
        <w:t>na další rok</w:t>
      </w:r>
      <w:r w:rsidR="00023496">
        <w:t>y</w:t>
      </w:r>
      <w:r w:rsidR="001A139A">
        <w:t xml:space="preserve"> a byl</w:t>
      </w:r>
      <w:r w:rsidR="00AE33E7">
        <w:t>a</w:t>
      </w:r>
      <w:r w:rsidR="001A139A">
        <w:t xml:space="preserve"> </w:t>
      </w:r>
      <w:r w:rsidR="008700A8" w:rsidRPr="008700A8">
        <w:t xml:space="preserve">trvalým </w:t>
      </w:r>
      <w:r w:rsidR="001A139A">
        <w:t xml:space="preserve">ziskem. </w:t>
      </w:r>
      <w:r w:rsidR="008700A8">
        <w:t>Bylo rozhodnuto</w:t>
      </w:r>
      <w:r w:rsidR="00134B8D">
        <w:t xml:space="preserve">, že </w:t>
      </w:r>
      <w:r w:rsidR="008700A8">
        <w:t>se v této praxi</w:t>
      </w:r>
      <w:r w:rsidR="00134B8D">
        <w:t xml:space="preserve"> </w:t>
      </w:r>
      <w:r w:rsidR="008700A8">
        <w:t>nebude pokračovat</w:t>
      </w:r>
      <w:r w:rsidR="001A139A">
        <w:t xml:space="preserve">. </w:t>
      </w:r>
      <w:r w:rsidR="00023496">
        <w:t xml:space="preserve">Podle rektora je </w:t>
      </w:r>
      <w:r w:rsidR="001A139A">
        <w:t xml:space="preserve">to správné rozhodnutí. </w:t>
      </w:r>
      <w:r w:rsidR="00115098">
        <w:t xml:space="preserve">Celá úvaha byla ovlivněna zčásti tím, že se v minulosti </w:t>
      </w:r>
      <w:proofErr w:type="spellStart"/>
      <w:r w:rsidR="00115098">
        <w:t>PdF</w:t>
      </w:r>
      <w:proofErr w:type="spellEnd"/>
      <w:r w:rsidR="00115098">
        <w:t xml:space="preserve"> zachovala velmi nezodpovědně z hlediska počtu přijímání studentů</w:t>
      </w:r>
      <w:r w:rsidR="008700A8">
        <w:t>, přestože bylo dohodnuto, že tak neučiní</w:t>
      </w:r>
      <w:r w:rsidR="00115098">
        <w:t xml:space="preserve">. Současné vedení </w:t>
      </w:r>
      <w:proofErr w:type="spellStart"/>
      <w:r w:rsidR="00115098">
        <w:t>PdF</w:t>
      </w:r>
      <w:proofErr w:type="spellEnd"/>
      <w:r w:rsidR="00115098">
        <w:t xml:space="preserve"> </w:t>
      </w:r>
      <w:r w:rsidR="008700A8" w:rsidRPr="008700A8">
        <w:t xml:space="preserve">za to </w:t>
      </w:r>
      <w:r w:rsidR="00115098">
        <w:t>nese určité následky</w:t>
      </w:r>
      <w:r w:rsidR="008700A8">
        <w:t>, byť na vzniklé situaci vinu nést nemusí</w:t>
      </w:r>
      <w:r w:rsidR="00115098">
        <w:t xml:space="preserve">. </w:t>
      </w:r>
      <w:proofErr w:type="spellStart"/>
      <w:r w:rsidR="005311D2">
        <w:t>PdF</w:t>
      </w:r>
      <w:proofErr w:type="spellEnd"/>
      <w:r w:rsidR="005311D2">
        <w:t xml:space="preserve"> </w:t>
      </w:r>
      <w:r w:rsidR="00D35D58">
        <w:t xml:space="preserve">totiž </w:t>
      </w:r>
      <w:r w:rsidR="008700A8">
        <w:t xml:space="preserve">v minulosti </w:t>
      </w:r>
      <w:r w:rsidR="009477B3" w:rsidRPr="009477B3">
        <w:t xml:space="preserve">nabrala </w:t>
      </w:r>
      <w:r w:rsidR="005311D2">
        <w:t xml:space="preserve">výrazně </w:t>
      </w:r>
      <w:r w:rsidR="00BC10F0">
        <w:t>vyšší počet studentů 1.</w:t>
      </w:r>
      <w:r w:rsidR="008700A8">
        <w:t xml:space="preserve"> </w:t>
      </w:r>
      <w:r w:rsidR="00BC10F0">
        <w:t>ročníku</w:t>
      </w:r>
      <w:r w:rsidR="00D35D58">
        <w:t>, což se později negativně projevilo, protože MŠMT vyvíjela pomocí rozpočtu tlak na MU ke snižování počtu studentů</w:t>
      </w:r>
      <w:r w:rsidR="005311D2">
        <w:t xml:space="preserve">. </w:t>
      </w:r>
      <w:r w:rsidR="008700A8">
        <w:t>Rektor r</w:t>
      </w:r>
      <w:r w:rsidR="00BC10F0">
        <w:t xml:space="preserve">ozumí, že z pohledu vedení </w:t>
      </w:r>
      <w:proofErr w:type="spellStart"/>
      <w:r w:rsidR="00BC10F0">
        <w:t>PdF</w:t>
      </w:r>
      <w:proofErr w:type="spellEnd"/>
      <w:r w:rsidR="00BC10F0">
        <w:t xml:space="preserve"> se jedná o jistou hořkost, na druhou stranou </w:t>
      </w:r>
      <w:r w:rsidR="00DC76B6">
        <w:t>zbytek MU</w:t>
      </w:r>
      <w:r w:rsidR="00BC10F0">
        <w:t xml:space="preserve"> pociťuj</w:t>
      </w:r>
      <w:r w:rsidR="00DC76B6">
        <w:t>e</w:t>
      </w:r>
      <w:r w:rsidR="00BC10F0">
        <w:t xml:space="preserve"> hořkost nad chováním tehdejšího vedení </w:t>
      </w:r>
      <w:proofErr w:type="spellStart"/>
      <w:r w:rsidR="00BC10F0">
        <w:t>PdF</w:t>
      </w:r>
      <w:proofErr w:type="spellEnd"/>
      <w:r w:rsidR="00BC10F0">
        <w:t xml:space="preserve">. </w:t>
      </w:r>
      <w:r w:rsidR="00C30D14">
        <w:t xml:space="preserve">Do jisté míry je to varování, aby se dohody dodržovaly. </w:t>
      </w:r>
      <w:r w:rsidR="00ED2423">
        <w:t xml:space="preserve">Věří tomu, že se podaří trend obrátit. </w:t>
      </w:r>
      <w:proofErr w:type="spellStart"/>
      <w:r w:rsidR="00ED2423">
        <w:t>PdF</w:t>
      </w:r>
      <w:proofErr w:type="spellEnd"/>
      <w:r w:rsidR="00ED2423">
        <w:t xml:space="preserve"> měla v posledních 5 let</w:t>
      </w:r>
      <w:r w:rsidR="008700A8">
        <w:t>ech</w:t>
      </w:r>
      <w:r w:rsidR="00ED2423">
        <w:t xml:space="preserve"> </w:t>
      </w:r>
      <w:r w:rsidR="00DC76B6">
        <w:t xml:space="preserve">relativně </w:t>
      </w:r>
      <w:r w:rsidR="00ED2423">
        <w:t>významný růst průměrných mezd. Situace se v</w:t>
      </w:r>
      <w:r w:rsidR="008700A8">
        <w:t> </w:t>
      </w:r>
      <w:r w:rsidR="00DC76B6">
        <w:t>tom</w:t>
      </w:r>
      <w:r w:rsidR="008700A8">
        <w:t>to ohledu</w:t>
      </w:r>
      <w:r w:rsidR="00ED2423">
        <w:t xml:space="preserve"> </w:t>
      </w:r>
      <w:r w:rsidR="008700A8">
        <w:t>z</w:t>
      </w:r>
      <w:r w:rsidR="00ED2423">
        <w:t xml:space="preserve">lepšila. </w:t>
      </w:r>
      <w:r w:rsidR="008700A8">
        <w:t>V</w:t>
      </w:r>
      <w:r w:rsidR="00DC76B6">
        <w:t>šechny</w:t>
      </w:r>
      <w:r w:rsidR="00764C21">
        <w:t xml:space="preserve"> fakulty </w:t>
      </w:r>
      <w:r w:rsidR="008700A8">
        <w:t xml:space="preserve">měly slušný </w:t>
      </w:r>
      <w:r w:rsidR="00764C21">
        <w:t xml:space="preserve">prostor, aby se přizpůsobily </w:t>
      </w:r>
      <w:r w:rsidR="007C4B55">
        <w:t xml:space="preserve">pobídkám ze strany státu </w:t>
      </w:r>
      <w:r w:rsidR="00764C21">
        <w:t>z hlediska počtu studentů, které vzdělávaj</w:t>
      </w:r>
      <w:r w:rsidR="005C6CB1">
        <w:t xml:space="preserve">í. </w:t>
      </w:r>
      <w:r w:rsidR="000B7A8A">
        <w:t xml:space="preserve">Náklady na fakultách bylo možné </w:t>
      </w:r>
      <w:r w:rsidR="00A432A6">
        <w:t xml:space="preserve">v posledních 5 letech optimalizovat, což se na </w:t>
      </w:r>
      <w:proofErr w:type="spellStart"/>
      <w:r w:rsidR="00A432A6">
        <w:t>PdF</w:t>
      </w:r>
      <w:proofErr w:type="spellEnd"/>
      <w:r w:rsidR="00A432A6">
        <w:t xml:space="preserve"> očividně podařilo. </w:t>
      </w:r>
      <w:r w:rsidR="0076705D">
        <w:t xml:space="preserve">Rozpočtová situace </w:t>
      </w:r>
      <w:proofErr w:type="spellStart"/>
      <w:r w:rsidR="0076705D">
        <w:t>PdF</w:t>
      </w:r>
      <w:proofErr w:type="spellEnd"/>
      <w:r w:rsidR="0076705D">
        <w:t xml:space="preserve"> </w:t>
      </w:r>
      <w:r w:rsidR="00116DDF">
        <w:t>z veřejných zdrojů</w:t>
      </w:r>
      <w:r w:rsidR="008700A8">
        <w:t xml:space="preserve"> MŠMT</w:t>
      </w:r>
      <w:r w:rsidR="00116DDF">
        <w:t xml:space="preserve"> není horší</w:t>
      </w:r>
      <w:r w:rsidR="008700A8">
        <w:t>,</w:t>
      </w:r>
      <w:r w:rsidR="00116DDF">
        <w:t xml:space="preserve"> než na ostatních fakultách. </w:t>
      </w:r>
      <w:r w:rsidR="008700A8">
        <w:t xml:space="preserve">Rektor se bude </w:t>
      </w:r>
      <w:r w:rsidR="00802079">
        <w:t xml:space="preserve">snažit, aby se růst </w:t>
      </w:r>
      <w:r w:rsidR="00C41C9A">
        <w:t xml:space="preserve">všech </w:t>
      </w:r>
      <w:r w:rsidR="00802079">
        <w:t xml:space="preserve">fakult odehrával v přiměřeném intervalu. </w:t>
      </w:r>
      <w:r w:rsidR="00C41C9A">
        <w:t>Souhlasil, že z</w:t>
      </w:r>
      <w:r w:rsidR="00A81110">
        <w:t>měny v ministerské metodic</w:t>
      </w:r>
      <w:r w:rsidR="004126F7">
        <w:t xml:space="preserve">e mohou </w:t>
      </w:r>
      <w:r w:rsidR="008700A8">
        <w:t>znamenat</w:t>
      </w:r>
      <w:r w:rsidR="004126F7">
        <w:t xml:space="preserve"> náhodné výkyvy, </w:t>
      </w:r>
      <w:r w:rsidR="00C41C9A">
        <w:t>které nesouvisí</w:t>
      </w:r>
      <w:r w:rsidR="004126F7">
        <w:t xml:space="preserve"> s reálným výkonem. </w:t>
      </w:r>
      <w:r w:rsidR="00E03618">
        <w:t>A</w:t>
      </w:r>
      <w:r w:rsidR="00E72CFD">
        <w:t>nal</w:t>
      </w:r>
      <w:r w:rsidR="00E03618">
        <w:t>ýza</w:t>
      </w:r>
      <w:r w:rsidR="00E72CFD">
        <w:t xml:space="preserve"> </w:t>
      </w:r>
      <w:r w:rsidR="00E72CFD" w:rsidRPr="00E03618">
        <w:t>situac</w:t>
      </w:r>
      <w:r w:rsidR="00E03618">
        <w:t>e</w:t>
      </w:r>
      <w:r w:rsidR="008700A8" w:rsidRPr="00E03618">
        <w:t xml:space="preserve"> </w:t>
      </w:r>
      <w:r w:rsidR="00E72CFD" w:rsidRPr="00553F55">
        <w:t>na</w:t>
      </w:r>
      <w:r w:rsidR="00E72CFD" w:rsidRPr="00E03618">
        <w:t xml:space="preserve"> </w:t>
      </w:r>
      <w:proofErr w:type="spellStart"/>
      <w:r w:rsidR="00E72CFD" w:rsidRPr="00E03618">
        <w:t>P</w:t>
      </w:r>
      <w:r w:rsidR="00E72CFD">
        <w:t>dF</w:t>
      </w:r>
      <w:proofErr w:type="spellEnd"/>
      <w:r w:rsidR="00E03618">
        <w:t xml:space="preserve"> ukázala</w:t>
      </w:r>
      <w:r w:rsidR="00E72CFD">
        <w:t xml:space="preserve">, </w:t>
      </w:r>
      <w:r w:rsidR="00E03618">
        <w:t xml:space="preserve">že </w:t>
      </w:r>
      <w:r w:rsidR="00E72CFD">
        <w:t xml:space="preserve">těžkosti byly </w:t>
      </w:r>
      <w:r w:rsidR="00E72CFD">
        <w:lastRenderedPageBreak/>
        <w:t>částečně způsobeny pokles</w:t>
      </w:r>
      <w:r w:rsidR="00741BF4">
        <w:t>em</w:t>
      </w:r>
      <w:r w:rsidR="00E72CFD">
        <w:t xml:space="preserve"> institucionální podpory</w:t>
      </w:r>
      <w:r w:rsidR="00E03618">
        <w:t xml:space="preserve"> v roce 2017</w:t>
      </w:r>
      <w:r w:rsidR="00E72CFD">
        <w:t xml:space="preserve">. Pro </w:t>
      </w:r>
      <w:proofErr w:type="spellStart"/>
      <w:r w:rsidR="00E72CFD">
        <w:t>PdF</w:t>
      </w:r>
      <w:proofErr w:type="spellEnd"/>
      <w:r w:rsidR="00E72CFD">
        <w:t xml:space="preserve"> to nebyl příliš výhodný základ pro další roky. Větší roli sehrál pokles institucionální podpory</w:t>
      </w:r>
      <w:r w:rsidR="009C111B">
        <w:t xml:space="preserve"> o cca 8 %</w:t>
      </w:r>
      <w:r w:rsidR="00E72CFD">
        <w:t>, než</w:t>
      </w:r>
      <w:r w:rsidR="009C566D">
        <w:t xml:space="preserve"> </w:t>
      </w:r>
      <w:r w:rsidR="00741BF4">
        <w:t>vývojem</w:t>
      </w:r>
      <w:r w:rsidR="009C566D">
        <w:t xml:space="preserve"> p</w:t>
      </w:r>
      <w:r w:rsidR="009C111B">
        <w:t>říspěvk</w:t>
      </w:r>
      <w:r w:rsidR="00741BF4">
        <w:t>u</w:t>
      </w:r>
      <w:r w:rsidR="009C111B">
        <w:t xml:space="preserve"> na vzdělávací činnost. </w:t>
      </w:r>
      <w:r w:rsidR="008A7754">
        <w:t xml:space="preserve">Z části to bylo dáno objektivními faktory, </w:t>
      </w:r>
      <w:proofErr w:type="spellStart"/>
      <w:r w:rsidR="008700A8">
        <w:t>PdF</w:t>
      </w:r>
      <w:proofErr w:type="spellEnd"/>
      <w:r w:rsidR="008700A8">
        <w:t xml:space="preserve"> se </w:t>
      </w:r>
      <w:r w:rsidR="008A7754">
        <w:t xml:space="preserve">nepodařil </w:t>
      </w:r>
      <w:r w:rsidR="008700A8">
        <w:t>dobrý</w:t>
      </w:r>
      <w:r w:rsidR="008A7754">
        <w:t xml:space="preserve"> výsledek v pilíři II. Nad konkrétními čísly se</w:t>
      </w:r>
      <w:r w:rsidR="00A810AF">
        <w:t xml:space="preserve"> vedení MU</w:t>
      </w:r>
      <w:r w:rsidR="008A7754">
        <w:t xml:space="preserve"> </w:t>
      </w:r>
      <w:r w:rsidR="005A1883">
        <w:t>vrátí v</w:t>
      </w:r>
      <w:r w:rsidR="007A3022">
        <w:t xml:space="preserve"> seriózní debatě </w:t>
      </w:r>
      <w:r w:rsidR="00933960">
        <w:t>k tomu</w:t>
      </w:r>
      <w:r w:rsidR="007A3022">
        <w:t xml:space="preserve">, jak se vyvíjí situace na jednotlivých fakultách. </w:t>
      </w:r>
      <w:r w:rsidR="00933960">
        <w:t xml:space="preserve">V rámci </w:t>
      </w:r>
      <w:r w:rsidR="00CF4039">
        <w:t>evaluační</w:t>
      </w:r>
      <w:r w:rsidR="00933960">
        <w:t>ch</w:t>
      </w:r>
      <w:r w:rsidR="00CF4039">
        <w:t xml:space="preserve"> rozhovor</w:t>
      </w:r>
      <w:r w:rsidR="00933960">
        <w:t>ů</w:t>
      </w:r>
      <w:r w:rsidR="00CF4039">
        <w:t xml:space="preserve"> </w:t>
      </w:r>
      <w:r w:rsidR="005A1883">
        <w:t xml:space="preserve">se </w:t>
      </w:r>
      <w:r w:rsidR="00CF4039">
        <w:t>v</w:t>
      </w:r>
      <w:r w:rsidR="005A1883">
        <w:t xml:space="preserve">edení MU </w:t>
      </w:r>
      <w:r w:rsidR="00CF4039">
        <w:t xml:space="preserve">připravuje </w:t>
      </w:r>
      <w:r w:rsidR="00573BC5">
        <w:t>na debatu</w:t>
      </w:r>
      <w:r w:rsidR="00933960" w:rsidRPr="00933960">
        <w:t xml:space="preserve"> </w:t>
      </w:r>
      <w:r w:rsidR="00933960">
        <w:t>s </w:t>
      </w:r>
      <w:r w:rsidR="00933960" w:rsidRPr="00933960">
        <w:t>vedením</w:t>
      </w:r>
      <w:r w:rsidR="00A810AF">
        <w:t>i</w:t>
      </w:r>
      <w:r w:rsidR="00933960" w:rsidRPr="00933960">
        <w:t xml:space="preserve"> fakult</w:t>
      </w:r>
      <w:r w:rsidR="00933960">
        <w:t xml:space="preserve">, </w:t>
      </w:r>
      <w:r w:rsidR="00573BC5">
        <w:t xml:space="preserve">která by šla do hloubky </w:t>
      </w:r>
      <w:r w:rsidR="00CB7B99">
        <w:t xml:space="preserve">v  ekonomických </w:t>
      </w:r>
      <w:r w:rsidR="00A810AF">
        <w:t>otázkách</w:t>
      </w:r>
      <w:r w:rsidR="00CB7B99">
        <w:t xml:space="preserve">. Tentokrát budou jednat s vedeními fakult </w:t>
      </w:r>
      <w:r w:rsidR="005A1883">
        <w:t>ohledně efektivity fungování fakult, výnosů na hlavu, výnosů na studium, výnosů</w:t>
      </w:r>
      <w:r w:rsidR="0096418B">
        <w:t xml:space="preserve"> z různých zdrojů, </w:t>
      </w:r>
      <w:r w:rsidR="00A810AF">
        <w:t xml:space="preserve">apod., </w:t>
      </w:r>
      <w:r w:rsidR="0096418B">
        <w:t xml:space="preserve">aby byly společně nalézány strategie pro jednotlivé fakulty. </w:t>
      </w:r>
      <w:r w:rsidR="005A1883">
        <w:t>N</w:t>
      </w:r>
      <w:r w:rsidR="005F7E70">
        <w:t xml:space="preserve">echce </w:t>
      </w:r>
      <w:r w:rsidR="008700A8">
        <w:t xml:space="preserve">proto </w:t>
      </w:r>
      <w:r w:rsidR="005F7E70">
        <w:t xml:space="preserve">navrhovat, </w:t>
      </w:r>
      <w:r w:rsidR="00A810AF">
        <w:t xml:space="preserve">aby </w:t>
      </w:r>
      <w:r w:rsidR="005F7E70">
        <w:t>by</w:t>
      </w:r>
      <w:r w:rsidR="00A810AF">
        <w:t>l</w:t>
      </w:r>
      <w:r w:rsidR="005F7E70">
        <w:t xml:space="preserve"> </w:t>
      </w:r>
      <w:r w:rsidR="00A810AF">
        <w:t>syst</w:t>
      </w:r>
      <w:r w:rsidR="003A120B">
        <w:t>ematicky</w:t>
      </w:r>
      <w:r w:rsidR="00A810AF">
        <w:t xml:space="preserve"> </w:t>
      </w:r>
      <w:r w:rsidR="005F7E70">
        <w:t xml:space="preserve">kompenzován propad </w:t>
      </w:r>
      <w:proofErr w:type="spellStart"/>
      <w:r w:rsidR="005F7E70">
        <w:t>PdF</w:t>
      </w:r>
      <w:proofErr w:type="spellEnd"/>
      <w:r w:rsidR="003A120B">
        <w:t xml:space="preserve">, který souvisí se zafixováním referenčních </w:t>
      </w:r>
      <w:r w:rsidR="003A120B" w:rsidRPr="003B2AA7">
        <w:t>hodnot k roku 2017</w:t>
      </w:r>
      <w:r w:rsidR="005F7E70" w:rsidRPr="003B2AA7">
        <w:t>.</w:t>
      </w:r>
      <w:r w:rsidR="005F7E70">
        <w:t xml:space="preserve"> </w:t>
      </w:r>
    </w:p>
    <w:p w14:paraId="69F86999" w14:textId="7770094D" w:rsidR="00CC1FDD" w:rsidRDefault="00233B54" w:rsidP="003E24AD">
      <w:pPr>
        <w:pStyle w:val="Zkladntextzpisu"/>
        <w:ind w:left="2009" w:hanging="1575"/>
      </w:pPr>
      <w:proofErr w:type="spellStart"/>
      <w:r>
        <w:t>Najvar</w:t>
      </w:r>
      <w:proofErr w:type="spellEnd"/>
      <w:r w:rsidR="0042049B">
        <w:tab/>
      </w:r>
      <w:r w:rsidR="00A6428F">
        <w:t>Upozornil, že t</w:t>
      </w:r>
      <w:r w:rsidR="00C81125">
        <w:t>ehde</w:t>
      </w:r>
      <w:r w:rsidR="00920245">
        <w:t>jší</w:t>
      </w:r>
      <w:r w:rsidR="007201DB">
        <w:t xml:space="preserve"> rozhodnutí </w:t>
      </w:r>
      <w:r w:rsidR="00A6428F">
        <w:t xml:space="preserve">navýšit počet studentů bylo ze strany vedení </w:t>
      </w:r>
      <w:proofErr w:type="spellStart"/>
      <w:r w:rsidR="00A6428F">
        <w:t>PdF</w:t>
      </w:r>
      <w:proofErr w:type="spellEnd"/>
      <w:r w:rsidR="007201DB">
        <w:t xml:space="preserve"> motivováno </w:t>
      </w:r>
      <w:r w:rsidR="00A6428F">
        <w:t xml:space="preserve">mj. </w:t>
      </w:r>
      <w:r w:rsidR="007201DB">
        <w:t xml:space="preserve">obavou z řešení projektu OP </w:t>
      </w:r>
      <w:proofErr w:type="spellStart"/>
      <w:r w:rsidR="007201DB">
        <w:t>VaV</w:t>
      </w:r>
      <w:r w:rsidR="003A120B">
        <w:t>p</w:t>
      </w:r>
      <w:r w:rsidR="007201DB">
        <w:t>I</w:t>
      </w:r>
      <w:proofErr w:type="spellEnd"/>
      <w:r w:rsidR="007201DB">
        <w:t xml:space="preserve">. </w:t>
      </w:r>
      <w:r w:rsidR="0066181A">
        <w:t xml:space="preserve">Vedení </w:t>
      </w:r>
      <w:proofErr w:type="spellStart"/>
      <w:r w:rsidR="0066181A">
        <w:t>PdF</w:t>
      </w:r>
      <w:proofErr w:type="spellEnd"/>
      <w:r w:rsidR="0066181A">
        <w:t xml:space="preserve"> se cítilo ve dvojím tlaku</w:t>
      </w:r>
      <w:r w:rsidR="00160F19">
        <w:t xml:space="preserve"> – jednak tlak na pokles </w:t>
      </w:r>
      <w:r w:rsidR="003E24AD">
        <w:t xml:space="preserve">počtu </w:t>
      </w:r>
      <w:r w:rsidR="00160F19">
        <w:t>studentů a</w:t>
      </w:r>
      <w:r w:rsidR="003A120B">
        <w:t> </w:t>
      </w:r>
      <w:r w:rsidR="00160F19">
        <w:t xml:space="preserve">jednak </w:t>
      </w:r>
      <w:r w:rsidR="00A6428F">
        <w:t xml:space="preserve">na navýšení </w:t>
      </w:r>
      <w:r w:rsidR="003A120B">
        <w:t xml:space="preserve">jejich počtu </w:t>
      </w:r>
      <w:r w:rsidR="00160F19">
        <w:t xml:space="preserve">ze strany indikátorů evropského projektu. </w:t>
      </w:r>
      <w:r w:rsidR="003E24AD">
        <w:t xml:space="preserve">Je pravdou, že mzdy na </w:t>
      </w:r>
      <w:proofErr w:type="spellStart"/>
      <w:r w:rsidR="003E24AD">
        <w:t>PdF</w:t>
      </w:r>
      <w:proofErr w:type="spellEnd"/>
      <w:r w:rsidR="003E24AD">
        <w:t xml:space="preserve"> rostou, ale je to důsledek nes</w:t>
      </w:r>
      <w:r w:rsidR="006E7735">
        <w:t xml:space="preserve">ystémových podpor </w:t>
      </w:r>
      <w:r w:rsidR="00A6428F">
        <w:t xml:space="preserve">ze strany </w:t>
      </w:r>
      <w:r w:rsidR="005A1883">
        <w:t>MŠMT</w:t>
      </w:r>
      <w:r w:rsidR="006E7735">
        <w:t xml:space="preserve">. </w:t>
      </w:r>
    </w:p>
    <w:p w14:paraId="5BF640BE" w14:textId="61012E03" w:rsidR="00962152" w:rsidRDefault="00962152" w:rsidP="003E24AD">
      <w:pPr>
        <w:pStyle w:val="Zkladntextzpisu"/>
        <w:ind w:left="2009" w:hanging="1575"/>
      </w:pPr>
      <w:r>
        <w:t>Rektor</w:t>
      </w:r>
      <w:r>
        <w:tab/>
        <w:t xml:space="preserve">Je připraven pomoci děkanovi </w:t>
      </w:r>
      <w:proofErr w:type="spellStart"/>
      <w:r>
        <w:t>PdF</w:t>
      </w:r>
      <w:proofErr w:type="spellEnd"/>
      <w:r>
        <w:t xml:space="preserve"> razan</w:t>
      </w:r>
      <w:r w:rsidR="00674FC2">
        <w:t xml:space="preserve">tně vstoupit do debaty, jak je </w:t>
      </w:r>
      <w:r w:rsidR="00674FC2" w:rsidRPr="00553F55">
        <w:t>institucionální podpora</w:t>
      </w:r>
      <w:r w:rsidRPr="00553F55">
        <w:t xml:space="preserve"> rozdělována</w:t>
      </w:r>
      <w:r w:rsidR="00D20BC8" w:rsidRPr="00D81DBA">
        <w:t xml:space="preserve"> v rámci</w:t>
      </w:r>
      <w:r w:rsidR="00D20BC8" w:rsidRPr="00D20BC8">
        <w:t xml:space="preserve"> ukazatele F</w:t>
      </w:r>
      <w:r w:rsidRPr="00D20BC8">
        <w:t>.</w:t>
      </w:r>
      <w:r>
        <w:t xml:space="preserve"> Fakulta </w:t>
      </w:r>
      <w:r w:rsidR="00674FC2">
        <w:t>však musí vytvořit iniciativu a </w:t>
      </w:r>
      <w:r>
        <w:t xml:space="preserve">přijít s návrhem, jak nahradit zvláštní projektovou nabídku MŠMT normativem, který by zohledňoval tvůrčí </w:t>
      </w:r>
      <w:r w:rsidR="00C64CF1">
        <w:t xml:space="preserve">výkon specifický pro učitelské programy. </w:t>
      </w:r>
      <w:r w:rsidR="000F56A3">
        <w:t xml:space="preserve">První krok musí udělat ti, kteří rozumí </w:t>
      </w:r>
      <w:r w:rsidR="00674FC2">
        <w:t>podstatě věci</w:t>
      </w:r>
      <w:r w:rsidR="000F56A3">
        <w:t xml:space="preserve">. </w:t>
      </w:r>
      <w:r w:rsidR="00674FC2">
        <w:t>Vyzval k hledání alternativy</w:t>
      </w:r>
      <w:r w:rsidR="000F56A3">
        <w:t xml:space="preserve"> k ministerskému postupu, který je netransparentní </w:t>
      </w:r>
      <w:r w:rsidR="00674FC2">
        <w:t>a </w:t>
      </w:r>
      <w:r w:rsidR="00424328">
        <w:t xml:space="preserve">administrativně zbytečně náročný. </w:t>
      </w:r>
      <w:r w:rsidR="00656636">
        <w:t xml:space="preserve">Na </w:t>
      </w:r>
      <w:r w:rsidR="00A34D84">
        <w:t>platformě Asociace</w:t>
      </w:r>
      <w:r w:rsidR="00A34D84" w:rsidRPr="00A34D84">
        <w:t xml:space="preserve"> děkanů pedagogických fakult univerzit ČR</w:t>
      </w:r>
      <w:r w:rsidR="00656636">
        <w:t xml:space="preserve"> by se měla otevřít debata</w:t>
      </w:r>
      <w:r w:rsidR="006E3293">
        <w:t xml:space="preserve"> i</w:t>
      </w:r>
      <w:r w:rsidR="00656636">
        <w:t xml:space="preserve"> třeba s menšinou, která bude nakloněna</w:t>
      </w:r>
      <w:r w:rsidR="00A34D84">
        <w:t xml:space="preserve"> prosazování rozumných změn současného systému</w:t>
      </w:r>
      <w:r w:rsidR="00656636">
        <w:t>. Rektor by</w:t>
      </w:r>
      <w:r w:rsidR="00165EAA">
        <w:t xml:space="preserve"> byl poté ochoten</w:t>
      </w:r>
      <w:r w:rsidR="00AD661C">
        <w:t xml:space="preserve"> pomoc</w:t>
      </w:r>
      <w:r w:rsidR="00113320">
        <w:t>i</w:t>
      </w:r>
      <w:r w:rsidR="00656636">
        <w:t xml:space="preserve"> na půdě ČKR nebo při jednání s ministrem či náměstkem</w:t>
      </w:r>
      <w:r w:rsidR="00A34D84">
        <w:t xml:space="preserve"> MŠMT</w:t>
      </w:r>
      <w:r w:rsidR="00656636">
        <w:t xml:space="preserve">. </w:t>
      </w:r>
      <w:r w:rsidR="00A34D84">
        <w:t>Uvedl, že Lékařská fakulta MU má s tímto dobrou zkušenost – ostatní aktéři po diskusi</w:t>
      </w:r>
      <w:r w:rsidR="00832F5D">
        <w:t xml:space="preserve"> uznali, že návrh MU byl lepší, přestože</w:t>
      </w:r>
      <w:r w:rsidR="00A34D84">
        <w:t xml:space="preserve"> pro ně původně navrhovaný systém byl výhodný</w:t>
      </w:r>
      <w:r w:rsidR="00832F5D">
        <w:t xml:space="preserve">. </w:t>
      </w:r>
      <w:r w:rsidR="00EB1325">
        <w:t xml:space="preserve">Ocenil přístup současného vedení </w:t>
      </w:r>
      <w:proofErr w:type="spellStart"/>
      <w:r w:rsidR="00EB1325">
        <w:t>PdF</w:t>
      </w:r>
      <w:proofErr w:type="spellEnd"/>
      <w:r w:rsidR="00EB1325">
        <w:t xml:space="preserve">. </w:t>
      </w:r>
      <w:r w:rsidR="00422578">
        <w:t xml:space="preserve">Platí silná solidarita v oblasti investic. </w:t>
      </w:r>
    </w:p>
    <w:p w14:paraId="527A604B" w14:textId="03B83A1F" w:rsidR="005F446E" w:rsidRDefault="005F446E" w:rsidP="005F446E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5F446E" w14:paraId="47BCD4F6" w14:textId="77777777" w:rsidTr="00F10B5C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0D93BEDB" w14:textId="31368407" w:rsidR="005F446E" w:rsidRPr="00192583" w:rsidRDefault="005F446E" w:rsidP="00603FDD">
            <w:pPr>
              <w:pStyle w:val="Normln1"/>
              <w:spacing w:after="240" w:line="240" w:lineRule="auto"/>
              <w:ind w:left="97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5D1F6A">
              <w:rPr>
                <w:u w:val="single"/>
              </w:rPr>
              <w:t>n</w:t>
            </w:r>
            <w:r w:rsidR="005D1F6A" w:rsidRPr="005D1F6A">
              <w:rPr>
                <w:u w:val="single"/>
              </w:rPr>
              <w:t>ávrh</w:t>
            </w:r>
            <w:r w:rsidR="005D1F6A">
              <w:rPr>
                <w:u w:val="single"/>
              </w:rPr>
              <w:t>u</w:t>
            </w:r>
            <w:r w:rsidR="005D1F6A" w:rsidRPr="005D1F6A">
              <w:rPr>
                <w:u w:val="single"/>
              </w:rPr>
              <w:t xml:space="preserve"> směrnice Masarykovy univerzity Pravidla sestavování rozpočtu pro kalendářní rok 2019</w:t>
            </w:r>
          </w:p>
          <w:p w14:paraId="780D9A04" w14:textId="054F0F5F" w:rsidR="005F446E" w:rsidRPr="005B0F6A" w:rsidRDefault="005F446E" w:rsidP="00F10B5C">
            <w:pPr>
              <w:pStyle w:val="Normln1"/>
              <w:ind w:left="75"/>
            </w:pPr>
            <w:r w:rsidRPr="00192583">
              <w:t xml:space="preserve">Počet </w:t>
            </w:r>
            <w:r w:rsidRPr="005B0F6A">
              <w:t xml:space="preserve">přítomných členů AS byl před zahájením hlasování </w:t>
            </w:r>
            <w:r w:rsidR="006C365C">
              <w:t>41</w:t>
            </w:r>
            <w:r w:rsidRPr="005B0F6A">
              <w:t>.</w:t>
            </w:r>
          </w:p>
          <w:p w14:paraId="3CDA9014" w14:textId="4AA94877" w:rsidR="005F446E" w:rsidRPr="00192583" w:rsidRDefault="005F446E" w:rsidP="00F10B5C">
            <w:pPr>
              <w:pStyle w:val="Normln1"/>
              <w:ind w:left="75"/>
            </w:pPr>
            <w:r w:rsidRPr="005B0F6A">
              <w:t xml:space="preserve">Pro:                 </w:t>
            </w:r>
            <w:r w:rsidRPr="005B0F6A">
              <w:tab/>
              <w:t xml:space="preserve">  </w:t>
            </w:r>
            <w:r w:rsidR="006C365C">
              <w:t>41</w:t>
            </w:r>
          </w:p>
          <w:p w14:paraId="27D61639" w14:textId="13F53151" w:rsidR="005F446E" w:rsidRPr="00192583" w:rsidRDefault="005F446E" w:rsidP="00F10B5C">
            <w:pPr>
              <w:pStyle w:val="Normln1"/>
              <w:ind w:left="75"/>
            </w:pPr>
            <w:r w:rsidRPr="00192583">
              <w:t xml:space="preserve">Proti:     </w:t>
            </w:r>
            <w:r>
              <w:t xml:space="preserve">      </w:t>
            </w:r>
            <w:r>
              <w:tab/>
              <w:t xml:space="preserve">  </w:t>
            </w:r>
            <w:r w:rsidR="006C365C">
              <w:t>0</w:t>
            </w:r>
          </w:p>
          <w:p w14:paraId="5B1F6312" w14:textId="52B9156F" w:rsidR="005F446E" w:rsidRDefault="005F446E" w:rsidP="00F10B5C">
            <w:pPr>
              <w:pStyle w:val="Normln1"/>
              <w:ind w:left="75"/>
            </w:pPr>
            <w:r w:rsidRPr="00192583">
              <w:t>Zdržel</w:t>
            </w:r>
            <w:r>
              <w:t xml:space="preserve">i se:        </w:t>
            </w:r>
            <w:r>
              <w:tab/>
              <w:t xml:space="preserve">  </w:t>
            </w:r>
            <w:r w:rsidR="006C365C">
              <w:t>0</w:t>
            </w:r>
          </w:p>
          <w:p w14:paraId="539B2E08" w14:textId="77777777" w:rsidR="005F446E" w:rsidRPr="0071726E" w:rsidRDefault="005F446E" w:rsidP="00F10B5C">
            <w:pPr>
              <w:pStyle w:val="Normln1"/>
              <w:rPr>
                <w:szCs w:val="22"/>
                <w:u w:val="single"/>
              </w:rPr>
            </w:pPr>
          </w:p>
          <w:p w14:paraId="0341B9C2" w14:textId="77777777" w:rsidR="005F446E" w:rsidRPr="0071726E" w:rsidRDefault="005F446E" w:rsidP="00F10B5C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0B7FFA95" w14:textId="20AD85D7" w:rsidR="005F446E" w:rsidRPr="00433EA7" w:rsidRDefault="005F446E" w:rsidP="00295D9A">
            <w:pPr>
              <w:pStyle w:val="Normln1"/>
              <w:ind w:left="75"/>
              <w:jc w:val="both"/>
            </w:pPr>
            <w:r w:rsidRPr="00433EA7">
              <w:rPr>
                <w:b/>
                <w:i/>
                <w:szCs w:val="22"/>
              </w:rPr>
              <w:t>Akademický senát</w:t>
            </w:r>
            <w:r w:rsidRPr="005F446E">
              <w:rPr>
                <w:rFonts w:ascii="Times New Roman" w:eastAsia="Calibri" w:hAnsi="Times New Roman" w:cs="Times New Roman"/>
                <w:i/>
                <w:color w:val="auto"/>
                <w:sz w:val="24"/>
                <w:szCs w:val="24"/>
                <w:lang w:eastAsia="en-US"/>
              </w:rPr>
              <w:t xml:space="preserve"> </w:t>
            </w:r>
            <w:r w:rsidRPr="005F446E">
              <w:rPr>
                <w:b/>
                <w:i/>
                <w:szCs w:val="22"/>
              </w:rPr>
              <w:t xml:space="preserve">Masarykovy univerzity v souladu s čl. 47 odst. 3 Statutu Masarykovy univerzity vyslovuje po projednání souhlas s návrhem znění směrnice </w:t>
            </w:r>
            <w:r w:rsidRPr="005F446E">
              <w:rPr>
                <w:b/>
                <w:i/>
                <w:szCs w:val="22"/>
              </w:rPr>
              <w:lastRenderedPageBreak/>
              <w:t>Masarykovy univerzity „Pravidla sestavování rozpočtu pro kalendářní rok 2019“, která tvoří přílohu zápisu ze zasedání.</w:t>
            </w:r>
          </w:p>
        </w:tc>
      </w:tr>
    </w:tbl>
    <w:p w14:paraId="4D5A856B" w14:textId="0A794957" w:rsidR="005C1A46" w:rsidRDefault="005C1A46" w:rsidP="00806811">
      <w:pPr>
        <w:pStyle w:val="Nadpis1"/>
        <w:numPr>
          <w:ilvl w:val="0"/>
          <w:numId w:val="3"/>
        </w:numPr>
        <w:ind w:left="426" w:hanging="426"/>
        <w:jc w:val="both"/>
      </w:pPr>
      <w:bookmarkStart w:id="13" w:name="_Toc532455998"/>
      <w:r w:rsidRPr="005C1A46">
        <w:lastRenderedPageBreak/>
        <w:t>Návrh použití dodatečného příspěvku MŠMT pro rok 2018 v rámci rozpočtového okruhu I</w:t>
      </w:r>
      <w:bookmarkEnd w:id="13"/>
    </w:p>
    <w:p w14:paraId="69FF398A" w14:textId="4EBE1C67" w:rsidR="00FF2357" w:rsidRPr="00FF2357" w:rsidRDefault="00FF2357" w:rsidP="00FF2357">
      <w:pPr>
        <w:pStyle w:val="Zkladntextzpisu"/>
      </w:pPr>
      <w:r w:rsidRPr="00FF2357">
        <w:t>Předseda AS bod uvedl:</w:t>
      </w:r>
    </w:p>
    <w:p w14:paraId="0F399111" w14:textId="030ED177" w:rsidR="000F7C71" w:rsidRPr="00B15214" w:rsidRDefault="00FF2357" w:rsidP="00FF2357">
      <w:pPr>
        <w:pStyle w:val="Odstavecseseznamem"/>
        <w:numPr>
          <w:ilvl w:val="0"/>
          <w:numId w:val="34"/>
        </w:numPr>
        <w:ind w:left="851"/>
      </w:pPr>
      <w:r w:rsidRPr="00FF2357">
        <w:t>Návrh použití dodatečného příspěvku MŠMT pro rok 2018 v rámci rozpočtového okruhu I</w:t>
      </w:r>
      <w:r>
        <w:t xml:space="preserve"> </w:t>
      </w:r>
      <w:r w:rsidR="000F7C71" w:rsidRPr="00B15214">
        <w:t>předložil rektor v termínu stanovém JŘ</w:t>
      </w:r>
      <w:r w:rsidR="00806811">
        <w:t>;</w:t>
      </w:r>
    </w:p>
    <w:p w14:paraId="2E7EFA24" w14:textId="47B9F6D1" w:rsidR="000F7C71" w:rsidRPr="00B15214" w:rsidRDefault="00FF2357" w:rsidP="00FF2357">
      <w:pPr>
        <w:pStyle w:val="Odstavecseseznamem"/>
        <w:numPr>
          <w:ilvl w:val="0"/>
          <w:numId w:val="34"/>
        </w:numPr>
        <w:ind w:left="851"/>
      </w:pPr>
      <w:r>
        <w:t xml:space="preserve">AS postupuje podle </w:t>
      </w:r>
      <w:r w:rsidR="000F7C71" w:rsidRPr="00B15214">
        <w:t xml:space="preserve">§ 9 odst. 1 písm. c) </w:t>
      </w:r>
      <w:r>
        <w:t>Z</w:t>
      </w:r>
      <w:r w:rsidR="000F7C71" w:rsidRPr="00B15214">
        <w:t>VŠ</w:t>
      </w:r>
      <w:r w:rsidR="00806811">
        <w:t>;</w:t>
      </w:r>
    </w:p>
    <w:p w14:paraId="70FFC7E3" w14:textId="450D60AA" w:rsidR="00681304" w:rsidRDefault="000F7C71" w:rsidP="00FF2357">
      <w:pPr>
        <w:pStyle w:val="Odstavecseseznamem"/>
        <w:numPr>
          <w:ilvl w:val="0"/>
          <w:numId w:val="34"/>
        </w:numPr>
        <w:ind w:left="851"/>
      </w:pPr>
      <w:r w:rsidRPr="00B15214">
        <w:t xml:space="preserve">AS </w:t>
      </w:r>
      <w:r w:rsidR="00FF2357">
        <w:t xml:space="preserve">návrh schvaluje </w:t>
      </w:r>
      <w:r w:rsidRPr="00B15214">
        <w:t>nadpoloviční většinou přítomných</w:t>
      </w:r>
      <w:r w:rsidR="007F53CC">
        <w:t>.</w:t>
      </w:r>
    </w:p>
    <w:p w14:paraId="6A2B1E0E" w14:textId="77777777" w:rsidR="005D4E55" w:rsidRPr="005D4E55" w:rsidRDefault="005D4E55" w:rsidP="005D4E55">
      <w:pPr>
        <w:pStyle w:val="Zkladntextzpisu"/>
        <w:ind w:left="1154"/>
      </w:pPr>
    </w:p>
    <w:p w14:paraId="2E147DCB" w14:textId="6F9697B2" w:rsidR="004125B5" w:rsidRDefault="00DF403F" w:rsidP="00CD54CE">
      <w:pPr>
        <w:pStyle w:val="Zkladntextzpisu"/>
      </w:pPr>
      <w:r>
        <w:t>Kvestorka</w:t>
      </w:r>
      <w:r w:rsidR="004125B5">
        <w:t xml:space="preserve"> informovala, že </w:t>
      </w:r>
      <w:r w:rsidR="00267565">
        <w:t xml:space="preserve">koncem listopadu </w:t>
      </w:r>
      <w:r w:rsidR="00032168">
        <w:t>2018 obdržela MU informaci</w:t>
      </w:r>
      <w:r w:rsidR="00267565">
        <w:t xml:space="preserve"> </w:t>
      </w:r>
      <w:r w:rsidR="00047A47">
        <w:t xml:space="preserve">z MŠMT o tom, že </w:t>
      </w:r>
      <w:r w:rsidR="00681304" w:rsidRPr="00681304">
        <w:t xml:space="preserve">MU </w:t>
      </w:r>
      <w:r w:rsidR="00047A47">
        <w:t xml:space="preserve">bude poskytnut dodatečný příspěvek ve výši necelých 23 mil. Kč. </w:t>
      </w:r>
      <w:r w:rsidR="007C0B10">
        <w:t xml:space="preserve">S ohledem na skutečnosti, které byly prezentovány v souvislosti s představením </w:t>
      </w:r>
      <w:r w:rsidR="008C3EBD">
        <w:t>Pravidel</w:t>
      </w:r>
      <w:r w:rsidR="008C3EBD" w:rsidRPr="008C3EBD">
        <w:t xml:space="preserve"> sestavování rozpočtu pro kalendářní rok 2019</w:t>
      </w:r>
      <w:r w:rsidR="009A2F05">
        <w:t xml:space="preserve">, by </w:t>
      </w:r>
      <w:r w:rsidR="007F53CC">
        <w:t xml:space="preserve">MU </w:t>
      </w:r>
      <w:r w:rsidR="009A2F05">
        <w:t>rád</w:t>
      </w:r>
      <w:r w:rsidR="007F53CC">
        <w:t>a</w:t>
      </w:r>
      <w:r w:rsidR="009A2F05">
        <w:t xml:space="preserve"> umístil</w:t>
      </w:r>
      <w:r w:rsidR="007F53CC">
        <w:t>a</w:t>
      </w:r>
      <w:r w:rsidR="009A2F05">
        <w:t xml:space="preserve"> tento příspěvek </w:t>
      </w:r>
      <w:r w:rsidR="00F34765">
        <w:t xml:space="preserve">do fondu provozních prostředků </w:t>
      </w:r>
      <w:r w:rsidR="00BD145B">
        <w:t xml:space="preserve">(FPP) </w:t>
      </w:r>
      <w:r w:rsidR="00F34765">
        <w:t>tak, aby v </w:t>
      </w:r>
      <w:r w:rsidR="00681304">
        <w:t xml:space="preserve">roce </w:t>
      </w:r>
      <w:r w:rsidR="008C3EBD">
        <w:t xml:space="preserve">2019 </w:t>
      </w:r>
      <w:r w:rsidR="00681304">
        <w:t xml:space="preserve">mohl být použit na </w:t>
      </w:r>
      <w:r w:rsidR="00F34765">
        <w:t xml:space="preserve">financování nárůstu investičního podílu </w:t>
      </w:r>
      <w:r w:rsidR="00681304">
        <w:t xml:space="preserve">fakult </w:t>
      </w:r>
      <w:r w:rsidR="00F34765">
        <w:t xml:space="preserve">na spolufinancování investic. Díky tomu by nemělo dojít k nárůstu centralizovaných </w:t>
      </w:r>
      <w:r w:rsidR="0058580E">
        <w:t>prostředků (reakce na dotaz senátora Vymazala</w:t>
      </w:r>
      <w:r w:rsidR="008C3EBD">
        <w:t xml:space="preserve"> v diskusi k předchozímu bodu zasedání</w:t>
      </w:r>
      <w:r w:rsidR="0058580E">
        <w:t>)</w:t>
      </w:r>
      <w:r w:rsidR="00F34765">
        <w:t>.</w:t>
      </w:r>
      <w:r w:rsidR="00482EFB">
        <w:t xml:space="preserve"> MŠMT avizovalo, že cca </w:t>
      </w:r>
      <w:r w:rsidR="00206AF6">
        <w:t xml:space="preserve">83 mil. Kč není </w:t>
      </w:r>
      <w:r w:rsidR="002A27D9">
        <w:t xml:space="preserve">dosud </w:t>
      </w:r>
      <w:r w:rsidR="00206AF6">
        <w:t>rozpočtovaných</w:t>
      </w:r>
      <w:r w:rsidR="002A27D9">
        <w:t xml:space="preserve"> na rok 2019</w:t>
      </w:r>
      <w:r w:rsidR="009C4FF3">
        <w:t xml:space="preserve"> a</w:t>
      </w:r>
      <w:r w:rsidR="00206AF6">
        <w:t xml:space="preserve"> budou</w:t>
      </w:r>
      <w:r w:rsidR="009C4FF3">
        <w:t xml:space="preserve"> pravděpodobně</w:t>
      </w:r>
      <w:r w:rsidR="00206AF6">
        <w:t xml:space="preserve"> </w:t>
      </w:r>
      <w:r w:rsidR="009C4FF3">
        <w:t xml:space="preserve">zaslány veřejným VŠ </w:t>
      </w:r>
      <w:r w:rsidR="00206AF6">
        <w:t>jako dodatečné příspěvky v průběhu roku</w:t>
      </w:r>
      <w:r w:rsidR="009C4FF3">
        <w:t xml:space="preserve"> 2019</w:t>
      </w:r>
      <w:r w:rsidR="00206AF6">
        <w:t xml:space="preserve">. </w:t>
      </w:r>
      <w:r w:rsidR="00E620D1">
        <w:t xml:space="preserve">Kvestorka doufá, že se za rok bude </w:t>
      </w:r>
      <w:r w:rsidR="0058580E">
        <w:t>opět umísťovat</w:t>
      </w:r>
      <w:r w:rsidR="00E620D1">
        <w:t xml:space="preserve"> dodatečný příspěvek do </w:t>
      </w:r>
      <w:r w:rsidR="006E328E">
        <w:t>F</w:t>
      </w:r>
      <w:r w:rsidR="001D4A6D">
        <w:t>PP tak, aby bylo pokryto</w:t>
      </w:r>
      <w:r w:rsidR="00E9590B">
        <w:t xml:space="preserve"> cca</w:t>
      </w:r>
      <w:r w:rsidR="001D4A6D">
        <w:t xml:space="preserve"> 20 mil. Kč </w:t>
      </w:r>
      <w:r w:rsidR="00E9590B">
        <w:t>na centralizované prostředky</w:t>
      </w:r>
      <w:r w:rsidR="00BE4C1B">
        <w:t xml:space="preserve"> </w:t>
      </w:r>
      <w:r w:rsidR="00E9590B">
        <w:t xml:space="preserve">i </w:t>
      </w:r>
      <w:r w:rsidR="00BE4C1B">
        <w:t>v roce 2019</w:t>
      </w:r>
      <w:r w:rsidR="001D4A6D">
        <w:t xml:space="preserve">. </w:t>
      </w:r>
    </w:p>
    <w:p w14:paraId="7052A6B9" w14:textId="37FB9398" w:rsidR="003E17CE" w:rsidRDefault="003E17CE" w:rsidP="00DF403F">
      <w:pPr>
        <w:suppressAutoHyphens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95A0E5A" w14:textId="53376602" w:rsidR="003E17CE" w:rsidRPr="00681304" w:rsidRDefault="00681304" w:rsidP="00EC3971">
      <w:pPr>
        <w:pStyle w:val="Zkladntextzpisu"/>
        <w:rPr>
          <w:u w:val="single"/>
        </w:rPr>
      </w:pPr>
      <w:r w:rsidRPr="00681304">
        <w:rPr>
          <w:u w:val="single"/>
        </w:rPr>
        <w:t xml:space="preserve">Stanovisko </w:t>
      </w:r>
      <w:r w:rsidR="003E17CE" w:rsidRPr="00681304">
        <w:rPr>
          <w:u w:val="single"/>
        </w:rPr>
        <w:t>EK</w:t>
      </w:r>
    </w:p>
    <w:p w14:paraId="69770EAD" w14:textId="69D5E666" w:rsidR="003E17CE" w:rsidRDefault="0048074C" w:rsidP="00EC3971">
      <w:pPr>
        <w:pStyle w:val="Zkladntextzpisu"/>
      </w:pPr>
      <w:r>
        <w:t xml:space="preserve">Předseda EK informoval, že EK </w:t>
      </w:r>
      <w:r w:rsidR="00681304">
        <w:t>jednomyslně doporučila</w:t>
      </w:r>
      <w:r>
        <w:t xml:space="preserve"> AS schválit návrh usnesení. </w:t>
      </w:r>
    </w:p>
    <w:p w14:paraId="6567BD3B" w14:textId="53A3E3D5" w:rsidR="003E17CE" w:rsidRDefault="003E17CE" w:rsidP="00DF403F">
      <w:pPr>
        <w:suppressAutoHyphens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1683600" w14:textId="2F7FA8FC" w:rsidR="003E17CE" w:rsidRPr="00EC3971" w:rsidRDefault="005C5F34" w:rsidP="00EC3971">
      <w:pPr>
        <w:pStyle w:val="Zkladntextzpisu"/>
        <w:rPr>
          <w:b/>
        </w:rPr>
      </w:pPr>
      <w:r w:rsidRPr="00EC3971">
        <w:rPr>
          <w:b/>
        </w:rPr>
        <w:t>Diskuse</w:t>
      </w:r>
    </w:p>
    <w:p w14:paraId="159C9942" w14:textId="50C397AD" w:rsidR="003E17CE" w:rsidRPr="00DF403F" w:rsidRDefault="00681304" w:rsidP="003A1504">
      <w:pPr>
        <w:pStyle w:val="Zkladntextzpisu"/>
        <w:ind w:left="2009" w:hanging="1575"/>
      </w:pPr>
      <w:r>
        <w:t>Rektor</w:t>
      </w:r>
      <w:r>
        <w:tab/>
      </w:r>
      <w:r w:rsidR="003E17CE">
        <w:t>MU tradičně</w:t>
      </w:r>
      <w:r>
        <w:t xml:space="preserve"> dodatečný příspěvek MŠMT umisťuje do fondu provozních prostředků</w:t>
      </w:r>
      <w:r w:rsidR="003E17CE">
        <w:t>.</w:t>
      </w:r>
      <w:r w:rsidR="005C5F34">
        <w:t xml:space="preserve"> Nemá smysl prostředky „rozprášit“</w:t>
      </w:r>
      <w:r w:rsidR="00992FD3">
        <w:t xml:space="preserve"> do rozpočtů fakult</w:t>
      </w:r>
      <w:r w:rsidR="001A408F">
        <w:t xml:space="preserve"> </w:t>
      </w:r>
      <w:r w:rsidR="00DB48CD">
        <w:t xml:space="preserve">během </w:t>
      </w:r>
      <w:r w:rsidR="001A408F">
        <w:t>prosinc</w:t>
      </w:r>
      <w:r w:rsidR="00DB48CD">
        <w:t>e</w:t>
      </w:r>
      <w:r w:rsidR="001A408F">
        <w:t>, protože fakulty mají dávno naplánovány rozpočty na další rok</w:t>
      </w:r>
      <w:r w:rsidR="005C5F34">
        <w:t xml:space="preserve">. </w:t>
      </w:r>
      <w:r w:rsidR="00946BE7">
        <w:t>Výše mimořádných odměn na konci roku je</w:t>
      </w:r>
      <w:r w:rsidR="00DE15FF">
        <w:t xml:space="preserve"> na MU</w:t>
      </w:r>
      <w:r w:rsidR="00946BE7">
        <w:t xml:space="preserve"> v průměru poměrně vysoká. </w:t>
      </w:r>
      <w:r w:rsidR="00723CD7">
        <w:t>N</w:t>
      </w:r>
      <w:r w:rsidR="00723CD7" w:rsidRPr="00723CD7">
        <w:t xml:space="preserve">ení racionální </w:t>
      </w:r>
      <w:r>
        <w:t>tuto složku m</w:t>
      </w:r>
      <w:r w:rsidR="00723CD7">
        <w:t>ezd</w:t>
      </w:r>
      <w:r w:rsidR="00723CD7" w:rsidRPr="00723CD7">
        <w:t xml:space="preserve"> ještě zvyšovat</w:t>
      </w:r>
      <w:r w:rsidR="00366730">
        <w:t xml:space="preserve">. </w:t>
      </w:r>
      <w:r w:rsidR="001A408F">
        <w:t>Nejrozumnější způsob použití tohoto příspěvku je</w:t>
      </w:r>
      <w:r w:rsidR="005D723C">
        <w:t xml:space="preserve"> podle jeho názoru</w:t>
      </w:r>
      <w:r w:rsidR="001A408F">
        <w:t xml:space="preserve"> p</w:t>
      </w:r>
      <w:r w:rsidR="00A131A4">
        <w:t>oužití na investiční účely</w:t>
      </w:r>
      <w:r w:rsidR="009274BB">
        <w:t xml:space="preserve"> (do </w:t>
      </w:r>
      <w:r w:rsidR="00BA5F69">
        <w:t>FPP</w:t>
      </w:r>
      <w:r w:rsidR="009274BB">
        <w:t>)</w:t>
      </w:r>
      <w:r w:rsidR="00C054F5">
        <w:t xml:space="preserve">, což je </w:t>
      </w:r>
      <w:r w:rsidR="005D723C">
        <w:t xml:space="preserve">zároveň </w:t>
      </w:r>
      <w:r w:rsidR="00C054F5">
        <w:t xml:space="preserve">hospodárné. </w:t>
      </w:r>
    </w:p>
    <w:p w14:paraId="5264BC4E" w14:textId="77777777" w:rsidR="000F7C71" w:rsidRPr="000F7C71" w:rsidRDefault="000F7C71" w:rsidP="000F7C71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0F7C71" w14:paraId="79FEC5F5" w14:textId="77777777" w:rsidTr="00F10B5C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18BEC44" w14:textId="45126174" w:rsidR="000F7C71" w:rsidRPr="00192583" w:rsidRDefault="000F7C71" w:rsidP="00902A0A">
            <w:pPr>
              <w:pStyle w:val="Normln1"/>
              <w:spacing w:line="360" w:lineRule="auto"/>
              <w:ind w:left="55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681304">
              <w:rPr>
                <w:u w:val="single"/>
              </w:rPr>
              <w:t>n</w:t>
            </w:r>
            <w:r w:rsidR="00681304" w:rsidRPr="00681304">
              <w:rPr>
                <w:u w:val="single"/>
              </w:rPr>
              <w:t>ávrh</w:t>
            </w:r>
            <w:r w:rsidR="00681304">
              <w:rPr>
                <w:u w:val="single"/>
              </w:rPr>
              <w:t>u</w:t>
            </w:r>
            <w:r w:rsidR="00681304" w:rsidRPr="00681304">
              <w:rPr>
                <w:u w:val="single"/>
              </w:rPr>
              <w:t xml:space="preserve"> použití dodatečného příspěvku MŠMT pro rok 2018 </w:t>
            </w:r>
          </w:p>
          <w:p w14:paraId="7FF3C75D" w14:textId="7A9E9924" w:rsidR="000F7C71" w:rsidRPr="005B0F6A" w:rsidRDefault="000F7C71" w:rsidP="00F10B5C">
            <w:pPr>
              <w:pStyle w:val="Normln1"/>
              <w:ind w:left="75"/>
            </w:pPr>
            <w:r w:rsidRPr="00192583">
              <w:t xml:space="preserve">Počet </w:t>
            </w:r>
            <w:r w:rsidRPr="005B0F6A">
              <w:t xml:space="preserve">přítomných členů AS byl před zahájením hlasování </w:t>
            </w:r>
            <w:r w:rsidR="0006739F">
              <w:t>41</w:t>
            </w:r>
            <w:r w:rsidRPr="005B0F6A">
              <w:t>.</w:t>
            </w:r>
          </w:p>
          <w:p w14:paraId="463432BF" w14:textId="18746518" w:rsidR="000F7C71" w:rsidRPr="00192583" w:rsidRDefault="000F7C71" w:rsidP="00F10B5C">
            <w:pPr>
              <w:pStyle w:val="Normln1"/>
              <w:ind w:left="75"/>
            </w:pPr>
            <w:r w:rsidRPr="005B0F6A">
              <w:t xml:space="preserve">Pro:                 </w:t>
            </w:r>
            <w:r w:rsidRPr="005B0F6A">
              <w:tab/>
              <w:t xml:space="preserve">  </w:t>
            </w:r>
            <w:r w:rsidR="00871DBA">
              <w:t>41</w:t>
            </w:r>
          </w:p>
          <w:p w14:paraId="5B8B9BE2" w14:textId="09F7D1A5" w:rsidR="000F7C71" w:rsidRPr="00192583" w:rsidRDefault="000F7C71" w:rsidP="00F10B5C">
            <w:pPr>
              <w:pStyle w:val="Normln1"/>
              <w:ind w:left="75"/>
            </w:pPr>
            <w:r w:rsidRPr="00192583">
              <w:t xml:space="preserve">Proti:     </w:t>
            </w:r>
            <w:r>
              <w:t xml:space="preserve">      </w:t>
            </w:r>
            <w:r>
              <w:tab/>
              <w:t xml:space="preserve">  </w:t>
            </w:r>
            <w:r w:rsidR="00871DBA">
              <w:t>0</w:t>
            </w:r>
          </w:p>
          <w:p w14:paraId="15E8066B" w14:textId="5A18BB71" w:rsidR="000F7C71" w:rsidRDefault="000F7C71" w:rsidP="00F10B5C">
            <w:pPr>
              <w:pStyle w:val="Normln1"/>
              <w:ind w:left="75"/>
            </w:pPr>
            <w:r w:rsidRPr="00192583">
              <w:t>Zdržel</w:t>
            </w:r>
            <w:r w:rsidR="00871DBA">
              <w:t xml:space="preserve">i se:        </w:t>
            </w:r>
            <w:r w:rsidR="00871DBA">
              <w:tab/>
              <w:t xml:space="preserve">  0</w:t>
            </w:r>
          </w:p>
          <w:p w14:paraId="350407DD" w14:textId="77777777" w:rsidR="000F7C71" w:rsidRPr="0071726E" w:rsidRDefault="000F7C71" w:rsidP="00F10B5C">
            <w:pPr>
              <w:pStyle w:val="Normln1"/>
              <w:rPr>
                <w:szCs w:val="22"/>
                <w:u w:val="single"/>
              </w:rPr>
            </w:pPr>
          </w:p>
          <w:p w14:paraId="76AE74E3" w14:textId="77777777" w:rsidR="000F7C71" w:rsidRPr="0071726E" w:rsidRDefault="000F7C71" w:rsidP="00F10B5C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1DC7185F" w14:textId="15DE7A95" w:rsidR="000F7C71" w:rsidRPr="00433EA7" w:rsidRDefault="000F7C71" w:rsidP="000063EB">
            <w:pPr>
              <w:pStyle w:val="Normln1"/>
              <w:ind w:left="75"/>
              <w:jc w:val="both"/>
            </w:pPr>
            <w:r w:rsidRPr="00433EA7">
              <w:rPr>
                <w:b/>
                <w:i/>
                <w:szCs w:val="22"/>
              </w:rPr>
              <w:t>Akademický senát</w:t>
            </w:r>
            <w:r w:rsidRPr="005F446E">
              <w:rPr>
                <w:rFonts w:ascii="Times New Roman" w:eastAsia="Calibri" w:hAnsi="Times New Roman" w:cs="Times New Roman"/>
                <w:i/>
                <w:color w:val="auto"/>
                <w:sz w:val="24"/>
                <w:szCs w:val="24"/>
                <w:lang w:eastAsia="en-US"/>
              </w:rPr>
              <w:t xml:space="preserve"> </w:t>
            </w:r>
            <w:r w:rsidRPr="000F7C71">
              <w:rPr>
                <w:b/>
                <w:i/>
                <w:szCs w:val="22"/>
              </w:rPr>
              <w:t>Masarykovy univerzity v souladu s</w:t>
            </w:r>
            <w:r w:rsidR="001744B5">
              <w:rPr>
                <w:b/>
                <w:i/>
                <w:szCs w:val="22"/>
              </w:rPr>
              <w:t xml:space="preserve"> § 9 odst. 1 písm. c) zákona č. </w:t>
            </w:r>
            <w:r w:rsidRPr="000F7C71">
              <w:rPr>
                <w:b/>
                <w:i/>
                <w:szCs w:val="22"/>
              </w:rPr>
              <w:t xml:space="preserve">111/1998 Sb., o vysokých školách a o změně a doplnění dalších zákonů, ve znění pozdějších předpisů schvaluje návrh rektora na převedení dodatečného příspěvku </w:t>
            </w:r>
            <w:r w:rsidRPr="000F7C71">
              <w:rPr>
                <w:b/>
                <w:i/>
                <w:szCs w:val="22"/>
              </w:rPr>
              <w:lastRenderedPageBreak/>
              <w:t>MŠMT pro rok 2018 ve výši 22 984 629 Kč do Fondu provozních prostředků Masarykovy univerzity.</w:t>
            </w:r>
          </w:p>
        </w:tc>
      </w:tr>
    </w:tbl>
    <w:p w14:paraId="2EF66BE3" w14:textId="5189FDA7" w:rsidR="0008438A" w:rsidRDefault="0008438A" w:rsidP="005D4E55">
      <w:pPr>
        <w:pStyle w:val="Nadpis1"/>
        <w:numPr>
          <w:ilvl w:val="0"/>
          <w:numId w:val="3"/>
        </w:numPr>
        <w:ind w:left="426" w:hanging="426"/>
        <w:jc w:val="both"/>
      </w:pPr>
      <w:bookmarkStart w:id="14" w:name="_Toc532455999"/>
      <w:r w:rsidRPr="0008438A">
        <w:lastRenderedPageBreak/>
        <w:t>Zřízení služebnosti inženýrské sítě pro podzemní vedení optické komunikační sítě</w:t>
      </w:r>
      <w:bookmarkEnd w:id="14"/>
    </w:p>
    <w:p w14:paraId="35D4DBF1" w14:textId="116FB9D6" w:rsidR="002A0C94" w:rsidRPr="002A0C94" w:rsidRDefault="002A0C94" w:rsidP="002A0C94">
      <w:pPr>
        <w:pStyle w:val="Zkladntextzpisu"/>
      </w:pPr>
      <w:r w:rsidRPr="002A0C94">
        <w:t>Předseda AS bod uvedl:</w:t>
      </w:r>
    </w:p>
    <w:p w14:paraId="616897FF" w14:textId="11D28CD6" w:rsidR="0008438A" w:rsidRPr="0008438A" w:rsidRDefault="002A0C94" w:rsidP="00D5782D">
      <w:pPr>
        <w:pStyle w:val="Odstavecseseznamem"/>
        <w:numPr>
          <w:ilvl w:val="0"/>
          <w:numId w:val="35"/>
        </w:numPr>
        <w:ind w:left="851"/>
        <w:rPr>
          <w:lang w:eastAsia="en-US"/>
        </w:rPr>
      </w:pPr>
      <w:r>
        <w:rPr>
          <w:lang w:eastAsia="en-US"/>
        </w:rPr>
        <w:t>Návrh z</w:t>
      </w:r>
      <w:r w:rsidRPr="002A0C94">
        <w:rPr>
          <w:lang w:eastAsia="en-US"/>
        </w:rPr>
        <w:t>řízení služebnosti inženýrské sítě pro podzemní vedení optické komunikační sítě</w:t>
      </w:r>
      <w:r>
        <w:rPr>
          <w:lang w:eastAsia="en-US"/>
        </w:rPr>
        <w:t xml:space="preserve"> </w:t>
      </w:r>
      <w:r w:rsidR="0008438A" w:rsidRPr="0008438A">
        <w:rPr>
          <w:lang w:eastAsia="en-US"/>
        </w:rPr>
        <w:t>předložil rektor MU v termínu stanoveném JŘ</w:t>
      </w:r>
      <w:r w:rsidR="00165D2A">
        <w:rPr>
          <w:lang w:eastAsia="en-US"/>
        </w:rPr>
        <w:t>;</w:t>
      </w:r>
    </w:p>
    <w:p w14:paraId="6F8B17A0" w14:textId="30B54887" w:rsidR="0008438A" w:rsidRPr="0008438A" w:rsidRDefault="0008438A" w:rsidP="00D5782D">
      <w:pPr>
        <w:pStyle w:val="Zkladntextzpisu"/>
        <w:numPr>
          <w:ilvl w:val="0"/>
          <w:numId w:val="35"/>
        </w:numPr>
        <w:ind w:left="851"/>
        <w:rPr>
          <w:lang w:eastAsia="en-US"/>
        </w:rPr>
      </w:pPr>
      <w:r w:rsidRPr="0008438A">
        <w:rPr>
          <w:lang w:eastAsia="en-US"/>
        </w:rPr>
        <w:t>A</w:t>
      </w:r>
      <w:r w:rsidR="002A0C94">
        <w:rPr>
          <w:lang w:eastAsia="en-US"/>
        </w:rPr>
        <w:t>S</w:t>
      </w:r>
      <w:r w:rsidRPr="0008438A">
        <w:rPr>
          <w:lang w:eastAsia="en-US"/>
        </w:rPr>
        <w:t xml:space="preserve"> se </w:t>
      </w:r>
      <w:r w:rsidR="002A0C94">
        <w:rPr>
          <w:lang w:eastAsia="en-US"/>
        </w:rPr>
        <w:t xml:space="preserve">k návrhu </w:t>
      </w:r>
      <w:r w:rsidRPr="0008438A">
        <w:rPr>
          <w:lang w:eastAsia="en-US"/>
        </w:rPr>
        <w:t>vyjadřuje nadpoloviční většinou přítomných</w:t>
      </w:r>
      <w:r w:rsidR="00165D2A">
        <w:rPr>
          <w:lang w:eastAsia="en-US"/>
        </w:rPr>
        <w:t>;</w:t>
      </w:r>
      <w:r w:rsidR="002A0C94">
        <w:rPr>
          <w:lang w:eastAsia="en-US"/>
        </w:rPr>
        <w:t xml:space="preserve"> </w:t>
      </w:r>
      <w:r w:rsidR="002763FB">
        <w:rPr>
          <w:lang w:eastAsia="en-US"/>
        </w:rPr>
        <w:t xml:space="preserve">pro schválení záměru je </w:t>
      </w:r>
      <w:r w:rsidR="00710D61">
        <w:rPr>
          <w:lang w:eastAsia="en-US"/>
        </w:rPr>
        <w:t xml:space="preserve">však </w:t>
      </w:r>
      <w:r w:rsidR="002A0C94">
        <w:rPr>
          <w:lang w:eastAsia="en-US"/>
        </w:rPr>
        <w:t>rozhodující souhlas Správní rady</w:t>
      </w:r>
      <w:r w:rsidRPr="0008438A">
        <w:rPr>
          <w:lang w:eastAsia="en-US"/>
        </w:rPr>
        <w:t xml:space="preserve"> MU</w:t>
      </w:r>
      <w:r w:rsidR="00165D2A">
        <w:rPr>
          <w:lang w:eastAsia="en-US"/>
        </w:rPr>
        <w:t xml:space="preserve"> </w:t>
      </w:r>
      <w:r w:rsidR="002A0C94" w:rsidRPr="002A0C94">
        <w:rPr>
          <w:lang w:eastAsia="en-US"/>
        </w:rPr>
        <w:t>(§ 9, odst. 2, písm. c) ZVŠ; § 15, odst. 1, písm. c) ZVŠ</w:t>
      </w:r>
      <w:r w:rsidR="007F53CC" w:rsidRPr="002A0C94">
        <w:rPr>
          <w:lang w:eastAsia="en-US"/>
        </w:rPr>
        <w:t>)</w:t>
      </w:r>
      <w:r w:rsidR="007F53CC">
        <w:rPr>
          <w:lang w:eastAsia="en-US"/>
        </w:rPr>
        <w:t>.</w:t>
      </w:r>
    </w:p>
    <w:p w14:paraId="0453BD01" w14:textId="69C08F78" w:rsidR="004E2CE3" w:rsidRDefault="004E2CE3" w:rsidP="004E2CE3">
      <w:pPr>
        <w:pStyle w:val="Zkladntextzpisu"/>
        <w:rPr>
          <w:lang w:eastAsia="en-US"/>
        </w:rPr>
      </w:pPr>
    </w:p>
    <w:p w14:paraId="1B4CE210" w14:textId="7B411CC7" w:rsidR="000B5A4B" w:rsidRDefault="000B5A4B" w:rsidP="004E2CE3">
      <w:pPr>
        <w:pStyle w:val="Zkladntextzpisu"/>
        <w:rPr>
          <w:lang w:eastAsia="en-US"/>
        </w:rPr>
      </w:pPr>
      <w:r>
        <w:rPr>
          <w:lang w:eastAsia="en-US"/>
        </w:rPr>
        <w:t>Kvestorka uvedla, že se jedná o zřizování věcných břemen kvůli umístění optické komunikační sítě</w:t>
      </w:r>
      <w:r w:rsidR="00326DB3">
        <w:rPr>
          <w:lang w:eastAsia="en-US"/>
        </w:rPr>
        <w:t xml:space="preserve"> MU, která je </w:t>
      </w:r>
      <w:r w:rsidR="00AF0ADA">
        <w:rPr>
          <w:lang w:eastAsia="en-US"/>
        </w:rPr>
        <w:t>umístěna v oblasti</w:t>
      </w:r>
      <w:r w:rsidR="00BA5F69">
        <w:rPr>
          <w:lang w:eastAsia="en-US"/>
        </w:rPr>
        <w:t xml:space="preserve"> </w:t>
      </w:r>
      <w:r w:rsidR="00326DB3">
        <w:rPr>
          <w:lang w:eastAsia="en-US"/>
        </w:rPr>
        <w:t>Univerzitní</w:t>
      </w:r>
      <w:r w:rsidR="00AF0ADA">
        <w:rPr>
          <w:lang w:eastAsia="en-US"/>
        </w:rPr>
        <w:t>ho</w:t>
      </w:r>
      <w:r w:rsidR="00326DB3">
        <w:rPr>
          <w:lang w:eastAsia="en-US"/>
        </w:rPr>
        <w:t xml:space="preserve"> k</w:t>
      </w:r>
      <w:r w:rsidR="00C470D2">
        <w:rPr>
          <w:lang w:eastAsia="en-US"/>
        </w:rPr>
        <w:t>ampusu</w:t>
      </w:r>
      <w:r w:rsidR="00326DB3">
        <w:rPr>
          <w:lang w:eastAsia="en-US"/>
        </w:rPr>
        <w:t xml:space="preserve"> v Bohunicích</w:t>
      </w:r>
      <w:r w:rsidR="00C470D2">
        <w:rPr>
          <w:lang w:eastAsia="en-US"/>
        </w:rPr>
        <w:t>,</w:t>
      </w:r>
      <w:r>
        <w:rPr>
          <w:lang w:eastAsia="en-US"/>
        </w:rPr>
        <w:t xml:space="preserve"> a</w:t>
      </w:r>
      <w:r w:rsidR="007D24C4">
        <w:rPr>
          <w:lang w:eastAsia="en-US"/>
        </w:rPr>
        <w:t> </w:t>
      </w:r>
      <w:r>
        <w:rPr>
          <w:lang w:eastAsia="en-US"/>
        </w:rPr>
        <w:t xml:space="preserve">jedná se o pozemky, které </w:t>
      </w:r>
      <w:r w:rsidR="00092720">
        <w:rPr>
          <w:lang w:eastAsia="en-US"/>
        </w:rPr>
        <w:t>mají být v budoucnu</w:t>
      </w:r>
      <w:r>
        <w:rPr>
          <w:lang w:eastAsia="en-US"/>
        </w:rPr>
        <w:t xml:space="preserve"> směňovány s</w:t>
      </w:r>
      <w:r w:rsidR="007D24C4">
        <w:rPr>
          <w:lang w:eastAsia="en-US"/>
        </w:rPr>
        <w:t>e statutárním</w:t>
      </w:r>
      <w:r>
        <w:rPr>
          <w:lang w:eastAsia="en-US"/>
        </w:rPr>
        <w:t xml:space="preserve"> městem </w:t>
      </w:r>
      <w:r w:rsidR="00C470D2">
        <w:rPr>
          <w:lang w:eastAsia="en-US"/>
        </w:rPr>
        <w:t>Brnem.</w:t>
      </w:r>
      <w:r w:rsidR="00793C8B">
        <w:rPr>
          <w:lang w:eastAsia="en-US"/>
        </w:rPr>
        <w:t xml:space="preserve"> </w:t>
      </w:r>
      <w:r w:rsidR="008204E5">
        <w:rPr>
          <w:lang w:eastAsia="en-US"/>
        </w:rPr>
        <w:t xml:space="preserve">Pokud </w:t>
      </w:r>
      <w:r w:rsidR="00D75B20">
        <w:rPr>
          <w:lang w:eastAsia="en-US"/>
        </w:rPr>
        <w:t>se podaří vyjednat dobré podmínky</w:t>
      </w:r>
      <w:r w:rsidR="006725B5">
        <w:rPr>
          <w:lang w:eastAsia="en-US"/>
        </w:rPr>
        <w:t>,</w:t>
      </w:r>
      <w:r w:rsidR="00D75B20">
        <w:rPr>
          <w:lang w:eastAsia="en-US"/>
        </w:rPr>
        <w:t xml:space="preserve"> nachystat veškeré </w:t>
      </w:r>
      <w:r w:rsidR="006725B5">
        <w:rPr>
          <w:lang w:eastAsia="en-US"/>
        </w:rPr>
        <w:t xml:space="preserve">podklady k </w:t>
      </w:r>
      <w:r w:rsidR="00D75B20">
        <w:rPr>
          <w:lang w:eastAsia="en-US"/>
        </w:rPr>
        <w:t xml:space="preserve">nákupu </w:t>
      </w:r>
      <w:r w:rsidR="0081145D">
        <w:rPr>
          <w:lang w:eastAsia="en-US"/>
        </w:rPr>
        <w:t>„</w:t>
      </w:r>
      <w:r w:rsidR="00D75B20">
        <w:rPr>
          <w:lang w:eastAsia="en-US"/>
        </w:rPr>
        <w:t>Bílého domu</w:t>
      </w:r>
      <w:r w:rsidR="0081145D">
        <w:rPr>
          <w:lang w:eastAsia="en-US"/>
        </w:rPr>
        <w:t>“ a došlo</w:t>
      </w:r>
      <w:r w:rsidR="00D75B20">
        <w:rPr>
          <w:lang w:eastAsia="en-US"/>
        </w:rPr>
        <w:t xml:space="preserve"> by ke směně </w:t>
      </w:r>
      <w:r w:rsidR="0081145D">
        <w:rPr>
          <w:lang w:eastAsia="en-US"/>
        </w:rPr>
        <w:t xml:space="preserve">pozemků MU </w:t>
      </w:r>
      <w:r w:rsidR="00D75B20">
        <w:rPr>
          <w:lang w:eastAsia="en-US"/>
        </w:rPr>
        <w:t xml:space="preserve">oproti nákupu </w:t>
      </w:r>
      <w:r w:rsidR="0081145D">
        <w:rPr>
          <w:lang w:eastAsia="en-US"/>
        </w:rPr>
        <w:t>„</w:t>
      </w:r>
      <w:r w:rsidR="00D75B20">
        <w:rPr>
          <w:lang w:eastAsia="en-US"/>
        </w:rPr>
        <w:t>Bílého domu</w:t>
      </w:r>
      <w:r w:rsidR="0081145D">
        <w:rPr>
          <w:lang w:eastAsia="en-US"/>
        </w:rPr>
        <w:t>“</w:t>
      </w:r>
      <w:r w:rsidR="00D75B20">
        <w:rPr>
          <w:lang w:eastAsia="en-US"/>
        </w:rPr>
        <w:t xml:space="preserve">, </w:t>
      </w:r>
      <w:r w:rsidR="0081145D">
        <w:rPr>
          <w:lang w:eastAsia="en-US"/>
        </w:rPr>
        <w:t>budou pozemky MU</w:t>
      </w:r>
      <w:r w:rsidR="00BA5F69">
        <w:rPr>
          <w:lang w:eastAsia="en-US"/>
        </w:rPr>
        <w:t xml:space="preserve"> </w:t>
      </w:r>
      <w:r w:rsidR="00D75B20">
        <w:rPr>
          <w:lang w:eastAsia="en-US"/>
        </w:rPr>
        <w:t>připraveny k</w:t>
      </w:r>
      <w:r w:rsidR="00BC5471">
        <w:rPr>
          <w:lang w:eastAsia="en-US"/>
        </w:rPr>
        <w:t xml:space="preserve"> této</w:t>
      </w:r>
      <w:r w:rsidR="00D75B20">
        <w:rPr>
          <w:lang w:eastAsia="en-US"/>
        </w:rPr>
        <w:t xml:space="preserve"> směně. </w:t>
      </w:r>
    </w:p>
    <w:p w14:paraId="6EEF3D2D" w14:textId="3ADD0B94" w:rsidR="00294B50" w:rsidRDefault="00294B50" w:rsidP="004E2CE3">
      <w:pPr>
        <w:pStyle w:val="Zkladntextzpisu"/>
        <w:rPr>
          <w:lang w:eastAsia="en-US"/>
        </w:rPr>
      </w:pPr>
    </w:p>
    <w:p w14:paraId="4D120B40" w14:textId="53CBC706" w:rsidR="00294B50" w:rsidRDefault="00294B50" w:rsidP="00294B50">
      <w:pPr>
        <w:pStyle w:val="Citt"/>
        <w:rPr>
          <w:lang w:eastAsia="en-US"/>
        </w:rPr>
      </w:pPr>
      <w:r>
        <w:rPr>
          <w:lang w:eastAsia="en-US"/>
        </w:rPr>
        <w:t>Odešla senátorka Natália Antalová</w:t>
      </w:r>
    </w:p>
    <w:p w14:paraId="536A645C" w14:textId="4398A7F2" w:rsidR="005C016B" w:rsidRDefault="005C016B" w:rsidP="004E2CE3">
      <w:pPr>
        <w:pStyle w:val="Zkladntextzpisu"/>
        <w:rPr>
          <w:lang w:eastAsia="en-US"/>
        </w:rPr>
      </w:pPr>
    </w:p>
    <w:p w14:paraId="526FB712" w14:textId="66CB861E" w:rsidR="00350C16" w:rsidRPr="00350C16" w:rsidRDefault="00350C16" w:rsidP="004E2CE3">
      <w:pPr>
        <w:pStyle w:val="Zkladntextzpisu"/>
        <w:rPr>
          <w:u w:val="single"/>
          <w:lang w:eastAsia="en-US"/>
        </w:rPr>
      </w:pPr>
      <w:r w:rsidRPr="00350C16">
        <w:rPr>
          <w:u w:val="single"/>
          <w:lang w:eastAsia="en-US"/>
        </w:rPr>
        <w:t>Stanovisko EK</w:t>
      </w:r>
    </w:p>
    <w:p w14:paraId="6486E94C" w14:textId="066237EF" w:rsidR="002D21BE" w:rsidRDefault="00516DB2" w:rsidP="004E2CE3">
      <w:pPr>
        <w:pStyle w:val="Zkladntextzpisu"/>
        <w:rPr>
          <w:lang w:eastAsia="en-US"/>
        </w:rPr>
      </w:pPr>
      <w:r>
        <w:rPr>
          <w:lang w:eastAsia="en-US"/>
        </w:rPr>
        <w:t>Předseda EK informova</w:t>
      </w:r>
      <w:r w:rsidR="00350C16">
        <w:rPr>
          <w:lang w:eastAsia="en-US"/>
        </w:rPr>
        <w:t xml:space="preserve">l, že EK jednomyslně doporučila </w:t>
      </w:r>
      <w:r>
        <w:rPr>
          <w:lang w:eastAsia="en-US"/>
        </w:rPr>
        <w:t>vyslovit souhlas</w:t>
      </w:r>
      <w:r w:rsidR="00350C16">
        <w:rPr>
          <w:lang w:eastAsia="en-US"/>
        </w:rPr>
        <w:t xml:space="preserve"> s navrženým usnesením</w:t>
      </w:r>
      <w:r>
        <w:rPr>
          <w:lang w:eastAsia="en-US"/>
        </w:rPr>
        <w:t xml:space="preserve">. </w:t>
      </w:r>
    </w:p>
    <w:p w14:paraId="7D310F83" w14:textId="77777777" w:rsidR="004E2CE3" w:rsidRDefault="004E2CE3" w:rsidP="004E2CE3">
      <w:pPr>
        <w:pStyle w:val="Zkladntextzpisu"/>
        <w:rPr>
          <w:lang w:eastAsia="en-US"/>
        </w:rPr>
      </w:pPr>
    </w:p>
    <w:p w14:paraId="40924DF0" w14:textId="77777777" w:rsidR="00045C7C" w:rsidRDefault="00045C7C" w:rsidP="00045C7C">
      <w:pPr>
        <w:ind w:left="426"/>
        <w:jc w:val="both"/>
      </w:pPr>
      <w:r>
        <w:t>Předseda AS otevřel diskusi. Nikdo se nepřihlásil.</w:t>
      </w:r>
    </w:p>
    <w:p w14:paraId="7D48B396" w14:textId="190EBEFA" w:rsidR="00B62C55" w:rsidRPr="0008438A" w:rsidRDefault="00B62C55" w:rsidP="00294B50">
      <w:pPr>
        <w:pStyle w:val="Zkladntextzpisu"/>
        <w:ind w:left="0"/>
        <w:rPr>
          <w:lang w:eastAsia="en-US"/>
        </w:rPr>
      </w:pPr>
      <w:r>
        <w:rPr>
          <w:lang w:eastAsia="en-US"/>
        </w:rPr>
        <w:tab/>
      </w: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08438A" w14:paraId="3615140D" w14:textId="77777777" w:rsidTr="00F10B5C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30A2B461" w14:textId="09F65A2B" w:rsidR="0008438A" w:rsidRPr="00192583" w:rsidRDefault="0008438A" w:rsidP="00BC5471">
            <w:pPr>
              <w:pStyle w:val="Normln1"/>
              <w:spacing w:line="360" w:lineRule="auto"/>
              <w:ind w:left="69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EB55D8">
              <w:rPr>
                <w:u w:val="single"/>
              </w:rPr>
              <w:t>z</w:t>
            </w:r>
            <w:r w:rsidR="00EB55D8" w:rsidRPr="00EB55D8">
              <w:rPr>
                <w:u w:val="single"/>
              </w:rPr>
              <w:t>řízení služebnosti inženýrské sítě</w:t>
            </w:r>
          </w:p>
          <w:p w14:paraId="6CEECB92" w14:textId="0BF9F848" w:rsidR="0008438A" w:rsidRPr="005B0F6A" w:rsidRDefault="0008438A" w:rsidP="00F10B5C">
            <w:pPr>
              <w:pStyle w:val="Normln1"/>
              <w:ind w:left="75"/>
            </w:pPr>
            <w:r w:rsidRPr="00192583">
              <w:t xml:space="preserve">Počet </w:t>
            </w:r>
            <w:r w:rsidRPr="005B0F6A">
              <w:t xml:space="preserve">přítomných členů AS byl před zahájením hlasování </w:t>
            </w:r>
            <w:r w:rsidR="00473510">
              <w:t>4</w:t>
            </w:r>
            <w:r w:rsidR="000C1FBF">
              <w:t>0</w:t>
            </w:r>
            <w:r w:rsidRPr="005B0F6A">
              <w:t>.</w:t>
            </w:r>
          </w:p>
          <w:p w14:paraId="2004942E" w14:textId="299A439D" w:rsidR="0008438A" w:rsidRPr="00192583" w:rsidRDefault="0008438A" w:rsidP="00F10B5C">
            <w:pPr>
              <w:pStyle w:val="Normln1"/>
              <w:ind w:left="75"/>
            </w:pPr>
            <w:r w:rsidRPr="005B0F6A">
              <w:t xml:space="preserve">Pro:                 </w:t>
            </w:r>
            <w:r w:rsidRPr="005B0F6A">
              <w:tab/>
              <w:t xml:space="preserve">  </w:t>
            </w:r>
            <w:r w:rsidR="001536DB">
              <w:t>40</w:t>
            </w:r>
          </w:p>
          <w:p w14:paraId="6AB5712A" w14:textId="16B6EA92" w:rsidR="0008438A" w:rsidRPr="00192583" w:rsidRDefault="0008438A" w:rsidP="00F10B5C">
            <w:pPr>
              <w:pStyle w:val="Normln1"/>
              <w:ind w:left="75"/>
            </w:pPr>
            <w:r w:rsidRPr="00192583">
              <w:t xml:space="preserve">Proti:     </w:t>
            </w:r>
            <w:r>
              <w:t xml:space="preserve">      </w:t>
            </w:r>
            <w:r>
              <w:tab/>
              <w:t xml:space="preserve">  </w:t>
            </w:r>
            <w:r w:rsidR="001536DB">
              <w:t>0</w:t>
            </w:r>
          </w:p>
          <w:p w14:paraId="4DC34AE6" w14:textId="04153118" w:rsidR="0008438A" w:rsidRDefault="0008438A" w:rsidP="00F10B5C">
            <w:pPr>
              <w:pStyle w:val="Normln1"/>
              <w:ind w:left="75"/>
            </w:pPr>
            <w:r w:rsidRPr="00192583">
              <w:t>Zdržel</w:t>
            </w:r>
            <w:r>
              <w:t xml:space="preserve">i se:        </w:t>
            </w:r>
            <w:r>
              <w:tab/>
              <w:t xml:space="preserve">  </w:t>
            </w:r>
            <w:r w:rsidR="001536DB">
              <w:t>0</w:t>
            </w:r>
          </w:p>
          <w:p w14:paraId="72C5414F" w14:textId="77777777" w:rsidR="0008438A" w:rsidRPr="0071726E" w:rsidRDefault="0008438A" w:rsidP="00F10B5C">
            <w:pPr>
              <w:pStyle w:val="Normln1"/>
              <w:rPr>
                <w:szCs w:val="22"/>
                <w:u w:val="single"/>
              </w:rPr>
            </w:pPr>
          </w:p>
          <w:p w14:paraId="14677135" w14:textId="77777777" w:rsidR="0008438A" w:rsidRPr="0071726E" w:rsidRDefault="0008438A" w:rsidP="00F10B5C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5F6EBB52" w14:textId="1A2AAD8D" w:rsidR="0008438A" w:rsidRPr="00433EA7" w:rsidRDefault="0008438A" w:rsidP="006305FB">
            <w:pPr>
              <w:pStyle w:val="Normln1"/>
              <w:ind w:left="75"/>
              <w:jc w:val="both"/>
            </w:pPr>
            <w:r w:rsidRPr="00433EA7">
              <w:rPr>
                <w:b/>
                <w:i/>
                <w:szCs w:val="22"/>
              </w:rPr>
              <w:t>Akademický senát</w:t>
            </w:r>
            <w:r w:rsidRPr="005F446E">
              <w:rPr>
                <w:rFonts w:ascii="Times New Roman" w:eastAsia="Calibri" w:hAnsi="Times New Roman" w:cs="Times New Roman"/>
                <w:i/>
                <w:color w:val="auto"/>
                <w:sz w:val="24"/>
                <w:szCs w:val="24"/>
                <w:lang w:eastAsia="en-US"/>
              </w:rPr>
              <w:t xml:space="preserve"> </w:t>
            </w:r>
            <w:r w:rsidRPr="0008438A">
              <w:rPr>
                <w:b/>
                <w:i/>
                <w:szCs w:val="22"/>
              </w:rPr>
              <w:t xml:space="preserve">Masarykovy univerzity v souladu s ustanovením § 9 odst. 2 písm. c) zákona č. 111/1998 Sb., o vysokých školách a o změně a doplnění dalších zákonů, ve znění pozdějších předpisů souhlasí se zřízením služebnosti inženýrské sítě pro podzemní vedení optické komunikační sítě na pozemcích p. č. 1331/3, 1331/20, 1331/104, 1331/105, 1331/126, 1331/278, 1383/30, 1383/53 a 1383/28. Služebnost bude zřízena bezplatně na dobu neurčitou a bude svědčit ve prospěch pozemků p. č. 1329/41 a 1331/21. Všechny výše uvedené pozemky jsou ve vlastnictví Masarykovy univerzity, nacházejí se v k. </w:t>
            </w:r>
            <w:proofErr w:type="spellStart"/>
            <w:r w:rsidRPr="0008438A">
              <w:rPr>
                <w:b/>
                <w:i/>
                <w:szCs w:val="22"/>
              </w:rPr>
              <w:t>ú.</w:t>
            </w:r>
            <w:proofErr w:type="spellEnd"/>
            <w:r w:rsidRPr="0008438A">
              <w:rPr>
                <w:b/>
                <w:i/>
                <w:szCs w:val="22"/>
              </w:rPr>
              <w:t xml:space="preserve"> Bohunice, obec Brn</w:t>
            </w:r>
            <w:r w:rsidR="00FD4DB6">
              <w:rPr>
                <w:b/>
                <w:i/>
                <w:szCs w:val="22"/>
              </w:rPr>
              <w:t>o a jsou zapsané na LV č. 929 u </w:t>
            </w:r>
            <w:r w:rsidRPr="0008438A">
              <w:rPr>
                <w:b/>
                <w:i/>
                <w:szCs w:val="22"/>
              </w:rPr>
              <w:t>Katastrálního úřadu pro Jihomoravský kraj, Katastrální pracoviště Brno-město. Akademický senát Masarykovy univerzity souhlasí s vydáním prohlášení o zřízení služebnosti, jehož podstatné podmínky tvoří přílohu zápisu ze zasedání.</w:t>
            </w:r>
          </w:p>
        </w:tc>
      </w:tr>
    </w:tbl>
    <w:p w14:paraId="70D3D8D6" w14:textId="5FA466B9" w:rsidR="00097FB6" w:rsidRDefault="00097FB6" w:rsidP="00834111">
      <w:pPr>
        <w:pStyle w:val="Nadpis1"/>
        <w:numPr>
          <w:ilvl w:val="0"/>
          <w:numId w:val="3"/>
        </w:numPr>
        <w:ind w:left="426" w:hanging="426"/>
      </w:pPr>
      <w:bookmarkStart w:id="15" w:name="_Toc532456000"/>
      <w:r>
        <w:lastRenderedPageBreak/>
        <w:t>Volba člen</w:t>
      </w:r>
      <w:r w:rsidR="00834111">
        <w:t>ky</w:t>
      </w:r>
      <w:r>
        <w:t xml:space="preserve"> </w:t>
      </w:r>
      <w:r w:rsidR="00834111">
        <w:t>Ekonomické</w:t>
      </w:r>
      <w:r w:rsidRPr="00BF3721">
        <w:t xml:space="preserve"> komise </w:t>
      </w:r>
      <w:r>
        <w:t>AS MU</w:t>
      </w:r>
      <w:bookmarkEnd w:id="15"/>
    </w:p>
    <w:p w14:paraId="2D3BF22B" w14:textId="674A04B3" w:rsidR="00842FB3" w:rsidRPr="00842FB3" w:rsidRDefault="00842FB3" w:rsidP="00842FB3">
      <w:pPr>
        <w:pStyle w:val="Zkladntextzpisu"/>
      </w:pPr>
      <w:r>
        <w:t>Předseda AS bod uvedl:</w:t>
      </w:r>
    </w:p>
    <w:p w14:paraId="3BB0F171" w14:textId="34079AB6" w:rsidR="00834111" w:rsidRPr="00834111" w:rsidRDefault="00834111" w:rsidP="004C65F2">
      <w:pPr>
        <w:pStyle w:val="Zkladntextzpisu"/>
        <w:numPr>
          <w:ilvl w:val="0"/>
          <w:numId w:val="36"/>
        </w:numPr>
        <w:ind w:left="851"/>
      </w:pPr>
      <w:r w:rsidRPr="00834111">
        <w:t xml:space="preserve">členka </w:t>
      </w:r>
      <w:r w:rsidR="004C65F2">
        <w:t>EK, d</w:t>
      </w:r>
      <w:r w:rsidR="00C6256B">
        <w:t>r. Věra Večeřová</w:t>
      </w:r>
      <w:r w:rsidR="001434BB">
        <w:t>,</w:t>
      </w:r>
      <w:r w:rsidR="00C6256B">
        <w:t xml:space="preserve"> již</w:t>
      </w:r>
      <w:r w:rsidR="004C65F2">
        <w:t xml:space="preserve"> </w:t>
      </w:r>
      <w:r w:rsidRPr="00834111">
        <w:t>nepracuje na MU</w:t>
      </w:r>
      <w:r w:rsidR="001C30FB">
        <w:t>;</w:t>
      </w:r>
    </w:p>
    <w:p w14:paraId="0E2B58D1" w14:textId="0FB68A8C" w:rsidR="00834111" w:rsidRPr="00834111" w:rsidRDefault="004C65F2" w:rsidP="004C65F2">
      <w:pPr>
        <w:pStyle w:val="Zkladntextzpisu"/>
        <w:numPr>
          <w:ilvl w:val="0"/>
          <w:numId w:val="36"/>
        </w:numPr>
        <w:ind w:left="851"/>
      </w:pPr>
      <w:r>
        <w:t>členové KAP</w:t>
      </w:r>
      <w:r w:rsidR="00834111" w:rsidRPr="00834111">
        <w:t xml:space="preserve"> za </w:t>
      </w:r>
      <w:proofErr w:type="spellStart"/>
      <w:r w:rsidR="00834111" w:rsidRPr="00834111">
        <w:t>FSpS</w:t>
      </w:r>
      <w:proofErr w:type="spellEnd"/>
      <w:r w:rsidR="00834111" w:rsidRPr="00834111">
        <w:t xml:space="preserve"> nominovali </w:t>
      </w:r>
      <w:r w:rsidR="00C864E4">
        <w:t xml:space="preserve">Ing. </w:t>
      </w:r>
      <w:r w:rsidR="00834111" w:rsidRPr="00834111">
        <w:t>Mgr. Janu Juříkovou, Ph.D. (</w:t>
      </w:r>
      <w:proofErr w:type="spellStart"/>
      <w:r w:rsidR="00834111" w:rsidRPr="00834111">
        <w:t>FSpS</w:t>
      </w:r>
      <w:proofErr w:type="spellEnd"/>
      <w:r w:rsidR="00834111" w:rsidRPr="00834111">
        <w:t>)</w:t>
      </w:r>
      <w:r w:rsidR="00CE1CB1">
        <w:t>;</w:t>
      </w:r>
    </w:p>
    <w:p w14:paraId="2FFAF875" w14:textId="68EDCCA9" w:rsidR="00834111" w:rsidRDefault="00834111" w:rsidP="004C65F2">
      <w:pPr>
        <w:pStyle w:val="Zkladntextzpisu"/>
        <w:numPr>
          <w:ilvl w:val="0"/>
          <w:numId w:val="36"/>
        </w:numPr>
        <w:ind w:left="851"/>
      </w:pPr>
      <w:r w:rsidRPr="00834111">
        <w:t xml:space="preserve">volba </w:t>
      </w:r>
      <w:r w:rsidR="004C65F2">
        <w:t>proběhne veřejně</w:t>
      </w:r>
      <w:r w:rsidRPr="00834111">
        <w:t>,</w:t>
      </w:r>
      <w:r w:rsidR="004C65F2">
        <w:t xml:space="preserve"> ke zvolení </w:t>
      </w:r>
      <w:proofErr w:type="spellStart"/>
      <w:r w:rsidR="004C65F2">
        <w:t>nominantky</w:t>
      </w:r>
      <w:proofErr w:type="spellEnd"/>
      <w:r w:rsidR="004C65F2">
        <w:t xml:space="preserve"> je t</w:t>
      </w:r>
      <w:r w:rsidR="0017262A">
        <w:t>ř</w:t>
      </w:r>
      <w:r w:rsidR="004C65F2">
        <w:t>eba</w:t>
      </w:r>
      <w:r w:rsidRPr="00834111">
        <w:t xml:space="preserve"> nadpoloviční většina přítomných</w:t>
      </w:r>
      <w:r w:rsidR="00F57392">
        <w:t>.</w:t>
      </w:r>
    </w:p>
    <w:p w14:paraId="201504F3" w14:textId="3FD59474" w:rsidR="001C7F6D" w:rsidRDefault="001C7F6D" w:rsidP="001C7F6D">
      <w:pPr>
        <w:pStyle w:val="Zkladntextzpisu"/>
      </w:pPr>
    </w:p>
    <w:p w14:paraId="1DD2C3C0" w14:textId="4E0C59C1" w:rsidR="004608EF" w:rsidRDefault="004608EF" w:rsidP="001C7F6D">
      <w:pPr>
        <w:pStyle w:val="Zkladntextzpisu"/>
      </w:pPr>
      <w:r>
        <w:t xml:space="preserve">Předseda AS </w:t>
      </w:r>
      <w:r w:rsidR="004C65F2">
        <w:t>doplnil</w:t>
      </w:r>
      <w:r>
        <w:t>, že po dohodě s</w:t>
      </w:r>
      <w:r w:rsidR="001C7F6D">
        <w:t xml:space="preserve"> předsedou EK </w:t>
      </w:r>
      <w:r>
        <w:t xml:space="preserve">navrhli odvolání </w:t>
      </w:r>
      <w:r w:rsidR="004C65F2">
        <w:t xml:space="preserve">dr. </w:t>
      </w:r>
      <w:r w:rsidR="0017262A">
        <w:t xml:space="preserve">Věry </w:t>
      </w:r>
      <w:r w:rsidR="004C65F2">
        <w:t>Večeřové z</w:t>
      </w:r>
      <w:r w:rsidR="0017262A">
        <w:t> </w:t>
      </w:r>
      <w:r w:rsidR="004C65F2">
        <w:t>EK</w:t>
      </w:r>
      <w:r>
        <w:t xml:space="preserve">. </w:t>
      </w:r>
      <w:r w:rsidR="009D06AF">
        <w:t>Paní doktorka bohužel nijak nereagovala</w:t>
      </w:r>
      <w:r>
        <w:t xml:space="preserve">. </w:t>
      </w:r>
    </w:p>
    <w:p w14:paraId="4ED8A947" w14:textId="52AC20A5" w:rsidR="00642ACE" w:rsidRDefault="00642ACE" w:rsidP="001C7F6D">
      <w:pPr>
        <w:pStyle w:val="Zkladntextzpisu"/>
      </w:pPr>
    </w:p>
    <w:p w14:paraId="54FB862F" w14:textId="7F7C9230" w:rsidR="001C7F6D" w:rsidRPr="00834111" w:rsidRDefault="009D06AF" w:rsidP="001C7F6D">
      <w:pPr>
        <w:pStyle w:val="Zkladntextzpisu"/>
      </w:pPr>
      <w:r>
        <w:t xml:space="preserve">Senátorka </w:t>
      </w:r>
      <w:r w:rsidR="00C864E4">
        <w:t xml:space="preserve">Maria </w:t>
      </w:r>
      <w:r w:rsidR="001C7F6D">
        <w:t>Kr</w:t>
      </w:r>
      <w:r w:rsidR="00D074CF">
        <w:t>álová</w:t>
      </w:r>
      <w:r>
        <w:t xml:space="preserve"> doplnila, že s dr. </w:t>
      </w:r>
      <w:r w:rsidR="00C864E4">
        <w:t xml:space="preserve">Věrou </w:t>
      </w:r>
      <w:r>
        <w:t>Večeřovou hovořila a paní doktorka</w:t>
      </w:r>
      <w:r w:rsidR="00D074CF">
        <w:t xml:space="preserve"> </w:t>
      </w:r>
      <w:r>
        <w:t>souhlasí a bude</w:t>
      </w:r>
      <w:r w:rsidR="001C7F6D">
        <w:t xml:space="preserve"> ráda, pokud bude nahrazena.</w:t>
      </w:r>
    </w:p>
    <w:p w14:paraId="18C01018" w14:textId="7D0DB8E7" w:rsidR="00D97311" w:rsidRDefault="00D97311" w:rsidP="00097FB6">
      <w:pPr>
        <w:pStyle w:val="Zkladntextzpisu"/>
        <w:ind w:left="0"/>
      </w:pPr>
    </w:p>
    <w:p w14:paraId="0DE0B439" w14:textId="6F550FD6" w:rsidR="00097FB6" w:rsidRDefault="00097FB6" w:rsidP="00097FB6">
      <w:pPr>
        <w:pStyle w:val="Zkladntextzpisu"/>
      </w:pPr>
      <w:r w:rsidRPr="00474930">
        <w:rPr>
          <w:u w:val="single"/>
        </w:rPr>
        <w:t>Nominace</w:t>
      </w:r>
      <w:r w:rsidR="009D06AF">
        <w:rPr>
          <w:u w:val="single"/>
        </w:rPr>
        <w:t xml:space="preserve"> na členku</w:t>
      </w:r>
      <w:r w:rsidR="00834111">
        <w:rPr>
          <w:u w:val="single"/>
        </w:rPr>
        <w:t xml:space="preserve"> E</w:t>
      </w:r>
      <w:r w:rsidR="009D06AF">
        <w:rPr>
          <w:u w:val="single"/>
        </w:rPr>
        <w:t>K</w:t>
      </w:r>
      <w:r w:rsidRPr="00474930">
        <w:rPr>
          <w:u w:val="single"/>
        </w:rPr>
        <w:t>:</w:t>
      </w:r>
      <w:r w:rsidRPr="00474930">
        <w:t xml:space="preserve"> </w:t>
      </w:r>
      <w:r w:rsidR="00834111">
        <w:t>Jana Juříková</w:t>
      </w:r>
    </w:p>
    <w:p w14:paraId="2D4D6E64" w14:textId="77777777" w:rsidR="009D06AF" w:rsidRDefault="009D06AF" w:rsidP="00097FB6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097FB6" w14:paraId="7052D179" w14:textId="77777777" w:rsidTr="00502F91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32018499" w14:textId="50018256" w:rsidR="00097FB6" w:rsidRPr="006161D0" w:rsidRDefault="00834111" w:rsidP="00502F91">
            <w:pPr>
              <w:pStyle w:val="Normln1"/>
              <w:spacing w:line="360" w:lineRule="auto"/>
              <w:ind w:left="75" w:right="225"/>
              <w:jc w:val="both"/>
            </w:pPr>
            <w:bookmarkStart w:id="16" w:name="_Hlk531622284"/>
            <w:r>
              <w:rPr>
                <w:szCs w:val="22"/>
                <w:u w:val="single"/>
              </w:rPr>
              <w:t>Volba členky</w:t>
            </w:r>
            <w:r w:rsidR="00097FB6" w:rsidRPr="00842FB3">
              <w:rPr>
                <w:szCs w:val="22"/>
                <w:u w:val="single"/>
              </w:rPr>
              <w:t xml:space="preserve"> </w:t>
            </w:r>
            <w:r>
              <w:rPr>
                <w:szCs w:val="22"/>
                <w:u w:val="single"/>
              </w:rPr>
              <w:t>EK</w:t>
            </w:r>
            <w:r w:rsidR="00097FB6" w:rsidRPr="00842FB3">
              <w:rPr>
                <w:szCs w:val="22"/>
                <w:u w:val="single"/>
              </w:rPr>
              <w:t xml:space="preserve"> –</w:t>
            </w:r>
            <w:r w:rsidR="00097FB6" w:rsidRPr="00842FB3">
              <w:rPr>
                <w:u w:val="single"/>
              </w:rPr>
              <w:t xml:space="preserve"> </w:t>
            </w:r>
            <w:r w:rsidRPr="00834111">
              <w:rPr>
                <w:u w:val="single"/>
              </w:rPr>
              <w:t>Jana Juříková</w:t>
            </w:r>
          </w:p>
          <w:p w14:paraId="7F48ACF5" w14:textId="4ADC2358" w:rsidR="00097FB6" w:rsidRPr="00C85CFF" w:rsidRDefault="00097FB6" w:rsidP="00502F91">
            <w:pPr>
              <w:pStyle w:val="Normln1"/>
              <w:ind w:left="75"/>
            </w:pPr>
            <w:r w:rsidRPr="0071726E">
              <w:t>Počet přítomn</w:t>
            </w:r>
            <w:r w:rsidRPr="0042009D">
              <w:t>ých čle</w:t>
            </w:r>
            <w:r w:rsidRPr="00C85CFF">
              <w:t xml:space="preserve">nů AS byl před zahájením hlasování </w:t>
            </w:r>
            <w:r w:rsidR="00642ACE">
              <w:t>40</w:t>
            </w:r>
            <w:r w:rsidR="00834111">
              <w:t>.</w:t>
            </w:r>
          </w:p>
          <w:p w14:paraId="222028DE" w14:textId="77775EFD" w:rsidR="00097FB6" w:rsidRPr="0071726E" w:rsidRDefault="00097FB6" w:rsidP="00502F91">
            <w:pPr>
              <w:pStyle w:val="Normln1"/>
              <w:ind w:left="75"/>
            </w:pPr>
            <w:r w:rsidRPr="00C85CFF">
              <w:t xml:space="preserve">Pro:                 </w:t>
            </w:r>
            <w:r w:rsidRPr="00C85CFF">
              <w:tab/>
              <w:t xml:space="preserve">  </w:t>
            </w:r>
            <w:r w:rsidR="00642ACE">
              <w:t>40</w:t>
            </w:r>
          </w:p>
          <w:p w14:paraId="46CC9BD9" w14:textId="77777777" w:rsidR="00097FB6" w:rsidRPr="0071726E" w:rsidRDefault="00097FB6" w:rsidP="00502F91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3283AD73" w14:textId="77777777" w:rsidR="00097FB6" w:rsidRDefault="00097FB6" w:rsidP="00502F91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00A1D18C" w14:textId="77777777" w:rsidR="00097FB6" w:rsidRPr="0071726E" w:rsidRDefault="00097FB6" w:rsidP="00502F91">
            <w:pPr>
              <w:pStyle w:val="Normln1"/>
              <w:rPr>
                <w:szCs w:val="22"/>
                <w:u w:val="single"/>
              </w:rPr>
            </w:pPr>
          </w:p>
          <w:p w14:paraId="5AF0A73F" w14:textId="77777777" w:rsidR="00097FB6" w:rsidRPr="0071726E" w:rsidRDefault="00097FB6" w:rsidP="00502F91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5D4D0F5A" w14:textId="7DE304E6" w:rsidR="00842FB3" w:rsidRPr="00D64182" w:rsidRDefault="00097FB6" w:rsidP="00834111">
            <w:pPr>
              <w:pStyle w:val="Normln1"/>
              <w:ind w:left="75"/>
              <w:jc w:val="both"/>
              <w:rPr>
                <w:b/>
                <w:i/>
              </w:rPr>
            </w:pPr>
            <w:r w:rsidRPr="00D64182">
              <w:rPr>
                <w:b/>
                <w:i/>
              </w:rPr>
              <w:t xml:space="preserve">Akademický senát </w:t>
            </w:r>
            <w:r w:rsidR="00834111" w:rsidRPr="00834111">
              <w:rPr>
                <w:b/>
                <w:i/>
              </w:rPr>
              <w:t xml:space="preserve">Masarykovy univerzity odvolává členku Ekonomické komise AS MU PaedDr. Věru Večeřovou a volí členkou Ekonomické komise AS MU </w:t>
            </w:r>
            <w:r w:rsidR="00C864E4">
              <w:rPr>
                <w:b/>
                <w:i/>
              </w:rPr>
              <w:t xml:space="preserve">Ing. </w:t>
            </w:r>
            <w:r w:rsidR="00834111" w:rsidRPr="00834111">
              <w:rPr>
                <w:b/>
                <w:i/>
              </w:rPr>
              <w:t>Mgr. Janu Juříkovou, Ph.D.</w:t>
            </w:r>
          </w:p>
        </w:tc>
      </w:tr>
    </w:tbl>
    <w:p w14:paraId="5D9DEECF" w14:textId="14E447E6" w:rsidR="00BF3721" w:rsidRDefault="00BF3721" w:rsidP="00834111">
      <w:pPr>
        <w:pStyle w:val="Nadpis1"/>
        <w:numPr>
          <w:ilvl w:val="0"/>
          <w:numId w:val="3"/>
        </w:numPr>
        <w:ind w:left="426" w:hanging="426"/>
      </w:pPr>
      <w:bookmarkStart w:id="17" w:name="_Toc532456001"/>
      <w:bookmarkEnd w:id="16"/>
      <w:r>
        <w:t>Různé</w:t>
      </w:r>
      <w:bookmarkEnd w:id="17"/>
    </w:p>
    <w:p w14:paraId="78EC1C0D" w14:textId="0F729642" w:rsidR="003A6E98" w:rsidRPr="00842FB3" w:rsidRDefault="008E6871" w:rsidP="00842FB3">
      <w:pPr>
        <w:keepNext/>
        <w:keepLines/>
        <w:widowControl w:val="0"/>
        <w:numPr>
          <w:ilvl w:val="0"/>
          <w:numId w:val="9"/>
        </w:numPr>
        <w:spacing w:before="200" w:after="120" w:line="240" w:lineRule="auto"/>
        <w:contextualSpacing/>
        <w:jc w:val="both"/>
        <w:outlineLvl w:val="1"/>
        <w:rPr>
          <w:rFonts w:cs="Times New Roman"/>
          <w:b/>
        </w:rPr>
      </w:pPr>
      <w:r>
        <w:rPr>
          <w:rFonts w:cs="Times New Roman"/>
          <w:b/>
        </w:rPr>
        <w:t>Převody studentů</w:t>
      </w:r>
      <w:r w:rsidR="00A87B15">
        <w:rPr>
          <w:rFonts w:cs="Times New Roman"/>
          <w:b/>
        </w:rPr>
        <w:t xml:space="preserve"> do nových programů</w:t>
      </w:r>
    </w:p>
    <w:p w14:paraId="37438892" w14:textId="1EF39ABA" w:rsidR="005B2F8F" w:rsidRPr="00F67DFD" w:rsidRDefault="00F67DFD" w:rsidP="00084F22">
      <w:pPr>
        <w:pStyle w:val="Rzn"/>
      </w:pPr>
      <w:r>
        <w:t>Senátor Ondřej Vymazal uvedl, že obdržel</w:t>
      </w:r>
      <w:r w:rsidR="00EA2B2D">
        <w:t xml:space="preserve"> informace ohledně převodu</w:t>
      </w:r>
      <w:r w:rsidR="005B2F8F">
        <w:t xml:space="preserve"> studentů do nových </w:t>
      </w:r>
      <w:r>
        <w:t xml:space="preserve">studijních </w:t>
      </w:r>
      <w:r w:rsidR="005B2F8F">
        <w:t xml:space="preserve">programů. Obracejí se na něj studenti, </w:t>
      </w:r>
      <w:r w:rsidR="00555CDB">
        <w:t>kteří js</w:t>
      </w:r>
      <w:r>
        <w:t>ou převáděni z oborů</w:t>
      </w:r>
      <w:r w:rsidR="00A05C29">
        <w:t xml:space="preserve"> do nových programů –</w:t>
      </w:r>
      <w:r w:rsidR="00E27197">
        <w:t xml:space="preserve"> </w:t>
      </w:r>
      <w:r>
        <w:t xml:space="preserve">mají </w:t>
      </w:r>
      <w:r w:rsidR="00A05C29">
        <w:t xml:space="preserve">mj. </w:t>
      </w:r>
      <w:r>
        <w:t>ukončovat</w:t>
      </w:r>
      <w:r w:rsidR="00D15C14">
        <w:t xml:space="preserve"> studium za ji</w:t>
      </w:r>
      <w:r>
        <w:t xml:space="preserve">ných podmínek, než nastoupili. </w:t>
      </w:r>
      <w:r w:rsidR="00A05C29">
        <w:t>Dotčení s</w:t>
      </w:r>
      <w:r>
        <w:t xml:space="preserve">tudenti s převody </w:t>
      </w:r>
      <w:r w:rsidR="00A05C29">
        <w:t>nesouhlasili</w:t>
      </w:r>
      <w:r w:rsidR="005B2F8F">
        <w:t xml:space="preserve">. </w:t>
      </w:r>
      <w:r>
        <w:t xml:space="preserve">Požádal o informace ohledně převodů studentů ze stávajících oborů na nové studijní programy. </w:t>
      </w:r>
    </w:p>
    <w:p w14:paraId="7E476F63" w14:textId="3C9D6D08" w:rsidR="000A395A" w:rsidRDefault="000A395A" w:rsidP="00084F22">
      <w:pPr>
        <w:pStyle w:val="Rzn"/>
      </w:pPr>
    </w:p>
    <w:p w14:paraId="38A2321E" w14:textId="0E5A663E" w:rsidR="00EF6321" w:rsidRDefault="000A395A" w:rsidP="00084F22">
      <w:pPr>
        <w:pStyle w:val="Rzn"/>
      </w:pPr>
      <w:r>
        <w:t xml:space="preserve">Prorektor </w:t>
      </w:r>
      <w:r w:rsidR="00E452CA">
        <w:t xml:space="preserve">Michal </w:t>
      </w:r>
      <w:r>
        <w:t xml:space="preserve">Bulant </w:t>
      </w:r>
      <w:r w:rsidR="00E452CA">
        <w:t>odpověděl</w:t>
      </w:r>
      <w:r>
        <w:t xml:space="preserve">, že </w:t>
      </w:r>
      <w:r w:rsidR="00E452CA">
        <w:t>nemá informaci,</w:t>
      </w:r>
      <w:r>
        <w:t xml:space="preserve"> že </w:t>
      </w:r>
      <w:r w:rsidR="00E452CA">
        <w:t xml:space="preserve">by </w:t>
      </w:r>
      <w:r w:rsidR="0043318B">
        <w:t xml:space="preserve">již </w:t>
      </w:r>
      <w:r w:rsidR="00E452CA">
        <w:t>došlo k převodu některých studentů</w:t>
      </w:r>
      <w:r>
        <w:t xml:space="preserve">. </w:t>
      </w:r>
      <w:r w:rsidR="00F26108">
        <w:t xml:space="preserve">Na toto téma je na </w:t>
      </w:r>
      <w:r w:rsidR="00E452CA">
        <w:t>10. 12. 2018</w:t>
      </w:r>
      <w:r w:rsidR="00F26108">
        <w:t xml:space="preserve"> naplánov</w:t>
      </w:r>
      <w:r w:rsidR="002C15FB">
        <w:t>a</w:t>
      </w:r>
      <w:r w:rsidR="00F26108">
        <w:t>n</w:t>
      </w:r>
      <w:r w:rsidR="002C15FB">
        <w:t>á</w:t>
      </w:r>
      <w:r w:rsidR="00F26108">
        <w:t xml:space="preserve"> porada s</w:t>
      </w:r>
      <w:r w:rsidR="000954FF">
        <w:t xml:space="preserve"> proděkany </w:t>
      </w:r>
      <w:r w:rsidR="00D61F86">
        <w:t xml:space="preserve">pro studium a na </w:t>
      </w:r>
      <w:r w:rsidR="00E452CA">
        <w:t>11. 12. 2018 porada</w:t>
      </w:r>
      <w:r w:rsidR="000954FF">
        <w:t xml:space="preserve"> s děkany. </w:t>
      </w:r>
      <w:r w:rsidR="002C15FB">
        <w:t>Probíhá diskuse</w:t>
      </w:r>
      <w:r w:rsidR="000954FF">
        <w:t xml:space="preserve">, jak se bude </w:t>
      </w:r>
      <w:r w:rsidR="00E452CA">
        <w:t xml:space="preserve">při převodech </w:t>
      </w:r>
      <w:r w:rsidR="000954FF">
        <w:t xml:space="preserve">postupovat – je několik variant. </w:t>
      </w:r>
      <w:r w:rsidR="002C15FB">
        <w:t>Téma převodů je p</w:t>
      </w:r>
      <w:r w:rsidR="000954FF">
        <w:t>rim</w:t>
      </w:r>
      <w:r w:rsidR="00D61F86">
        <w:t xml:space="preserve">árně </w:t>
      </w:r>
      <w:r w:rsidR="002C15FB">
        <w:t>v gesci</w:t>
      </w:r>
      <w:r w:rsidR="00D61F86">
        <w:t xml:space="preserve"> děkanů. Byl nachystán </w:t>
      </w:r>
      <w:r w:rsidR="001F7F6C">
        <w:t>materiál (</w:t>
      </w:r>
      <w:r w:rsidR="00D61F86">
        <w:t xml:space="preserve">po koordinaci odboru pro studium, studijního odboru a odboru </w:t>
      </w:r>
      <w:r w:rsidR="00D65F23">
        <w:t xml:space="preserve">pro </w:t>
      </w:r>
      <w:r w:rsidR="00D61F86">
        <w:t>kvalit</w:t>
      </w:r>
      <w:r w:rsidR="001F7F6C">
        <w:t>u</w:t>
      </w:r>
      <w:r w:rsidR="00E452CA">
        <w:t xml:space="preserve"> rektorátu</w:t>
      </w:r>
      <w:r w:rsidR="00166D39">
        <w:t xml:space="preserve"> MU</w:t>
      </w:r>
      <w:r w:rsidR="001F7F6C">
        <w:t>)</w:t>
      </w:r>
      <w:r w:rsidR="00E452CA">
        <w:t xml:space="preserve">, který obsahuje </w:t>
      </w:r>
      <w:r w:rsidR="00D61F86">
        <w:t>doporuč</w:t>
      </w:r>
      <w:r w:rsidR="00E452CA">
        <w:t>ení pro fakulty, jak postupovat.</w:t>
      </w:r>
      <w:r w:rsidR="00D61F86">
        <w:t xml:space="preserve"> </w:t>
      </w:r>
      <w:r w:rsidR="00E452CA">
        <w:t>J</w:t>
      </w:r>
      <w:r w:rsidR="00D65F23">
        <w:t>ednotlivé způsoby</w:t>
      </w:r>
      <w:r w:rsidR="001F7F6C">
        <w:t xml:space="preserve"> jsou diferenciované dle situace a </w:t>
      </w:r>
      <w:r w:rsidR="001F2EAC">
        <w:t xml:space="preserve">dle toho, jakým způsobem nové programy odpovídají předchozím oborům, které studenti studovali. Pokud je </w:t>
      </w:r>
      <w:r w:rsidR="00E452CA">
        <w:t>nový studijní plán programu</w:t>
      </w:r>
      <w:r w:rsidR="001F2EAC">
        <w:t xml:space="preserve"> velmi podobný dosavadnímu</w:t>
      </w:r>
      <w:r w:rsidR="00E452CA">
        <w:t xml:space="preserve"> studijnímu plánu oboru, doporučuje se </w:t>
      </w:r>
      <w:r w:rsidR="00E452CA" w:rsidRPr="0055793E">
        <w:t>převod</w:t>
      </w:r>
      <w:r w:rsidR="00E452CA" w:rsidRPr="00553F55">
        <w:t>.</w:t>
      </w:r>
      <w:r w:rsidR="001434BB" w:rsidRPr="00553F55">
        <w:t xml:space="preserve"> </w:t>
      </w:r>
      <w:r w:rsidR="00E452CA" w:rsidRPr="00553F55">
        <w:t>V</w:t>
      </w:r>
      <w:r w:rsidR="001F2EAC" w:rsidRPr="00553F55">
        <w:t xml:space="preserve">e chvíli, kdy </w:t>
      </w:r>
      <w:r w:rsidR="00E452CA" w:rsidRPr="00553F55">
        <w:t>existují</w:t>
      </w:r>
      <w:r w:rsidR="001F2EAC" w:rsidRPr="00553F55">
        <w:t xml:space="preserve"> významnější o</w:t>
      </w:r>
      <w:r w:rsidR="00E452CA" w:rsidRPr="00553F55">
        <w:t>dlišnosti, je doporučeno</w:t>
      </w:r>
      <w:r w:rsidR="001F2EAC" w:rsidRPr="00553F55">
        <w:t xml:space="preserve"> dostudování v rámci </w:t>
      </w:r>
      <w:r w:rsidR="00E452CA" w:rsidRPr="00553F55">
        <w:t xml:space="preserve">stávajícího </w:t>
      </w:r>
      <w:r w:rsidR="001F2EAC" w:rsidRPr="00553F55">
        <w:t xml:space="preserve">studijního </w:t>
      </w:r>
      <w:r w:rsidR="00E452CA" w:rsidRPr="00553F55">
        <w:t>oboru</w:t>
      </w:r>
      <w:r w:rsidR="001F2EAC" w:rsidRPr="00553F55">
        <w:t>.</w:t>
      </w:r>
      <w:r w:rsidR="001F2EAC">
        <w:t xml:space="preserve"> </w:t>
      </w:r>
      <w:r w:rsidR="00AB73B3">
        <w:t>C</w:t>
      </w:r>
      <w:r w:rsidR="0063693A">
        <w:t xml:space="preserve">ílem </w:t>
      </w:r>
      <w:r w:rsidR="00E452CA">
        <w:t xml:space="preserve">MU </w:t>
      </w:r>
      <w:r w:rsidR="0063693A">
        <w:t>je nemít dvojk</w:t>
      </w:r>
      <w:r w:rsidR="00E2236F">
        <w:t xml:space="preserve">olejnost </w:t>
      </w:r>
      <w:r w:rsidR="00E452CA">
        <w:t>(obory + programy) příliš dlouho.</w:t>
      </w:r>
      <w:r w:rsidR="00E2236F">
        <w:t xml:space="preserve"> </w:t>
      </w:r>
      <w:r w:rsidR="00E452CA">
        <w:t>Vedení MU bude v</w:t>
      </w:r>
      <w:r w:rsidR="00E2236F">
        <w:t xml:space="preserve"> relativně v krátkém čase </w:t>
      </w:r>
      <w:r w:rsidR="00E452CA">
        <w:t>požadovat</w:t>
      </w:r>
      <w:r w:rsidR="00E2236F">
        <w:t xml:space="preserve"> po </w:t>
      </w:r>
      <w:r w:rsidR="00E2236F">
        <w:lastRenderedPageBreak/>
        <w:t xml:space="preserve">fakultách informaci o tom, jak se zachovají. </w:t>
      </w:r>
      <w:r w:rsidR="00F561EA">
        <w:t>Jsou fakulty, které již dříve deklarovaly, že chtějí všechny stud</w:t>
      </w:r>
      <w:r w:rsidR="00E452CA">
        <w:t>enty převést do nových programů.</w:t>
      </w:r>
      <w:r w:rsidR="00F561EA">
        <w:t xml:space="preserve"> </w:t>
      </w:r>
      <w:r w:rsidR="00E452CA">
        <w:t>Souhlasil, že by tyto fakulty</w:t>
      </w:r>
      <w:r w:rsidR="00F561EA">
        <w:t xml:space="preserve"> měly </w:t>
      </w:r>
      <w:r w:rsidR="00E452CA">
        <w:t>studentům vyjít vstříc např. v případě</w:t>
      </w:r>
      <w:r w:rsidR="00F561EA">
        <w:t xml:space="preserve">, pokud </w:t>
      </w:r>
      <w:r w:rsidR="00E452CA">
        <w:t xml:space="preserve">studentům zbývá </w:t>
      </w:r>
      <w:r w:rsidR="0055793E">
        <w:t>pouze poslední</w:t>
      </w:r>
      <w:r w:rsidR="00F561EA">
        <w:t xml:space="preserve"> rok </w:t>
      </w:r>
      <w:r w:rsidR="0063773E">
        <w:t>s</w:t>
      </w:r>
      <w:r w:rsidR="00E452CA">
        <w:t>tudia – aby jim např. neklad</w:t>
      </w:r>
      <w:r w:rsidR="00855116">
        <w:t>l</w:t>
      </w:r>
      <w:r w:rsidR="0063773E">
        <w:t>y</w:t>
      </w:r>
      <w:r w:rsidR="00F561EA">
        <w:t xml:space="preserve"> další povinnosti. </w:t>
      </w:r>
      <w:r w:rsidR="00740318">
        <w:t>Upozornil, že převody z oborů na programy budou probíhat v kompetenci jednotlivých fakult.</w:t>
      </w:r>
    </w:p>
    <w:p w14:paraId="515040C8" w14:textId="6ADB6173" w:rsidR="00E5479C" w:rsidRDefault="00D85DD7" w:rsidP="00F778EA">
      <w:pPr>
        <w:keepNext/>
        <w:keepLines/>
        <w:widowControl w:val="0"/>
        <w:numPr>
          <w:ilvl w:val="0"/>
          <w:numId w:val="9"/>
        </w:numPr>
        <w:spacing w:before="200" w:after="120" w:line="240" w:lineRule="auto"/>
        <w:contextualSpacing/>
        <w:jc w:val="both"/>
        <w:outlineLvl w:val="1"/>
        <w:rPr>
          <w:rFonts w:cs="Times New Roman"/>
          <w:b/>
        </w:rPr>
      </w:pPr>
      <w:r>
        <w:rPr>
          <w:rFonts w:cs="Times New Roman"/>
          <w:b/>
        </w:rPr>
        <w:t xml:space="preserve">Výjezdní zasedání SK a rozpočet </w:t>
      </w:r>
      <w:r w:rsidR="006513F2">
        <w:rPr>
          <w:rFonts w:cs="Times New Roman"/>
          <w:b/>
        </w:rPr>
        <w:t>AS</w:t>
      </w:r>
      <w:r w:rsidR="00F778EA" w:rsidRPr="00AF03DA">
        <w:rPr>
          <w:rFonts w:cs="Times New Roman"/>
          <w:b/>
        </w:rPr>
        <w:t xml:space="preserve"> </w:t>
      </w:r>
    </w:p>
    <w:p w14:paraId="4035D176" w14:textId="77B73784" w:rsidR="005848B5" w:rsidRDefault="005848B5" w:rsidP="00084F22">
      <w:pPr>
        <w:pStyle w:val="Rzn"/>
      </w:pPr>
      <w:r>
        <w:t xml:space="preserve">Předsedkyně SK informovala, že ve dnech 9. až 11. 11. 2018 proběhlo výjezdní zasedání SK v Telči. Cílem bylo získat informace o nezávislém </w:t>
      </w:r>
      <w:r w:rsidR="00F01431">
        <w:t xml:space="preserve">pohledu jednotlivých </w:t>
      </w:r>
      <w:r w:rsidR="009638A2">
        <w:t>sou</w:t>
      </w:r>
      <w:r w:rsidR="00F01431">
        <w:t xml:space="preserve">částí MU </w:t>
      </w:r>
      <w:r w:rsidR="009638A2">
        <w:t xml:space="preserve">na budoucí směřování MU </w:t>
      </w:r>
      <w:r w:rsidR="00F01431">
        <w:t xml:space="preserve">před tím, než budou známi kandidáti na </w:t>
      </w:r>
      <w:r w:rsidR="006A5723">
        <w:t xml:space="preserve">budoucího </w:t>
      </w:r>
      <w:r w:rsidR="00F01431">
        <w:t xml:space="preserve">rektora. SK </w:t>
      </w:r>
      <w:r w:rsidR="007263DB">
        <w:t>poděkovala za</w:t>
      </w:r>
      <w:r w:rsidR="00F01431">
        <w:t xml:space="preserve"> přínosné debaty </w:t>
      </w:r>
      <w:r w:rsidR="007263DB">
        <w:t>s </w:t>
      </w:r>
      <w:r w:rsidR="007263DB" w:rsidRPr="007263DB">
        <w:t>rektorem</w:t>
      </w:r>
      <w:r w:rsidR="007263DB">
        <w:t>,</w:t>
      </w:r>
      <w:r w:rsidR="007263DB" w:rsidRPr="007263DB">
        <w:t xml:space="preserve"> </w:t>
      </w:r>
      <w:r w:rsidR="007263DB">
        <w:t>předsedou AS, prorektory a děkany</w:t>
      </w:r>
      <w:r w:rsidR="00F01431" w:rsidRPr="007263DB">
        <w:t>.</w:t>
      </w:r>
      <w:r w:rsidR="00F01431">
        <w:t xml:space="preserve"> </w:t>
      </w:r>
      <w:r w:rsidR="007263DB">
        <w:t>Z</w:t>
      </w:r>
      <w:r w:rsidR="00F01431">
        <w:t>asedán</w:t>
      </w:r>
      <w:r w:rsidR="00B7276F">
        <w:t xml:space="preserve">í </w:t>
      </w:r>
      <w:r w:rsidR="004051E6">
        <w:t xml:space="preserve">se </w:t>
      </w:r>
      <w:r w:rsidR="007263DB">
        <w:t>z</w:t>
      </w:r>
      <w:r w:rsidR="004051E6">
        <w:t xml:space="preserve">účastnilo 17 </w:t>
      </w:r>
      <w:r w:rsidR="007263DB">
        <w:t xml:space="preserve">osob </w:t>
      </w:r>
      <w:r w:rsidR="004051E6">
        <w:t>za SK</w:t>
      </w:r>
      <w:r w:rsidR="007263DB">
        <w:t>,</w:t>
      </w:r>
      <w:r w:rsidR="004051E6">
        <w:t xml:space="preserve"> 5 studentů </w:t>
      </w:r>
      <w:r w:rsidR="007263DB">
        <w:t>z fakultních studentských komor</w:t>
      </w:r>
      <w:r w:rsidR="004051E6">
        <w:t>, 4 děkan</w:t>
      </w:r>
      <w:r w:rsidR="00063B39">
        <w:t>i</w:t>
      </w:r>
      <w:r w:rsidR="004051E6">
        <w:t xml:space="preserve">, 5 prorektorů, manažerka </w:t>
      </w:r>
      <w:r w:rsidR="007263DB">
        <w:t>doktorského</w:t>
      </w:r>
      <w:r w:rsidR="004051E6">
        <w:t xml:space="preserve"> studia, předseda AS</w:t>
      </w:r>
      <w:r w:rsidR="007263DB">
        <w:t xml:space="preserve"> a rektor. Celkem bylo 16 hostů. R</w:t>
      </w:r>
      <w:r w:rsidR="004051E6">
        <w:t xml:space="preserve">ozpočet </w:t>
      </w:r>
      <w:r w:rsidR="007263DB">
        <w:t xml:space="preserve">byl </w:t>
      </w:r>
      <w:r w:rsidR="004051E6">
        <w:t>70 000 Kč</w:t>
      </w:r>
      <w:r w:rsidR="00063B39">
        <w:t xml:space="preserve"> a podařilo se jej dodržet</w:t>
      </w:r>
      <w:r w:rsidR="004051E6">
        <w:t xml:space="preserve"> (utratilo </w:t>
      </w:r>
      <w:r w:rsidR="006A5723">
        <w:t xml:space="preserve">se cca </w:t>
      </w:r>
      <w:r w:rsidR="004051E6">
        <w:t xml:space="preserve">58 000 Kč). </w:t>
      </w:r>
      <w:r w:rsidR="007263DB">
        <w:t>SK podpořila Univerzitní centrum Telč.</w:t>
      </w:r>
      <w:r w:rsidR="00531233">
        <w:t xml:space="preserve"> Požádala, zda by bylo možné do příští</w:t>
      </w:r>
      <w:r w:rsidR="00EF4039">
        <w:t>ho</w:t>
      </w:r>
      <w:r w:rsidR="00531233">
        <w:t xml:space="preserve"> roku </w:t>
      </w:r>
      <w:r w:rsidR="00EF4039">
        <w:t>(</w:t>
      </w:r>
      <w:r w:rsidR="006A5723">
        <w:t xml:space="preserve">obecně </w:t>
      </w:r>
      <w:r w:rsidR="00531233">
        <w:t>vždy na konci roku</w:t>
      </w:r>
      <w:r w:rsidR="00EF4039">
        <w:t>)</w:t>
      </w:r>
      <w:r w:rsidR="00531233">
        <w:t xml:space="preserve"> představit </w:t>
      </w:r>
      <w:r w:rsidR="006513F2">
        <w:t xml:space="preserve">senátorům </w:t>
      </w:r>
      <w:r w:rsidR="00531233">
        <w:t xml:space="preserve">rozpočet </w:t>
      </w:r>
      <w:r w:rsidR="006513F2">
        <w:t>AS</w:t>
      </w:r>
      <w:r w:rsidR="006A5723">
        <w:t xml:space="preserve"> </w:t>
      </w:r>
      <w:r w:rsidR="00531233">
        <w:t>nebo čerpání rozpočtu</w:t>
      </w:r>
      <w:r w:rsidR="006A5723">
        <w:t xml:space="preserve"> </w:t>
      </w:r>
      <w:r w:rsidR="006513F2">
        <w:t>AS</w:t>
      </w:r>
      <w:r w:rsidR="00531233">
        <w:t xml:space="preserve">, aby </w:t>
      </w:r>
      <w:r w:rsidR="007263DB">
        <w:t xml:space="preserve">byl rozpočet </w:t>
      </w:r>
      <w:r w:rsidR="006513F2">
        <w:t>AS</w:t>
      </w:r>
      <w:r w:rsidR="00531233">
        <w:t xml:space="preserve"> transparentní a aby všichni </w:t>
      </w:r>
      <w:r w:rsidR="007263DB">
        <w:t>členové AS věděli,</w:t>
      </w:r>
      <w:r w:rsidR="006A5723">
        <w:t xml:space="preserve"> na co </w:t>
      </w:r>
      <w:r w:rsidR="006513F2">
        <w:t>AS</w:t>
      </w:r>
      <w:r w:rsidR="006A5723">
        <w:t xml:space="preserve"> svěřené finance použil</w:t>
      </w:r>
      <w:r w:rsidR="00531233">
        <w:t xml:space="preserve">. </w:t>
      </w:r>
    </w:p>
    <w:p w14:paraId="123EDA10" w14:textId="3E59A563" w:rsidR="002229EF" w:rsidRDefault="002229EF" w:rsidP="00084F22">
      <w:pPr>
        <w:pStyle w:val="Rzn"/>
      </w:pPr>
    </w:p>
    <w:p w14:paraId="102AABF9" w14:textId="4AD9B72B" w:rsidR="002229EF" w:rsidRDefault="002229EF" w:rsidP="00084F22">
      <w:pPr>
        <w:pStyle w:val="Rzn"/>
      </w:pPr>
      <w:r>
        <w:t xml:space="preserve">Předseda AS se předsedkyně SK zeptal, </w:t>
      </w:r>
      <w:r w:rsidR="00A830A3">
        <w:t>zda by zpr</w:t>
      </w:r>
      <w:r w:rsidR="006513F2">
        <w:t>á</w:t>
      </w:r>
      <w:r w:rsidR="00A830A3">
        <w:t xml:space="preserve">va </w:t>
      </w:r>
      <w:r w:rsidR="006513F2">
        <w:t xml:space="preserve">o čerpání rozpočtu AS </w:t>
      </w:r>
      <w:r>
        <w:t>měl</w:t>
      </w:r>
      <w:r w:rsidR="00A830A3">
        <w:t>a</w:t>
      </w:r>
      <w:r>
        <w:t xml:space="preserve"> vypadat</w:t>
      </w:r>
      <w:r w:rsidR="00D26FC9">
        <w:t xml:space="preserve"> </w:t>
      </w:r>
      <w:proofErr w:type="gramStart"/>
      <w:r w:rsidR="00D26FC9">
        <w:t>jinak</w:t>
      </w:r>
      <w:r w:rsidR="007263DB">
        <w:t>,</w:t>
      </w:r>
      <w:proofErr w:type="gramEnd"/>
      <w:r>
        <w:t xml:space="preserve"> než </w:t>
      </w:r>
      <w:r w:rsidR="00A830A3">
        <w:t xml:space="preserve">informace </w:t>
      </w:r>
      <w:r>
        <w:t xml:space="preserve">v rámci </w:t>
      </w:r>
      <w:r w:rsidR="007263DB">
        <w:t xml:space="preserve">výroční </w:t>
      </w:r>
      <w:r>
        <w:t>zprávy o hospodaření</w:t>
      </w:r>
      <w:r w:rsidR="00A830A3">
        <w:t xml:space="preserve"> MU</w:t>
      </w:r>
      <w:r>
        <w:t xml:space="preserve">. </w:t>
      </w:r>
      <w:r w:rsidR="00D26FC9">
        <w:t>Do jaké míry podrobnost</w:t>
      </w:r>
      <w:r w:rsidR="007263DB">
        <w:t>i má</w:t>
      </w:r>
      <w:r w:rsidR="00D26FC9">
        <w:t xml:space="preserve"> taková zpráva</w:t>
      </w:r>
      <w:r w:rsidR="007263DB">
        <w:t xml:space="preserve"> jít</w:t>
      </w:r>
      <w:r w:rsidR="00D26FC9">
        <w:t>?</w:t>
      </w:r>
    </w:p>
    <w:p w14:paraId="6C388BC5" w14:textId="6AD89E39" w:rsidR="00D26FC9" w:rsidRDefault="00D26FC9" w:rsidP="00084F22">
      <w:pPr>
        <w:pStyle w:val="Rzn"/>
      </w:pPr>
    </w:p>
    <w:p w14:paraId="133AE0E1" w14:textId="1D54C783" w:rsidR="00D26FC9" w:rsidRDefault="00D26FC9" w:rsidP="00084F22">
      <w:pPr>
        <w:pStyle w:val="Rzn"/>
      </w:pPr>
      <w:r>
        <w:t xml:space="preserve">Předsedkyně SK </w:t>
      </w:r>
      <w:r w:rsidR="006A691B">
        <w:t>reagovala</w:t>
      </w:r>
      <w:r>
        <w:t xml:space="preserve">, že </w:t>
      </w:r>
      <w:r w:rsidR="007263DB">
        <w:t>by mělo jít o</w:t>
      </w:r>
      <w:r>
        <w:t xml:space="preserve"> obecné </w:t>
      </w:r>
      <w:r w:rsidR="00092EFE">
        <w:t xml:space="preserve">stručné </w:t>
      </w:r>
      <w:r>
        <w:t xml:space="preserve">body, </w:t>
      </w:r>
      <w:r w:rsidR="006A691B">
        <w:t xml:space="preserve">např. </w:t>
      </w:r>
      <w:r w:rsidR="007263DB">
        <w:t xml:space="preserve">kolik se </w:t>
      </w:r>
      <w:r>
        <w:t xml:space="preserve">např. </w:t>
      </w:r>
      <w:r w:rsidR="007263DB">
        <w:t xml:space="preserve">čerpalo </w:t>
      </w:r>
      <w:r>
        <w:t>za výjezdní zasedání</w:t>
      </w:r>
      <w:r w:rsidR="007263DB">
        <w:t xml:space="preserve">, za účast na </w:t>
      </w:r>
      <w:proofErr w:type="gramStart"/>
      <w:r w:rsidR="007263DB">
        <w:t>RVŠ</w:t>
      </w:r>
      <w:r w:rsidR="00092EFE">
        <w:t>,</w:t>
      </w:r>
      <w:proofErr w:type="gramEnd"/>
      <w:r w:rsidR="00092EFE">
        <w:t xml:space="preserve"> apod. </w:t>
      </w:r>
    </w:p>
    <w:p w14:paraId="3AC4CC9A" w14:textId="77777777" w:rsidR="00EF4039" w:rsidRDefault="00EF4039" w:rsidP="00084F22">
      <w:pPr>
        <w:pStyle w:val="Rzn"/>
      </w:pPr>
    </w:p>
    <w:p w14:paraId="271D3571" w14:textId="5876ACBA" w:rsidR="009E7360" w:rsidRDefault="00030BAA" w:rsidP="00084F22">
      <w:pPr>
        <w:pStyle w:val="Rzn"/>
      </w:pPr>
      <w:r>
        <w:t xml:space="preserve">Předseda AS </w:t>
      </w:r>
      <w:r w:rsidR="007263DB">
        <w:t>odpověděl</w:t>
      </w:r>
      <w:r>
        <w:t xml:space="preserve">, že </w:t>
      </w:r>
      <w:r w:rsidR="004F2EB8">
        <w:t xml:space="preserve">by bylo vhodné </w:t>
      </w:r>
      <w:r w:rsidR="007263DB">
        <w:t xml:space="preserve">prezentovat rozpočet </w:t>
      </w:r>
      <w:r w:rsidR="006513F2">
        <w:t>AS</w:t>
      </w:r>
      <w:r w:rsidR="007263DB">
        <w:t xml:space="preserve"> a jeho čerpání </w:t>
      </w:r>
      <w:r w:rsidR="006A691B" w:rsidRPr="006A691B">
        <w:t xml:space="preserve">až po účetní závěrce </w:t>
      </w:r>
      <w:r w:rsidR="006A691B">
        <w:t xml:space="preserve">– </w:t>
      </w:r>
      <w:r w:rsidR="004D2639">
        <w:t xml:space="preserve">vždy </w:t>
      </w:r>
      <w:r w:rsidR="00262044">
        <w:t xml:space="preserve">cca </w:t>
      </w:r>
      <w:r w:rsidR="004F2EB8">
        <w:t xml:space="preserve">na začátku </w:t>
      </w:r>
      <w:r w:rsidR="007263DB">
        <w:t>kalendářního roku</w:t>
      </w:r>
      <w:r w:rsidR="004F2EB8">
        <w:t xml:space="preserve">. </w:t>
      </w:r>
    </w:p>
    <w:p w14:paraId="6B74505A" w14:textId="12F6A7A7" w:rsidR="004F2EB8" w:rsidRDefault="004F2EB8" w:rsidP="004F2EB8">
      <w:pPr>
        <w:keepNext/>
        <w:keepLines/>
        <w:widowControl w:val="0"/>
        <w:numPr>
          <w:ilvl w:val="0"/>
          <w:numId w:val="9"/>
        </w:numPr>
        <w:spacing w:before="200" w:after="120" w:line="240" w:lineRule="auto"/>
        <w:contextualSpacing/>
        <w:jc w:val="both"/>
        <w:outlineLvl w:val="1"/>
        <w:rPr>
          <w:rFonts w:cs="Times New Roman"/>
          <w:b/>
        </w:rPr>
      </w:pPr>
      <w:r>
        <w:rPr>
          <w:rFonts w:cs="Times New Roman"/>
          <w:b/>
        </w:rPr>
        <w:t>Doktorandská komise</w:t>
      </w:r>
      <w:r w:rsidR="009D06AF">
        <w:rPr>
          <w:rFonts w:cs="Times New Roman"/>
          <w:b/>
        </w:rPr>
        <w:t xml:space="preserve"> AS</w:t>
      </w:r>
    </w:p>
    <w:p w14:paraId="3AC8BDA2" w14:textId="46FDDA9E" w:rsidR="000A638F" w:rsidRDefault="004F2EB8" w:rsidP="00084F22">
      <w:pPr>
        <w:pStyle w:val="Rzn"/>
      </w:pPr>
      <w:r>
        <w:t xml:space="preserve">Předsedkyně SK </w:t>
      </w:r>
      <w:r w:rsidR="004E153A">
        <w:t>upozornil, že člen</w:t>
      </w:r>
      <w:r>
        <w:t> </w:t>
      </w:r>
      <w:r w:rsidR="000A638F">
        <w:t>DK</w:t>
      </w:r>
      <w:r>
        <w:t xml:space="preserve"> za </w:t>
      </w:r>
      <w:proofErr w:type="spellStart"/>
      <w:r>
        <w:t>FSpS</w:t>
      </w:r>
      <w:proofErr w:type="spellEnd"/>
      <w:r w:rsidR="004E153A">
        <w:t>,</w:t>
      </w:r>
      <w:r>
        <w:t xml:space="preserve"> </w:t>
      </w:r>
      <w:r w:rsidR="004E153A">
        <w:t>student</w:t>
      </w:r>
      <w:r w:rsidR="00A25A5F">
        <w:t xml:space="preserve"> </w:t>
      </w:r>
      <w:r w:rsidR="00037099">
        <w:t xml:space="preserve">Mgr. </w:t>
      </w:r>
      <w:r w:rsidR="004E153A">
        <w:t>J</w:t>
      </w:r>
      <w:r w:rsidR="00037099">
        <w:t>iří</w:t>
      </w:r>
      <w:r>
        <w:t xml:space="preserve"> </w:t>
      </w:r>
      <w:r w:rsidR="000A638F">
        <w:t>Stříp</w:t>
      </w:r>
      <w:r w:rsidR="004E153A">
        <w:t>ek</w:t>
      </w:r>
      <w:r w:rsidR="000A638F">
        <w:t xml:space="preserve">, bohužel 4x </w:t>
      </w:r>
      <w:r w:rsidR="00C8798C">
        <w:t xml:space="preserve">se </w:t>
      </w:r>
      <w:r w:rsidR="00037099" w:rsidRPr="00037099">
        <w:t xml:space="preserve">bez omluvy </w:t>
      </w:r>
      <w:r w:rsidR="00C8798C">
        <w:t xml:space="preserve">nedostavil </w:t>
      </w:r>
      <w:r w:rsidR="000A638F">
        <w:t>na zasedání</w:t>
      </w:r>
      <w:r w:rsidR="00037099">
        <w:t xml:space="preserve"> DK</w:t>
      </w:r>
      <w:r w:rsidR="00E4360F">
        <w:t xml:space="preserve">. </w:t>
      </w:r>
      <w:r w:rsidR="00037099">
        <w:t>N</w:t>
      </w:r>
      <w:r w:rsidR="000A638F">
        <w:t>a e-mail předsedkyně SK</w:t>
      </w:r>
      <w:r w:rsidR="00037099">
        <w:t xml:space="preserve"> bohužel také nereagoval</w:t>
      </w:r>
      <w:r w:rsidR="000A638F">
        <w:t>. Z tohoto důvodu předsedkyně SK navrhla odvolat studenta</w:t>
      </w:r>
      <w:r w:rsidR="00037099">
        <w:t xml:space="preserve"> Mgr. Jiřího</w:t>
      </w:r>
      <w:r w:rsidR="000A638F">
        <w:t xml:space="preserve"> </w:t>
      </w:r>
      <w:proofErr w:type="spellStart"/>
      <w:r w:rsidR="000A638F">
        <w:t>Střípka</w:t>
      </w:r>
      <w:proofErr w:type="spellEnd"/>
      <w:r w:rsidR="000A638F">
        <w:t xml:space="preserve"> z DK a </w:t>
      </w:r>
      <w:r w:rsidR="000B3C8C">
        <w:t>zvolit</w:t>
      </w:r>
      <w:r w:rsidR="000A638F">
        <w:t xml:space="preserve"> </w:t>
      </w:r>
      <w:r w:rsidR="008F02BE" w:rsidRPr="008F02BE">
        <w:t xml:space="preserve">Mgr. et Mgr. Bc. </w:t>
      </w:r>
      <w:r w:rsidR="000A638F">
        <w:t xml:space="preserve">Jana Nováka (UČO 376035) jako člena DK za </w:t>
      </w:r>
      <w:proofErr w:type="spellStart"/>
      <w:r w:rsidR="000A638F">
        <w:t>FSpS</w:t>
      </w:r>
      <w:proofErr w:type="spellEnd"/>
      <w:r w:rsidR="001F063B">
        <w:t xml:space="preserve"> (oba dále uváděni bez akademických titulů)</w:t>
      </w:r>
      <w:r w:rsidR="008F02BE">
        <w:t>. Jan Novák</w:t>
      </w:r>
      <w:r w:rsidR="000A638F">
        <w:t xml:space="preserve"> byl doporučen senátory </w:t>
      </w:r>
      <w:proofErr w:type="spellStart"/>
      <w:r w:rsidR="000A638F">
        <w:t>FSpS</w:t>
      </w:r>
      <w:proofErr w:type="spellEnd"/>
      <w:r w:rsidR="000A638F">
        <w:t xml:space="preserve">. </w:t>
      </w:r>
    </w:p>
    <w:p w14:paraId="0590739C" w14:textId="2919A186" w:rsidR="00287716" w:rsidRDefault="00287716" w:rsidP="00084F22">
      <w:pPr>
        <w:pStyle w:val="Rzn"/>
      </w:pPr>
    </w:p>
    <w:p w14:paraId="57565497" w14:textId="7A7AF51C" w:rsidR="00287716" w:rsidRDefault="00287716" w:rsidP="00084F22">
      <w:pPr>
        <w:pStyle w:val="Rzn"/>
      </w:pPr>
      <w:r w:rsidRPr="00553F55">
        <w:rPr>
          <w:u w:val="single"/>
        </w:rPr>
        <w:t>Nominace na člena DK:</w:t>
      </w:r>
      <w:r w:rsidRPr="00287716">
        <w:t xml:space="preserve"> </w:t>
      </w:r>
      <w:r>
        <w:t>Jan Novák</w:t>
      </w:r>
    </w:p>
    <w:p w14:paraId="2E674BA1" w14:textId="77777777" w:rsidR="004E153A" w:rsidRDefault="004E153A" w:rsidP="00084F22">
      <w:pPr>
        <w:pStyle w:val="Rzn"/>
      </w:pPr>
    </w:p>
    <w:p w14:paraId="3A75C023" w14:textId="1754863B" w:rsidR="00457335" w:rsidRPr="00553F55" w:rsidRDefault="00457335" w:rsidP="00553F55">
      <w:pPr>
        <w:pStyle w:val="Rzn-diskuse"/>
        <w:rPr>
          <w:b/>
        </w:rPr>
      </w:pPr>
      <w:r w:rsidRPr="00553F55">
        <w:rPr>
          <w:b/>
        </w:rPr>
        <w:t>Diskuse</w:t>
      </w:r>
    </w:p>
    <w:p w14:paraId="36066361" w14:textId="3300EC1E" w:rsidR="000A638F" w:rsidRPr="00553F55" w:rsidRDefault="000A638F" w:rsidP="00553F55">
      <w:pPr>
        <w:pStyle w:val="Rzn-diskuse"/>
      </w:pPr>
      <w:r w:rsidRPr="00553F55">
        <w:t xml:space="preserve">Foletti </w:t>
      </w:r>
      <w:r w:rsidR="00457335" w:rsidRPr="00553F55">
        <w:tab/>
      </w:r>
      <w:r w:rsidR="008B692E" w:rsidRPr="00553F55">
        <w:t>Z</w:t>
      </w:r>
      <w:r w:rsidR="00536069" w:rsidRPr="00553F55">
        <w:t>eptal</w:t>
      </w:r>
      <w:r w:rsidR="008B692E" w:rsidRPr="00553F55">
        <w:t xml:space="preserve"> se</w:t>
      </w:r>
      <w:r w:rsidR="00536069" w:rsidRPr="00553F55">
        <w:t xml:space="preserve">, zda </w:t>
      </w:r>
      <w:r w:rsidR="008B692E" w:rsidRPr="00553F55">
        <w:t xml:space="preserve">Jiřího </w:t>
      </w:r>
      <w:proofErr w:type="spellStart"/>
      <w:r w:rsidR="008B692E" w:rsidRPr="00553F55">
        <w:t>Střípka</w:t>
      </w:r>
      <w:proofErr w:type="spellEnd"/>
      <w:r w:rsidR="008B692E" w:rsidRPr="00553F55">
        <w:t xml:space="preserve"> </w:t>
      </w:r>
      <w:r w:rsidR="00E4360F" w:rsidRPr="00553F55">
        <w:t>kontaktoval též předseda</w:t>
      </w:r>
      <w:r w:rsidR="008B692E" w:rsidRPr="00553F55">
        <w:t xml:space="preserve"> DK.</w:t>
      </w:r>
    </w:p>
    <w:p w14:paraId="526F6143" w14:textId="4D3FB916" w:rsidR="00536069" w:rsidRPr="00553F55" w:rsidRDefault="00536069" w:rsidP="00553F55">
      <w:pPr>
        <w:pStyle w:val="Rzn-diskuse"/>
      </w:pPr>
      <w:r w:rsidRPr="00553F55">
        <w:t xml:space="preserve">Předsedkyně SK </w:t>
      </w:r>
      <w:r w:rsidR="00457335" w:rsidRPr="00553F55">
        <w:tab/>
      </w:r>
      <w:r w:rsidR="008B692E" w:rsidRPr="00553F55">
        <w:t>Odpověděla, že se s předsedou DK dohodla, že bude studenta kontaktovat ona</w:t>
      </w:r>
      <w:r w:rsidRPr="00553F55">
        <w:t xml:space="preserve">. </w:t>
      </w:r>
    </w:p>
    <w:p w14:paraId="136EEBCF" w14:textId="5527A48C" w:rsidR="00536069" w:rsidRPr="00553F55" w:rsidRDefault="00536069" w:rsidP="00553F55">
      <w:pPr>
        <w:pStyle w:val="Rzn-diskuse"/>
      </w:pPr>
      <w:r w:rsidRPr="00553F55">
        <w:t xml:space="preserve">Foletti </w:t>
      </w:r>
      <w:r w:rsidR="00457335" w:rsidRPr="00553F55">
        <w:tab/>
      </w:r>
      <w:r w:rsidR="00F742AE" w:rsidRPr="00553F55">
        <w:t>B</w:t>
      </w:r>
      <w:r w:rsidRPr="00553F55">
        <w:t xml:space="preserve">ylo by procedurálně </w:t>
      </w:r>
      <w:r w:rsidR="008577FA" w:rsidRPr="00553F55">
        <w:t>vhodnější</w:t>
      </w:r>
      <w:r w:rsidRPr="00553F55">
        <w:t xml:space="preserve">, </w:t>
      </w:r>
      <w:r w:rsidR="00F742AE" w:rsidRPr="00553F55">
        <w:t>aby studenta kontaktoval přímo předseda DK.</w:t>
      </w:r>
    </w:p>
    <w:p w14:paraId="58C30533" w14:textId="7F1FD75A" w:rsidR="00D701CF" w:rsidRPr="00553F55" w:rsidRDefault="007C3F92" w:rsidP="00553F55">
      <w:pPr>
        <w:pStyle w:val="Rzn-diskuse"/>
      </w:pPr>
      <w:r w:rsidRPr="00553F55">
        <w:t>Koščík</w:t>
      </w:r>
      <w:r w:rsidR="00D701CF" w:rsidRPr="00553F55">
        <w:t xml:space="preserve"> </w:t>
      </w:r>
      <w:r w:rsidR="00457335" w:rsidRPr="00553F55">
        <w:tab/>
      </w:r>
      <w:r w:rsidR="00F742AE" w:rsidRPr="00553F55">
        <w:t>Doporučil</w:t>
      </w:r>
      <w:r w:rsidR="00D701CF" w:rsidRPr="00553F55">
        <w:t xml:space="preserve"> zařadit tento bod zasedání AS</w:t>
      </w:r>
      <w:r w:rsidR="008577FA" w:rsidRPr="00553F55">
        <w:t xml:space="preserve"> v lednu 2019</w:t>
      </w:r>
      <w:r w:rsidR="00D701CF" w:rsidRPr="00553F55">
        <w:t xml:space="preserve">. </w:t>
      </w:r>
    </w:p>
    <w:p w14:paraId="03022E98" w14:textId="08697743" w:rsidR="00D701CF" w:rsidRPr="00553F55" w:rsidRDefault="00D701CF" w:rsidP="00553F55">
      <w:pPr>
        <w:pStyle w:val="Rzn-diskuse"/>
      </w:pPr>
      <w:r w:rsidRPr="00553F55">
        <w:lastRenderedPageBreak/>
        <w:t xml:space="preserve">Předsedkyně SK </w:t>
      </w:r>
      <w:r w:rsidR="00457335" w:rsidRPr="00553F55">
        <w:tab/>
      </w:r>
      <w:r w:rsidR="00F742AE" w:rsidRPr="00553F55">
        <w:t>Reagovala</w:t>
      </w:r>
      <w:r w:rsidRPr="00553F55">
        <w:t xml:space="preserve">, že by </w:t>
      </w:r>
      <w:r w:rsidR="00F742AE" w:rsidRPr="00553F55">
        <w:t>SK potřebovala mít</w:t>
      </w:r>
      <w:r w:rsidRPr="00553F55">
        <w:t xml:space="preserve"> </w:t>
      </w:r>
      <w:r w:rsidR="00F742AE" w:rsidRPr="00553F55">
        <w:t>v DK</w:t>
      </w:r>
      <w:r w:rsidRPr="00553F55">
        <w:t xml:space="preserve"> aktivního člena</w:t>
      </w:r>
      <w:r w:rsidR="00F742AE" w:rsidRPr="00553F55">
        <w:t xml:space="preserve"> za </w:t>
      </w:r>
      <w:proofErr w:type="spellStart"/>
      <w:r w:rsidR="00F742AE" w:rsidRPr="00553F55">
        <w:t>FSpS</w:t>
      </w:r>
      <w:proofErr w:type="spellEnd"/>
      <w:r w:rsidRPr="00553F55">
        <w:t xml:space="preserve">. </w:t>
      </w:r>
      <w:r w:rsidR="00F742AE" w:rsidRPr="00553F55">
        <w:t xml:space="preserve">Ještě před zasedáním AS v lednu 2019 pravděpodobně proběhne </w:t>
      </w:r>
      <w:r w:rsidR="00F17A4F" w:rsidRPr="00553F55">
        <w:t>jednání</w:t>
      </w:r>
      <w:r w:rsidR="00F742AE" w:rsidRPr="00553F55">
        <w:t xml:space="preserve"> DK</w:t>
      </w:r>
      <w:r w:rsidRPr="00553F55">
        <w:t>.</w:t>
      </w:r>
    </w:p>
    <w:p w14:paraId="6E35C0E8" w14:textId="52F5F4B2" w:rsidR="00D701CF" w:rsidRPr="00553F55" w:rsidRDefault="00D701CF" w:rsidP="00553F55">
      <w:pPr>
        <w:pStyle w:val="Rzn-diskuse"/>
      </w:pPr>
      <w:r w:rsidRPr="00553F55">
        <w:t xml:space="preserve">Bejček </w:t>
      </w:r>
      <w:r w:rsidR="00457335" w:rsidRPr="00553F55">
        <w:tab/>
      </w:r>
      <w:r w:rsidR="00F17A4F" w:rsidRPr="00553F55">
        <w:t>Vznesl dotaz</w:t>
      </w:r>
      <w:r w:rsidRPr="00553F55">
        <w:t xml:space="preserve">, zda </w:t>
      </w:r>
      <w:r w:rsidR="00F17A4F" w:rsidRPr="00553F55">
        <w:t>bylo dostatečně ověřeno</w:t>
      </w:r>
      <w:r w:rsidRPr="00553F55">
        <w:t xml:space="preserve">, </w:t>
      </w:r>
      <w:r w:rsidR="00F17A4F" w:rsidRPr="00553F55">
        <w:t>jestli</w:t>
      </w:r>
      <w:r w:rsidRPr="00553F55">
        <w:t xml:space="preserve"> student není nemocný</w:t>
      </w:r>
      <w:r w:rsidR="00F17A4F" w:rsidRPr="00553F55">
        <w:t>,</w:t>
      </w:r>
      <w:r w:rsidRPr="00553F55">
        <w:t xml:space="preserve"> či jinak indisponov</w:t>
      </w:r>
      <w:r w:rsidR="00F17A4F" w:rsidRPr="00553F55">
        <w:t>aný.</w:t>
      </w:r>
    </w:p>
    <w:p w14:paraId="01B7B121" w14:textId="4825C05A" w:rsidR="00D701CF" w:rsidRPr="00553F55" w:rsidRDefault="00D701CF" w:rsidP="00553F55">
      <w:pPr>
        <w:pStyle w:val="Rzn-diskuse"/>
      </w:pPr>
      <w:r w:rsidRPr="00553F55">
        <w:t xml:space="preserve">Králová </w:t>
      </w:r>
      <w:r w:rsidR="00457335" w:rsidRPr="00553F55">
        <w:tab/>
      </w:r>
      <w:r w:rsidR="00F17A4F" w:rsidRPr="00553F55">
        <w:t>U</w:t>
      </w:r>
      <w:r w:rsidRPr="00553F55">
        <w:t xml:space="preserve">vedla, že </w:t>
      </w:r>
      <w:r w:rsidR="00B276FE" w:rsidRPr="00553F55">
        <w:t>obdržela</w:t>
      </w:r>
      <w:r w:rsidR="00F17A4F" w:rsidRPr="00553F55">
        <w:t xml:space="preserve"> informaci, že </w:t>
      </w:r>
      <w:r w:rsidR="00B276FE" w:rsidRPr="00553F55">
        <w:t>pan Střípek</w:t>
      </w:r>
      <w:r w:rsidR="00F17A4F" w:rsidRPr="00553F55">
        <w:t xml:space="preserve"> byl kontaktován a sdělil</w:t>
      </w:r>
      <w:r w:rsidRPr="00553F55">
        <w:t xml:space="preserve">, že by z osobních důvodů rád odstoupil a přenechal by svou pozici aktivnějšímu studentovi. </w:t>
      </w:r>
      <w:r w:rsidR="00B276FE" w:rsidRPr="00553F55">
        <w:t>V</w:t>
      </w:r>
      <w:r w:rsidRPr="00553F55">
        <w:t xml:space="preserve">yjádřil </w:t>
      </w:r>
      <w:r w:rsidR="00B276FE" w:rsidRPr="00553F55">
        <w:t xml:space="preserve">se také </w:t>
      </w:r>
      <w:r w:rsidRPr="00553F55">
        <w:t xml:space="preserve">v tom smyslu, že se </w:t>
      </w:r>
      <w:r w:rsidR="00F17A4F" w:rsidRPr="00553F55">
        <w:t xml:space="preserve">již </w:t>
      </w:r>
      <w:r w:rsidRPr="00553F55">
        <w:t xml:space="preserve">omlouval předsedovi </w:t>
      </w:r>
      <w:r w:rsidR="00F17A4F" w:rsidRPr="00553F55">
        <w:t>DK</w:t>
      </w:r>
      <w:r w:rsidRPr="00553F55">
        <w:t xml:space="preserve">. </w:t>
      </w:r>
    </w:p>
    <w:p w14:paraId="18FA02D8" w14:textId="793C264D" w:rsidR="00D2455D" w:rsidRPr="00553F55" w:rsidRDefault="00D2455D" w:rsidP="00553F55">
      <w:pPr>
        <w:pStyle w:val="Rzn-diskuse"/>
      </w:pPr>
      <w:r w:rsidRPr="00553F55">
        <w:t>Špal</w:t>
      </w:r>
      <w:r w:rsidR="003974CB" w:rsidRPr="00553F55">
        <w:t xml:space="preserve">ek </w:t>
      </w:r>
      <w:r w:rsidR="00457335" w:rsidRPr="00553F55">
        <w:tab/>
      </w:r>
      <w:r w:rsidR="00F17A4F" w:rsidRPr="00553F55">
        <w:t xml:space="preserve">V návaznosti na </w:t>
      </w:r>
      <w:r w:rsidR="00790782" w:rsidRPr="00553F55">
        <w:t>vystoupení</w:t>
      </w:r>
      <w:r w:rsidR="00F17A4F" w:rsidRPr="00553F55">
        <w:t xml:space="preserve"> senátora Ivana </w:t>
      </w:r>
      <w:proofErr w:type="spellStart"/>
      <w:r w:rsidRPr="00553F55">
        <w:t>Fol</w:t>
      </w:r>
      <w:r w:rsidR="003974CB" w:rsidRPr="00553F55">
        <w:t>ettiho</w:t>
      </w:r>
      <w:proofErr w:type="spellEnd"/>
      <w:r w:rsidR="00F17A4F" w:rsidRPr="00553F55">
        <w:t xml:space="preserve"> doporučil,</w:t>
      </w:r>
      <w:r w:rsidR="003974CB" w:rsidRPr="00553F55">
        <w:t xml:space="preserve"> aby </w:t>
      </w:r>
      <w:r w:rsidR="00F17A4F" w:rsidRPr="00553F55">
        <w:t xml:space="preserve">návrh na odvolání pana Jiřího </w:t>
      </w:r>
      <w:proofErr w:type="spellStart"/>
      <w:r w:rsidR="00F17A4F" w:rsidRPr="00553F55">
        <w:t>Střípka</w:t>
      </w:r>
      <w:proofErr w:type="spellEnd"/>
      <w:r w:rsidR="00F17A4F" w:rsidRPr="00553F55">
        <w:t xml:space="preserve"> </w:t>
      </w:r>
      <w:r w:rsidR="003974CB" w:rsidRPr="00553F55">
        <w:t xml:space="preserve">představil předseda </w:t>
      </w:r>
      <w:r w:rsidR="001965B4" w:rsidRPr="00553F55">
        <w:t>D</w:t>
      </w:r>
      <w:r w:rsidR="00F17A4F" w:rsidRPr="00553F55">
        <w:t>K</w:t>
      </w:r>
      <w:r w:rsidR="001965B4" w:rsidRPr="00553F55">
        <w:t xml:space="preserve">. </w:t>
      </w:r>
    </w:p>
    <w:p w14:paraId="7FA558E8" w14:textId="2F2F2061" w:rsidR="00251968" w:rsidRPr="00553F55" w:rsidRDefault="005D0FD9" w:rsidP="00553F55">
      <w:pPr>
        <w:pStyle w:val="Rzn-diskuse"/>
      </w:pPr>
      <w:r w:rsidRPr="00553F55">
        <w:t xml:space="preserve"> </w:t>
      </w:r>
      <w:r w:rsidR="00251968" w:rsidRPr="00553F55">
        <w:tab/>
      </w:r>
      <w:r w:rsidR="001E323B" w:rsidRPr="00553F55">
        <w:t xml:space="preserve"> </w:t>
      </w:r>
    </w:p>
    <w:p w14:paraId="70516B65" w14:textId="47EB01B6" w:rsidR="00983806" w:rsidRPr="007C3F92" w:rsidRDefault="001E323B" w:rsidP="00084F22">
      <w:pPr>
        <w:pStyle w:val="Rzn"/>
      </w:pPr>
      <w:r w:rsidRPr="00553F55">
        <w:t>Předseda AS doporučil</w:t>
      </w:r>
      <w:r w:rsidR="005D0FD9" w:rsidRPr="00553F55">
        <w:t>, aby členové komisí AS preferovali</w:t>
      </w:r>
      <w:r w:rsidRPr="00553F55">
        <w:t xml:space="preserve"> rezignaci, odvolání </w:t>
      </w:r>
      <w:r w:rsidR="005D0FD9" w:rsidRPr="00553F55">
        <w:t xml:space="preserve">by bylo vhodné </w:t>
      </w:r>
      <w:r w:rsidRPr="00553F55">
        <w:t xml:space="preserve">používat </w:t>
      </w:r>
      <w:r w:rsidR="001F063B" w:rsidRPr="00553F55">
        <w:t xml:space="preserve">pouze </w:t>
      </w:r>
      <w:r w:rsidRPr="00553F55">
        <w:t xml:space="preserve">výjimečně. </w:t>
      </w:r>
      <w:r w:rsidR="007C3F92" w:rsidRPr="00553F55">
        <w:t xml:space="preserve">Vyzval, aby zvolení Jana Nováka a případné odvolání Jiřího </w:t>
      </w:r>
      <w:proofErr w:type="spellStart"/>
      <w:r w:rsidR="007C3F92" w:rsidRPr="00553F55">
        <w:t>Střípka</w:t>
      </w:r>
      <w:proofErr w:type="spellEnd"/>
      <w:r w:rsidR="007C3F92" w:rsidRPr="00553F55">
        <w:t xml:space="preserve"> bylo ponecháno na příští</w:t>
      </w:r>
      <w:r w:rsidR="007C3F92" w:rsidRPr="007C3F92">
        <w:t xml:space="preserve"> zasedání AS.</w:t>
      </w:r>
    </w:p>
    <w:p w14:paraId="08C16451" w14:textId="2930698F" w:rsidR="001C7CC9" w:rsidRDefault="001C7CC9" w:rsidP="00084F22">
      <w:pPr>
        <w:pStyle w:val="Rzn"/>
      </w:pPr>
    </w:p>
    <w:p w14:paraId="414E55A3" w14:textId="3DFA045A" w:rsidR="001C7CC9" w:rsidRDefault="001C7CC9" w:rsidP="00084F22">
      <w:pPr>
        <w:pStyle w:val="Rzn"/>
      </w:pPr>
      <w:r>
        <w:t xml:space="preserve">Předsedkyně SK v reakci na předsedu AS </w:t>
      </w:r>
      <w:r w:rsidR="008F5DFC">
        <w:t xml:space="preserve">a na diskusi </w:t>
      </w:r>
      <w:r>
        <w:t xml:space="preserve">stáhla svůj návrh na odvolání </w:t>
      </w:r>
      <w:r w:rsidR="001F063B">
        <w:t>Jiřího</w:t>
      </w:r>
      <w:r w:rsidR="001F063B" w:rsidRPr="001C7CC9">
        <w:t xml:space="preserve"> </w:t>
      </w:r>
      <w:proofErr w:type="spellStart"/>
      <w:r w:rsidRPr="001C7CC9">
        <w:t>Střípka</w:t>
      </w:r>
      <w:proofErr w:type="spellEnd"/>
      <w:r>
        <w:t xml:space="preserve"> z DK.</w:t>
      </w:r>
    </w:p>
    <w:p w14:paraId="50C547E3" w14:textId="3DD29961" w:rsidR="00983806" w:rsidRDefault="00983806" w:rsidP="00084F22">
      <w:pPr>
        <w:pStyle w:val="Rzn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983806" w14:paraId="70AA0D32" w14:textId="77777777" w:rsidTr="00AC1B54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221579F2" w14:textId="04ABD038" w:rsidR="00983806" w:rsidRPr="006161D0" w:rsidRDefault="001965B4" w:rsidP="00AC1B54">
            <w:pPr>
              <w:pStyle w:val="Normln1"/>
              <w:spacing w:line="360" w:lineRule="auto"/>
              <w:ind w:left="75" w:right="225"/>
              <w:jc w:val="both"/>
            </w:pPr>
            <w:r>
              <w:rPr>
                <w:szCs w:val="22"/>
                <w:u w:val="single"/>
              </w:rPr>
              <w:t>Volba člena</w:t>
            </w:r>
            <w:r w:rsidR="00983806" w:rsidRPr="00842FB3">
              <w:rPr>
                <w:szCs w:val="22"/>
                <w:u w:val="single"/>
              </w:rPr>
              <w:t xml:space="preserve"> </w:t>
            </w:r>
            <w:r w:rsidR="00983806">
              <w:rPr>
                <w:szCs w:val="22"/>
                <w:u w:val="single"/>
              </w:rPr>
              <w:t>DK</w:t>
            </w:r>
            <w:r w:rsidR="000712DE">
              <w:rPr>
                <w:szCs w:val="22"/>
                <w:u w:val="single"/>
              </w:rPr>
              <w:t xml:space="preserve"> </w:t>
            </w:r>
            <w:r w:rsidR="00983806" w:rsidRPr="00842FB3">
              <w:rPr>
                <w:szCs w:val="22"/>
                <w:u w:val="single"/>
              </w:rPr>
              <w:t>–</w:t>
            </w:r>
            <w:r w:rsidR="00983806" w:rsidRPr="00842FB3">
              <w:rPr>
                <w:u w:val="single"/>
              </w:rPr>
              <w:t xml:space="preserve"> </w:t>
            </w:r>
            <w:r w:rsidR="00302FB4">
              <w:rPr>
                <w:u w:val="single"/>
              </w:rPr>
              <w:t>Jan Novák</w:t>
            </w:r>
          </w:p>
          <w:p w14:paraId="2CF3F1DC" w14:textId="3B85C5BD" w:rsidR="00983806" w:rsidRPr="00C85CFF" w:rsidRDefault="00983806" w:rsidP="00AC1B54">
            <w:pPr>
              <w:pStyle w:val="Normln1"/>
              <w:ind w:left="75"/>
            </w:pPr>
            <w:r w:rsidRPr="0071726E">
              <w:t>Počet přítomn</w:t>
            </w:r>
            <w:r w:rsidRPr="0042009D">
              <w:t>ých čle</w:t>
            </w:r>
            <w:r w:rsidRPr="00C85CFF">
              <w:t xml:space="preserve">nů AS byl před zahájením hlasování </w:t>
            </w:r>
            <w:r w:rsidR="006D770F">
              <w:t>40</w:t>
            </w:r>
            <w:r>
              <w:t>.</w:t>
            </w:r>
          </w:p>
          <w:p w14:paraId="25926090" w14:textId="5C152C10" w:rsidR="00983806" w:rsidRPr="0071726E" w:rsidRDefault="00983806" w:rsidP="00AC1B54">
            <w:pPr>
              <w:pStyle w:val="Normln1"/>
              <w:ind w:left="75"/>
            </w:pPr>
            <w:r w:rsidRPr="00C85CFF">
              <w:t xml:space="preserve">Pro:                 </w:t>
            </w:r>
            <w:r w:rsidRPr="00C85CFF">
              <w:tab/>
              <w:t xml:space="preserve">  </w:t>
            </w:r>
            <w:r w:rsidR="009C0AE7">
              <w:t>37</w:t>
            </w:r>
          </w:p>
          <w:p w14:paraId="7B8F2D68" w14:textId="77777777" w:rsidR="00983806" w:rsidRPr="0071726E" w:rsidRDefault="00983806" w:rsidP="00AC1B54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3ECDD85B" w14:textId="5E1AD5AC" w:rsidR="00983806" w:rsidRDefault="009C0AE7" w:rsidP="00AC1B54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2</w:t>
            </w:r>
          </w:p>
          <w:p w14:paraId="4683FDE0" w14:textId="36384F6D" w:rsidR="006D770F" w:rsidRDefault="006D770F" w:rsidP="00AC1B54">
            <w:pPr>
              <w:pStyle w:val="Normln1"/>
              <w:ind w:left="75"/>
            </w:pPr>
            <w:r>
              <w:t>Nehlasoval:               1</w:t>
            </w:r>
          </w:p>
          <w:p w14:paraId="79F1F259" w14:textId="77777777" w:rsidR="00983806" w:rsidRPr="0071726E" w:rsidRDefault="00983806" w:rsidP="00AC1B54">
            <w:pPr>
              <w:pStyle w:val="Normln1"/>
              <w:rPr>
                <w:szCs w:val="22"/>
                <w:u w:val="single"/>
              </w:rPr>
            </w:pPr>
          </w:p>
          <w:p w14:paraId="51EB319F" w14:textId="77777777" w:rsidR="00983806" w:rsidRPr="0071726E" w:rsidRDefault="00983806" w:rsidP="00AC1B54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46DB932D" w14:textId="148834DF" w:rsidR="00983806" w:rsidRPr="00D64182" w:rsidRDefault="00983806" w:rsidP="00AC1B54">
            <w:pPr>
              <w:pStyle w:val="Normln1"/>
              <w:ind w:left="75"/>
              <w:jc w:val="both"/>
              <w:rPr>
                <w:b/>
                <w:i/>
              </w:rPr>
            </w:pPr>
            <w:r w:rsidRPr="00D64182">
              <w:rPr>
                <w:b/>
                <w:i/>
              </w:rPr>
              <w:t xml:space="preserve">Akademický senát </w:t>
            </w:r>
            <w:r w:rsidRPr="00834111">
              <w:rPr>
                <w:b/>
                <w:i/>
              </w:rPr>
              <w:t xml:space="preserve">Masarykovy univerzity </w:t>
            </w:r>
            <w:r w:rsidR="00302FB4">
              <w:rPr>
                <w:b/>
                <w:i/>
              </w:rPr>
              <w:t>volí členem</w:t>
            </w:r>
            <w:r w:rsidRPr="00834111">
              <w:rPr>
                <w:b/>
                <w:i/>
              </w:rPr>
              <w:t xml:space="preserve"> </w:t>
            </w:r>
            <w:r w:rsidR="006C1D38">
              <w:rPr>
                <w:b/>
                <w:i/>
              </w:rPr>
              <w:t>Doktorandské</w:t>
            </w:r>
            <w:r w:rsidRPr="00834111">
              <w:rPr>
                <w:b/>
                <w:i/>
              </w:rPr>
              <w:t xml:space="preserve"> komise AS MU </w:t>
            </w:r>
            <w:r w:rsidR="00B55E5F">
              <w:rPr>
                <w:b/>
                <w:i/>
              </w:rPr>
              <w:t xml:space="preserve">Mgr. et Mgr. Bc. </w:t>
            </w:r>
            <w:r w:rsidR="00302FB4">
              <w:rPr>
                <w:b/>
                <w:i/>
              </w:rPr>
              <w:t>Jana Nováka</w:t>
            </w:r>
            <w:r w:rsidR="00B55E5F">
              <w:rPr>
                <w:b/>
                <w:i/>
              </w:rPr>
              <w:t xml:space="preserve"> (UČO 376035)</w:t>
            </w:r>
            <w:r w:rsidRPr="00834111">
              <w:rPr>
                <w:b/>
                <w:i/>
              </w:rPr>
              <w:t>.</w:t>
            </w:r>
          </w:p>
        </w:tc>
      </w:tr>
    </w:tbl>
    <w:p w14:paraId="23E9CC4F" w14:textId="1EB41AA8" w:rsidR="009C73EF" w:rsidRPr="009C73EF" w:rsidRDefault="009C73EF" w:rsidP="009C73EF">
      <w:pPr>
        <w:pStyle w:val="Odstavecseseznamem"/>
        <w:keepNext/>
        <w:keepLines/>
        <w:widowControl w:val="0"/>
        <w:numPr>
          <w:ilvl w:val="0"/>
          <w:numId w:val="9"/>
        </w:numPr>
        <w:spacing w:before="200" w:after="120" w:line="240" w:lineRule="auto"/>
        <w:jc w:val="both"/>
        <w:outlineLvl w:val="1"/>
        <w:rPr>
          <w:rFonts w:cs="Times New Roman"/>
          <w:b/>
        </w:rPr>
      </w:pPr>
      <w:r>
        <w:rPr>
          <w:rFonts w:cs="Times New Roman"/>
          <w:b/>
        </w:rPr>
        <w:t xml:space="preserve">Téma </w:t>
      </w:r>
      <w:r w:rsidR="00AD2F41">
        <w:rPr>
          <w:rFonts w:cs="Times New Roman"/>
          <w:b/>
        </w:rPr>
        <w:t>členství</w:t>
      </w:r>
      <w:r>
        <w:rPr>
          <w:rFonts w:cs="Times New Roman"/>
          <w:b/>
        </w:rPr>
        <w:t xml:space="preserve"> senátorů </w:t>
      </w:r>
      <w:r w:rsidR="00AD2F41">
        <w:rPr>
          <w:rFonts w:cs="Times New Roman"/>
          <w:b/>
        </w:rPr>
        <w:t>AS ve</w:t>
      </w:r>
      <w:r>
        <w:rPr>
          <w:rFonts w:cs="Times New Roman"/>
          <w:b/>
        </w:rPr>
        <w:t xml:space="preserve"> </w:t>
      </w:r>
      <w:r w:rsidR="00AD2F41">
        <w:rPr>
          <w:rFonts w:cs="Times New Roman"/>
          <w:b/>
        </w:rPr>
        <w:t>skupině „Akademický senát MU“ v</w:t>
      </w:r>
      <w:r>
        <w:rPr>
          <w:rFonts w:cs="Times New Roman"/>
          <w:b/>
        </w:rPr>
        <w:t xml:space="preserve"> </w:t>
      </w:r>
      <w:proofErr w:type="spellStart"/>
      <w:r>
        <w:rPr>
          <w:rFonts w:cs="Times New Roman"/>
          <w:b/>
        </w:rPr>
        <w:t>Yammeru</w:t>
      </w:r>
      <w:proofErr w:type="spellEnd"/>
      <w:r>
        <w:rPr>
          <w:rFonts w:cs="Times New Roman"/>
          <w:b/>
        </w:rPr>
        <w:t xml:space="preserve"> </w:t>
      </w:r>
    </w:p>
    <w:p w14:paraId="40F7FDDC" w14:textId="507015BD" w:rsidR="00C306A2" w:rsidRDefault="00B22FBD" w:rsidP="00084F22">
      <w:pPr>
        <w:pStyle w:val="Rzn"/>
      </w:pPr>
      <w:r>
        <w:t xml:space="preserve">Senátor Lukáš </w:t>
      </w:r>
      <w:r w:rsidR="001965B4">
        <w:t xml:space="preserve">Buchta </w:t>
      </w:r>
      <w:r w:rsidR="00F5607B">
        <w:t>otevřel téma členství</w:t>
      </w:r>
      <w:r w:rsidR="00C306A2">
        <w:t xml:space="preserve"> </w:t>
      </w:r>
      <w:r w:rsidR="00F5607B" w:rsidRPr="00F5607B">
        <w:t>senátorů AS ve skupině „Akademický senát MU“ v</w:t>
      </w:r>
      <w:r w:rsidR="00257809">
        <w:t> </w:t>
      </w:r>
      <w:proofErr w:type="spellStart"/>
      <w:r w:rsidR="00F5607B" w:rsidRPr="00F5607B">
        <w:t>Yammeru</w:t>
      </w:r>
      <w:proofErr w:type="spellEnd"/>
      <w:r w:rsidR="00257809">
        <w:t>.</w:t>
      </w:r>
      <w:r w:rsidR="00F5607B">
        <w:t xml:space="preserve"> </w:t>
      </w:r>
      <w:r w:rsidR="00257809">
        <w:t>U</w:t>
      </w:r>
      <w:r w:rsidR="00F5607B">
        <w:t xml:space="preserve">pozornil, že </w:t>
      </w:r>
      <w:r w:rsidR="00257809">
        <w:t xml:space="preserve">ne </w:t>
      </w:r>
      <w:r w:rsidR="00F5607B">
        <w:t>v</w:t>
      </w:r>
      <w:r w:rsidR="00C306A2">
        <w:t>šichni</w:t>
      </w:r>
      <w:r w:rsidR="00F5607B">
        <w:t xml:space="preserve"> členové AS jsou </w:t>
      </w:r>
      <w:r w:rsidR="00257809">
        <w:t xml:space="preserve">členy </w:t>
      </w:r>
      <w:r w:rsidR="00F5607B">
        <w:t>této skupin</w:t>
      </w:r>
      <w:r w:rsidR="00257809">
        <w:t>y</w:t>
      </w:r>
      <w:r w:rsidR="00C306A2">
        <w:t xml:space="preserve">, příp. jsou tam </w:t>
      </w:r>
      <w:r w:rsidR="00F5607B">
        <w:t xml:space="preserve">i </w:t>
      </w:r>
      <w:r w:rsidR="00C306A2">
        <w:t xml:space="preserve">ti, kteří již členy AS nejsou. </w:t>
      </w:r>
      <w:r w:rsidR="008A3C52">
        <w:t>Navrhl</w:t>
      </w:r>
      <w:r w:rsidR="00DA1687">
        <w:t>, aby došlo automa</w:t>
      </w:r>
      <w:r w:rsidR="008A3C52">
        <w:t xml:space="preserve">ticky k přidávání nových členů </w:t>
      </w:r>
      <w:r w:rsidR="009B09A1">
        <w:t>a </w:t>
      </w:r>
      <w:r w:rsidR="008A3C52">
        <w:t>odstraňování o</w:t>
      </w:r>
      <w:r w:rsidR="00DA1687">
        <w:t xml:space="preserve">sob, které </w:t>
      </w:r>
      <w:r w:rsidR="008A3C52">
        <w:t>již nejsou členy AS</w:t>
      </w:r>
      <w:r w:rsidR="00DA1687">
        <w:t xml:space="preserve">. </w:t>
      </w:r>
    </w:p>
    <w:p w14:paraId="2A791241" w14:textId="2776FFF6" w:rsidR="00DA1687" w:rsidRDefault="00DA1687" w:rsidP="00084F22">
      <w:pPr>
        <w:pStyle w:val="Rzn"/>
      </w:pPr>
    </w:p>
    <w:p w14:paraId="1B463B90" w14:textId="53637338" w:rsidR="00DA1687" w:rsidRDefault="00DA1687" w:rsidP="00084F22">
      <w:pPr>
        <w:pStyle w:val="Rzn"/>
      </w:pPr>
      <w:r>
        <w:t xml:space="preserve">Předseda AS </w:t>
      </w:r>
      <w:r w:rsidR="009B09A1">
        <w:t>poděkoval</w:t>
      </w:r>
      <w:r>
        <w:t xml:space="preserve"> za p</w:t>
      </w:r>
      <w:r w:rsidR="0008442C">
        <w:t>odnět</w:t>
      </w:r>
      <w:r>
        <w:t xml:space="preserve">. </w:t>
      </w:r>
      <w:r w:rsidR="009B09A1">
        <w:t xml:space="preserve">Upozornil, že toto je technická záležitost a je vhodnější ji řešit </w:t>
      </w:r>
      <w:r w:rsidR="0008442C">
        <w:t>mimo</w:t>
      </w:r>
      <w:r w:rsidR="009B09A1">
        <w:t xml:space="preserve"> plénum AS</w:t>
      </w:r>
      <w:r w:rsidR="003C74FD">
        <w:t xml:space="preserve">. </w:t>
      </w:r>
      <w:r w:rsidR="00350754">
        <w:t xml:space="preserve">Všichni </w:t>
      </w:r>
      <w:r w:rsidR="009B09A1">
        <w:t xml:space="preserve">členové AS </w:t>
      </w:r>
      <w:r w:rsidR="00350754">
        <w:t>byli vyzváni</w:t>
      </w:r>
      <w:r w:rsidR="009B09A1">
        <w:t xml:space="preserve"> k účasti ve </w:t>
      </w:r>
      <w:r w:rsidR="00257809">
        <w:t xml:space="preserve">výše uvedené </w:t>
      </w:r>
      <w:r w:rsidR="009B09A1">
        <w:t>skupině</w:t>
      </w:r>
      <w:r w:rsidR="00257809">
        <w:t>.</w:t>
      </w:r>
      <w:r w:rsidR="009B09A1">
        <w:t xml:space="preserve"> </w:t>
      </w:r>
      <w:r w:rsidR="00257809">
        <w:t>Č</w:t>
      </w:r>
      <w:r w:rsidR="009B09A1">
        <w:t xml:space="preserve">leny skupiny </w:t>
      </w:r>
      <w:r w:rsidR="00350754">
        <w:t xml:space="preserve">nejsou ti, kteří sami neudělali aktivně krok </w:t>
      </w:r>
      <w:r w:rsidR="005E51E5">
        <w:t>k</w:t>
      </w:r>
      <w:r w:rsidR="00642935">
        <w:t> </w:t>
      </w:r>
      <w:r w:rsidR="00350754">
        <w:t>přihlášení</w:t>
      </w:r>
      <w:r w:rsidR="00642935">
        <w:t xml:space="preserve"> a pravděpodobně si </w:t>
      </w:r>
      <w:r w:rsidR="00257809" w:rsidRPr="00257809">
        <w:t xml:space="preserve">z různých důvodů </w:t>
      </w:r>
      <w:r w:rsidR="00642935">
        <w:t xml:space="preserve">nepřejí být členy této skupiny v </w:t>
      </w:r>
      <w:proofErr w:type="spellStart"/>
      <w:r w:rsidR="00642935">
        <w:t>Yammeru</w:t>
      </w:r>
      <w:proofErr w:type="spellEnd"/>
      <w:r w:rsidR="00350754">
        <w:t xml:space="preserve">. </w:t>
      </w:r>
      <w:r w:rsidR="006A1F9C" w:rsidRPr="006A1F9C">
        <w:t>Proces přiřazení člena AS do systémů vyžaduje více kroků</w:t>
      </w:r>
      <w:r w:rsidR="006A1F9C">
        <w:t>, bohužel není automatizovaný</w:t>
      </w:r>
      <w:r w:rsidR="006A1F9C" w:rsidRPr="006A1F9C">
        <w:t xml:space="preserve">. </w:t>
      </w:r>
      <w:r w:rsidR="00450F74">
        <w:t>Ve chvíli, kdy si sená</w:t>
      </w:r>
      <w:r w:rsidR="005E51E5">
        <w:t xml:space="preserve">toři </w:t>
      </w:r>
      <w:r w:rsidR="004C0357">
        <w:t>obdobných</w:t>
      </w:r>
      <w:r w:rsidR="005E51E5">
        <w:t xml:space="preserve"> </w:t>
      </w:r>
      <w:r w:rsidR="006A1F9C">
        <w:t>nepřesností</w:t>
      </w:r>
      <w:r w:rsidR="005E51E5">
        <w:t xml:space="preserve"> všimnou, nechť</w:t>
      </w:r>
      <w:r w:rsidR="00450F74">
        <w:t xml:space="preserve"> neprodleně informují předsedu AS</w:t>
      </w:r>
      <w:r w:rsidR="006A1F9C">
        <w:t>, ideálně však méně formální cestou</w:t>
      </w:r>
      <w:r w:rsidR="005206E4">
        <w:t xml:space="preserve"> (např. e-mailem)</w:t>
      </w:r>
      <w:r w:rsidR="006A1F9C">
        <w:t xml:space="preserve">. </w:t>
      </w:r>
    </w:p>
    <w:p w14:paraId="09CD2B01" w14:textId="77777777" w:rsidR="00084F22" w:rsidRDefault="00084F22" w:rsidP="00084F22">
      <w:pPr>
        <w:pStyle w:val="Rzn"/>
      </w:pPr>
    </w:p>
    <w:p w14:paraId="23C9D39C" w14:textId="77777777" w:rsidR="00270C68" w:rsidRDefault="00270C68">
      <w:pPr>
        <w:suppressAutoHyphens w:val="0"/>
        <w:spacing w:line="240" w:lineRule="auto"/>
        <w:rPr>
          <w:b/>
        </w:rPr>
      </w:pPr>
      <w:r>
        <w:rPr>
          <w:b/>
        </w:rPr>
        <w:br w:type="page"/>
      </w:r>
    </w:p>
    <w:p w14:paraId="0AA84040" w14:textId="252BFE5C" w:rsidR="00E94CDA" w:rsidRDefault="004404C1">
      <w:pPr>
        <w:pStyle w:val="Normln1"/>
        <w:jc w:val="both"/>
      </w:pPr>
      <w:r w:rsidRPr="0028524D">
        <w:rPr>
          <w:b/>
        </w:rPr>
        <w:lastRenderedPageBreak/>
        <w:t xml:space="preserve">Nejbližší řádné zasedání </w:t>
      </w:r>
      <w:r w:rsidR="00635255" w:rsidRPr="0028524D">
        <w:rPr>
          <w:b/>
        </w:rPr>
        <w:t xml:space="preserve">Akademického </w:t>
      </w:r>
      <w:r w:rsidRPr="0028524D">
        <w:rPr>
          <w:b/>
        </w:rPr>
        <w:t xml:space="preserve">senátu MU bylo svoláno na </w:t>
      </w:r>
      <w:r w:rsidR="00834111">
        <w:rPr>
          <w:b/>
        </w:rPr>
        <w:t>7</w:t>
      </w:r>
      <w:r w:rsidR="007561F2" w:rsidRPr="0028524D">
        <w:rPr>
          <w:b/>
        </w:rPr>
        <w:t xml:space="preserve">. </w:t>
      </w:r>
      <w:r w:rsidR="00834111">
        <w:rPr>
          <w:b/>
        </w:rPr>
        <w:t>ledna</w:t>
      </w:r>
      <w:r w:rsidR="005D187A" w:rsidRPr="0028524D">
        <w:rPr>
          <w:b/>
        </w:rPr>
        <w:t xml:space="preserve"> 2018</w:t>
      </w:r>
      <w:r w:rsidR="008F7F55" w:rsidRPr="00B62831">
        <w:rPr>
          <w:b/>
        </w:rPr>
        <w:t>.</w:t>
      </w:r>
      <w:r w:rsidRPr="008065E6">
        <w:t xml:space="preserve"> </w:t>
      </w:r>
    </w:p>
    <w:p w14:paraId="3712C104" w14:textId="0141D4BA" w:rsidR="00DD7352" w:rsidRDefault="00DD7352">
      <w:pPr>
        <w:pStyle w:val="Normln1"/>
        <w:jc w:val="both"/>
      </w:pPr>
    </w:p>
    <w:p w14:paraId="558AA475" w14:textId="5B40E7A4" w:rsidR="005E51E5" w:rsidRDefault="005E51E5" w:rsidP="005E51E5">
      <w:pPr>
        <w:pStyle w:val="Normln1"/>
        <w:jc w:val="both"/>
      </w:pPr>
      <w:r>
        <w:t>Rektor popřál všem zúčastněným krásné svátky a všechno dobré do nového roku. Předseda AS se připojil k přání pana rektora.</w:t>
      </w:r>
    </w:p>
    <w:p w14:paraId="6739D27D" w14:textId="77777777" w:rsidR="005E51E5" w:rsidRDefault="005E51E5">
      <w:pPr>
        <w:pStyle w:val="Normln1"/>
        <w:jc w:val="both"/>
      </w:pPr>
    </w:p>
    <w:p w14:paraId="73B583FB" w14:textId="236B521C" w:rsidR="00E94CDA" w:rsidRDefault="00D70408">
      <w:pPr>
        <w:pStyle w:val="Normln1"/>
        <w:jc w:val="both"/>
      </w:pPr>
      <w:r>
        <w:t>Na závěr p</w:t>
      </w:r>
      <w:r w:rsidR="004404C1" w:rsidRPr="008065E6">
        <w:t xml:space="preserve">ředseda AS </w:t>
      </w:r>
      <w:r>
        <w:t>poděkov</w:t>
      </w:r>
      <w:r w:rsidR="004404C1" w:rsidRPr="008065E6">
        <w:t xml:space="preserve">al </w:t>
      </w:r>
      <w:r w:rsidR="007C7558" w:rsidRPr="008065E6">
        <w:t xml:space="preserve">všem </w:t>
      </w:r>
      <w:r w:rsidR="004404C1" w:rsidRPr="008065E6">
        <w:t>přítomný</w:t>
      </w:r>
      <w:r w:rsidR="00DF0286" w:rsidRPr="008065E6">
        <w:t xml:space="preserve">m za účast </w:t>
      </w:r>
      <w:r w:rsidR="00090D07" w:rsidRPr="008065E6">
        <w:t xml:space="preserve">a </w:t>
      </w:r>
      <w:r w:rsidR="00DF0286" w:rsidRPr="008065E6">
        <w:t xml:space="preserve">ukončil </w:t>
      </w:r>
      <w:r w:rsidR="00DF0286" w:rsidRPr="005E51E5">
        <w:t>zasedání v</w:t>
      </w:r>
      <w:r w:rsidR="009E4FF9" w:rsidRPr="005E51E5">
        <w:t> </w:t>
      </w:r>
      <w:r w:rsidR="00EF13DD" w:rsidRPr="005E51E5">
        <w:t>17</w:t>
      </w:r>
      <w:r w:rsidR="00E3134B" w:rsidRPr="005E51E5">
        <w:t>.</w:t>
      </w:r>
      <w:r w:rsidR="00EF13DD" w:rsidRPr="005E51E5">
        <w:t>50</w:t>
      </w:r>
      <w:r w:rsidR="004404C1" w:rsidRPr="0028524D">
        <w:t xml:space="preserve"> hod</w:t>
      </w:r>
      <w:r w:rsidR="004404C1" w:rsidRPr="00B62831">
        <w:t>.</w:t>
      </w:r>
    </w:p>
    <w:p w14:paraId="15951EE2" w14:textId="77777777" w:rsidR="00E94CDA" w:rsidRDefault="004404C1">
      <w:pPr>
        <w:pStyle w:val="Normln1"/>
        <w:jc w:val="both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463"/>
      </w:tblGrid>
      <w:tr w:rsidR="00E94CDA" w14:paraId="21212996" w14:textId="77777777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4CE90C2" w14:textId="3E016064" w:rsidR="007A3490" w:rsidRPr="00AF03DA" w:rsidRDefault="004404C1" w:rsidP="00811732">
            <w:pPr>
              <w:pStyle w:val="Normln1"/>
              <w:spacing w:before="60"/>
              <w:ind w:left="102"/>
            </w:pPr>
            <w:r>
              <w:t>Zapsal</w:t>
            </w:r>
            <w:r w:rsidR="00984339">
              <w:t xml:space="preserve">: </w:t>
            </w:r>
            <w:r w:rsidR="004864AB">
              <w:t xml:space="preserve">Petr </w:t>
            </w:r>
            <w:r w:rsidR="004864AB" w:rsidRPr="00AF03DA">
              <w:t>Konopáč</w:t>
            </w:r>
            <w:r w:rsidRPr="00AF03DA">
              <w:tab/>
            </w:r>
          </w:p>
          <w:p w14:paraId="53940EFC" w14:textId="77777777" w:rsidR="007A3490" w:rsidRPr="00AF03DA" w:rsidRDefault="007A3490">
            <w:pPr>
              <w:pStyle w:val="Normln1"/>
              <w:ind w:left="100" w:right="210"/>
            </w:pPr>
          </w:p>
          <w:p w14:paraId="720FAF56" w14:textId="29480782" w:rsidR="00E94CDA" w:rsidRPr="00AF03DA" w:rsidRDefault="007F13B3">
            <w:pPr>
              <w:pStyle w:val="Normln1"/>
              <w:ind w:left="100" w:right="210"/>
            </w:pPr>
            <w:r w:rsidRPr="00AF03DA">
              <w:t>Text schválil:</w:t>
            </w:r>
            <w:r w:rsidR="004404C1" w:rsidRPr="00AF03DA">
              <w:t xml:space="preserve"> </w:t>
            </w:r>
            <w:r w:rsidR="00E739D5">
              <w:t>prof</w:t>
            </w:r>
            <w:r w:rsidR="00F61A1B" w:rsidRPr="00AF03DA">
              <w:t>. PhDr. Stanislav Balík, Ph.D.</w:t>
            </w:r>
            <w:r w:rsidRPr="00AF03DA">
              <w:t xml:space="preserve">, </w:t>
            </w:r>
            <w:r w:rsidR="004404C1" w:rsidRPr="00AF03DA">
              <w:t xml:space="preserve">předseda AS, dne </w:t>
            </w:r>
            <w:r w:rsidR="00DC5601" w:rsidRPr="00553F55">
              <w:t>13</w:t>
            </w:r>
            <w:r w:rsidR="006B5DAF" w:rsidRPr="00553F55">
              <w:t>.</w:t>
            </w:r>
            <w:r w:rsidR="0045305B" w:rsidRPr="00553F55">
              <w:t xml:space="preserve"> </w:t>
            </w:r>
            <w:r w:rsidR="00DC5601" w:rsidRPr="00553F55">
              <w:t>12</w:t>
            </w:r>
            <w:r w:rsidR="006B5DAF" w:rsidRPr="00553F55">
              <w:t>.</w:t>
            </w:r>
            <w:r w:rsidR="0045305B" w:rsidRPr="00553F55">
              <w:t xml:space="preserve"> </w:t>
            </w:r>
            <w:r w:rsidR="00796E6A" w:rsidRPr="00553F55">
              <w:t>2018</w:t>
            </w:r>
            <w:r w:rsidR="008F7F55" w:rsidRPr="00553F55">
              <w:t>.</w:t>
            </w:r>
          </w:p>
          <w:p w14:paraId="07056735" w14:textId="77777777" w:rsidR="00000808" w:rsidRPr="00AF03DA" w:rsidRDefault="00000808" w:rsidP="0011061A">
            <w:pPr>
              <w:pStyle w:val="Normln1"/>
              <w:tabs>
                <w:tab w:val="left" w:pos="7743"/>
              </w:tabs>
              <w:ind w:left="100" w:right="210"/>
            </w:pPr>
          </w:p>
          <w:p w14:paraId="077D8EAA" w14:textId="19E2FAC7" w:rsidR="00E94CDA" w:rsidRDefault="00D706CC" w:rsidP="0011061A">
            <w:pPr>
              <w:pStyle w:val="Normln1"/>
              <w:tabs>
                <w:tab w:val="left" w:pos="7743"/>
              </w:tabs>
              <w:ind w:left="100" w:right="210"/>
            </w:pPr>
            <w:r w:rsidRPr="00AF03DA">
              <w:t xml:space="preserve">Zápis zveřejněn po sedmidenní lhůtě na uplatnění připomínek </w:t>
            </w:r>
            <w:r w:rsidR="00264702" w:rsidRPr="00AF03DA">
              <w:t>členů AS</w:t>
            </w:r>
            <w:r w:rsidRPr="00AF03DA">
              <w:t xml:space="preserve"> dne </w:t>
            </w:r>
            <w:r w:rsidR="00270C68" w:rsidRPr="00270C68">
              <w:t>22</w:t>
            </w:r>
            <w:r w:rsidR="00F5799B" w:rsidRPr="00270C68">
              <w:t xml:space="preserve">. </w:t>
            </w:r>
            <w:r w:rsidR="00270C68" w:rsidRPr="00270C68">
              <w:t>12</w:t>
            </w:r>
            <w:r w:rsidR="00796E6A" w:rsidRPr="00270C68">
              <w:t>. 2018</w:t>
            </w:r>
            <w:r w:rsidRPr="00270C68">
              <w:t>.</w:t>
            </w:r>
          </w:p>
          <w:p w14:paraId="337EE4FC" w14:textId="46C37AF9" w:rsidR="00211C9A" w:rsidRDefault="00211C9A" w:rsidP="00B66FC9">
            <w:pPr>
              <w:pStyle w:val="Normln1"/>
              <w:ind w:left="100" w:right="210"/>
            </w:pPr>
          </w:p>
          <w:p w14:paraId="545170FB" w14:textId="77777777" w:rsidR="00D63271" w:rsidRDefault="00D63271" w:rsidP="00B66FC9">
            <w:pPr>
              <w:pStyle w:val="Normln1"/>
              <w:ind w:left="100" w:right="210"/>
            </w:pPr>
          </w:p>
          <w:p w14:paraId="729D6E14" w14:textId="77777777" w:rsidR="00E05A96" w:rsidRDefault="00E05A96" w:rsidP="00B66FC9">
            <w:pPr>
              <w:pStyle w:val="Normln1"/>
              <w:ind w:left="100" w:right="210"/>
            </w:pPr>
          </w:p>
          <w:p w14:paraId="199ECAD1" w14:textId="64673C24" w:rsidR="00F028CA" w:rsidRDefault="00F028CA" w:rsidP="00B66FC9">
            <w:pPr>
              <w:pStyle w:val="Normln1"/>
              <w:ind w:left="100" w:right="210"/>
            </w:pPr>
            <w:r>
              <w:t>………………………………………….</w:t>
            </w:r>
          </w:p>
          <w:p w14:paraId="7E9B2681" w14:textId="71338D7D" w:rsidR="00F028CA" w:rsidRDefault="00D7687D" w:rsidP="00B66FC9">
            <w:pPr>
              <w:pStyle w:val="Normln1"/>
              <w:ind w:left="100" w:right="210"/>
            </w:pPr>
            <w:r>
              <w:t>prof</w:t>
            </w:r>
            <w:r w:rsidR="00F028CA" w:rsidRPr="00F028CA">
              <w:t>. PhDr. Stanislav Balík, Ph.D.</w:t>
            </w:r>
          </w:p>
        </w:tc>
      </w:tr>
    </w:tbl>
    <w:p w14:paraId="3A50A5B3" w14:textId="7A8BEED3" w:rsidR="00B30458" w:rsidRDefault="00B30458" w:rsidP="00690379">
      <w:pPr>
        <w:pStyle w:val="Normln1"/>
        <w:jc w:val="both"/>
        <w:rPr>
          <w:b/>
        </w:rPr>
        <w:sectPr w:rsidR="00B30458" w:rsidSect="007D72CE">
          <w:footerReference w:type="default" r:id="rId8"/>
          <w:headerReference w:type="first" r:id="rId9"/>
          <w:footerReference w:type="first" r:id="rId10"/>
          <w:pgSz w:w="11907" w:h="16839" w:code="9"/>
          <w:pgMar w:top="1440" w:right="1440" w:bottom="1440" w:left="1276" w:header="0" w:footer="0" w:gutter="0"/>
          <w:cols w:space="708"/>
          <w:formProt w:val="0"/>
          <w:titlePg/>
          <w:docGrid w:linePitch="299" w:charSpace="-2049"/>
        </w:sectPr>
      </w:pPr>
    </w:p>
    <w:p w14:paraId="0DB7485C" w14:textId="1EFBBB64" w:rsidR="00E94CDA" w:rsidRDefault="004404C1" w:rsidP="009A68EF">
      <w:pPr>
        <w:pStyle w:val="NadpisPlohy"/>
      </w:pPr>
      <w:r>
        <w:lastRenderedPageBreak/>
        <w:t>Příloha</w:t>
      </w:r>
      <w:bookmarkStart w:id="18" w:name="Příloha1"/>
      <w:bookmarkEnd w:id="18"/>
      <w:r>
        <w:t xml:space="preserve"> č. 1</w:t>
      </w:r>
    </w:p>
    <w:p w14:paraId="4B5F9816" w14:textId="77777777" w:rsidR="00E94CDA" w:rsidRDefault="00E94CDA">
      <w:pPr>
        <w:pStyle w:val="Normln1"/>
        <w:rPr>
          <w:b/>
          <w:u w:val="single"/>
        </w:rPr>
      </w:pPr>
    </w:p>
    <w:p w14:paraId="78C753F5" w14:textId="77777777" w:rsidR="005E0233" w:rsidRPr="00DD26B9" w:rsidRDefault="005E0233" w:rsidP="005E0233">
      <w:pPr>
        <w:jc w:val="center"/>
        <w:rPr>
          <w:b/>
        </w:rPr>
      </w:pPr>
      <w:r w:rsidRPr="00DD26B9">
        <w:rPr>
          <w:b/>
        </w:rPr>
        <w:t>PREZENČNÍ LISTINA</w:t>
      </w:r>
    </w:p>
    <w:p w14:paraId="11ECDB10" w14:textId="5AEF853B" w:rsidR="005E0233" w:rsidRPr="00DD26B9" w:rsidRDefault="005E0233" w:rsidP="005E0233">
      <w:pPr>
        <w:jc w:val="center"/>
        <w:rPr>
          <w:b/>
          <w:i/>
        </w:rPr>
      </w:pPr>
      <w:r w:rsidRPr="00DD26B9">
        <w:rPr>
          <w:b/>
          <w:i/>
        </w:rPr>
        <w:t>Zasedá</w:t>
      </w:r>
      <w:r w:rsidR="0085274C">
        <w:rPr>
          <w:b/>
          <w:i/>
        </w:rPr>
        <w:t>ní Akademického senátu MU d</w:t>
      </w:r>
      <w:r w:rsidR="009E4FF9">
        <w:rPr>
          <w:b/>
          <w:i/>
        </w:rPr>
        <w:t xml:space="preserve">ne </w:t>
      </w:r>
      <w:r w:rsidR="00834111">
        <w:rPr>
          <w:b/>
          <w:i/>
        </w:rPr>
        <w:t>3</w:t>
      </w:r>
      <w:r w:rsidR="009E4FF9">
        <w:rPr>
          <w:b/>
          <w:i/>
        </w:rPr>
        <w:t>. 1</w:t>
      </w:r>
      <w:r w:rsidR="00834111">
        <w:rPr>
          <w:b/>
          <w:i/>
        </w:rPr>
        <w:t>2</w:t>
      </w:r>
      <w:r w:rsidR="0085274C">
        <w:rPr>
          <w:b/>
          <w:i/>
        </w:rPr>
        <w:t>. 2018</w:t>
      </w:r>
    </w:p>
    <w:p w14:paraId="469CAE6F" w14:textId="77777777" w:rsidR="005E0233" w:rsidRPr="005E0233" w:rsidRDefault="005E0233" w:rsidP="005E0233">
      <w:pPr>
        <w:jc w:val="center"/>
        <w:rPr>
          <w:i/>
        </w:rPr>
      </w:pPr>
      <w:r w:rsidRPr="00DD26B9">
        <w:rPr>
          <w:i/>
        </w:rPr>
        <w:t>Komora akademických pracovníků</w:t>
      </w:r>
    </w:p>
    <w:p w14:paraId="03DCA5F4" w14:textId="77777777" w:rsidR="005E0233" w:rsidRPr="005E0233" w:rsidRDefault="005E0233" w:rsidP="005E0233">
      <w:pPr>
        <w:spacing w:after="120"/>
      </w:pPr>
      <w:r w:rsidRPr="005E0233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E0233" w:rsidRPr="005E0233" w14:paraId="250787D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D73C03" w14:textId="77777777" w:rsidR="005E0233" w:rsidRPr="005E0233" w:rsidRDefault="005E0233" w:rsidP="005E0233">
            <w:pPr>
              <w:ind w:left="28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2605AC" w14:textId="77777777" w:rsidR="005E0233" w:rsidRPr="005E0233" w:rsidRDefault="005E0233" w:rsidP="005E0233">
            <w:pPr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BB4755F" w14:textId="77777777" w:rsidR="005E0233" w:rsidRPr="005E0233" w:rsidRDefault="005E0233" w:rsidP="005E0233">
            <w:pPr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E0233" w:rsidRPr="005E0233" w14:paraId="159DEF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F32424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6BE352D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0AA66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0B113D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0511B1" w14:textId="77777777" w:rsidR="005E0233" w:rsidRPr="005E0233" w:rsidRDefault="005E0233" w:rsidP="005E0233">
            <w:pPr>
              <w:ind w:left="120"/>
            </w:pPr>
            <w:r w:rsidRPr="005E0233">
              <w:t>prof. JUDr. Josef Bejček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8849010" w14:textId="752AD248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978AB5" w14:textId="7486722E" w:rsidR="005E0233" w:rsidRPr="005E0233" w:rsidRDefault="005E0233" w:rsidP="005E0233">
            <w:pPr>
              <w:jc w:val="center"/>
            </w:pPr>
          </w:p>
        </w:tc>
      </w:tr>
      <w:tr w:rsidR="005E0233" w:rsidRPr="005E0233" w14:paraId="2595C0A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4545536" w14:textId="307F367A" w:rsidR="005E0233" w:rsidRPr="005E0233" w:rsidRDefault="00FB4B73" w:rsidP="007C7886">
            <w:pPr>
              <w:ind w:left="120"/>
            </w:pPr>
            <w:r w:rsidRPr="00FB4B73">
              <w:t xml:space="preserve">JUDr. Klára </w:t>
            </w:r>
            <w:proofErr w:type="spellStart"/>
            <w:r w:rsidRPr="00FB4B73">
              <w:t>Drličková</w:t>
            </w:r>
            <w:proofErr w:type="spellEnd"/>
            <w:r w:rsidRPr="00FB4B73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55D48E" w14:textId="4840821F" w:rsidR="005E0233" w:rsidRPr="005E0233" w:rsidRDefault="00E43A12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C8208D" w14:textId="457CEE54" w:rsidR="005E0233" w:rsidRPr="005E0233" w:rsidRDefault="005E0233" w:rsidP="005E0233">
            <w:pPr>
              <w:jc w:val="center"/>
            </w:pPr>
          </w:p>
        </w:tc>
      </w:tr>
      <w:tr w:rsidR="005E0233" w:rsidRPr="005E0233" w14:paraId="6D8DFA3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0D85A2" w14:textId="3EAD3402" w:rsidR="005E0233" w:rsidRPr="005E0233" w:rsidRDefault="00FB4B73" w:rsidP="005E0233">
            <w:pPr>
              <w:ind w:left="120"/>
            </w:pPr>
            <w:r w:rsidRPr="00FB4B73">
              <w:t>JUDr. Veronika Smutn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ACCA16C" w14:textId="55C0C448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597297" w14:textId="5B11ABC8" w:rsidR="005E0233" w:rsidRPr="005E0233" w:rsidRDefault="00AC1B54" w:rsidP="005E0233">
            <w:pPr>
              <w:jc w:val="center"/>
            </w:pPr>
            <w:r>
              <w:t>omluvena</w:t>
            </w:r>
          </w:p>
        </w:tc>
      </w:tr>
      <w:tr w:rsidR="005E0233" w:rsidRPr="005E0233" w14:paraId="240A5EA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C44D37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7D33D5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DE48D37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30C06B6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CDF2209" w14:textId="77777777" w:rsidR="005E0233" w:rsidRPr="005E0233" w:rsidRDefault="005E0233" w:rsidP="005E0233">
            <w:pPr>
              <w:ind w:left="120"/>
            </w:pPr>
            <w:r w:rsidRPr="005E0233">
              <w:t>prof. MUDr. Milan Brázdi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7299187" w14:textId="57E55B68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C0D536" w14:textId="51718398" w:rsidR="005E0233" w:rsidRPr="005E0233" w:rsidRDefault="00AC1B54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6EDCD91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0E5591C" w14:textId="5EA16995" w:rsidR="005E0233" w:rsidRPr="005E0233" w:rsidRDefault="00270A30" w:rsidP="005E0233">
            <w:pPr>
              <w:ind w:left="120"/>
            </w:pPr>
            <w:r w:rsidRPr="00270A30">
              <w:t>Mgr. Bc. Michal Košč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986954" w14:textId="6404D663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70D9368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515BAC9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813F2B" w14:textId="473F0B58" w:rsidR="005E0233" w:rsidRPr="005E0233" w:rsidRDefault="005E0233" w:rsidP="005E0233">
            <w:pPr>
              <w:ind w:left="120"/>
              <w:rPr>
                <w:i/>
              </w:rPr>
            </w:pPr>
            <w:r w:rsidRPr="005E0233">
              <w:t>do</w:t>
            </w:r>
            <w:r w:rsidR="00270A30">
              <w:t xml:space="preserve">c. RNDr. Josef Tomandl, Ph.D.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E61192E" w14:textId="28A17AC5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E0FDB44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795945E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4F85A52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6ADCA3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3466D1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4B57D5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DB90EC" w14:textId="38E43940" w:rsidR="005E0233" w:rsidRPr="005E0233" w:rsidRDefault="00270A30" w:rsidP="005E0233">
            <w:pPr>
              <w:ind w:left="120"/>
            </w:pPr>
            <w:r w:rsidRPr="00270A30">
              <w:t xml:space="preserve">prof. RNDr. Zuzana Došlá, </w:t>
            </w:r>
            <w:proofErr w:type="spellStart"/>
            <w:r w:rsidRPr="00270A30">
              <w:t>DSc</w:t>
            </w:r>
            <w:proofErr w:type="spellEnd"/>
            <w:r w:rsidRPr="00270A30">
              <w:t>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2539E0E" w14:textId="08364871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CE33D5A" w14:textId="484AB92C" w:rsidR="005E0233" w:rsidRPr="005E0233" w:rsidRDefault="00CA2B1C" w:rsidP="00CA2B1C">
            <w:pPr>
              <w:jc w:val="center"/>
            </w:pPr>
            <w:r>
              <w:t>omluvena</w:t>
            </w:r>
          </w:p>
        </w:tc>
      </w:tr>
      <w:tr w:rsidR="005E0233" w:rsidRPr="005E0233" w14:paraId="0C39325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972032" w14:textId="54AD1266" w:rsidR="005E0233" w:rsidRPr="005E0233" w:rsidRDefault="00270A30" w:rsidP="005E0233">
            <w:pPr>
              <w:ind w:left="120"/>
              <w:rPr>
                <w:i/>
              </w:rPr>
            </w:pPr>
            <w:r w:rsidRPr="00270A30">
              <w:t xml:space="preserve">prof. RNDr. Zdeněk </w:t>
            </w:r>
            <w:proofErr w:type="spellStart"/>
            <w:r w:rsidRPr="00270A30">
              <w:t>Glatz</w:t>
            </w:r>
            <w:proofErr w:type="spellEnd"/>
            <w:r w:rsidRPr="00270A30">
              <w:t>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BAD59D" w14:textId="5610AC3A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A1AB66" w14:textId="0E4ABC00" w:rsidR="005E0233" w:rsidRPr="005E0233" w:rsidRDefault="005E0233" w:rsidP="005E0233">
            <w:pPr>
              <w:jc w:val="center"/>
            </w:pPr>
          </w:p>
        </w:tc>
      </w:tr>
      <w:tr w:rsidR="005E0233" w:rsidRPr="005E0233" w14:paraId="6C57ACB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94D4AB4" w14:textId="6F136B27" w:rsidR="005E0233" w:rsidRPr="005E0233" w:rsidRDefault="00270A30" w:rsidP="005E0233">
            <w:pPr>
              <w:ind w:left="120"/>
            </w:pPr>
            <w:r w:rsidRPr="00270A30">
              <w:t>RNDr. Pavel Líza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537865C" w14:textId="77F8F0EE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E2A6AFF" w14:textId="785E7596" w:rsidR="005E0233" w:rsidRPr="005E0233" w:rsidRDefault="00CA2B1C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4D7E077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8936C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0846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17F58C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B4F679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6F21289" w14:textId="79148878" w:rsidR="005E0233" w:rsidRPr="005E0233" w:rsidRDefault="00270A30" w:rsidP="005E0233">
            <w:pPr>
              <w:ind w:left="120"/>
            </w:pPr>
            <w:r w:rsidRPr="00270A30">
              <w:t xml:space="preserve">doc. Ivan </w:t>
            </w:r>
            <w:proofErr w:type="spellStart"/>
            <w:r w:rsidRPr="00270A30">
              <w:t>Foletti</w:t>
            </w:r>
            <w:proofErr w:type="spellEnd"/>
            <w:r w:rsidRPr="00270A30">
              <w:t xml:space="preserve">, MA, </w:t>
            </w:r>
            <w:proofErr w:type="spellStart"/>
            <w:r w:rsidRPr="00270A30">
              <w:t>Docteur</w:t>
            </w:r>
            <w:proofErr w:type="spellEnd"/>
            <w:r w:rsidRPr="00270A30">
              <w:t xml:space="preserve"> es </w:t>
            </w:r>
            <w:proofErr w:type="spellStart"/>
            <w:r w:rsidRPr="00270A30">
              <w:t>Lettres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FBE0097" w14:textId="18F19A47" w:rsidR="005E0233" w:rsidRPr="005E0233" w:rsidRDefault="00A4491B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296D34" w14:textId="524C4BDB" w:rsidR="005E0233" w:rsidRPr="005E0233" w:rsidRDefault="005E0233" w:rsidP="005E0233">
            <w:pPr>
              <w:jc w:val="center"/>
            </w:pPr>
          </w:p>
        </w:tc>
      </w:tr>
      <w:tr w:rsidR="005E0233" w:rsidRPr="005E0233" w14:paraId="5A8AE76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46D877" w14:textId="36E32B9D" w:rsidR="005E0233" w:rsidRPr="005E0233" w:rsidRDefault="00270A30" w:rsidP="005E0233">
            <w:pPr>
              <w:ind w:left="120"/>
            </w:pPr>
            <w:r w:rsidRPr="00270A30">
              <w:t xml:space="preserve">Mgr. Petr </w:t>
            </w:r>
            <w:proofErr w:type="spellStart"/>
            <w:r w:rsidRPr="00270A30">
              <w:t>Vurm</w:t>
            </w:r>
            <w:proofErr w:type="spellEnd"/>
            <w:r w:rsidRPr="00270A30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EB0C52" w14:textId="7122FB3E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C447D62" w14:textId="230DAF11" w:rsidR="005E0233" w:rsidRPr="005E0233" w:rsidRDefault="00CA2B1C" w:rsidP="00CA2B1C">
            <w:pPr>
              <w:jc w:val="center"/>
            </w:pPr>
            <w:r>
              <w:t>omluven</w:t>
            </w:r>
          </w:p>
        </w:tc>
      </w:tr>
      <w:tr w:rsidR="005E0233" w:rsidRPr="005E0233" w14:paraId="439408B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DD1DBC" w14:textId="3EC2EE04" w:rsidR="005E0233" w:rsidRPr="006C761A" w:rsidRDefault="006C761A" w:rsidP="005E0233">
            <w:pPr>
              <w:ind w:left="120"/>
            </w:pPr>
            <w:r w:rsidRPr="006C761A">
              <w:t xml:space="preserve">Mgr. Daniel </w:t>
            </w:r>
            <w:proofErr w:type="spellStart"/>
            <w:r w:rsidRPr="006C761A">
              <w:t>Vázquez</w:t>
            </w:r>
            <w:proofErr w:type="spellEnd"/>
            <w:r w:rsidRPr="006C761A">
              <w:t xml:space="preserve"> </w:t>
            </w:r>
            <w:proofErr w:type="spellStart"/>
            <w:r w:rsidRPr="006C761A">
              <w:t>Touriňo</w:t>
            </w:r>
            <w:proofErr w:type="spellEnd"/>
            <w:r w:rsidRPr="006C761A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CA86AB" w14:textId="4B0A89B2" w:rsidR="005E0233" w:rsidRPr="005E0233" w:rsidRDefault="00CA2B1C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9D3200" w14:textId="23DF4213" w:rsidR="005E0233" w:rsidRPr="005E0233" w:rsidRDefault="005E0233" w:rsidP="005E0233">
            <w:pPr>
              <w:jc w:val="center"/>
            </w:pPr>
          </w:p>
        </w:tc>
      </w:tr>
      <w:tr w:rsidR="005E0233" w:rsidRPr="005E0233" w14:paraId="16EDA13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11EF86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C2B2E9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A6A3F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FB3EF7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4E63F8" w14:textId="47860D5E" w:rsidR="005E0233" w:rsidRPr="005E0233" w:rsidRDefault="00270A30" w:rsidP="005E0233">
            <w:pPr>
              <w:ind w:left="120"/>
            </w:pPr>
            <w:r w:rsidRPr="00270A30">
              <w:t>Mgr. Kateřina Lojd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5DE249" w14:textId="45819478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BEBF0A" w14:textId="200D3B0E" w:rsidR="005E0233" w:rsidRPr="005E0233" w:rsidRDefault="00E43A12" w:rsidP="005E0233">
            <w:pPr>
              <w:jc w:val="center"/>
            </w:pPr>
            <w:r>
              <w:t>omluvena</w:t>
            </w:r>
          </w:p>
        </w:tc>
      </w:tr>
      <w:tr w:rsidR="005E0233" w:rsidRPr="005E0233" w14:paraId="5862C6C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F7C790" w14:textId="37FF2258" w:rsidR="005E0233" w:rsidRPr="005E0233" w:rsidRDefault="00AF3166" w:rsidP="005E0233">
            <w:pPr>
              <w:ind w:left="120"/>
            </w:pPr>
            <w:r w:rsidRPr="00AF3166">
              <w:t xml:space="preserve">Mgr. Petr </w:t>
            </w:r>
            <w:proofErr w:type="spellStart"/>
            <w:r w:rsidRPr="00AF3166">
              <w:t>Najvar</w:t>
            </w:r>
            <w:proofErr w:type="spellEnd"/>
            <w:r w:rsidRPr="00AF3166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AF8C6C" w14:textId="4D84CFBF" w:rsidR="005E0233" w:rsidRPr="005E0233" w:rsidRDefault="006C761A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9AACC0C" w14:textId="41CE9B42" w:rsidR="005E0233" w:rsidRPr="00B27AA5" w:rsidRDefault="005E0233" w:rsidP="005E0233">
            <w:pPr>
              <w:jc w:val="center"/>
            </w:pPr>
          </w:p>
        </w:tc>
      </w:tr>
      <w:tr w:rsidR="005E0233" w:rsidRPr="005E0233" w14:paraId="39E69FD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07053C6" w14:textId="12CD9B01" w:rsidR="005E0233" w:rsidRPr="005E0233" w:rsidRDefault="00270A30" w:rsidP="00E46A51">
            <w:pPr>
              <w:ind w:left="120"/>
            </w:pPr>
            <w:r w:rsidRPr="00270A30">
              <w:t>doc. Mgr. Radim Šíp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4AB576" w14:textId="55411DC5" w:rsidR="005E0233" w:rsidRPr="005E0233" w:rsidRDefault="006C761A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0443C" w14:textId="45DD3B82" w:rsidR="005E0233" w:rsidRPr="00B27AA5" w:rsidRDefault="005E0233" w:rsidP="005E0233">
            <w:pPr>
              <w:jc w:val="center"/>
            </w:pPr>
          </w:p>
        </w:tc>
      </w:tr>
      <w:tr w:rsidR="005E0233" w:rsidRPr="005E0233" w14:paraId="333E096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8FDAF8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D035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9AE488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8825B3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FB7FA5" w14:textId="5468AEE3" w:rsidR="005E0233" w:rsidRPr="005E0233" w:rsidRDefault="00764D43" w:rsidP="005E0233">
            <w:pPr>
              <w:ind w:left="120"/>
            </w:pPr>
            <w:r w:rsidRPr="00764D43">
              <w:t>Mgr. Maria Král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45CC4DD" w14:textId="3D416B4A" w:rsidR="005E0233" w:rsidRPr="005E0233" w:rsidRDefault="003454A5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F95017" w14:textId="3728670E" w:rsidR="005E0233" w:rsidRPr="005E0233" w:rsidRDefault="005E0233" w:rsidP="005E0233">
            <w:pPr>
              <w:jc w:val="center"/>
            </w:pPr>
          </w:p>
        </w:tc>
      </w:tr>
      <w:tr w:rsidR="005E0233" w:rsidRPr="005E0233" w14:paraId="4EEEC1B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F25D85" w14:textId="7688BFBC" w:rsidR="005E0233" w:rsidRPr="005E0233" w:rsidRDefault="00764D43" w:rsidP="005E0233">
            <w:pPr>
              <w:ind w:left="120"/>
            </w:pPr>
            <w:r w:rsidRPr="00764D43">
              <w:lastRenderedPageBreak/>
              <w:t>Mgr. Josef Menšík, Ph.D.</w:t>
            </w:r>
            <w:r w:rsidR="001C7C06">
              <w:t xml:space="preserve"> – </w:t>
            </w:r>
            <w:r w:rsidR="001C7C06" w:rsidRPr="001C7C06">
              <w:rPr>
                <w:i/>
              </w:rPr>
              <w:t>předseda KAP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FA798E" w14:textId="1E799999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1605F2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747B447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8AA183" w14:textId="756062CD" w:rsidR="005E0233" w:rsidRPr="005E0233" w:rsidRDefault="00764D43" w:rsidP="005E0233">
            <w:pPr>
              <w:ind w:left="120"/>
            </w:pPr>
            <w:r w:rsidRPr="00764D43">
              <w:t>doc. Mgr. Jiří Špal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962E71F" w14:textId="3A0638A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2496382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4809B13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7FFA6E9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5B30C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0ED3B5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71B09B1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6DFC765" w14:textId="63B9E0AF" w:rsidR="005E0233" w:rsidRPr="005E0233" w:rsidRDefault="00764D43" w:rsidP="005E0233">
            <w:pPr>
              <w:ind w:left="120"/>
            </w:pPr>
            <w:r w:rsidRPr="00764D43">
              <w:t>prof. RNDr. Ivana Černá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1F14DAD" w14:textId="0FB7F67D" w:rsidR="005E0233" w:rsidRPr="005E0233" w:rsidRDefault="00023D09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3DB379" w14:textId="243C6ED0" w:rsidR="005E0233" w:rsidRPr="005E0233" w:rsidRDefault="005E0233" w:rsidP="005E0233">
            <w:pPr>
              <w:jc w:val="center"/>
            </w:pPr>
          </w:p>
        </w:tc>
      </w:tr>
      <w:tr w:rsidR="005E0233" w:rsidRPr="005E0233" w14:paraId="1CCF283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34F91E3" w14:textId="1FFC00AE" w:rsidR="005E0233" w:rsidRPr="005E0233" w:rsidRDefault="00764D43" w:rsidP="005E0233">
            <w:pPr>
              <w:ind w:left="120"/>
            </w:pPr>
            <w:r w:rsidRPr="00764D43">
              <w:t xml:space="preserve">prof. RNDr. Michal </w:t>
            </w:r>
            <w:proofErr w:type="spellStart"/>
            <w:r w:rsidRPr="00764D43">
              <w:t>Kozubek</w:t>
            </w:r>
            <w:proofErr w:type="spellEnd"/>
            <w:r w:rsidRPr="00764D43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9C68FD" w14:textId="03462B41" w:rsidR="005E0233" w:rsidRPr="005E0233" w:rsidRDefault="00E43A12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747C3D" w14:textId="4DDCEA94" w:rsidR="005E0233" w:rsidRPr="005E0233" w:rsidRDefault="005E0233" w:rsidP="005E0233">
            <w:pPr>
              <w:jc w:val="center"/>
            </w:pPr>
          </w:p>
        </w:tc>
      </w:tr>
      <w:tr w:rsidR="005E0233" w:rsidRPr="005E0233" w14:paraId="282D22C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45DFB4" w14:textId="7E112C5E" w:rsidR="005E0233" w:rsidRPr="005E0233" w:rsidRDefault="005E0233" w:rsidP="005E0233">
            <w:pPr>
              <w:ind w:left="137" w:hanging="137"/>
            </w:pPr>
            <w:r w:rsidRPr="005E0233">
              <w:rPr>
                <w:lang w:val="en-US"/>
              </w:rPr>
              <w:t>  </w:t>
            </w:r>
            <w:r w:rsidR="00764D43" w:rsidRPr="00764D43">
              <w:t>doc. RNDr. Tomáš Pitner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A3D88D" w14:textId="57BEC4DD" w:rsidR="005E0233" w:rsidRPr="005E0233" w:rsidRDefault="00CA2B1C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B78318" w14:textId="47F25D9C" w:rsidR="005E0233" w:rsidRPr="005E0233" w:rsidRDefault="005E0233" w:rsidP="005E0233">
            <w:pPr>
              <w:jc w:val="center"/>
            </w:pPr>
          </w:p>
        </w:tc>
      </w:tr>
      <w:tr w:rsidR="005E0233" w:rsidRPr="005E0233" w14:paraId="270D28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69D3909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8A2064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AD8B7B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686FF13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EE2E5DD" w14:textId="01834670" w:rsidR="005E0233" w:rsidRPr="005E0233" w:rsidRDefault="00D7687D" w:rsidP="005E0233">
            <w:pPr>
              <w:ind w:left="120"/>
            </w:pPr>
            <w:r>
              <w:t>prof</w:t>
            </w:r>
            <w:r w:rsidR="005E0233" w:rsidRPr="005E0233">
              <w:t>. PhDr. Stanislav Bal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1991B44" w14:textId="1883EBDD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9B7BA3A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50D32F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8613B7" w14:textId="60283E9F" w:rsidR="005E0233" w:rsidRPr="005E0233" w:rsidRDefault="002477F3" w:rsidP="005E0233">
            <w:pPr>
              <w:ind w:left="120"/>
            </w:pPr>
            <w:r>
              <w:t xml:space="preserve">doc. </w:t>
            </w:r>
            <w:r w:rsidR="00421F80" w:rsidRPr="00421F80">
              <w:t>Mgr. Tomáš Řiháč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7AF1E90" w14:textId="2C0E3747" w:rsidR="005E0233" w:rsidRPr="005E0233" w:rsidRDefault="00CA2B1C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4342DF0" w14:textId="5FD9A736" w:rsidR="005E0233" w:rsidRPr="005E0233" w:rsidRDefault="005E0233" w:rsidP="005E0233">
            <w:pPr>
              <w:jc w:val="center"/>
            </w:pPr>
          </w:p>
        </w:tc>
      </w:tr>
      <w:tr w:rsidR="005E0233" w:rsidRPr="005E0233" w14:paraId="7D6336D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DD7642" w14:textId="007EA698" w:rsidR="005E0233" w:rsidRPr="005E0233" w:rsidRDefault="00421F80" w:rsidP="005E0233">
            <w:pPr>
              <w:ind w:left="120"/>
            </w:pPr>
            <w:r w:rsidRPr="00421F80">
              <w:t>PhDr. Petr Suchý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B0E90F3" w14:textId="474292BC" w:rsidR="005E0233" w:rsidRPr="005E0233" w:rsidRDefault="00E43A12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8DBA559" w14:textId="06E46705" w:rsidR="005E0233" w:rsidRPr="005E0233" w:rsidRDefault="005E0233" w:rsidP="005E0233">
            <w:pPr>
              <w:jc w:val="center"/>
            </w:pPr>
          </w:p>
        </w:tc>
      </w:tr>
      <w:tr w:rsidR="005E0233" w:rsidRPr="005E0233" w14:paraId="25F4A32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23B2147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1789EE7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B74ABE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59FECD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23D2E7" w14:textId="41235ED7" w:rsidR="005E0233" w:rsidRPr="005E0233" w:rsidRDefault="00421F80" w:rsidP="005E0233">
            <w:pPr>
              <w:ind w:left="120"/>
            </w:pPr>
            <w:r w:rsidRPr="00421F80">
              <w:t xml:space="preserve">Mgr. Dagmar </w:t>
            </w:r>
            <w:proofErr w:type="spellStart"/>
            <w:r w:rsidRPr="00421F80">
              <w:t>Heiland</w:t>
            </w:r>
            <w:proofErr w:type="spellEnd"/>
            <w:r w:rsidRPr="00421F80">
              <w:t xml:space="preserve"> Trávní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A5EC98D" w14:textId="5EAB9CE4" w:rsidR="005E0233" w:rsidRPr="005E0233" w:rsidRDefault="00CA2B1C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66F3B2" w14:textId="7B9035FF" w:rsidR="005E0233" w:rsidRPr="005E0233" w:rsidRDefault="005E0233" w:rsidP="005E0233">
            <w:pPr>
              <w:jc w:val="center"/>
            </w:pPr>
          </w:p>
        </w:tc>
      </w:tr>
      <w:tr w:rsidR="005E0233" w:rsidRPr="005E0233" w14:paraId="1EB9A44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4D297B" w14:textId="28C7418A" w:rsidR="005E0233" w:rsidRPr="005E0233" w:rsidRDefault="00421F80" w:rsidP="005E0233">
            <w:pPr>
              <w:ind w:left="120"/>
            </w:pPr>
            <w:r w:rsidRPr="00421F80">
              <w:t>Mgr. Eduard Hrazdír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3D0A74" w14:textId="13A94954" w:rsidR="005E0233" w:rsidRPr="005E0233" w:rsidRDefault="00E43A12" w:rsidP="00E43A12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AC6FBE0" w14:textId="4C934466" w:rsidR="005E0233" w:rsidRPr="005E0233" w:rsidRDefault="005E0233" w:rsidP="005E0233">
            <w:pPr>
              <w:jc w:val="center"/>
            </w:pPr>
          </w:p>
        </w:tc>
      </w:tr>
      <w:tr w:rsidR="005E0233" w:rsidRPr="005E0233" w14:paraId="6578120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DF3052" w14:textId="6CFBD20E" w:rsidR="005E0233" w:rsidRPr="005E0233" w:rsidRDefault="00421F80" w:rsidP="005E0233">
            <w:pPr>
              <w:ind w:left="120"/>
            </w:pPr>
            <w:r w:rsidRPr="00421F80">
              <w:t xml:space="preserve">Mgr. Michal </w:t>
            </w:r>
            <w:proofErr w:type="spellStart"/>
            <w:r w:rsidRPr="00421F80">
              <w:t>Kumstát</w:t>
            </w:r>
            <w:proofErr w:type="spellEnd"/>
            <w:r w:rsidRPr="00421F80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74DAA68" w14:textId="73AF40C0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8F31D8" w14:textId="6C8A53E0" w:rsidR="005E0233" w:rsidRPr="005E0233" w:rsidRDefault="005E0233" w:rsidP="005E0233">
            <w:pPr>
              <w:jc w:val="center"/>
            </w:pPr>
          </w:p>
        </w:tc>
      </w:tr>
      <w:tr w:rsidR="005E0233" w:rsidRPr="005E0233" w14:paraId="61A271E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592363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Vysokoškolské ústav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8AF5C50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A75509D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A285CB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F9513D" w14:textId="4F0A111D" w:rsidR="005E0233" w:rsidRPr="005E0233" w:rsidRDefault="00421F80" w:rsidP="005E0233">
            <w:pPr>
              <w:ind w:left="120"/>
            </w:pPr>
            <w:r w:rsidRPr="00421F80">
              <w:t>Mgr. Karel Kubíček, Ph</w:t>
            </w:r>
            <w:r w:rsidR="007720BA">
              <w:t>.</w:t>
            </w:r>
            <w:r w:rsidRPr="00421F80">
              <w:t>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AAE5739" w14:textId="73FFE9BE" w:rsidR="005E0233" w:rsidRPr="005E0233" w:rsidRDefault="00E43A12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54D2D0" w14:textId="34B0F48E" w:rsidR="005E0233" w:rsidRPr="005E0233" w:rsidRDefault="005E0233" w:rsidP="005E0233">
            <w:pPr>
              <w:jc w:val="center"/>
            </w:pPr>
          </w:p>
        </w:tc>
      </w:tr>
      <w:tr w:rsidR="005E0233" w:rsidRPr="005E0233" w14:paraId="1765527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97A9D13" w14:textId="7CA74A7B" w:rsidR="005E0233" w:rsidRPr="005E0233" w:rsidRDefault="00421F80" w:rsidP="005E0233">
            <w:pPr>
              <w:ind w:left="120"/>
            </w:pPr>
            <w:r w:rsidRPr="00421F80">
              <w:t>Mgr. Kamila Novotn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FE89049" w14:textId="443D4E18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F404B4" w14:textId="3942445F" w:rsidR="005E0233" w:rsidRPr="005E0233" w:rsidRDefault="00CA2B1C" w:rsidP="005E0233">
            <w:pPr>
              <w:jc w:val="center"/>
            </w:pPr>
            <w:r>
              <w:t>omluvena</w:t>
            </w:r>
          </w:p>
        </w:tc>
      </w:tr>
      <w:tr w:rsidR="005E0233" w:rsidRPr="005E0233" w14:paraId="68CA643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519A0B5" w14:textId="3987AB5F" w:rsidR="005E0233" w:rsidRPr="005E0233" w:rsidRDefault="00421F80" w:rsidP="005B4343">
            <w:pPr>
              <w:ind w:left="120"/>
            </w:pPr>
            <w:r w:rsidRPr="00421F80">
              <w:t xml:space="preserve">PhDr. Renata </w:t>
            </w:r>
            <w:proofErr w:type="spellStart"/>
            <w:r w:rsidRPr="00421F80">
              <w:t>Prucklová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3714CC" w14:textId="3626F6B5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325B62B" w14:textId="77777777" w:rsidR="005E0233" w:rsidRPr="005E0233" w:rsidRDefault="005E0233" w:rsidP="005E0233">
            <w:pPr>
              <w:jc w:val="center"/>
            </w:pPr>
          </w:p>
        </w:tc>
      </w:tr>
    </w:tbl>
    <w:p w14:paraId="37736E98" w14:textId="77777777" w:rsidR="005E0233" w:rsidRPr="005E0233" w:rsidRDefault="005E0233" w:rsidP="005E0233">
      <w:pPr>
        <w:rPr>
          <w:b/>
        </w:rPr>
      </w:pPr>
      <w:r w:rsidRPr="005E0233">
        <w:rPr>
          <w:b/>
        </w:rPr>
        <w:t xml:space="preserve"> </w:t>
      </w:r>
    </w:p>
    <w:p w14:paraId="6266842D" w14:textId="77777777" w:rsidR="005E0233" w:rsidRPr="005E0233" w:rsidRDefault="005E0233" w:rsidP="005E0233"/>
    <w:p w14:paraId="11E98CB7" w14:textId="77777777" w:rsidR="005E0233" w:rsidRPr="005E0233" w:rsidRDefault="005E0233" w:rsidP="005E0233">
      <w:r w:rsidRPr="005E0233">
        <w:t xml:space="preserve"> </w:t>
      </w:r>
    </w:p>
    <w:p w14:paraId="47C7FE34" w14:textId="77777777" w:rsidR="005E0233" w:rsidRPr="005E0233" w:rsidRDefault="005E0233" w:rsidP="005E0233">
      <w:r w:rsidRPr="005E0233">
        <w:t xml:space="preserve"> </w:t>
      </w:r>
    </w:p>
    <w:p w14:paraId="5E6FF3CB" w14:textId="77777777" w:rsidR="005E0233" w:rsidRPr="005E0233" w:rsidRDefault="005E0233" w:rsidP="005E0233">
      <w:pPr>
        <w:jc w:val="center"/>
      </w:pPr>
      <w:r w:rsidRPr="005E0233">
        <w:br w:type="page"/>
      </w:r>
    </w:p>
    <w:p w14:paraId="07E8A9F6" w14:textId="77777777" w:rsidR="005E0233" w:rsidRPr="005E0233" w:rsidRDefault="005E0233" w:rsidP="005E0233"/>
    <w:p w14:paraId="03CCF579" w14:textId="77777777" w:rsidR="005E0233" w:rsidRPr="001303F2" w:rsidRDefault="005E0233" w:rsidP="005E0233">
      <w:pPr>
        <w:jc w:val="center"/>
        <w:rPr>
          <w:b/>
        </w:rPr>
      </w:pPr>
      <w:r w:rsidRPr="001303F2">
        <w:rPr>
          <w:b/>
        </w:rPr>
        <w:t>PREZENČNÍ LISTINA</w:t>
      </w:r>
    </w:p>
    <w:p w14:paraId="68F1D1C9" w14:textId="3646F088" w:rsidR="005E0233" w:rsidRPr="001303F2" w:rsidRDefault="005E0233" w:rsidP="005E0233">
      <w:pPr>
        <w:jc w:val="center"/>
        <w:rPr>
          <w:b/>
          <w:i/>
        </w:rPr>
      </w:pPr>
      <w:r w:rsidRPr="001303F2">
        <w:rPr>
          <w:b/>
          <w:i/>
        </w:rPr>
        <w:t>Zasedá</w:t>
      </w:r>
      <w:r w:rsidR="00CE3028">
        <w:rPr>
          <w:b/>
          <w:i/>
        </w:rPr>
        <w:t xml:space="preserve">ní </w:t>
      </w:r>
      <w:r w:rsidR="0099643C">
        <w:rPr>
          <w:b/>
          <w:i/>
        </w:rPr>
        <w:t>Ak</w:t>
      </w:r>
      <w:r w:rsidR="00334F70">
        <w:rPr>
          <w:b/>
          <w:i/>
        </w:rPr>
        <w:t>ademického</w:t>
      </w:r>
      <w:r w:rsidR="009E4FF9">
        <w:rPr>
          <w:b/>
          <w:i/>
        </w:rPr>
        <w:t xml:space="preserve"> senátu MU dne </w:t>
      </w:r>
      <w:r w:rsidR="00834111">
        <w:rPr>
          <w:b/>
          <w:i/>
        </w:rPr>
        <w:t>3</w:t>
      </w:r>
      <w:r w:rsidR="009E4FF9">
        <w:rPr>
          <w:b/>
          <w:i/>
        </w:rPr>
        <w:t>. 1</w:t>
      </w:r>
      <w:r w:rsidR="00834111">
        <w:rPr>
          <w:b/>
          <w:i/>
        </w:rPr>
        <w:t>2</w:t>
      </w:r>
      <w:r w:rsidR="0085274C">
        <w:rPr>
          <w:b/>
          <w:i/>
        </w:rPr>
        <w:t>. 2018</w:t>
      </w:r>
    </w:p>
    <w:p w14:paraId="2009FA04" w14:textId="77777777" w:rsidR="005E0233" w:rsidRPr="005E0233" w:rsidRDefault="005E0233" w:rsidP="005E0233">
      <w:pPr>
        <w:jc w:val="center"/>
        <w:rPr>
          <w:i/>
        </w:rPr>
      </w:pPr>
      <w:r w:rsidRPr="001303F2">
        <w:rPr>
          <w:i/>
        </w:rPr>
        <w:t>Studentská komora</w:t>
      </w:r>
    </w:p>
    <w:p w14:paraId="39C937CE" w14:textId="77777777" w:rsidR="005E0233" w:rsidRPr="005E0233" w:rsidRDefault="005E0233" w:rsidP="005E0233">
      <w:pPr>
        <w:jc w:val="center"/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E0233" w:rsidRPr="005E0233" w14:paraId="76527F74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6EB732" w14:textId="77777777" w:rsidR="005E0233" w:rsidRPr="005E0233" w:rsidRDefault="005E0233" w:rsidP="005E0233">
            <w:pPr>
              <w:ind w:left="4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76DF70" w14:textId="77777777" w:rsidR="005E0233" w:rsidRPr="005E0233" w:rsidRDefault="005E0233" w:rsidP="005E023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466C9A5" w14:textId="77777777" w:rsidR="005E0233" w:rsidRPr="005E0233" w:rsidRDefault="005E0233" w:rsidP="005E023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E0233" w:rsidRPr="005E0233" w14:paraId="71DF2741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5F06E0A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3BA5ADD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F3C92F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33C6328A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F1EFC9" w14:textId="58C8DE5F" w:rsidR="005E0233" w:rsidRPr="005E0233" w:rsidRDefault="00C378CC" w:rsidP="005E0233">
            <w:pPr>
              <w:ind w:left="120"/>
            </w:pPr>
            <w:r>
              <w:t>Lukáš Buch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88BF93" w14:textId="0539E3C6" w:rsidR="005E0233" w:rsidRPr="005E0233" w:rsidRDefault="000B5548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A1DCD" w14:textId="5D930754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32D2976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8DB5A4" w14:textId="173CED9C" w:rsidR="005E0233" w:rsidRPr="005E0233" w:rsidRDefault="00C378CC" w:rsidP="005E0233">
            <w:pPr>
              <w:ind w:left="120"/>
            </w:pPr>
            <w:r>
              <w:t>Oldřich Floria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7E48CB" w14:textId="4F39FE1A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FBB6305" w14:textId="4A24C174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3FBB71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07031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0D62F1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8998122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19927C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AAC61D" w14:textId="4807A249" w:rsidR="005E0233" w:rsidRPr="005E0233" w:rsidRDefault="0012322B" w:rsidP="005E0233">
            <w:pPr>
              <w:ind w:left="120"/>
            </w:pPr>
            <w:r>
              <w:t xml:space="preserve">Bc. </w:t>
            </w:r>
            <w:r w:rsidR="00C378CC">
              <w:t>Natália Anta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47F368F" w14:textId="49EF68A3" w:rsidR="005E0233" w:rsidRPr="005E0233" w:rsidRDefault="000B5548" w:rsidP="005E0233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F5CAE58" w14:textId="04C94326" w:rsidR="005E0233" w:rsidRPr="005E0233" w:rsidRDefault="005E0233" w:rsidP="005E0233">
            <w:pPr>
              <w:ind w:left="120"/>
              <w:jc w:val="center"/>
            </w:pPr>
          </w:p>
        </w:tc>
      </w:tr>
      <w:tr w:rsidR="000B5548" w:rsidRPr="005E0233" w14:paraId="50CFA23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B970363" w14:textId="53A77822" w:rsidR="000B5548" w:rsidRPr="000B5548" w:rsidRDefault="000B5548" w:rsidP="000B5548">
            <w:pPr>
              <w:tabs>
                <w:tab w:val="left" w:pos="97"/>
              </w:tabs>
              <w:rPr>
                <w:i/>
              </w:rPr>
            </w:pPr>
            <w:r>
              <w:tab/>
            </w:r>
            <w:r w:rsidR="00C378CC">
              <w:t>Albert Štěrb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B69B27F" w14:textId="1C6B1494" w:rsidR="000B5548" w:rsidRPr="005E0233" w:rsidRDefault="007E25FA" w:rsidP="000B5548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F1A18F" w14:textId="6DD8233F" w:rsidR="000B5548" w:rsidRPr="005E0233" w:rsidRDefault="000B5548" w:rsidP="000B5548">
            <w:pPr>
              <w:ind w:left="120"/>
              <w:jc w:val="center"/>
            </w:pPr>
          </w:p>
        </w:tc>
      </w:tr>
      <w:tr w:rsidR="005E0233" w:rsidRPr="005E0233" w14:paraId="22634E8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5FAEF3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6B8F018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DFA900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952F15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C754BF" w14:textId="4AA3F4EB" w:rsidR="005E0233" w:rsidRPr="005E0233" w:rsidRDefault="005E0233" w:rsidP="005E0233">
            <w:pPr>
              <w:ind w:left="120"/>
            </w:pPr>
            <w:r w:rsidRPr="005E0233">
              <w:t>Mgr. Michaela Tvrdoňová</w:t>
            </w:r>
            <w:r w:rsidR="00667A84">
              <w:t xml:space="preserve"> – </w:t>
            </w:r>
            <w:r w:rsidR="00667A84" w:rsidRPr="001C7C06">
              <w:rPr>
                <w:i/>
              </w:rPr>
              <w:t>předsedkyně S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0B11D5" w14:textId="47DA20FB" w:rsidR="005E0233" w:rsidRPr="005E0233" w:rsidRDefault="000D37D6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B7E82E" w14:textId="390BB49F" w:rsidR="005E0233" w:rsidRPr="005E0233" w:rsidRDefault="005E0233" w:rsidP="00E46A51">
            <w:pPr>
              <w:ind w:left="40"/>
              <w:jc w:val="center"/>
            </w:pPr>
          </w:p>
        </w:tc>
      </w:tr>
      <w:tr w:rsidR="005E0233" w:rsidRPr="005E0233" w14:paraId="7F5A972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E01A57E" w14:textId="71BBEC3C" w:rsidR="005E0233" w:rsidRPr="005E0233" w:rsidRDefault="001303F2" w:rsidP="005E0233">
            <w:pPr>
              <w:ind w:left="120"/>
            </w:pPr>
            <w:r>
              <w:t xml:space="preserve">Bc. </w:t>
            </w:r>
            <w:r w:rsidR="005E0233" w:rsidRPr="005E0233">
              <w:t xml:space="preserve">Ondřej Vymazal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36BB9A" w14:textId="0FCC0314" w:rsidR="005E0233" w:rsidRPr="005E0233" w:rsidRDefault="00C65742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EC7BAEA" w14:textId="4D0A4C38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6C75DFA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1655542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784B7B1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987DEA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7E1537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12A114" w14:textId="7E20AE09" w:rsidR="005E0233" w:rsidRPr="005E0233" w:rsidRDefault="00E46A51" w:rsidP="00E46A51">
            <w:r>
              <w:t xml:space="preserve">  </w:t>
            </w:r>
            <w:r w:rsidR="00667A84" w:rsidRPr="00667A84">
              <w:t>Mgr. et Mgr. Tomáš Varg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BA3CC7" w14:textId="0F096EFC" w:rsidR="005E0233" w:rsidRPr="005E0233" w:rsidRDefault="003859FA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BA8731" w14:textId="52CA65D3" w:rsidR="005E0233" w:rsidRPr="005E0233" w:rsidRDefault="005E0233" w:rsidP="005E0233">
            <w:pPr>
              <w:ind w:left="40"/>
              <w:jc w:val="center"/>
            </w:pPr>
          </w:p>
        </w:tc>
      </w:tr>
      <w:tr w:rsidR="00667A84" w:rsidRPr="005E0233" w14:paraId="0F1A6A7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D7D8711" w14:textId="610C16DE" w:rsidR="00667A84" w:rsidRDefault="00667A84" w:rsidP="005E0233">
            <w:pPr>
              <w:ind w:left="120"/>
            </w:pPr>
            <w:r w:rsidRPr="00667A84">
              <w:t>Mgr. et Mgr. Jan Werner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B35E36" w14:textId="1C91666D" w:rsidR="00667A84" w:rsidRPr="005E0233" w:rsidRDefault="007E25FA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31F895" w14:textId="00C53CDE" w:rsidR="00667A84" w:rsidRDefault="00667A84" w:rsidP="005E0233">
            <w:pPr>
              <w:ind w:left="40"/>
              <w:jc w:val="center"/>
            </w:pPr>
          </w:p>
        </w:tc>
      </w:tr>
      <w:tr w:rsidR="005E0233" w:rsidRPr="005E0233" w14:paraId="3903CE0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A4CE9CF" w14:textId="2AF19D91" w:rsidR="005E0233" w:rsidRPr="007E25FA" w:rsidRDefault="007E25FA" w:rsidP="005E0233">
            <w:pPr>
              <w:ind w:left="120"/>
            </w:pPr>
            <w:r>
              <w:t>Mgr. et Mgr. Stanislav Hasil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B2665F" w14:textId="19EC32F2" w:rsidR="005E0233" w:rsidRPr="005E0233" w:rsidRDefault="007E25FA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E0DF885" w14:textId="6E554A11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0A2D00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2038F8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DA4FABD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340B4F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FFF92B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1149AC1" w14:textId="3943DE12" w:rsidR="005E0233" w:rsidRPr="005E0233" w:rsidRDefault="00B1461D" w:rsidP="005E0233">
            <w:pPr>
              <w:ind w:left="120"/>
            </w:pPr>
            <w:r>
              <w:t>Karel Doleče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E81A6A4" w14:textId="7BAB17ED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E2DB30" w14:textId="1648D23F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3DFEDB6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AAC1488" w14:textId="77777777" w:rsidR="005E0233" w:rsidRPr="005E0233" w:rsidRDefault="005E0233" w:rsidP="005E0233">
            <w:pPr>
              <w:ind w:left="120"/>
            </w:pPr>
            <w:r w:rsidRPr="005E0233">
              <w:t>Mgr. et Mgr. Markéta Sedlá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9C52A9" w14:textId="7815B495" w:rsidR="005E0233" w:rsidRPr="005E0233" w:rsidRDefault="000D37D6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1C1282" w14:textId="404048F6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06FF098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533872F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D5F994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FD484FF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69AC758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1C2555" w14:textId="435E02DB" w:rsidR="005E0233" w:rsidRPr="005E0233" w:rsidRDefault="00667A84" w:rsidP="005E0233">
            <w:pPr>
              <w:ind w:left="120"/>
            </w:pPr>
            <w:r>
              <w:t>Alexandra Beč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D0D957" w14:textId="4C4EBAB1" w:rsidR="005E0233" w:rsidRPr="005E0233" w:rsidRDefault="00453064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2E9F91" w14:textId="16B68BC6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7004F4E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2570DF" w14:textId="53D0F165" w:rsidR="005E0233" w:rsidRPr="00667A84" w:rsidRDefault="00667A84" w:rsidP="005E0233">
            <w:pPr>
              <w:ind w:left="120"/>
            </w:pPr>
            <w:r w:rsidRPr="00667A84">
              <w:t>Ing. Martin Murí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F67D0A8" w14:textId="4884BB51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CBCBF54" w14:textId="16D1FF12" w:rsidR="005E0233" w:rsidRPr="005E0233" w:rsidRDefault="005E0233" w:rsidP="005E0233">
            <w:pPr>
              <w:ind w:left="40"/>
              <w:jc w:val="center"/>
            </w:pPr>
          </w:p>
        </w:tc>
      </w:tr>
      <w:tr w:rsidR="00667A84" w:rsidRPr="005E0233" w14:paraId="4694B25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D16DEC" w14:textId="4734F6FA" w:rsidR="00667A84" w:rsidRPr="00667A84" w:rsidRDefault="0012322B" w:rsidP="005E0233">
            <w:pPr>
              <w:ind w:left="120"/>
            </w:pPr>
            <w:r>
              <w:t xml:space="preserve">Mgr. </w:t>
            </w:r>
            <w:r w:rsidR="00667A84" w:rsidRPr="00667A84">
              <w:t xml:space="preserve">Ing. Ondřej </w:t>
            </w:r>
            <w:proofErr w:type="spellStart"/>
            <w:r w:rsidR="00667A84" w:rsidRPr="00667A84">
              <w:t>Špetík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D72FA3C" w14:textId="136615D3" w:rsidR="00667A84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F6A13F" w14:textId="77777777" w:rsidR="00667A84" w:rsidRPr="005E0233" w:rsidRDefault="00667A84" w:rsidP="005E0233">
            <w:pPr>
              <w:ind w:left="40"/>
              <w:jc w:val="center"/>
            </w:pPr>
          </w:p>
        </w:tc>
      </w:tr>
      <w:tr w:rsidR="005E0233" w:rsidRPr="005E0233" w14:paraId="313A186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934E1DF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CC9DD4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73B18FA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BDDFD2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4D3CF2F" w14:textId="5873FBCB" w:rsidR="005E0233" w:rsidRPr="005E0233" w:rsidRDefault="00D40917" w:rsidP="005E0233">
            <w:pPr>
              <w:ind w:left="120"/>
              <w:rPr>
                <w:i/>
              </w:rPr>
            </w:pPr>
            <w:r>
              <w:t>Mgr</w:t>
            </w:r>
            <w:r w:rsidR="005E0233" w:rsidRPr="005E0233">
              <w:t xml:space="preserve">. Jakub </w:t>
            </w:r>
            <w:proofErr w:type="spellStart"/>
            <w:r w:rsidR="005E0233" w:rsidRPr="005E0233">
              <w:t>Peschel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C01418" w14:textId="1D0472EE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FCFA447" w14:textId="48C165BB" w:rsidR="005E0233" w:rsidRPr="005E0233" w:rsidRDefault="000D37D6" w:rsidP="005E0233">
            <w:pPr>
              <w:ind w:left="40"/>
              <w:jc w:val="center"/>
            </w:pPr>
            <w:r>
              <w:t>omluven</w:t>
            </w:r>
          </w:p>
        </w:tc>
      </w:tr>
      <w:tr w:rsidR="005E0233" w:rsidRPr="005E0233" w14:paraId="5D73363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4688D5" w14:textId="153A00CE" w:rsidR="005E0233" w:rsidRPr="005E0233" w:rsidRDefault="00D40917" w:rsidP="005E0233">
            <w:pPr>
              <w:ind w:left="120"/>
            </w:pPr>
            <w:r>
              <w:t>RNDr</w:t>
            </w:r>
            <w:r w:rsidR="00B60BA4" w:rsidRPr="00B60BA4">
              <w:t xml:space="preserve">. </w:t>
            </w:r>
            <w:r w:rsidR="00667A84">
              <w:t xml:space="preserve">Vladimír </w:t>
            </w:r>
            <w:proofErr w:type="spellStart"/>
            <w:r w:rsidR="00667A84">
              <w:t>Štill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FC12EB" w14:textId="08AC9541" w:rsidR="005E0233" w:rsidRPr="005E0233" w:rsidRDefault="00EF1632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6E9C68" w14:textId="267C1313" w:rsidR="005E0233" w:rsidRPr="005E0233" w:rsidRDefault="005E0233" w:rsidP="00EF1632">
            <w:pPr>
              <w:ind w:left="40"/>
              <w:jc w:val="center"/>
            </w:pPr>
          </w:p>
        </w:tc>
      </w:tr>
      <w:tr w:rsidR="005E0233" w:rsidRPr="005E0233" w14:paraId="1E6E1CE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7F3E6A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lastRenderedPageBreak/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2E536A4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E6E0978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CF65B0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57C1BC" w14:textId="4903D9B0" w:rsidR="005E0233" w:rsidRPr="005E0233" w:rsidRDefault="00667A84" w:rsidP="005E0233">
            <w:pPr>
              <w:ind w:left="120"/>
            </w:pPr>
            <w:r w:rsidRPr="00667A84">
              <w:t xml:space="preserve">Ing. Mgr. Daniel </w:t>
            </w:r>
            <w:proofErr w:type="spellStart"/>
            <w:r w:rsidRPr="00667A84">
              <w:t>Kerekeš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AFE76C" w14:textId="31530F16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4DCE76" w14:textId="262AD70E" w:rsidR="005E0233" w:rsidRPr="005E0233" w:rsidRDefault="007E25FA" w:rsidP="005E0233">
            <w:pPr>
              <w:ind w:left="40"/>
              <w:jc w:val="center"/>
            </w:pPr>
            <w:r>
              <w:t>omluven</w:t>
            </w:r>
          </w:p>
        </w:tc>
      </w:tr>
      <w:tr w:rsidR="005E0233" w:rsidRPr="005E0233" w14:paraId="74F2A69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0DCDCA" w14:textId="03A130F8" w:rsidR="005E0233" w:rsidRPr="005E0233" w:rsidRDefault="007D36FA" w:rsidP="00C60901">
            <w:pPr>
              <w:ind w:left="120"/>
            </w:pPr>
            <w:r>
              <w:t xml:space="preserve">Bc. </w:t>
            </w:r>
            <w:r w:rsidR="00667A84">
              <w:t>Jiří Němec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9CA077" w14:textId="0ABD11BE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C4C628" w14:textId="06D3FF61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E0B2D2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BEE3306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C2825E7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B42D5A6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53E235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CF0D13" w14:textId="7EBF5C2F" w:rsidR="005E0233" w:rsidRPr="00C3510A" w:rsidRDefault="000B5548" w:rsidP="000B5548">
            <w:r w:rsidRPr="00C3510A">
              <w:t xml:space="preserve">  </w:t>
            </w:r>
            <w:r w:rsidR="00C3510A" w:rsidRPr="00C3510A">
              <w:t>Mgr. Tereza Krá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3573AF" w14:textId="352E4334" w:rsidR="005E0233" w:rsidRPr="005E0233" w:rsidRDefault="000D37D6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A3DC11" w14:textId="5EF3481B" w:rsidR="005E0233" w:rsidRPr="00B27AA5" w:rsidRDefault="005E0233" w:rsidP="005E0233">
            <w:pPr>
              <w:ind w:left="40"/>
              <w:jc w:val="center"/>
            </w:pPr>
          </w:p>
        </w:tc>
      </w:tr>
      <w:tr w:rsidR="005E0233" w:rsidRPr="005E0233" w14:paraId="7C48C11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DE65B2" w14:textId="26374AF1" w:rsidR="005E0233" w:rsidRPr="007E25FA" w:rsidRDefault="000B5548" w:rsidP="007D36FA">
            <w:r w:rsidRPr="00C3510A">
              <w:t xml:space="preserve">  </w:t>
            </w:r>
            <w:r w:rsidR="007E25FA">
              <w:t xml:space="preserve">Bc. Martin </w:t>
            </w:r>
            <w:proofErr w:type="spellStart"/>
            <w:r w:rsidR="007E25FA">
              <w:t>Zobač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F03421" w14:textId="1C02F5A5" w:rsidR="005E0233" w:rsidRPr="005E0233" w:rsidRDefault="005B4343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0CC75A" w14:textId="4791BDB0" w:rsidR="005E0233" w:rsidRPr="00B27AA5" w:rsidRDefault="005E0233" w:rsidP="005E0233">
            <w:pPr>
              <w:ind w:left="40"/>
              <w:jc w:val="center"/>
            </w:pPr>
          </w:p>
        </w:tc>
      </w:tr>
    </w:tbl>
    <w:p w14:paraId="642FA992" w14:textId="77777777" w:rsidR="000819FA" w:rsidRDefault="004404C1">
      <w:pPr>
        <w:pStyle w:val="Normln1"/>
        <w:sectPr w:rsidR="000819FA">
          <w:footerReference w:type="default" r:id="rId11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-2049"/>
        </w:sectPr>
      </w:pPr>
      <w:r>
        <w:t xml:space="preserve"> </w:t>
      </w:r>
    </w:p>
    <w:p w14:paraId="28DCA285" w14:textId="416F3284" w:rsidR="000819FA" w:rsidRDefault="00B73001" w:rsidP="000819FA">
      <w:pPr>
        <w:pStyle w:val="NadpisPlohy"/>
      </w:pPr>
      <w:bookmarkStart w:id="19" w:name="Příloha2"/>
      <w:r>
        <w:lastRenderedPageBreak/>
        <w:t>Příloha č. 2</w:t>
      </w:r>
    </w:p>
    <w:bookmarkEnd w:id="19"/>
    <w:p w14:paraId="3353A0A8" w14:textId="77777777" w:rsidR="000819FA" w:rsidRDefault="000819FA" w:rsidP="000819FA">
      <w:pPr>
        <w:pStyle w:val="Normln1"/>
        <w:rPr>
          <w:b/>
          <w:u w:val="single"/>
        </w:rPr>
      </w:pPr>
    </w:p>
    <w:p w14:paraId="2A472CCB" w14:textId="398870F1" w:rsidR="000819FA" w:rsidRDefault="000819FA" w:rsidP="000819FA">
      <w:pPr>
        <w:pStyle w:val="Normln1"/>
        <w:jc w:val="center"/>
        <w:rPr>
          <w:b/>
        </w:rPr>
      </w:pPr>
      <w:r>
        <w:rPr>
          <w:b/>
        </w:rPr>
        <w:t>PŘIJATÁ USNESENÍ</w:t>
      </w:r>
    </w:p>
    <w:p w14:paraId="1C00952F" w14:textId="1CB97807" w:rsidR="006016D6" w:rsidRDefault="006016D6" w:rsidP="006016D6">
      <w:pPr>
        <w:jc w:val="center"/>
        <w:rPr>
          <w:b/>
          <w:i/>
        </w:rPr>
      </w:pPr>
      <w:r w:rsidRPr="005E0233">
        <w:rPr>
          <w:b/>
          <w:i/>
        </w:rPr>
        <w:t>Zasedá</w:t>
      </w:r>
      <w:r w:rsidR="005E4D8B">
        <w:rPr>
          <w:b/>
          <w:i/>
        </w:rPr>
        <w:t xml:space="preserve">ní </w:t>
      </w:r>
      <w:r w:rsidR="009E4FF9">
        <w:rPr>
          <w:b/>
          <w:i/>
        </w:rPr>
        <w:t xml:space="preserve">Akademického senátu MU dne </w:t>
      </w:r>
      <w:r w:rsidR="00834111">
        <w:rPr>
          <w:b/>
          <w:i/>
        </w:rPr>
        <w:t>3</w:t>
      </w:r>
      <w:r w:rsidR="009E4FF9">
        <w:rPr>
          <w:b/>
          <w:i/>
        </w:rPr>
        <w:t>. 1</w:t>
      </w:r>
      <w:r w:rsidR="00834111">
        <w:rPr>
          <w:b/>
          <w:i/>
        </w:rPr>
        <w:t>2</w:t>
      </w:r>
      <w:r w:rsidR="0085274C">
        <w:rPr>
          <w:b/>
          <w:i/>
        </w:rPr>
        <w:t>. 2018</w:t>
      </w:r>
    </w:p>
    <w:p w14:paraId="4D678322" w14:textId="77777777" w:rsidR="00D55AC3" w:rsidRDefault="00D55AC3" w:rsidP="006016D6">
      <w:pPr>
        <w:jc w:val="center"/>
        <w:rPr>
          <w:b/>
          <w:i/>
        </w:rPr>
      </w:pPr>
    </w:p>
    <w:p w14:paraId="741C9D6E" w14:textId="02F703A6" w:rsidR="00D74A82" w:rsidRPr="00D74A82" w:rsidRDefault="00D74A82" w:rsidP="00D74A82">
      <w:pPr>
        <w:pStyle w:val="Odstavecseseznamem"/>
        <w:numPr>
          <w:ilvl w:val="0"/>
          <w:numId w:val="2"/>
        </w:numPr>
        <w:ind w:left="567" w:hanging="567"/>
        <w:jc w:val="both"/>
      </w:pPr>
      <w:r w:rsidRPr="00D74A82">
        <w:rPr>
          <w:szCs w:val="22"/>
        </w:rPr>
        <w:t xml:space="preserve">Akademický senát Masarykovy univerzity v souladu s § 9 odst. 1 písm. a) zákona č. 111/1998 Sb., o vysokých školách a o změně a doplnění dalších zákonů, ve znění pozdějších předpisů a podle ustanovení čl. 14 odst. 4 Statutu Masarykovy univerzity rozhodl o zřízení součásti Masarykovy univerzity Centrum rozvoje pedagogických kompetencí Masarykovy univerzity (CERPEK), a to s účinností od 1. 1. 2019. Působnost CERPEK je vymezená takto: CERPEK je odborným pracovištěm s celouniverzitní působností. Posláním CERPEK je systematické, kontinuální a efektivní zdokonalování pedagogických kompetencí vysokoškolských učitelů v oblasti pedagogiky a didaktiky založené na tradičních poznatcích i moderních trendech </w:t>
      </w:r>
      <w:r w:rsidR="00D36F8E">
        <w:rPr>
          <w:szCs w:val="22"/>
        </w:rPr>
        <w:t>a také na aktuálním tuzemském i </w:t>
      </w:r>
      <w:r w:rsidRPr="00D74A82">
        <w:rPr>
          <w:szCs w:val="22"/>
        </w:rPr>
        <w:t>mezinárodním pedagogickém výzkumu. Tímto cílem CERPEK mimo jiné podporuje zvýšení a udržení kvality vysokoškolské výuky a zvyšování akademických úspěchů studentů (tedy snižování studijní neúspěšnosti).</w:t>
      </w:r>
    </w:p>
    <w:p w14:paraId="10561FFB" w14:textId="77777777" w:rsidR="00D74A82" w:rsidRPr="00D74A82" w:rsidRDefault="00D74A82" w:rsidP="00D74A82">
      <w:pPr>
        <w:pStyle w:val="Odstavecseseznamem"/>
        <w:ind w:left="567"/>
        <w:jc w:val="both"/>
      </w:pPr>
    </w:p>
    <w:p w14:paraId="513115DF" w14:textId="550B1A68" w:rsidR="00D74A82" w:rsidRPr="00AD26E3" w:rsidRDefault="00D74A82" w:rsidP="00D74A82">
      <w:pPr>
        <w:pStyle w:val="Odstavecseseznamem"/>
        <w:numPr>
          <w:ilvl w:val="0"/>
          <w:numId w:val="2"/>
        </w:numPr>
        <w:ind w:left="567" w:hanging="567"/>
        <w:jc w:val="both"/>
      </w:pPr>
      <w:r w:rsidRPr="00D74A82">
        <w:rPr>
          <w:szCs w:val="22"/>
        </w:rPr>
        <w:t>Akademický senát Masarykovy univerzity v souladu s § 9 odst. 1 písm. b) a podle § 17 odst. 1 písm. g) zákona č. 111/1998 Sb., o vysokých školách a o změně a doplnění dalších zákonů, ve znění pozdějších předpisů schvaluje změnu I vnitřníh</w:t>
      </w:r>
      <w:r w:rsidR="00D36F8E">
        <w:rPr>
          <w:szCs w:val="22"/>
        </w:rPr>
        <w:t>o předpisu Studijní a </w:t>
      </w:r>
      <w:r w:rsidRPr="00D74A82">
        <w:rPr>
          <w:szCs w:val="22"/>
        </w:rPr>
        <w:t>zkušební řád Masarykovy univerzity ve znění, které tvoří přílohu zápisu.</w:t>
      </w:r>
    </w:p>
    <w:p w14:paraId="34F123C7" w14:textId="77777777" w:rsidR="00AD26E3" w:rsidRDefault="00AD26E3" w:rsidP="00AD26E3">
      <w:pPr>
        <w:pStyle w:val="Odstavecseseznamem"/>
      </w:pPr>
    </w:p>
    <w:p w14:paraId="14F1F776" w14:textId="77777777" w:rsidR="00AD26E3" w:rsidRPr="00AD26E3" w:rsidRDefault="00AD26E3" w:rsidP="00AD26E3">
      <w:pPr>
        <w:pStyle w:val="Odstavecseseznamem"/>
        <w:numPr>
          <w:ilvl w:val="0"/>
          <w:numId w:val="2"/>
        </w:numPr>
        <w:ind w:left="567" w:hanging="567"/>
        <w:jc w:val="both"/>
      </w:pPr>
      <w:r w:rsidRPr="00AD26E3">
        <w:rPr>
          <w:szCs w:val="22"/>
        </w:rPr>
        <w:t>Akademický senát</w:t>
      </w:r>
      <w:r w:rsidRPr="00AD26E3">
        <w:rPr>
          <w:rFonts w:eastAsia="Calibri"/>
          <w:color w:val="auto"/>
          <w:sz w:val="24"/>
          <w:szCs w:val="24"/>
          <w:lang w:eastAsia="en-US"/>
        </w:rPr>
        <w:t xml:space="preserve"> </w:t>
      </w:r>
      <w:r w:rsidRPr="00AD26E3">
        <w:rPr>
          <w:szCs w:val="22"/>
        </w:rPr>
        <w:t>Masarykovy univerzity v souladu s čl. 47 odst. 3 Statutu Masarykovy univerzity vyslovuje po projednání souhlas s návrhem znění směrnice Masarykovy univerzity „Pravidla sestavování rozpočtu pro kalendářní rok 2019“, která tvoří přílohu zápisu ze zasedání.</w:t>
      </w:r>
    </w:p>
    <w:p w14:paraId="21AF2BA8" w14:textId="77777777" w:rsidR="00AD26E3" w:rsidRPr="00AD26E3" w:rsidRDefault="00AD26E3" w:rsidP="00AD26E3">
      <w:pPr>
        <w:pStyle w:val="Odstavecseseznamem"/>
        <w:rPr>
          <w:szCs w:val="22"/>
        </w:rPr>
      </w:pPr>
    </w:p>
    <w:p w14:paraId="494160C4" w14:textId="05C1EDEC" w:rsidR="00AD26E3" w:rsidRPr="00AD26E3" w:rsidRDefault="00AD26E3" w:rsidP="00AD26E3">
      <w:pPr>
        <w:pStyle w:val="Odstavecseseznamem"/>
        <w:numPr>
          <w:ilvl w:val="0"/>
          <w:numId w:val="2"/>
        </w:numPr>
        <w:ind w:left="567" w:hanging="567"/>
        <w:jc w:val="both"/>
      </w:pPr>
      <w:r w:rsidRPr="00AD26E3">
        <w:rPr>
          <w:szCs w:val="22"/>
        </w:rPr>
        <w:t>Akademický senát</w:t>
      </w:r>
      <w:r w:rsidRPr="00D36F8E">
        <w:rPr>
          <w:szCs w:val="22"/>
        </w:rPr>
        <w:t xml:space="preserve"> </w:t>
      </w:r>
      <w:r w:rsidRPr="00AD26E3">
        <w:rPr>
          <w:szCs w:val="22"/>
        </w:rPr>
        <w:t>Masarykovy univerzity v souladu s § 9 odst. 1 písm. c) zákona č. 111/1998 Sb., o vysokých školách a o změně a doplnění dalších zákonů, ve znění pozdějších předpisů schvaluje návrh rektora na převedení dodatečného příspěvku MŠMT pro rok 2018 ve výši 22 984 629 Kč do Fondu provozních prostředků Masarykovy univerzity.</w:t>
      </w:r>
    </w:p>
    <w:p w14:paraId="20E8BB54" w14:textId="77777777" w:rsidR="00AD26E3" w:rsidRDefault="00AD26E3" w:rsidP="00AD26E3">
      <w:pPr>
        <w:pStyle w:val="Odstavecseseznamem"/>
      </w:pPr>
    </w:p>
    <w:p w14:paraId="2AC5CDE4" w14:textId="77777777" w:rsidR="00AD26E3" w:rsidRPr="00AD26E3" w:rsidRDefault="00AD26E3" w:rsidP="00AD26E3">
      <w:pPr>
        <w:pStyle w:val="Odstavecseseznamem"/>
        <w:numPr>
          <w:ilvl w:val="0"/>
          <w:numId w:val="2"/>
        </w:numPr>
        <w:ind w:left="567" w:hanging="567"/>
        <w:jc w:val="both"/>
      </w:pPr>
      <w:r w:rsidRPr="00AD26E3">
        <w:rPr>
          <w:szCs w:val="22"/>
        </w:rPr>
        <w:t>Akademický senát</w:t>
      </w:r>
      <w:r w:rsidRPr="00AD26E3">
        <w:rPr>
          <w:rFonts w:eastAsia="Calibri"/>
          <w:color w:val="auto"/>
          <w:sz w:val="24"/>
          <w:szCs w:val="24"/>
          <w:lang w:eastAsia="en-US"/>
        </w:rPr>
        <w:t xml:space="preserve"> </w:t>
      </w:r>
      <w:r w:rsidRPr="00AD26E3">
        <w:rPr>
          <w:szCs w:val="22"/>
        </w:rPr>
        <w:t xml:space="preserve">Masarykovy univerzity v souladu s ustanovením § 9 odst. 2 písm. c) zákona č. 111/1998 Sb., o vysokých školách a o změně a doplnění dalších zákonů, ve znění pozdějších předpisů souhlasí se zřízením služebnosti inženýrské sítě pro podzemní vedení optické komunikační sítě na pozemcích p. č. 1331/3, 1331/20, 1331/104, 1331/105, 1331/126, 1331/278, 1383/30, 1383/53 a 1383/28. Služebnost bude zřízena bezplatně na dobu neurčitou a bude svědčit ve prospěch pozemků p. č. 1329/41 a 1331/21. Všechny výše uvedené pozemky jsou ve vlastnictví Masarykovy univerzity, nacházejí se v k. </w:t>
      </w:r>
      <w:proofErr w:type="spellStart"/>
      <w:r w:rsidRPr="00AD26E3">
        <w:rPr>
          <w:szCs w:val="22"/>
        </w:rPr>
        <w:t>ú.</w:t>
      </w:r>
      <w:proofErr w:type="spellEnd"/>
      <w:r w:rsidRPr="00AD26E3">
        <w:rPr>
          <w:szCs w:val="22"/>
        </w:rPr>
        <w:t xml:space="preserve"> Bohunice, obec Brno a jsou zapsané na LV č. 929 u Katastrálního úřadu pro Jihomoravský kraj, Katastrální pracoviště Brno-město. Akademický senát Masarykovy univerzity souhlasí s vydáním prohlášení o zřízení služebnosti, jehož podstatné podmínky tvoří přílohu zápisu ze zasedání.</w:t>
      </w:r>
    </w:p>
    <w:p w14:paraId="01787CEC" w14:textId="77777777" w:rsidR="00AD26E3" w:rsidRDefault="00AD26E3" w:rsidP="00AD26E3">
      <w:pPr>
        <w:pStyle w:val="Odstavecseseznamem"/>
      </w:pPr>
    </w:p>
    <w:p w14:paraId="130F38E9" w14:textId="5F306811" w:rsidR="00AD26E3" w:rsidRDefault="00AD26E3" w:rsidP="00AD26E3">
      <w:pPr>
        <w:pStyle w:val="Odstavecseseznamem"/>
        <w:numPr>
          <w:ilvl w:val="0"/>
          <w:numId w:val="2"/>
        </w:numPr>
        <w:ind w:left="567" w:hanging="567"/>
        <w:jc w:val="both"/>
      </w:pPr>
      <w:r w:rsidRPr="006C4334">
        <w:t>Akademický senát Masarykovy univerzity odvolává členku Ekonomické komise AS MU PaedDr. Věru Večeřovou a volí členkou Ekonomické komise AS MU</w:t>
      </w:r>
      <w:r w:rsidR="00C864E4">
        <w:t xml:space="preserve"> Ing.</w:t>
      </w:r>
      <w:r w:rsidRPr="006C4334">
        <w:t xml:space="preserve"> Mgr. Janu Juříkovou, Ph.D.</w:t>
      </w:r>
    </w:p>
    <w:p w14:paraId="4A06FBF7" w14:textId="77777777" w:rsidR="00AD26E3" w:rsidRDefault="00AD26E3" w:rsidP="00AD26E3">
      <w:pPr>
        <w:pStyle w:val="Odstavecseseznamem"/>
      </w:pPr>
    </w:p>
    <w:p w14:paraId="4FAFA3FC" w14:textId="26EAA6D6" w:rsidR="00AD26E3" w:rsidRPr="006C4334" w:rsidRDefault="00AD26E3" w:rsidP="00AD26E3">
      <w:pPr>
        <w:pStyle w:val="Odstavecseseznamem"/>
        <w:numPr>
          <w:ilvl w:val="0"/>
          <w:numId w:val="2"/>
        </w:numPr>
        <w:ind w:left="567" w:hanging="567"/>
        <w:jc w:val="both"/>
      </w:pPr>
      <w:r w:rsidRPr="006C4334">
        <w:t>Akademický senát Masarykovy univerzity volí členem Doktorandské komise AS MU Mgr. et Mgr. Bc. Jana Nováka (UČO 376035).</w:t>
      </w:r>
    </w:p>
    <w:sectPr w:rsidR="00AD26E3" w:rsidRPr="006C4334">
      <w:pgSz w:w="12240" w:h="15840"/>
      <w:pgMar w:top="1440" w:right="1467" w:bottom="1440" w:left="1440" w:header="0" w:footer="0" w:gutter="0"/>
      <w:cols w:space="708"/>
      <w:formProt w:val="0"/>
      <w:docGrid w:linePitch="24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9ACCDF" w14:textId="77777777" w:rsidR="00CB407F" w:rsidRDefault="00CB407F">
      <w:pPr>
        <w:spacing w:line="240" w:lineRule="auto"/>
      </w:pPr>
      <w:r>
        <w:separator/>
      </w:r>
    </w:p>
  </w:endnote>
  <w:endnote w:type="continuationSeparator" w:id="0">
    <w:p w14:paraId="46962D38" w14:textId="77777777" w:rsidR="00CB407F" w:rsidRDefault="00CB40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Droid Sans Fallbac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4221039"/>
      <w:docPartObj>
        <w:docPartGallery w:val="Page Numbers (Bottom of Page)"/>
        <w:docPartUnique/>
      </w:docPartObj>
    </w:sdtPr>
    <w:sdtEndPr/>
    <w:sdtContent>
      <w:sdt>
        <w:sdtPr>
          <w:id w:val="1721629083"/>
          <w:docPartObj>
            <w:docPartGallery w:val="Page Numbers (Top of Page)"/>
            <w:docPartUnique/>
          </w:docPartObj>
        </w:sdtPr>
        <w:sdtEndPr/>
        <w:sdtContent>
          <w:p w14:paraId="5A868452" w14:textId="05FCBED8" w:rsidR="00F17A4F" w:rsidRPr="003E1893" w:rsidRDefault="00F17A4F">
            <w:pPr>
              <w:pStyle w:val="Zpat"/>
              <w:jc w:val="right"/>
            </w:pPr>
            <w:r w:rsidRPr="003E1893">
              <w:t xml:space="preserve">Stránka </w:t>
            </w:r>
            <w:r w:rsidRPr="003E1893">
              <w:rPr>
                <w:b/>
                <w:bCs/>
              </w:rPr>
              <w:fldChar w:fldCharType="begin"/>
            </w:r>
            <w:r w:rsidRPr="003E1893">
              <w:rPr>
                <w:b/>
                <w:bCs/>
              </w:rPr>
              <w:instrText>PAGE</w:instrText>
            </w:r>
            <w:r w:rsidRPr="003E1893">
              <w:rPr>
                <w:b/>
                <w:bCs/>
              </w:rPr>
              <w:fldChar w:fldCharType="separate"/>
            </w:r>
            <w:r w:rsidR="00753AE7">
              <w:rPr>
                <w:b/>
                <w:bCs/>
                <w:noProof/>
              </w:rPr>
              <w:t>13</w:t>
            </w:r>
            <w:r w:rsidRPr="003E1893">
              <w:rPr>
                <w:b/>
                <w:bCs/>
              </w:rPr>
              <w:fldChar w:fldCharType="end"/>
            </w:r>
            <w:r w:rsidRPr="003E1893">
              <w:t xml:space="preserve"> z </w:t>
            </w:r>
            <w:r w:rsidRPr="003E1893">
              <w:rPr>
                <w:b/>
                <w:bCs/>
              </w:rPr>
              <w:fldChar w:fldCharType="begin"/>
            </w:r>
            <w:r w:rsidRPr="003E1893">
              <w:rPr>
                <w:b/>
                <w:bCs/>
              </w:rPr>
              <w:instrText xml:space="preserve"> SECTIONPAGES  </w:instrText>
            </w:r>
            <w:r w:rsidRPr="003E1893">
              <w:rPr>
                <w:b/>
                <w:bCs/>
              </w:rPr>
              <w:fldChar w:fldCharType="separate"/>
            </w:r>
            <w:r w:rsidR="00EA103A">
              <w:rPr>
                <w:b/>
                <w:bCs/>
                <w:noProof/>
              </w:rPr>
              <w:t>15</w:t>
            </w:r>
            <w:r w:rsidRPr="003E1893">
              <w:rPr>
                <w:b/>
                <w:bCs/>
              </w:rPr>
              <w:fldChar w:fldCharType="end"/>
            </w:r>
          </w:p>
        </w:sdtContent>
      </w:sdt>
    </w:sdtContent>
  </w:sdt>
  <w:p w14:paraId="6163BD9F" w14:textId="77777777" w:rsidR="00F17A4F" w:rsidRDefault="00F17A4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933095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3F84FB3" w14:textId="43245B63" w:rsidR="00F17A4F" w:rsidRPr="00F15BF5" w:rsidRDefault="00F17A4F">
            <w:pPr>
              <w:pStyle w:val="Zpat"/>
              <w:jc w:val="right"/>
            </w:pPr>
            <w:r w:rsidRPr="00F15BF5">
              <w:t xml:space="preserve">Stránka </w:t>
            </w:r>
            <w:r w:rsidRPr="00F15BF5">
              <w:rPr>
                <w:b/>
                <w:bCs/>
              </w:rPr>
              <w:fldChar w:fldCharType="begin"/>
            </w:r>
            <w:r w:rsidRPr="00F15BF5">
              <w:rPr>
                <w:b/>
                <w:bCs/>
              </w:rPr>
              <w:instrText>PAGE</w:instrText>
            </w:r>
            <w:r w:rsidRPr="00F15BF5">
              <w:rPr>
                <w:b/>
                <w:bCs/>
              </w:rPr>
              <w:fldChar w:fldCharType="separate"/>
            </w:r>
            <w:r w:rsidR="00753AE7">
              <w:rPr>
                <w:b/>
                <w:bCs/>
                <w:noProof/>
              </w:rPr>
              <w:t>1</w:t>
            </w:r>
            <w:r w:rsidRPr="00F15BF5">
              <w:rPr>
                <w:b/>
                <w:bCs/>
              </w:rPr>
              <w:fldChar w:fldCharType="end"/>
            </w:r>
            <w:r w:rsidRPr="00F15BF5">
              <w:t xml:space="preserve"> z </w:t>
            </w:r>
            <w:r w:rsidRPr="00F15BF5">
              <w:rPr>
                <w:b/>
                <w:bCs/>
              </w:rPr>
              <w:fldChar w:fldCharType="begin"/>
            </w:r>
            <w:r w:rsidRPr="00F15BF5">
              <w:rPr>
                <w:b/>
                <w:bCs/>
              </w:rPr>
              <w:instrText xml:space="preserve"> SECTIONPAGES  </w:instrText>
            </w:r>
            <w:r w:rsidRPr="00F15BF5">
              <w:rPr>
                <w:b/>
                <w:bCs/>
              </w:rPr>
              <w:fldChar w:fldCharType="separate"/>
            </w:r>
            <w:r w:rsidR="00EA103A">
              <w:rPr>
                <w:b/>
                <w:bCs/>
                <w:noProof/>
              </w:rPr>
              <w:t>15</w:t>
            </w:r>
            <w:r w:rsidRPr="00F15BF5">
              <w:rPr>
                <w:b/>
                <w:bCs/>
              </w:rPr>
              <w:fldChar w:fldCharType="end"/>
            </w:r>
          </w:p>
        </w:sdtContent>
      </w:sdt>
    </w:sdtContent>
  </w:sdt>
  <w:p w14:paraId="4CBC159B" w14:textId="77777777" w:rsidR="00F17A4F" w:rsidRDefault="00F17A4F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6FFCE" w14:textId="77777777" w:rsidR="00F17A4F" w:rsidRDefault="00F17A4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890DF1" w14:textId="77777777" w:rsidR="00CB407F" w:rsidRDefault="00CB407F">
      <w:pPr>
        <w:spacing w:line="240" w:lineRule="auto"/>
      </w:pPr>
      <w:r>
        <w:separator/>
      </w:r>
    </w:p>
  </w:footnote>
  <w:footnote w:type="continuationSeparator" w:id="0">
    <w:p w14:paraId="14EDD701" w14:textId="77777777" w:rsidR="00CB407F" w:rsidRDefault="00CB407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9A2E4" w14:textId="77777777" w:rsidR="00F17A4F" w:rsidRDefault="00F17A4F" w:rsidP="00DB6164">
    <w:pPr>
      <w:pStyle w:val="Zhlav"/>
      <w:jc w:val="right"/>
    </w:pPr>
  </w:p>
  <w:p w14:paraId="70A6DA16" w14:textId="77777777" w:rsidR="00F17A4F" w:rsidRDefault="00F17A4F" w:rsidP="00DB6164">
    <w:pPr>
      <w:pStyle w:val="Zhlav"/>
      <w:jc w:val="right"/>
    </w:pPr>
  </w:p>
  <w:p w14:paraId="50575EC9" w14:textId="77777777" w:rsidR="00F17A4F" w:rsidRDefault="00F17A4F" w:rsidP="00DB6164">
    <w:pPr>
      <w:pStyle w:val="Zhlav"/>
      <w:jc w:val="right"/>
    </w:pPr>
  </w:p>
  <w:p w14:paraId="0BDF678B" w14:textId="54B57369" w:rsidR="00F17A4F" w:rsidRDefault="00F17A4F" w:rsidP="001119FD">
    <w:pPr>
      <w:pStyle w:val="Zhlav"/>
      <w:tabs>
        <w:tab w:val="left" w:pos="5629"/>
      </w:tabs>
    </w:pPr>
    <w:r>
      <w:tab/>
    </w:r>
    <w:r>
      <w:tab/>
    </w:r>
    <w:r>
      <w:tab/>
    </w:r>
  </w:p>
  <w:p w14:paraId="3731B132" w14:textId="77777777" w:rsidR="00F17A4F" w:rsidRDefault="00F17A4F" w:rsidP="00DB6164">
    <w:pPr>
      <w:pStyle w:val="Zhlav"/>
      <w:jc w:val="right"/>
    </w:pPr>
  </w:p>
  <w:p w14:paraId="210C64DD" w14:textId="04BC2095" w:rsidR="00F17A4F" w:rsidRPr="00D7687D" w:rsidRDefault="00F17A4F" w:rsidP="00DB6164">
    <w:pPr>
      <w:pStyle w:val="Zhlav"/>
      <w:jc w:val="right"/>
      <w:rPr>
        <w:highlight w:val="yellow"/>
      </w:rPr>
    </w:pPr>
    <w:r w:rsidRPr="00AC3F0F">
      <w:t>MU-IS/152930/2018/795304/RMU</w:t>
    </w:r>
  </w:p>
  <w:p w14:paraId="70D0B1BD" w14:textId="305DFF00" w:rsidR="00F17A4F" w:rsidRDefault="00F17A4F" w:rsidP="00DB6164">
    <w:pPr>
      <w:pStyle w:val="Zhlav"/>
      <w:jc w:val="right"/>
    </w:pPr>
    <w:r w:rsidRPr="00D7687D">
      <w:rPr>
        <w:noProof/>
        <w:highlight w:val="yellow"/>
      </w:rPr>
      <w:drawing>
        <wp:anchor distT="0" distB="0" distL="114300" distR="114300" simplePos="0" relativeHeight="251659264" behindDoc="1" locked="1" layoutInCell="1" allowOverlap="1" wp14:anchorId="084EC5BB" wp14:editId="419ED18D">
          <wp:simplePos x="0" y="0"/>
          <wp:positionH relativeFrom="page">
            <wp:posOffset>656590</wp:posOffset>
          </wp:positionH>
          <wp:positionV relativeFrom="page">
            <wp:posOffset>-10160</wp:posOffset>
          </wp:positionV>
          <wp:extent cx="2908300" cy="116586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830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47888"/>
    <w:multiLevelType w:val="hybridMultilevel"/>
    <w:tmpl w:val="0DDCF1D6"/>
    <w:lvl w:ilvl="0" w:tplc="355C77A4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48DE"/>
    <w:multiLevelType w:val="hybridMultilevel"/>
    <w:tmpl w:val="2974A0B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080948"/>
    <w:multiLevelType w:val="hybridMultilevel"/>
    <w:tmpl w:val="62303E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90D7B"/>
    <w:multiLevelType w:val="multilevel"/>
    <w:tmpl w:val="BFE89C98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3107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52" w:hanging="1800"/>
      </w:pPr>
      <w:rPr>
        <w:rFonts w:hint="default"/>
      </w:rPr>
    </w:lvl>
  </w:abstractNum>
  <w:abstractNum w:abstractNumId="4" w15:restartNumberingAfterBreak="0">
    <w:nsid w:val="0F322E8F"/>
    <w:multiLevelType w:val="hybridMultilevel"/>
    <w:tmpl w:val="B45838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A1C0D"/>
    <w:multiLevelType w:val="hybridMultilevel"/>
    <w:tmpl w:val="533800E4"/>
    <w:lvl w:ilvl="0" w:tplc="A538D996">
      <w:start w:val="1"/>
      <w:numFmt w:val="decimal"/>
      <w:lvlText w:val="%1."/>
      <w:lvlJc w:val="center"/>
      <w:pPr>
        <w:ind w:left="360" w:hanging="360"/>
      </w:pPr>
      <w:rPr>
        <w:rFonts w:ascii="Arial" w:hAnsi="Arial" w:cs="Arial" w:hint="default"/>
        <w:b w:val="0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17452"/>
    <w:multiLevelType w:val="hybridMultilevel"/>
    <w:tmpl w:val="28688462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7" w15:restartNumberingAfterBreak="0">
    <w:nsid w:val="155B09F4"/>
    <w:multiLevelType w:val="hybridMultilevel"/>
    <w:tmpl w:val="2556A6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03C34"/>
    <w:multiLevelType w:val="hybridMultilevel"/>
    <w:tmpl w:val="D30C06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B24F8"/>
    <w:multiLevelType w:val="hybridMultilevel"/>
    <w:tmpl w:val="E3A82A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E49A4"/>
    <w:multiLevelType w:val="hybridMultilevel"/>
    <w:tmpl w:val="CDB679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FA22E7"/>
    <w:multiLevelType w:val="hybridMultilevel"/>
    <w:tmpl w:val="85883B5A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2" w15:restartNumberingAfterBreak="0">
    <w:nsid w:val="30D06708"/>
    <w:multiLevelType w:val="hybridMultilevel"/>
    <w:tmpl w:val="8524148A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3" w15:restartNumberingAfterBreak="0">
    <w:nsid w:val="31B4158B"/>
    <w:multiLevelType w:val="hybridMultilevel"/>
    <w:tmpl w:val="F4D2D2D6"/>
    <w:lvl w:ilvl="0" w:tplc="0AF6FB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EF3190"/>
    <w:multiLevelType w:val="hybridMultilevel"/>
    <w:tmpl w:val="36942796"/>
    <w:lvl w:ilvl="0" w:tplc="747ACF32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8907CE"/>
    <w:multiLevelType w:val="hybridMultilevel"/>
    <w:tmpl w:val="18EA0AE0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6" w15:restartNumberingAfterBreak="0">
    <w:nsid w:val="35D91105"/>
    <w:multiLevelType w:val="hybridMultilevel"/>
    <w:tmpl w:val="25208168"/>
    <w:lvl w:ilvl="0" w:tplc="67663304">
      <w:start w:val="1"/>
      <w:numFmt w:val="decimal"/>
      <w:pStyle w:val="Nadpis1"/>
      <w:lvlText w:val="%1.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  <w:sz w:val="22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BF16C3"/>
    <w:multiLevelType w:val="hybridMultilevel"/>
    <w:tmpl w:val="486853A8"/>
    <w:lvl w:ilvl="0" w:tplc="747ACF32">
      <w:numFmt w:val="bullet"/>
      <w:lvlText w:val="•"/>
      <w:lvlJc w:val="left"/>
      <w:pPr>
        <w:ind w:left="79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8" w15:restartNumberingAfterBreak="0">
    <w:nsid w:val="3A825944"/>
    <w:multiLevelType w:val="hybridMultilevel"/>
    <w:tmpl w:val="9AE0EAF8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9" w15:restartNumberingAfterBreak="0">
    <w:nsid w:val="41341E5E"/>
    <w:multiLevelType w:val="hybridMultilevel"/>
    <w:tmpl w:val="0DDCF1D6"/>
    <w:lvl w:ilvl="0" w:tplc="355C77A4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F17C16"/>
    <w:multiLevelType w:val="multilevel"/>
    <w:tmpl w:val="BFE89C98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3107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52" w:hanging="1800"/>
      </w:pPr>
      <w:rPr>
        <w:rFonts w:hint="default"/>
      </w:rPr>
    </w:lvl>
  </w:abstractNum>
  <w:abstractNum w:abstractNumId="21" w15:restartNumberingAfterBreak="0">
    <w:nsid w:val="57006453"/>
    <w:multiLevelType w:val="hybridMultilevel"/>
    <w:tmpl w:val="280485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4829D9"/>
    <w:multiLevelType w:val="hybridMultilevel"/>
    <w:tmpl w:val="AED0EDB4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3" w15:restartNumberingAfterBreak="0">
    <w:nsid w:val="66EB00C8"/>
    <w:multiLevelType w:val="hybridMultilevel"/>
    <w:tmpl w:val="D7883EBC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4" w15:restartNumberingAfterBreak="0">
    <w:nsid w:val="677B2ADA"/>
    <w:multiLevelType w:val="hybridMultilevel"/>
    <w:tmpl w:val="5080A34E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5" w15:restartNumberingAfterBreak="0">
    <w:nsid w:val="6E5B7767"/>
    <w:multiLevelType w:val="hybridMultilevel"/>
    <w:tmpl w:val="E828E9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3"/>
  </w:num>
  <w:num w:numId="4">
    <w:abstractNumId w:val="5"/>
  </w:num>
  <w:num w:numId="5">
    <w:abstractNumId w:val="9"/>
  </w:num>
  <w:num w:numId="6">
    <w:abstractNumId w:val="16"/>
  </w:num>
  <w:num w:numId="7">
    <w:abstractNumId w:val="16"/>
  </w:num>
  <w:num w:numId="8">
    <w:abstractNumId w:val="17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6"/>
  </w:num>
  <w:num w:numId="12">
    <w:abstractNumId w:val="2"/>
  </w:num>
  <w:num w:numId="13">
    <w:abstractNumId w:val="7"/>
  </w:num>
  <w:num w:numId="14">
    <w:abstractNumId w:val="16"/>
  </w:num>
  <w:num w:numId="15">
    <w:abstractNumId w:val="10"/>
  </w:num>
  <w:num w:numId="16">
    <w:abstractNumId w:val="16"/>
  </w:num>
  <w:num w:numId="17">
    <w:abstractNumId w:val="8"/>
  </w:num>
  <w:num w:numId="18">
    <w:abstractNumId w:val="16"/>
  </w:num>
  <w:num w:numId="19">
    <w:abstractNumId w:val="21"/>
  </w:num>
  <w:num w:numId="20">
    <w:abstractNumId w:val="25"/>
  </w:num>
  <w:num w:numId="21">
    <w:abstractNumId w:val="0"/>
  </w:num>
  <w:num w:numId="22">
    <w:abstractNumId w:val="20"/>
  </w:num>
  <w:num w:numId="23">
    <w:abstractNumId w:val="16"/>
  </w:num>
  <w:num w:numId="24">
    <w:abstractNumId w:val="16"/>
  </w:num>
  <w:num w:numId="25">
    <w:abstractNumId w:val="4"/>
  </w:num>
  <w:num w:numId="26">
    <w:abstractNumId w:val="16"/>
  </w:num>
  <w:num w:numId="27">
    <w:abstractNumId w:val="6"/>
  </w:num>
  <w:num w:numId="28">
    <w:abstractNumId w:val="19"/>
  </w:num>
  <w:num w:numId="29">
    <w:abstractNumId w:val="11"/>
  </w:num>
  <w:num w:numId="30">
    <w:abstractNumId w:val="23"/>
  </w:num>
  <w:num w:numId="31">
    <w:abstractNumId w:val="12"/>
  </w:num>
  <w:num w:numId="32">
    <w:abstractNumId w:val="22"/>
  </w:num>
  <w:num w:numId="33">
    <w:abstractNumId w:val="15"/>
  </w:num>
  <w:num w:numId="34">
    <w:abstractNumId w:val="18"/>
  </w:num>
  <w:num w:numId="35">
    <w:abstractNumId w:val="24"/>
  </w:num>
  <w:num w:numId="36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mirrorMargins/>
  <w:proofState w:spelling="clean" w:grammar="clean"/>
  <w:defaultTabStop w:val="10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AAkNzQwNjczMzIyUdpeDU4uLM/DyQAkuzWgDLSY0tLQAAAA=="/>
  </w:docVars>
  <w:rsids>
    <w:rsidRoot w:val="00E94CDA"/>
    <w:rsid w:val="000003EB"/>
    <w:rsid w:val="00000808"/>
    <w:rsid w:val="00000C30"/>
    <w:rsid w:val="00001357"/>
    <w:rsid w:val="00001377"/>
    <w:rsid w:val="0000155A"/>
    <w:rsid w:val="00002016"/>
    <w:rsid w:val="00002264"/>
    <w:rsid w:val="00002892"/>
    <w:rsid w:val="000029E1"/>
    <w:rsid w:val="00003762"/>
    <w:rsid w:val="00004D4D"/>
    <w:rsid w:val="00004DB9"/>
    <w:rsid w:val="00004EAC"/>
    <w:rsid w:val="00005143"/>
    <w:rsid w:val="000052DD"/>
    <w:rsid w:val="0000541F"/>
    <w:rsid w:val="00005708"/>
    <w:rsid w:val="000059E3"/>
    <w:rsid w:val="00005F60"/>
    <w:rsid w:val="00006237"/>
    <w:rsid w:val="000063EB"/>
    <w:rsid w:val="00006623"/>
    <w:rsid w:val="00006838"/>
    <w:rsid w:val="00006A5C"/>
    <w:rsid w:val="000070C9"/>
    <w:rsid w:val="0000781A"/>
    <w:rsid w:val="000078EB"/>
    <w:rsid w:val="00007E4D"/>
    <w:rsid w:val="000106EB"/>
    <w:rsid w:val="00010A70"/>
    <w:rsid w:val="00011689"/>
    <w:rsid w:val="00012B78"/>
    <w:rsid w:val="00012CBA"/>
    <w:rsid w:val="0001313D"/>
    <w:rsid w:val="0001317B"/>
    <w:rsid w:val="00013A69"/>
    <w:rsid w:val="00013B33"/>
    <w:rsid w:val="00013CD2"/>
    <w:rsid w:val="00013FA7"/>
    <w:rsid w:val="0001410B"/>
    <w:rsid w:val="00014158"/>
    <w:rsid w:val="0001420D"/>
    <w:rsid w:val="0001477E"/>
    <w:rsid w:val="00014F9D"/>
    <w:rsid w:val="00015501"/>
    <w:rsid w:val="0001593D"/>
    <w:rsid w:val="00015EAA"/>
    <w:rsid w:val="0001649E"/>
    <w:rsid w:val="00016847"/>
    <w:rsid w:val="0001693C"/>
    <w:rsid w:val="00016FA4"/>
    <w:rsid w:val="000176FA"/>
    <w:rsid w:val="00017784"/>
    <w:rsid w:val="00017994"/>
    <w:rsid w:val="000201E0"/>
    <w:rsid w:val="000203CB"/>
    <w:rsid w:val="00020DB5"/>
    <w:rsid w:val="00021C13"/>
    <w:rsid w:val="00021CCD"/>
    <w:rsid w:val="00023255"/>
    <w:rsid w:val="00023496"/>
    <w:rsid w:val="000234BB"/>
    <w:rsid w:val="0002351C"/>
    <w:rsid w:val="00023C28"/>
    <w:rsid w:val="00023D09"/>
    <w:rsid w:val="00024CA4"/>
    <w:rsid w:val="000250AC"/>
    <w:rsid w:val="0002532C"/>
    <w:rsid w:val="00025735"/>
    <w:rsid w:val="00025842"/>
    <w:rsid w:val="00025E91"/>
    <w:rsid w:val="00026048"/>
    <w:rsid w:val="00026AFA"/>
    <w:rsid w:val="0003032A"/>
    <w:rsid w:val="00030BAA"/>
    <w:rsid w:val="00031210"/>
    <w:rsid w:val="00031340"/>
    <w:rsid w:val="000313A0"/>
    <w:rsid w:val="00032105"/>
    <w:rsid w:val="0003214E"/>
    <w:rsid w:val="00032168"/>
    <w:rsid w:val="00032282"/>
    <w:rsid w:val="0003263A"/>
    <w:rsid w:val="00032EC0"/>
    <w:rsid w:val="00032F55"/>
    <w:rsid w:val="00033A2F"/>
    <w:rsid w:val="00033B49"/>
    <w:rsid w:val="00034DE9"/>
    <w:rsid w:val="00035189"/>
    <w:rsid w:val="00035C43"/>
    <w:rsid w:val="0003618C"/>
    <w:rsid w:val="000363BE"/>
    <w:rsid w:val="000368F5"/>
    <w:rsid w:val="00036F0F"/>
    <w:rsid w:val="00037097"/>
    <w:rsid w:val="00037099"/>
    <w:rsid w:val="000375B3"/>
    <w:rsid w:val="000376F2"/>
    <w:rsid w:val="00037C63"/>
    <w:rsid w:val="00037EA9"/>
    <w:rsid w:val="00040142"/>
    <w:rsid w:val="000414D9"/>
    <w:rsid w:val="000416E4"/>
    <w:rsid w:val="00041A98"/>
    <w:rsid w:val="000426C2"/>
    <w:rsid w:val="00042820"/>
    <w:rsid w:val="00042C32"/>
    <w:rsid w:val="000435F1"/>
    <w:rsid w:val="000443B9"/>
    <w:rsid w:val="000444B4"/>
    <w:rsid w:val="00044825"/>
    <w:rsid w:val="00044924"/>
    <w:rsid w:val="00044C59"/>
    <w:rsid w:val="000451B5"/>
    <w:rsid w:val="000452BE"/>
    <w:rsid w:val="000452E5"/>
    <w:rsid w:val="00045824"/>
    <w:rsid w:val="00045C57"/>
    <w:rsid w:val="00045C7C"/>
    <w:rsid w:val="00046454"/>
    <w:rsid w:val="000465CA"/>
    <w:rsid w:val="000465D8"/>
    <w:rsid w:val="00046650"/>
    <w:rsid w:val="0004665F"/>
    <w:rsid w:val="00046727"/>
    <w:rsid w:val="00047A47"/>
    <w:rsid w:val="00050232"/>
    <w:rsid w:val="000505D0"/>
    <w:rsid w:val="00050AAA"/>
    <w:rsid w:val="00050B1F"/>
    <w:rsid w:val="000512FC"/>
    <w:rsid w:val="000514E9"/>
    <w:rsid w:val="00051920"/>
    <w:rsid w:val="00051F43"/>
    <w:rsid w:val="00051FAB"/>
    <w:rsid w:val="00052123"/>
    <w:rsid w:val="0005246B"/>
    <w:rsid w:val="0005247A"/>
    <w:rsid w:val="00052750"/>
    <w:rsid w:val="00052F31"/>
    <w:rsid w:val="000535D8"/>
    <w:rsid w:val="000537B1"/>
    <w:rsid w:val="00053A2B"/>
    <w:rsid w:val="000541BF"/>
    <w:rsid w:val="00054DA4"/>
    <w:rsid w:val="000550F4"/>
    <w:rsid w:val="000552A4"/>
    <w:rsid w:val="000556D9"/>
    <w:rsid w:val="000557A5"/>
    <w:rsid w:val="00055EB8"/>
    <w:rsid w:val="00055F4A"/>
    <w:rsid w:val="000560C3"/>
    <w:rsid w:val="0005632E"/>
    <w:rsid w:val="00056F1C"/>
    <w:rsid w:val="000571E4"/>
    <w:rsid w:val="0005729A"/>
    <w:rsid w:val="00057E33"/>
    <w:rsid w:val="000603A7"/>
    <w:rsid w:val="0006048A"/>
    <w:rsid w:val="00060ADF"/>
    <w:rsid w:val="0006143B"/>
    <w:rsid w:val="000615CB"/>
    <w:rsid w:val="00061E0D"/>
    <w:rsid w:val="000625F6"/>
    <w:rsid w:val="00062607"/>
    <w:rsid w:val="00062D69"/>
    <w:rsid w:val="0006310F"/>
    <w:rsid w:val="000633E7"/>
    <w:rsid w:val="000636A7"/>
    <w:rsid w:val="00063B39"/>
    <w:rsid w:val="000643AF"/>
    <w:rsid w:val="000655CA"/>
    <w:rsid w:val="000658EF"/>
    <w:rsid w:val="00065D33"/>
    <w:rsid w:val="000662A7"/>
    <w:rsid w:val="0006668B"/>
    <w:rsid w:val="0006739F"/>
    <w:rsid w:val="0006754E"/>
    <w:rsid w:val="00067AF8"/>
    <w:rsid w:val="00067D09"/>
    <w:rsid w:val="00067F31"/>
    <w:rsid w:val="00067F72"/>
    <w:rsid w:val="00070B13"/>
    <w:rsid w:val="00070C6E"/>
    <w:rsid w:val="00070D5B"/>
    <w:rsid w:val="000712DE"/>
    <w:rsid w:val="000713E0"/>
    <w:rsid w:val="0007145D"/>
    <w:rsid w:val="00071E31"/>
    <w:rsid w:val="00072338"/>
    <w:rsid w:val="00072569"/>
    <w:rsid w:val="000728E3"/>
    <w:rsid w:val="00072BB2"/>
    <w:rsid w:val="00074750"/>
    <w:rsid w:val="00074CCF"/>
    <w:rsid w:val="0007518F"/>
    <w:rsid w:val="000751A5"/>
    <w:rsid w:val="000752D4"/>
    <w:rsid w:val="000756A4"/>
    <w:rsid w:val="00075E49"/>
    <w:rsid w:val="00076240"/>
    <w:rsid w:val="00076355"/>
    <w:rsid w:val="000769E3"/>
    <w:rsid w:val="00076BDF"/>
    <w:rsid w:val="00076D98"/>
    <w:rsid w:val="00076DDA"/>
    <w:rsid w:val="00077599"/>
    <w:rsid w:val="000775B7"/>
    <w:rsid w:val="00077781"/>
    <w:rsid w:val="00077927"/>
    <w:rsid w:val="00077E0A"/>
    <w:rsid w:val="00077F70"/>
    <w:rsid w:val="000800A4"/>
    <w:rsid w:val="00080597"/>
    <w:rsid w:val="000806DA"/>
    <w:rsid w:val="000808EF"/>
    <w:rsid w:val="000808F2"/>
    <w:rsid w:val="00080E3B"/>
    <w:rsid w:val="00081387"/>
    <w:rsid w:val="00081516"/>
    <w:rsid w:val="00081656"/>
    <w:rsid w:val="000819FA"/>
    <w:rsid w:val="00081CCE"/>
    <w:rsid w:val="000826A2"/>
    <w:rsid w:val="000835B6"/>
    <w:rsid w:val="0008378B"/>
    <w:rsid w:val="00083CE1"/>
    <w:rsid w:val="0008402A"/>
    <w:rsid w:val="00084060"/>
    <w:rsid w:val="00084298"/>
    <w:rsid w:val="0008438A"/>
    <w:rsid w:val="0008442C"/>
    <w:rsid w:val="00084F22"/>
    <w:rsid w:val="000852D0"/>
    <w:rsid w:val="00085766"/>
    <w:rsid w:val="000859D2"/>
    <w:rsid w:val="00085A05"/>
    <w:rsid w:val="00085C04"/>
    <w:rsid w:val="00086006"/>
    <w:rsid w:val="0008601E"/>
    <w:rsid w:val="000860AB"/>
    <w:rsid w:val="00086830"/>
    <w:rsid w:val="00086A48"/>
    <w:rsid w:val="00086A6E"/>
    <w:rsid w:val="00087FF2"/>
    <w:rsid w:val="00090B60"/>
    <w:rsid w:val="00090BF0"/>
    <w:rsid w:val="00090D07"/>
    <w:rsid w:val="00091230"/>
    <w:rsid w:val="00091F02"/>
    <w:rsid w:val="0009243B"/>
    <w:rsid w:val="000924D8"/>
    <w:rsid w:val="00092720"/>
    <w:rsid w:val="00092EFE"/>
    <w:rsid w:val="0009399B"/>
    <w:rsid w:val="00093AC3"/>
    <w:rsid w:val="0009433D"/>
    <w:rsid w:val="000943BD"/>
    <w:rsid w:val="00094FDC"/>
    <w:rsid w:val="000954FF"/>
    <w:rsid w:val="00095968"/>
    <w:rsid w:val="000959AF"/>
    <w:rsid w:val="00095AF5"/>
    <w:rsid w:val="00095D0C"/>
    <w:rsid w:val="000968C9"/>
    <w:rsid w:val="000970BB"/>
    <w:rsid w:val="000970C0"/>
    <w:rsid w:val="000971C6"/>
    <w:rsid w:val="00097529"/>
    <w:rsid w:val="0009776F"/>
    <w:rsid w:val="00097D96"/>
    <w:rsid w:val="00097DE8"/>
    <w:rsid w:val="00097EC1"/>
    <w:rsid w:val="00097FB6"/>
    <w:rsid w:val="000A01C6"/>
    <w:rsid w:val="000A04A1"/>
    <w:rsid w:val="000A0511"/>
    <w:rsid w:val="000A095D"/>
    <w:rsid w:val="000A0E1B"/>
    <w:rsid w:val="000A1294"/>
    <w:rsid w:val="000A18E2"/>
    <w:rsid w:val="000A1C59"/>
    <w:rsid w:val="000A21D6"/>
    <w:rsid w:val="000A2D27"/>
    <w:rsid w:val="000A2E89"/>
    <w:rsid w:val="000A2F55"/>
    <w:rsid w:val="000A2FEE"/>
    <w:rsid w:val="000A31DB"/>
    <w:rsid w:val="000A35E8"/>
    <w:rsid w:val="000A395A"/>
    <w:rsid w:val="000A395E"/>
    <w:rsid w:val="000A3C20"/>
    <w:rsid w:val="000A3F60"/>
    <w:rsid w:val="000A3F63"/>
    <w:rsid w:val="000A46FD"/>
    <w:rsid w:val="000A4A57"/>
    <w:rsid w:val="000A4A82"/>
    <w:rsid w:val="000A53F4"/>
    <w:rsid w:val="000A553C"/>
    <w:rsid w:val="000A5FF5"/>
    <w:rsid w:val="000A620B"/>
    <w:rsid w:val="000A638F"/>
    <w:rsid w:val="000A732E"/>
    <w:rsid w:val="000A79EF"/>
    <w:rsid w:val="000B024E"/>
    <w:rsid w:val="000B069B"/>
    <w:rsid w:val="000B09FA"/>
    <w:rsid w:val="000B0EC6"/>
    <w:rsid w:val="000B0FB6"/>
    <w:rsid w:val="000B101A"/>
    <w:rsid w:val="000B150C"/>
    <w:rsid w:val="000B1535"/>
    <w:rsid w:val="000B191F"/>
    <w:rsid w:val="000B1BDC"/>
    <w:rsid w:val="000B1CC1"/>
    <w:rsid w:val="000B1F59"/>
    <w:rsid w:val="000B20A2"/>
    <w:rsid w:val="000B24F1"/>
    <w:rsid w:val="000B2733"/>
    <w:rsid w:val="000B2864"/>
    <w:rsid w:val="000B2FA5"/>
    <w:rsid w:val="000B2FE2"/>
    <w:rsid w:val="000B313F"/>
    <w:rsid w:val="000B3518"/>
    <w:rsid w:val="000B3C8C"/>
    <w:rsid w:val="000B4207"/>
    <w:rsid w:val="000B4835"/>
    <w:rsid w:val="000B54A6"/>
    <w:rsid w:val="000B5548"/>
    <w:rsid w:val="000B56B6"/>
    <w:rsid w:val="000B5A4B"/>
    <w:rsid w:val="000B5A6B"/>
    <w:rsid w:val="000B5DCA"/>
    <w:rsid w:val="000B6008"/>
    <w:rsid w:val="000B605C"/>
    <w:rsid w:val="000B6160"/>
    <w:rsid w:val="000B678B"/>
    <w:rsid w:val="000B698C"/>
    <w:rsid w:val="000B6BAF"/>
    <w:rsid w:val="000B6C18"/>
    <w:rsid w:val="000B7164"/>
    <w:rsid w:val="000B72B2"/>
    <w:rsid w:val="000B7412"/>
    <w:rsid w:val="000B7A8A"/>
    <w:rsid w:val="000B7BF1"/>
    <w:rsid w:val="000C0C34"/>
    <w:rsid w:val="000C0C44"/>
    <w:rsid w:val="000C0C5A"/>
    <w:rsid w:val="000C0D23"/>
    <w:rsid w:val="000C16E9"/>
    <w:rsid w:val="000C1B4E"/>
    <w:rsid w:val="000C1FBF"/>
    <w:rsid w:val="000C23E8"/>
    <w:rsid w:val="000C24A2"/>
    <w:rsid w:val="000C2DB5"/>
    <w:rsid w:val="000C3C89"/>
    <w:rsid w:val="000C4955"/>
    <w:rsid w:val="000C4B3D"/>
    <w:rsid w:val="000C56BC"/>
    <w:rsid w:val="000C5855"/>
    <w:rsid w:val="000C5B28"/>
    <w:rsid w:val="000C5B90"/>
    <w:rsid w:val="000C6B1F"/>
    <w:rsid w:val="000C70EB"/>
    <w:rsid w:val="000C7557"/>
    <w:rsid w:val="000C7CD9"/>
    <w:rsid w:val="000D0E91"/>
    <w:rsid w:val="000D1BF2"/>
    <w:rsid w:val="000D1E49"/>
    <w:rsid w:val="000D1ECB"/>
    <w:rsid w:val="000D209A"/>
    <w:rsid w:val="000D24C7"/>
    <w:rsid w:val="000D25BE"/>
    <w:rsid w:val="000D25C2"/>
    <w:rsid w:val="000D2C63"/>
    <w:rsid w:val="000D37D6"/>
    <w:rsid w:val="000D4599"/>
    <w:rsid w:val="000D489A"/>
    <w:rsid w:val="000D554A"/>
    <w:rsid w:val="000D6066"/>
    <w:rsid w:val="000D65B9"/>
    <w:rsid w:val="000D6A49"/>
    <w:rsid w:val="000D71EB"/>
    <w:rsid w:val="000D792D"/>
    <w:rsid w:val="000D7944"/>
    <w:rsid w:val="000D7DD4"/>
    <w:rsid w:val="000E00F8"/>
    <w:rsid w:val="000E0445"/>
    <w:rsid w:val="000E05D9"/>
    <w:rsid w:val="000E1887"/>
    <w:rsid w:val="000E2248"/>
    <w:rsid w:val="000E2AEF"/>
    <w:rsid w:val="000E2B61"/>
    <w:rsid w:val="000E33C2"/>
    <w:rsid w:val="000E3872"/>
    <w:rsid w:val="000E3A83"/>
    <w:rsid w:val="000E414A"/>
    <w:rsid w:val="000E4345"/>
    <w:rsid w:val="000E53D6"/>
    <w:rsid w:val="000E585E"/>
    <w:rsid w:val="000E59D7"/>
    <w:rsid w:val="000E66BE"/>
    <w:rsid w:val="000E6762"/>
    <w:rsid w:val="000E738C"/>
    <w:rsid w:val="000F1905"/>
    <w:rsid w:val="000F1BBB"/>
    <w:rsid w:val="000F1C82"/>
    <w:rsid w:val="000F1F6A"/>
    <w:rsid w:val="000F2AE5"/>
    <w:rsid w:val="000F2C73"/>
    <w:rsid w:val="000F32AF"/>
    <w:rsid w:val="000F390F"/>
    <w:rsid w:val="000F42BB"/>
    <w:rsid w:val="000F445F"/>
    <w:rsid w:val="000F46B0"/>
    <w:rsid w:val="000F5044"/>
    <w:rsid w:val="000F5304"/>
    <w:rsid w:val="000F56A3"/>
    <w:rsid w:val="000F60CD"/>
    <w:rsid w:val="000F6474"/>
    <w:rsid w:val="000F6DC5"/>
    <w:rsid w:val="000F7462"/>
    <w:rsid w:val="000F7A2E"/>
    <w:rsid w:val="000F7C71"/>
    <w:rsid w:val="001014BE"/>
    <w:rsid w:val="00101B24"/>
    <w:rsid w:val="001020FB"/>
    <w:rsid w:val="001026CC"/>
    <w:rsid w:val="00102A6C"/>
    <w:rsid w:val="00102F3B"/>
    <w:rsid w:val="0010305D"/>
    <w:rsid w:val="001033EE"/>
    <w:rsid w:val="001036DC"/>
    <w:rsid w:val="001038BD"/>
    <w:rsid w:val="00103C48"/>
    <w:rsid w:val="00103E81"/>
    <w:rsid w:val="00103F1F"/>
    <w:rsid w:val="00104179"/>
    <w:rsid w:val="0010437B"/>
    <w:rsid w:val="00104BDE"/>
    <w:rsid w:val="00104C99"/>
    <w:rsid w:val="00104F52"/>
    <w:rsid w:val="00105497"/>
    <w:rsid w:val="001056DA"/>
    <w:rsid w:val="001058EA"/>
    <w:rsid w:val="0010596E"/>
    <w:rsid w:val="00105D94"/>
    <w:rsid w:val="00105E30"/>
    <w:rsid w:val="00106298"/>
    <w:rsid w:val="00106C01"/>
    <w:rsid w:val="00106C89"/>
    <w:rsid w:val="00107255"/>
    <w:rsid w:val="001073A3"/>
    <w:rsid w:val="00107A63"/>
    <w:rsid w:val="00107B52"/>
    <w:rsid w:val="00107BB3"/>
    <w:rsid w:val="0011061A"/>
    <w:rsid w:val="00110E30"/>
    <w:rsid w:val="00110F59"/>
    <w:rsid w:val="00111108"/>
    <w:rsid w:val="001119FD"/>
    <w:rsid w:val="00112807"/>
    <w:rsid w:val="0011281F"/>
    <w:rsid w:val="001130DE"/>
    <w:rsid w:val="00113320"/>
    <w:rsid w:val="00113FE8"/>
    <w:rsid w:val="00114523"/>
    <w:rsid w:val="0011485F"/>
    <w:rsid w:val="00115098"/>
    <w:rsid w:val="0011510C"/>
    <w:rsid w:val="001154D9"/>
    <w:rsid w:val="001155ED"/>
    <w:rsid w:val="00115616"/>
    <w:rsid w:val="00115891"/>
    <w:rsid w:val="001159BB"/>
    <w:rsid w:val="00115F7F"/>
    <w:rsid w:val="001160EF"/>
    <w:rsid w:val="0011630B"/>
    <w:rsid w:val="00116CAB"/>
    <w:rsid w:val="00116DDF"/>
    <w:rsid w:val="00116E1D"/>
    <w:rsid w:val="0011706F"/>
    <w:rsid w:val="00117221"/>
    <w:rsid w:val="00117492"/>
    <w:rsid w:val="00120387"/>
    <w:rsid w:val="001203A3"/>
    <w:rsid w:val="00120469"/>
    <w:rsid w:val="00120BBC"/>
    <w:rsid w:val="00120CF6"/>
    <w:rsid w:val="00120E5A"/>
    <w:rsid w:val="00120ED8"/>
    <w:rsid w:val="00120F2A"/>
    <w:rsid w:val="00121342"/>
    <w:rsid w:val="001214C9"/>
    <w:rsid w:val="00121766"/>
    <w:rsid w:val="00121C70"/>
    <w:rsid w:val="0012245F"/>
    <w:rsid w:val="0012255A"/>
    <w:rsid w:val="0012257F"/>
    <w:rsid w:val="00122696"/>
    <w:rsid w:val="00122A5B"/>
    <w:rsid w:val="00122DF9"/>
    <w:rsid w:val="00122F50"/>
    <w:rsid w:val="0012322B"/>
    <w:rsid w:val="00123691"/>
    <w:rsid w:val="00123BBB"/>
    <w:rsid w:val="001243A2"/>
    <w:rsid w:val="00124ABE"/>
    <w:rsid w:val="00124F3A"/>
    <w:rsid w:val="001254D3"/>
    <w:rsid w:val="00125690"/>
    <w:rsid w:val="00125919"/>
    <w:rsid w:val="00125B71"/>
    <w:rsid w:val="00125E16"/>
    <w:rsid w:val="00126E82"/>
    <w:rsid w:val="00127106"/>
    <w:rsid w:val="001303F2"/>
    <w:rsid w:val="001303F8"/>
    <w:rsid w:val="00130626"/>
    <w:rsid w:val="001309F8"/>
    <w:rsid w:val="0013119F"/>
    <w:rsid w:val="00131B8C"/>
    <w:rsid w:val="00131E61"/>
    <w:rsid w:val="0013255E"/>
    <w:rsid w:val="00132702"/>
    <w:rsid w:val="00132914"/>
    <w:rsid w:val="00132EF2"/>
    <w:rsid w:val="00133E26"/>
    <w:rsid w:val="00133FE4"/>
    <w:rsid w:val="0013493D"/>
    <w:rsid w:val="00134B8D"/>
    <w:rsid w:val="00134D05"/>
    <w:rsid w:val="00135905"/>
    <w:rsid w:val="00135E60"/>
    <w:rsid w:val="00136199"/>
    <w:rsid w:val="00136447"/>
    <w:rsid w:val="00136926"/>
    <w:rsid w:val="00136950"/>
    <w:rsid w:val="00136A31"/>
    <w:rsid w:val="0013721C"/>
    <w:rsid w:val="001372AA"/>
    <w:rsid w:val="001400BE"/>
    <w:rsid w:val="001401C8"/>
    <w:rsid w:val="00140403"/>
    <w:rsid w:val="001407C4"/>
    <w:rsid w:val="00140B8B"/>
    <w:rsid w:val="00140D8B"/>
    <w:rsid w:val="00140F88"/>
    <w:rsid w:val="0014104B"/>
    <w:rsid w:val="001420B2"/>
    <w:rsid w:val="00142265"/>
    <w:rsid w:val="00142934"/>
    <w:rsid w:val="001430B4"/>
    <w:rsid w:val="00143499"/>
    <w:rsid w:val="001434BB"/>
    <w:rsid w:val="00143D17"/>
    <w:rsid w:val="00143F3C"/>
    <w:rsid w:val="00144174"/>
    <w:rsid w:val="0014447D"/>
    <w:rsid w:val="00144BE2"/>
    <w:rsid w:val="001450E1"/>
    <w:rsid w:val="00145115"/>
    <w:rsid w:val="001452A4"/>
    <w:rsid w:val="001452FA"/>
    <w:rsid w:val="0014538A"/>
    <w:rsid w:val="001464CA"/>
    <w:rsid w:val="001465C9"/>
    <w:rsid w:val="00146BCF"/>
    <w:rsid w:val="0014725E"/>
    <w:rsid w:val="001472A2"/>
    <w:rsid w:val="00147536"/>
    <w:rsid w:val="001479D5"/>
    <w:rsid w:val="00147D92"/>
    <w:rsid w:val="001500CE"/>
    <w:rsid w:val="0015039C"/>
    <w:rsid w:val="00150A1B"/>
    <w:rsid w:val="00151326"/>
    <w:rsid w:val="0015223E"/>
    <w:rsid w:val="0015237B"/>
    <w:rsid w:val="001523D1"/>
    <w:rsid w:val="001525EC"/>
    <w:rsid w:val="001526ED"/>
    <w:rsid w:val="0015282F"/>
    <w:rsid w:val="0015307F"/>
    <w:rsid w:val="0015310F"/>
    <w:rsid w:val="0015345C"/>
    <w:rsid w:val="001536DB"/>
    <w:rsid w:val="00153859"/>
    <w:rsid w:val="001543DA"/>
    <w:rsid w:val="0015458E"/>
    <w:rsid w:val="00154B37"/>
    <w:rsid w:val="00154BF5"/>
    <w:rsid w:val="0015548C"/>
    <w:rsid w:val="0015603B"/>
    <w:rsid w:val="001568FA"/>
    <w:rsid w:val="001572C1"/>
    <w:rsid w:val="0015732A"/>
    <w:rsid w:val="00157B9F"/>
    <w:rsid w:val="00157D5C"/>
    <w:rsid w:val="00160162"/>
    <w:rsid w:val="0016024E"/>
    <w:rsid w:val="0016043D"/>
    <w:rsid w:val="00160849"/>
    <w:rsid w:val="00160F19"/>
    <w:rsid w:val="00161464"/>
    <w:rsid w:val="00161C5E"/>
    <w:rsid w:val="00162039"/>
    <w:rsid w:val="00162129"/>
    <w:rsid w:val="0016238C"/>
    <w:rsid w:val="001628B7"/>
    <w:rsid w:val="00162992"/>
    <w:rsid w:val="00162ED7"/>
    <w:rsid w:val="00162EF0"/>
    <w:rsid w:val="0016315B"/>
    <w:rsid w:val="00163945"/>
    <w:rsid w:val="00163A03"/>
    <w:rsid w:val="00163A04"/>
    <w:rsid w:val="001640E0"/>
    <w:rsid w:val="00164562"/>
    <w:rsid w:val="001649FD"/>
    <w:rsid w:val="00164BC8"/>
    <w:rsid w:val="00164D82"/>
    <w:rsid w:val="0016553F"/>
    <w:rsid w:val="001656F0"/>
    <w:rsid w:val="00165916"/>
    <w:rsid w:val="00165D2A"/>
    <w:rsid w:val="00165EAA"/>
    <w:rsid w:val="00165F30"/>
    <w:rsid w:val="00165F91"/>
    <w:rsid w:val="001660C5"/>
    <w:rsid w:val="001669DD"/>
    <w:rsid w:val="00166D39"/>
    <w:rsid w:val="00167624"/>
    <w:rsid w:val="00167ABE"/>
    <w:rsid w:val="0017041D"/>
    <w:rsid w:val="00170834"/>
    <w:rsid w:val="00170BF6"/>
    <w:rsid w:val="00171054"/>
    <w:rsid w:val="001711FB"/>
    <w:rsid w:val="0017137A"/>
    <w:rsid w:val="001715D1"/>
    <w:rsid w:val="001717CB"/>
    <w:rsid w:val="001717F1"/>
    <w:rsid w:val="00171823"/>
    <w:rsid w:val="00171961"/>
    <w:rsid w:val="00171C3D"/>
    <w:rsid w:val="00171E78"/>
    <w:rsid w:val="0017253A"/>
    <w:rsid w:val="0017262A"/>
    <w:rsid w:val="001727ED"/>
    <w:rsid w:val="00172C21"/>
    <w:rsid w:val="00172E45"/>
    <w:rsid w:val="00172EB6"/>
    <w:rsid w:val="00172F55"/>
    <w:rsid w:val="00173344"/>
    <w:rsid w:val="00173C5D"/>
    <w:rsid w:val="001744B5"/>
    <w:rsid w:val="001745B1"/>
    <w:rsid w:val="00174679"/>
    <w:rsid w:val="00174739"/>
    <w:rsid w:val="00175083"/>
    <w:rsid w:val="0017513B"/>
    <w:rsid w:val="0017568E"/>
    <w:rsid w:val="0017578D"/>
    <w:rsid w:val="00175D8D"/>
    <w:rsid w:val="0017608C"/>
    <w:rsid w:val="0017625C"/>
    <w:rsid w:val="00176675"/>
    <w:rsid w:val="0017671D"/>
    <w:rsid w:val="00177042"/>
    <w:rsid w:val="00177882"/>
    <w:rsid w:val="00180002"/>
    <w:rsid w:val="0018056F"/>
    <w:rsid w:val="001809CE"/>
    <w:rsid w:val="00180E0C"/>
    <w:rsid w:val="00180F9A"/>
    <w:rsid w:val="00182566"/>
    <w:rsid w:val="0018287C"/>
    <w:rsid w:val="00182F88"/>
    <w:rsid w:val="001830ED"/>
    <w:rsid w:val="00183152"/>
    <w:rsid w:val="00183AC9"/>
    <w:rsid w:val="001851F9"/>
    <w:rsid w:val="001852B8"/>
    <w:rsid w:val="00185D92"/>
    <w:rsid w:val="0018614C"/>
    <w:rsid w:val="00186820"/>
    <w:rsid w:val="00186B49"/>
    <w:rsid w:val="00187245"/>
    <w:rsid w:val="00187646"/>
    <w:rsid w:val="0018785A"/>
    <w:rsid w:val="00187EBB"/>
    <w:rsid w:val="00187FA2"/>
    <w:rsid w:val="00190227"/>
    <w:rsid w:val="0019047E"/>
    <w:rsid w:val="00190531"/>
    <w:rsid w:val="00190799"/>
    <w:rsid w:val="00190893"/>
    <w:rsid w:val="00190912"/>
    <w:rsid w:val="00191859"/>
    <w:rsid w:val="00191A94"/>
    <w:rsid w:val="00191C96"/>
    <w:rsid w:val="00191EAA"/>
    <w:rsid w:val="00192001"/>
    <w:rsid w:val="00192081"/>
    <w:rsid w:val="00192583"/>
    <w:rsid w:val="001927DC"/>
    <w:rsid w:val="001929E8"/>
    <w:rsid w:val="00192CFA"/>
    <w:rsid w:val="001936DD"/>
    <w:rsid w:val="00193D48"/>
    <w:rsid w:val="00193DD6"/>
    <w:rsid w:val="00193DED"/>
    <w:rsid w:val="0019494A"/>
    <w:rsid w:val="00194A7B"/>
    <w:rsid w:val="00194B9B"/>
    <w:rsid w:val="00195114"/>
    <w:rsid w:val="0019593C"/>
    <w:rsid w:val="001965B4"/>
    <w:rsid w:val="00196659"/>
    <w:rsid w:val="001966C4"/>
    <w:rsid w:val="001972FE"/>
    <w:rsid w:val="00197367"/>
    <w:rsid w:val="0019779D"/>
    <w:rsid w:val="00197BE7"/>
    <w:rsid w:val="00197FE0"/>
    <w:rsid w:val="001A037E"/>
    <w:rsid w:val="001A04E7"/>
    <w:rsid w:val="001A07E6"/>
    <w:rsid w:val="001A0CD6"/>
    <w:rsid w:val="001A0D01"/>
    <w:rsid w:val="001A0E5A"/>
    <w:rsid w:val="001A139A"/>
    <w:rsid w:val="001A13B9"/>
    <w:rsid w:val="001A1C1E"/>
    <w:rsid w:val="001A1DC8"/>
    <w:rsid w:val="001A2255"/>
    <w:rsid w:val="001A27D5"/>
    <w:rsid w:val="001A2AB0"/>
    <w:rsid w:val="001A2D46"/>
    <w:rsid w:val="001A2E28"/>
    <w:rsid w:val="001A2E38"/>
    <w:rsid w:val="001A3191"/>
    <w:rsid w:val="001A36AD"/>
    <w:rsid w:val="001A3759"/>
    <w:rsid w:val="001A3A75"/>
    <w:rsid w:val="001A3CBE"/>
    <w:rsid w:val="001A408F"/>
    <w:rsid w:val="001A451D"/>
    <w:rsid w:val="001A4BAD"/>
    <w:rsid w:val="001A4BC3"/>
    <w:rsid w:val="001A6C18"/>
    <w:rsid w:val="001A70ED"/>
    <w:rsid w:val="001A720D"/>
    <w:rsid w:val="001A7476"/>
    <w:rsid w:val="001A74E1"/>
    <w:rsid w:val="001A7BB8"/>
    <w:rsid w:val="001A7E2A"/>
    <w:rsid w:val="001B052E"/>
    <w:rsid w:val="001B0A5F"/>
    <w:rsid w:val="001B0BF9"/>
    <w:rsid w:val="001B1351"/>
    <w:rsid w:val="001B15C8"/>
    <w:rsid w:val="001B19AF"/>
    <w:rsid w:val="001B1B58"/>
    <w:rsid w:val="001B31AC"/>
    <w:rsid w:val="001B343B"/>
    <w:rsid w:val="001B3463"/>
    <w:rsid w:val="001B509F"/>
    <w:rsid w:val="001B543D"/>
    <w:rsid w:val="001B612B"/>
    <w:rsid w:val="001B61DD"/>
    <w:rsid w:val="001B63B6"/>
    <w:rsid w:val="001B66E3"/>
    <w:rsid w:val="001B672A"/>
    <w:rsid w:val="001B69C6"/>
    <w:rsid w:val="001B7753"/>
    <w:rsid w:val="001B7777"/>
    <w:rsid w:val="001B7E3E"/>
    <w:rsid w:val="001B7F99"/>
    <w:rsid w:val="001C03F4"/>
    <w:rsid w:val="001C0768"/>
    <w:rsid w:val="001C09AC"/>
    <w:rsid w:val="001C197C"/>
    <w:rsid w:val="001C1D0A"/>
    <w:rsid w:val="001C2870"/>
    <w:rsid w:val="001C29B1"/>
    <w:rsid w:val="001C30FB"/>
    <w:rsid w:val="001C31EA"/>
    <w:rsid w:val="001C3500"/>
    <w:rsid w:val="001C3E8B"/>
    <w:rsid w:val="001C401C"/>
    <w:rsid w:val="001C43F7"/>
    <w:rsid w:val="001C4ED7"/>
    <w:rsid w:val="001C50A5"/>
    <w:rsid w:val="001C5208"/>
    <w:rsid w:val="001C539E"/>
    <w:rsid w:val="001C541E"/>
    <w:rsid w:val="001C55B5"/>
    <w:rsid w:val="001C5953"/>
    <w:rsid w:val="001C5F2A"/>
    <w:rsid w:val="001C6390"/>
    <w:rsid w:val="001C689A"/>
    <w:rsid w:val="001C69CF"/>
    <w:rsid w:val="001C6DC6"/>
    <w:rsid w:val="001C727C"/>
    <w:rsid w:val="001C7C06"/>
    <w:rsid w:val="001C7CC9"/>
    <w:rsid w:val="001C7F6D"/>
    <w:rsid w:val="001D0071"/>
    <w:rsid w:val="001D045B"/>
    <w:rsid w:val="001D0D93"/>
    <w:rsid w:val="001D1B49"/>
    <w:rsid w:val="001D1CF3"/>
    <w:rsid w:val="001D39BB"/>
    <w:rsid w:val="001D3E83"/>
    <w:rsid w:val="001D425E"/>
    <w:rsid w:val="001D4284"/>
    <w:rsid w:val="001D47FB"/>
    <w:rsid w:val="001D4816"/>
    <w:rsid w:val="001D4818"/>
    <w:rsid w:val="001D4A6D"/>
    <w:rsid w:val="001D5BD5"/>
    <w:rsid w:val="001D60C4"/>
    <w:rsid w:val="001D6B58"/>
    <w:rsid w:val="001D6C28"/>
    <w:rsid w:val="001D7AFE"/>
    <w:rsid w:val="001D7B5D"/>
    <w:rsid w:val="001E02D9"/>
    <w:rsid w:val="001E0CF2"/>
    <w:rsid w:val="001E0E22"/>
    <w:rsid w:val="001E1102"/>
    <w:rsid w:val="001E13B2"/>
    <w:rsid w:val="001E1876"/>
    <w:rsid w:val="001E1DBA"/>
    <w:rsid w:val="001E285B"/>
    <w:rsid w:val="001E2B82"/>
    <w:rsid w:val="001E2CF6"/>
    <w:rsid w:val="001E323B"/>
    <w:rsid w:val="001E371D"/>
    <w:rsid w:val="001E378A"/>
    <w:rsid w:val="001E4049"/>
    <w:rsid w:val="001E4E11"/>
    <w:rsid w:val="001E5125"/>
    <w:rsid w:val="001E534E"/>
    <w:rsid w:val="001E5767"/>
    <w:rsid w:val="001E604B"/>
    <w:rsid w:val="001E62C4"/>
    <w:rsid w:val="001E68F1"/>
    <w:rsid w:val="001E6CF2"/>
    <w:rsid w:val="001E6D22"/>
    <w:rsid w:val="001E775B"/>
    <w:rsid w:val="001E78DE"/>
    <w:rsid w:val="001F0135"/>
    <w:rsid w:val="001F0310"/>
    <w:rsid w:val="001F038D"/>
    <w:rsid w:val="001F063B"/>
    <w:rsid w:val="001F0841"/>
    <w:rsid w:val="001F0B76"/>
    <w:rsid w:val="001F0ECD"/>
    <w:rsid w:val="001F11DC"/>
    <w:rsid w:val="001F153B"/>
    <w:rsid w:val="001F19A5"/>
    <w:rsid w:val="001F1CA9"/>
    <w:rsid w:val="001F2443"/>
    <w:rsid w:val="001F282C"/>
    <w:rsid w:val="001F28A8"/>
    <w:rsid w:val="001F2E33"/>
    <w:rsid w:val="001F2E7D"/>
    <w:rsid w:val="001F2E9D"/>
    <w:rsid w:val="001F2EAC"/>
    <w:rsid w:val="001F31CE"/>
    <w:rsid w:val="001F32CB"/>
    <w:rsid w:val="001F36A2"/>
    <w:rsid w:val="001F3703"/>
    <w:rsid w:val="001F3CEC"/>
    <w:rsid w:val="001F4B5C"/>
    <w:rsid w:val="001F54E0"/>
    <w:rsid w:val="001F5B6F"/>
    <w:rsid w:val="001F5C54"/>
    <w:rsid w:val="001F5CE6"/>
    <w:rsid w:val="001F602C"/>
    <w:rsid w:val="001F6193"/>
    <w:rsid w:val="001F61B4"/>
    <w:rsid w:val="001F667B"/>
    <w:rsid w:val="001F691A"/>
    <w:rsid w:val="001F6A82"/>
    <w:rsid w:val="001F6AA7"/>
    <w:rsid w:val="001F6CAA"/>
    <w:rsid w:val="001F7ECE"/>
    <w:rsid w:val="001F7F6C"/>
    <w:rsid w:val="002001FD"/>
    <w:rsid w:val="002001FF"/>
    <w:rsid w:val="00200709"/>
    <w:rsid w:val="00200DAE"/>
    <w:rsid w:val="00200DD5"/>
    <w:rsid w:val="00201147"/>
    <w:rsid w:val="002012E0"/>
    <w:rsid w:val="002016B5"/>
    <w:rsid w:val="00201C21"/>
    <w:rsid w:val="00202224"/>
    <w:rsid w:val="002026DD"/>
    <w:rsid w:val="00202789"/>
    <w:rsid w:val="00202A12"/>
    <w:rsid w:val="00203400"/>
    <w:rsid w:val="002034B9"/>
    <w:rsid w:val="00203BC5"/>
    <w:rsid w:val="00204083"/>
    <w:rsid w:val="00204229"/>
    <w:rsid w:val="00204655"/>
    <w:rsid w:val="00205696"/>
    <w:rsid w:val="00206184"/>
    <w:rsid w:val="002068AD"/>
    <w:rsid w:val="00206AF6"/>
    <w:rsid w:val="00207380"/>
    <w:rsid w:val="0020796E"/>
    <w:rsid w:val="00207C39"/>
    <w:rsid w:val="00207ED5"/>
    <w:rsid w:val="00207F20"/>
    <w:rsid w:val="002105A4"/>
    <w:rsid w:val="00210652"/>
    <w:rsid w:val="0021070D"/>
    <w:rsid w:val="0021085E"/>
    <w:rsid w:val="002110AA"/>
    <w:rsid w:val="002113A4"/>
    <w:rsid w:val="002113CF"/>
    <w:rsid w:val="002114B0"/>
    <w:rsid w:val="002117C6"/>
    <w:rsid w:val="00211C9A"/>
    <w:rsid w:val="00211F19"/>
    <w:rsid w:val="0021239C"/>
    <w:rsid w:val="00212463"/>
    <w:rsid w:val="00212505"/>
    <w:rsid w:val="00212536"/>
    <w:rsid w:val="002127AE"/>
    <w:rsid w:val="002130A4"/>
    <w:rsid w:val="00213687"/>
    <w:rsid w:val="00213BEC"/>
    <w:rsid w:val="00213CD6"/>
    <w:rsid w:val="002143AB"/>
    <w:rsid w:val="002147FF"/>
    <w:rsid w:val="00214C5C"/>
    <w:rsid w:val="00214E1B"/>
    <w:rsid w:val="00214ED6"/>
    <w:rsid w:val="00215B61"/>
    <w:rsid w:val="002166F6"/>
    <w:rsid w:val="00216736"/>
    <w:rsid w:val="00216FF7"/>
    <w:rsid w:val="002172AC"/>
    <w:rsid w:val="002172FB"/>
    <w:rsid w:val="0021759B"/>
    <w:rsid w:val="0021787D"/>
    <w:rsid w:val="00217A71"/>
    <w:rsid w:val="00217AB8"/>
    <w:rsid w:val="00217CF3"/>
    <w:rsid w:val="00220906"/>
    <w:rsid w:val="00220FE2"/>
    <w:rsid w:val="00221475"/>
    <w:rsid w:val="00221884"/>
    <w:rsid w:val="00221A35"/>
    <w:rsid w:val="00221AFA"/>
    <w:rsid w:val="00221CC4"/>
    <w:rsid w:val="00221E9D"/>
    <w:rsid w:val="00222287"/>
    <w:rsid w:val="00222901"/>
    <w:rsid w:val="002229EF"/>
    <w:rsid w:val="00222C01"/>
    <w:rsid w:val="00222EBD"/>
    <w:rsid w:val="00223AAB"/>
    <w:rsid w:val="00223CEA"/>
    <w:rsid w:val="00224382"/>
    <w:rsid w:val="002246D5"/>
    <w:rsid w:val="00224C37"/>
    <w:rsid w:val="00224E57"/>
    <w:rsid w:val="0022578E"/>
    <w:rsid w:val="00226CE8"/>
    <w:rsid w:val="00226F08"/>
    <w:rsid w:val="00227800"/>
    <w:rsid w:val="00230334"/>
    <w:rsid w:val="0023046F"/>
    <w:rsid w:val="002321DF"/>
    <w:rsid w:val="00232288"/>
    <w:rsid w:val="002334C2"/>
    <w:rsid w:val="00233646"/>
    <w:rsid w:val="0023373B"/>
    <w:rsid w:val="00233A86"/>
    <w:rsid w:val="00233B54"/>
    <w:rsid w:val="00233CC9"/>
    <w:rsid w:val="00233DA1"/>
    <w:rsid w:val="00233F78"/>
    <w:rsid w:val="00234179"/>
    <w:rsid w:val="00234335"/>
    <w:rsid w:val="002346EF"/>
    <w:rsid w:val="00235160"/>
    <w:rsid w:val="0023538D"/>
    <w:rsid w:val="0023547C"/>
    <w:rsid w:val="00235B70"/>
    <w:rsid w:val="00235E85"/>
    <w:rsid w:val="002363A1"/>
    <w:rsid w:val="00236690"/>
    <w:rsid w:val="0023677E"/>
    <w:rsid w:val="00236E71"/>
    <w:rsid w:val="00236ED8"/>
    <w:rsid w:val="002370D6"/>
    <w:rsid w:val="002401EA"/>
    <w:rsid w:val="00241426"/>
    <w:rsid w:val="0024150C"/>
    <w:rsid w:val="002417F3"/>
    <w:rsid w:val="00241F2E"/>
    <w:rsid w:val="002421A9"/>
    <w:rsid w:val="00242320"/>
    <w:rsid w:val="00242D51"/>
    <w:rsid w:val="0024322A"/>
    <w:rsid w:val="002432CF"/>
    <w:rsid w:val="002432F2"/>
    <w:rsid w:val="0024358B"/>
    <w:rsid w:val="00243FCF"/>
    <w:rsid w:val="00244765"/>
    <w:rsid w:val="00244A99"/>
    <w:rsid w:val="0024538F"/>
    <w:rsid w:val="00245CCF"/>
    <w:rsid w:val="00245F0D"/>
    <w:rsid w:val="00246D07"/>
    <w:rsid w:val="00247131"/>
    <w:rsid w:val="00247685"/>
    <w:rsid w:val="002477F3"/>
    <w:rsid w:val="00250335"/>
    <w:rsid w:val="00250B52"/>
    <w:rsid w:val="002510C9"/>
    <w:rsid w:val="00251334"/>
    <w:rsid w:val="00251602"/>
    <w:rsid w:val="00251968"/>
    <w:rsid w:val="00252052"/>
    <w:rsid w:val="00252331"/>
    <w:rsid w:val="00252881"/>
    <w:rsid w:val="00252BE7"/>
    <w:rsid w:val="0025308A"/>
    <w:rsid w:val="00253509"/>
    <w:rsid w:val="0025359B"/>
    <w:rsid w:val="002535EE"/>
    <w:rsid w:val="0025391C"/>
    <w:rsid w:val="00253E4D"/>
    <w:rsid w:val="002541A3"/>
    <w:rsid w:val="002542D5"/>
    <w:rsid w:val="002548BF"/>
    <w:rsid w:val="00254AB0"/>
    <w:rsid w:val="00254BC4"/>
    <w:rsid w:val="002553D5"/>
    <w:rsid w:val="0025542A"/>
    <w:rsid w:val="00255794"/>
    <w:rsid w:val="00255CB0"/>
    <w:rsid w:val="002564DC"/>
    <w:rsid w:val="00256D3F"/>
    <w:rsid w:val="00256FAB"/>
    <w:rsid w:val="00257809"/>
    <w:rsid w:val="00260087"/>
    <w:rsid w:val="00260140"/>
    <w:rsid w:val="002601FB"/>
    <w:rsid w:val="002602FE"/>
    <w:rsid w:val="00260879"/>
    <w:rsid w:val="00260EC6"/>
    <w:rsid w:val="002615FE"/>
    <w:rsid w:val="00262044"/>
    <w:rsid w:val="00262135"/>
    <w:rsid w:val="002622A3"/>
    <w:rsid w:val="0026238F"/>
    <w:rsid w:val="00262C02"/>
    <w:rsid w:val="00264702"/>
    <w:rsid w:val="00264971"/>
    <w:rsid w:val="00264EC6"/>
    <w:rsid w:val="00265104"/>
    <w:rsid w:val="002651CE"/>
    <w:rsid w:val="00265733"/>
    <w:rsid w:val="00265B42"/>
    <w:rsid w:val="00265CEF"/>
    <w:rsid w:val="002665A9"/>
    <w:rsid w:val="0026663C"/>
    <w:rsid w:val="00266A33"/>
    <w:rsid w:val="00266AA5"/>
    <w:rsid w:val="00266C16"/>
    <w:rsid w:val="00267120"/>
    <w:rsid w:val="00267278"/>
    <w:rsid w:val="00267565"/>
    <w:rsid w:val="00267DBB"/>
    <w:rsid w:val="0027017F"/>
    <w:rsid w:val="00270538"/>
    <w:rsid w:val="002706F3"/>
    <w:rsid w:val="00270765"/>
    <w:rsid w:val="00270A30"/>
    <w:rsid w:val="00270C68"/>
    <w:rsid w:val="00270CA4"/>
    <w:rsid w:val="002710CD"/>
    <w:rsid w:val="002712AF"/>
    <w:rsid w:val="00271AAD"/>
    <w:rsid w:val="00271E44"/>
    <w:rsid w:val="00272BA2"/>
    <w:rsid w:val="00272BEE"/>
    <w:rsid w:val="002736E9"/>
    <w:rsid w:val="00273E20"/>
    <w:rsid w:val="00273F4D"/>
    <w:rsid w:val="0027444D"/>
    <w:rsid w:val="00274778"/>
    <w:rsid w:val="00274796"/>
    <w:rsid w:val="002751A1"/>
    <w:rsid w:val="002751AC"/>
    <w:rsid w:val="002752D5"/>
    <w:rsid w:val="002763FB"/>
    <w:rsid w:val="00276650"/>
    <w:rsid w:val="00276E6C"/>
    <w:rsid w:val="00277125"/>
    <w:rsid w:val="0027722E"/>
    <w:rsid w:val="00277505"/>
    <w:rsid w:val="00277CF4"/>
    <w:rsid w:val="00280676"/>
    <w:rsid w:val="00280903"/>
    <w:rsid w:val="00280A88"/>
    <w:rsid w:val="00280E9B"/>
    <w:rsid w:val="00282575"/>
    <w:rsid w:val="002825D9"/>
    <w:rsid w:val="002831C3"/>
    <w:rsid w:val="002833A5"/>
    <w:rsid w:val="002836D9"/>
    <w:rsid w:val="00283AB7"/>
    <w:rsid w:val="00283D2B"/>
    <w:rsid w:val="002841EF"/>
    <w:rsid w:val="00284723"/>
    <w:rsid w:val="00284A29"/>
    <w:rsid w:val="0028524D"/>
    <w:rsid w:val="00287716"/>
    <w:rsid w:val="00287C88"/>
    <w:rsid w:val="00287D64"/>
    <w:rsid w:val="00287D84"/>
    <w:rsid w:val="00287D97"/>
    <w:rsid w:val="0029077E"/>
    <w:rsid w:val="00290820"/>
    <w:rsid w:val="0029087D"/>
    <w:rsid w:val="00290B54"/>
    <w:rsid w:val="00290C40"/>
    <w:rsid w:val="00290FBF"/>
    <w:rsid w:val="00291F0A"/>
    <w:rsid w:val="002921CC"/>
    <w:rsid w:val="00292256"/>
    <w:rsid w:val="00292339"/>
    <w:rsid w:val="00292603"/>
    <w:rsid w:val="00292B39"/>
    <w:rsid w:val="00292DB5"/>
    <w:rsid w:val="00292EC2"/>
    <w:rsid w:val="0029341F"/>
    <w:rsid w:val="002937ED"/>
    <w:rsid w:val="00293E5C"/>
    <w:rsid w:val="00293ECD"/>
    <w:rsid w:val="00294B50"/>
    <w:rsid w:val="00294B6D"/>
    <w:rsid w:val="00294CCD"/>
    <w:rsid w:val="0029526B"/>
    <w:rsid w:val="00295ABC"/>
    <w:rsid w:val="00295B4C"/>
    <w:rsid w:val="00295BCD"/>
    <w:rsid w:val="00295D9A"/>
    <w:rsid w:val="00296C80"/>
    <w:rsid w:val="002970F9"/>
    <w:rsid w:val="00297357"/>
    <w:rsid w:val="00297645"/>
    <w:rsid w:val="002976F6"/>
    <w:rsid w:val="00297AE0"/>
    <w:rsid w:val="00297C5C"/>
    <w:rsid w:val="002A0394"/>
    <w:rsid w:val="002A0832"/>
    <w:rsid w:val="002A0B39"/>
    <w:rsid w:val="002A0BEC"/>
    <w:rsid w:val="002A0C94"/>
    <w:rsid w:val="002A12ED"/>
    <w:rsid w:val="002A1329"/>
    <w:rsid w:val="002A1521"/>
    <w:rsid w:val="002A27D9"/>
    <w:rsid w:val="002A2D7B"/>
    <w:rsid w:val="002A4483"/>
    <w:rsid w:val="002A5487"/>
    <w:rsid w:val="002A5691"/>
    <w:rsid w:val="002A5C99"/>
    <w:rsid w:val="002A5F70"/>
    <w:rsid w:val="002A61ED"/>
    <w:rsid w:val="002A6D49"/>
    <w:rsid w:val="002A7021"/>
    <w:rsid w:val="002A721C"/>
    <w:rsid w:val="002A747F"/>
    <w:rsid w:val="002A7859"/>
    <w:rsid w:val="002B01CE"/>
    <w:rsid w:val="002B01ED"/>
    <w:rsid w:val="002B0435"/>
    <w:rsid w:val="002B0804"/>
    <w:rsid w:val="002B0F6B"/>
    <w:rsid w:val="002B10A4"/>
    <w:rsid w:val="002B113B"/>
    <w:rsid w:val="002B1620"/>
    <w:rsid w:val="002B189E"/>
    <w:rsid w:val="002B1AE0"/>
    <w:rsid w:val="002B22B3"/>
    <w:rsid w:val="002B29CE"/>
    <w:rsid w:val="002B2C20"/>
    <w:rsid w:val="002B310C"/>
    <w:rsid w:val="002B31AC"/>
    <w:rsid w:val="002B358E"/>
    <w:rsid w:val="002B3ED9"/>
    <w:rsid w:val="002B4A1A"/>
    <w:rsid w:val="002B4A6A"/>
    <w:rsid w:val="002B4B2A"/>
    <w:rsid w:val="002B4D7E"/>
    <w:rsid w:val="002B5D42"/>
    <w:rsid w:val="002B6336"/>
    <w:rsid w:val="002B63C7"/>
    <w:rsid w:val="002B6B59"/>
    <w:rsid w:val="002B6B77"/>
    <w:rsid w:val="002B6BD2"/>
    <w:rsid w:val="002B6C0A"/>
    <w:rsid w:val="002B73B2"/>
    <w:rsid w:val="002B7B8B"/>
    <w:rsid w:val="002C0D1D"/>
    <w:rsid w:val="002C0EAE"/>
    <w:rsid w:val="002C1126"/>
    <w:rsid w:val="002C15F9"/>
    <w:rsid w:val="002C15FB"/>
    <w:rsid w:val="002C24D2"/>
    <w:rsid w:val="002C293C"/>
    <w:rsid w:val="002C29C0"/>
    <w:rsid w:val="002C2EEA"/>
    <w:rsid w:val="002C3D94"/>
    <w:rsid w:val="002C4A05"/>
    <w:rsid w:val="002C545D"/>
    <w:rsid w:val="002C54E9"/>
    <w:rsid w:val="002C572D"/>
    <w:rsid w:val="002C591F"/>
    <w:rsid w:val="002C59E8"/>
    <w:rsid w:val="002C6AE7"/>
    <w:rsid w:val="002C6BE5"/>
    <w:rsid w:val="002C7A3F"/>
    <w:rsid w:val="002C7F19"/>
    <w:rsid w:val="002C7F85"/>
    <w:rsid w:val="002C7FCB"/>
    <w:rsid w:val="002D05A6"/>
    <w:rsid w:val="002D063B"/>
    <w:rsid w:val="002D0B0A"/>
    <w:rsid w:val="002D0D92"/>
    <w:rsid w:val="002D1F29"/>
    <w:rsid w:val="002D21BE"/>
    <w:rsid w:val="002D3156"/>
    <w:rsid w:val="002D323D"/>
    <w:rsid w:val="002D3258"/>
    <w:rsid w:val="002D351D"/>
    <w:rsid w:val="002D3A41"/>
    <w:rsid w:val="002D3C5C"/>
    <w:rsid w:val="002D3FF9"/>
    <w:rsid w:val="002D4B89"/>
    <w:rsid w:val="002D4D44"/>
    <w:rsid w:val="002D4F69"/>
    <w:rsid w:val="002D50F0"/>
    <w:rsid w:val="002D58F5"/>
    <w:rsid w:val="002D61EB"/>
    <w:rsid w:val="002D6630"/>
    <w:rsid w:val="002D6D85"/>
    <w:rsid w:val="002D77C0"/>
    <w:rsid w:val="002E0112"/>
    <w:rsid w:val="002E06CD"/>
    <w:rsid w:val="002E0BBC"/>
    <w:rsid w:val="002E0C35"/>
    <w:rsid w:val="002E0C55"/>
    <w:rsid w:val="002E0D1B"/>
    <w:rsid w:val="002E1150"/>
    <w:rsid w:val="002E1E07"/>
    <w:rsid w:val="002E1E7F"/>
    <w:rsid w:val="002E1FE7"/>
    <w:rsid w:val="002E24D4"/>
    <w:rsid w:val="002E28C4"/>
    <w:rsid w:val="002E2953"/>
    <w:rsid w:val="002E2D09"/>
    <w:rsid w:val="002E356E"/>
    <w:rsid w:val="002E364A"/>
    <w:rsid w:val="002E39B8"/>
    <w:rsid w:val="002E4090"/>
    <w:rsid w:val="002E485B"/>
    <w:rsid w:val="002E4CF4"/>
    <w:rsid w:val="002E523D"/>
    <w:rsid w:val="002E576B"/>
    <w:rsid w:val="002E57C4"/>
    <w:rsid w:val="002E5AE6"/>
    <w:rsid w:val="002E5C80"/>
    <w:rsid w:val="002E6734"/>
    <w:rsid w:val="002E6800"/>
    <w:rsid w:val="002E6A8A"/>
    <w:rsid w:val="002E6F43"/>
    <w:rsid w:val="002E7031"/>
    <w:rsid w:val="002E7795"/>
    <w:rsid w:val="002F0381"/>
    <w:rsid w:val="002F0503"/>
    <w:rsid w:val="002F08DF"/>
    <w:rsid w:val="002F1196"/>
    <w:rsid w:val="002F143D"/>
    <w:rsid w:val="002F1881"/>
    <w:rsid w:val="002F2AB9"/>
    <w:rsid w:val="002F32A2"/>
    <w:rsid w:val="002F3776"/>
    <w:rsid w:val="002F4114"/>
    <w:rsid w:val="002F4341"/>
    <w:rsid w:val="002F485B"/>
    <w:rsid w:val="002F4C95"/>
    <w:rsid w:val="002F4CC7"/>
    <w:rsid w:val="002F4D0B"/>
    <w:rsid w:val="002F502C"/>
    <w:rsid w:val="002F5659"/>
    <w:rsid w:val="002F5BD9"/>
    <w:rsid w:val="002F63C2"/>
    <w:rsid w:val="002F6639"/>
    <w:rsid w:val="002F6B1E"/>
    <w:rsid w:val="002F7EFB"/>
    <w:rsid w:val="00300047"/>
    <w:rsid w:val="00300661"/>
    <w:rsid w:val="0030076C"/>
    <w:rsid w:val="00301297"/>
    <w:rsid w:val="0030138D"/>
    <w:rsid w:val="00301AE9"/>
    <w:rsid w:val="00302CE5"/>
    <w:rsid w:val="00302FB4"/>
    <w:rsid w:val="00303249"/>
    <w:rsid w:val="003032B9"/>
    <w:rsid w:val="003032ED"/>
    <w:rsid w:val="00303735"/>
    <w:rsid w:val="00303937"/>
    <w:rsid w:val="00303CF5"/>
    <w:rsid w:val="00304191"/>
    <w:rsid w:val="0030430F"/>
    <w:rsid w:val="00304358"/>
    <w:rsid w:val="0030471B"/>
    <w:rsid w:val="00304E5F"/>
    <w:rsid w:val="00305162"/>
    <w:rsid w:val="00305496"/>
    <w:rsid w:val="00305D44"/>
    <w:rsid w:val="00305ECA"/>
    <w:rsid w:val="003068BB"/>
    <w:rsid w:val="00306CD5"/>
    <w:rsid w:val="00306DB0"/>
    <w:rsid w:val="00306F8D"/>
    <w:rsid w:val="00306FAF"/>
    <w:rsid w:val="0030738F"/>
    <w:rsid w:val="00307879"/>
    <w:rsid w:val="00307A90"/>
    <w:rsid w:val="00310081"/>
    <w:rsid w:val="00310336"/>
    <w:rsid w:val="00310F33"/>
    <w:rsid w:val="00310FD8"/>
    <w:rsid w:val="00311306"/>
    <w:rsid w:val="00312076"/>
    <w:rsid w:val="00312582"/>
    <w:rsid w:val="0031265B"/>
    <w:rsid w:val="003128DA"/>
    <w:rsid w:val="00312E93"/>
    <w:rsid w:val="00313107"/>
    <w:rsid w:val="00313438"/>
    <w:rsid w:val="003135CF"/>
    <w:rsid w:val="003138DA"/>
    <w:rsid w:val="00313DD4"/>
    <w:rsid w:val="00313E53"/>
    <w:rsid w:val="00314E3F"/>
    <w:rsid w:val="00315099"/>
    <w:rsid w:val="0031584D"/>
    <w:rsid w:val="00315EEB"/>
    <w:rsid w:val="0031623C"/>
    <w:rsid w:val="00316276"/>
    <w:rsid w:val="00316F6A"/>
    <w:rsid w:val="003172B8"/>
    <w:rsid w:val="003174BE"/>
    <w:rsid w:val="0031790A"/>
    <w:rsid w:val="00317935"/>
    <w:rsid w:val="00320167"/>
    <w:rsid w:val="003201E8"/>
    <w:rsid w:val="003207FB"/>
    <w:rsid w:val="00320997"/>
    <w:rsid w:val="00320E7E"/>
    <w:rsid w:val="00320EA4"/>
    <w:rsid w:val="00321327"/>
    <w:rsid w:val="0032201F"/>
    <w:rsid w:val="003226AA"/>
    <w:rsid w:val="00322938"/>
    <w:rsid w:val="00322EF0"/>
    <w:rsid w:val="00323D51"/>
    <w:rsid w:val="00323EAD"/>
    <w:rsid w:val="003241B2"/>
    <w:rsid w:val="0032466B"/>
    <w:rsid w:val="00324973"/>
    <w:rsid w:val="00324997"/>
    <w:rsid w:val="00324BB8"/>
    <w:rsid w:val="00324D89"/>
    <w:rsid w:val="00324FE3"/>
    <w:rsid w:val="00324FF0"/>
    <w:rsid w:val="00325520"/>
    <w:rsid w:val="00325A85"/>
    <w:rsid w:val="00325E86"/>
    <w:rsid w:val="00326DB3"/>
    <w:rsid w:val="00326F99"/>
    <w:rsid w:val="00327618"/>
    <w:rsid w:val="0032775E"/>
    <w:rsid w:val="003279B8"/>
    <w:rsid w:val="003303F2"/>
    <w:rsid w:val="0033058F"/>
    <w:rsid w:val="0033135D"/>
    <w:rsid w:val="00331711"/>
    <w:rsid w:val="0033186C"/>
    <w:rsid w:val="00331BAB"/>
    <w:rsid w:val="00331DCF"/>
    <w:rsid w:val="003323CF"/>
    <w:rsid w:val="00332620"/>
    <w:rsid w:val="003326A0"/>
    <w:rsid w:val="00332983"/>
    <w:rsid w:val="00332F38"/>
    <w:rsid w:val="0033301B"/>
    <w:rsid w:val="00333062"/>
    <w:rsid w:val="003343A8"/>
    <w:rsid w:val="00334809"/>
    <w:rsid w:val="00334923"/>
    <w:rsid w:val="003349D8"/>
    <w:rsid w:val="00334F70"/>
    <w:rsid w:val="003353F2"/>
    <w:rsid w:val="003356D2"/>
    <w:rsid w:val="00336808"/>
    <w:rsid w:val="0033690C"/>
    <w:rsid w:val="00336C5B"/>
    <w:rsid w:val="00336DE1"/>
    <w:rsid w:val="003378A8"/>
    <w:rsid w:val="00337A75"/>
    <w:rsid w:val="00340028"/>
    <w:rsid w:val="003403D8"/>
    <w:rsid w:val="00340528"/>
    <w:rsid w:val="00340554"/>
    <w:rsid w:val="0034068C"/>
    <w:rsid w:val="00340BA9"/>
    <w:rsid w:val="00340C1A"/>
    <w:rsid w:val="0034118C"/>
    <w:rsid w:val="00341386"/>
    <w:rsid w:val="003418F3"/>
    <w:rsid w:val="00341BAF"/>
    <w:rsid w:val="00341C98"/>
    <w:rsid w:val="003425DC"/>
    <w:rsid w:val="00343004"/>
    <w:rsid w:val="0034331D"/>
    <w:rsid w:val="00343791"/>
    <w:rsid w:val="0034394A"/>
    <w:rsid w:val="0034469D"/>
    <w:rsid w:val="003447E4"/>
    <w:rsid w:val="003449C9"/>
    <w:rsid w:val="0034506D"/>
    <w:rsid w:val="003454A5"/>
    <w:rsid w:val="003459D6"/>
    <w:rsid w:val="00345BE9"/>
    <w:rsid w:val="00346275"/>
    <w:rsid w:val="003469DB"/>
    <w:rsid w:val="00346BDF"/>
    <w:rsid w:val="00346E86"/>
    <w:rsid w:val="0034738D"/>
    <w:rsid w:val="00347651"/>
    <w:rsid w:val="003479B3"/>
    <w:rsid w:val="003501D4"/>
    <w:rsid w:val="003505A9"/>
    <w:rsid w:val="00350754"/>
    <w:rsid w:val="00350C16"/>
    <w:rsid w:val="00350D51"/>
    <w:rsid w:val="00350D74"/>
    <w:rsid w:val="00351307"/>
    <w:rsid w:val="00351377"/>
    <w:rsid w:val="003516A8"/>
    <w:rsid w:val="003523D0"/>
    <w:rsid w:val="00352AB1"/>
    <w:rsid w:val="00353075"/>
    <w:rsid w:val="00353E5A"/>
    <w:rsid w:val="00353F14"/>
    <w:rsid w:val="00353F97"/>
    <w:rsid w:val="00353FE9"/>
    <w:rsid w:val="00354012"/>
    <w:rsid w:val="00354404"/>
    <w:rsid w:val="0035474B"/>
    <w:rsid w:val="00354B81"/>
    <w:rsid w:val="003558BD"/>
    <w:rsid w:val="003560E3"/>
    <w:rsid w:val="00356239"/>
    <w:rsid w:val="003564BE"/>
    <w:rsid w:val="0035674A"/>
    <w:rsid w:val="00356C9B"/>
    <w:rsid w:val="00356E0C"/>
    <w:rsid w:val="00356FE8"/>
    <w:rsid w:val="003577AD"/>
    <w:rsid w:val="003579D6"/>
    <w:rsid w:val="00357BA9"/>
    <w:rsid w:val="0036037B"/>
    <w:rsid w:val="003606DD"/>
    <w:rsid w:val="0036093A"/>
    <w:rsid w:val="00360BD5"/>
    <w:rsid w:val="00360DA0"/>
    <w:rsid w:val="00360F97"/>
    <w:rsid w:val="00361275"/>
    <w:rsid w:val="003621FB"/>
    <w:rsid w:val="0036220F"/>
    <w:rsid w:val="003629E1"/>
    <w:rsid w:val="00363846"/>
    <w:rsid w:val="00363899"/>
    <w:rsid w:val="003646E7"/>
    <w:rsid w:val="00364C4E"/>
    <w:rsid w:val="003656B4"/>
    <w:rsid w:val="00365964"/>
    <w:rsid w:val="00366103"/>
    <w:rsid w:val="00366730"/>
    <w:rsid w:val="003674E1"/>
    <w:rsid w:val="00367536"/>
    <w:rsid w:val="00367833"/>
    <w:rsid w:val="00367B2D"/>
    <w:rsid w:val="00370156"/>
    <w:rsid w:val="003704D2"/>
    <w:rsid w:val="003705A7"/>
    <w:rsid w:val="00370D06"/>
    <w:rsid w:val="00370E17"/>
    <w:rsid w:val="00370FB6"/>
    <w:rsid w:val="00371069"/>
    <w:rsid w:val="00371445"/>
    <w:rsid w:val="00371629"/>
    <w:rsid w:val="00372136"/>
    <w:rsid w:val="0037222B"/>
    <w:rsid w:val="0037227E"/>
    <w:rsid w:val="00372AD2"/>
    <w:rsid w:val="00372E55"/>
    <w:rsid w:val="00372E7D"/>
    <w:rsid w:val="00373095"/>
    <w:rsid w:val="003733D2"/>
    <w:rsid w:val="00374576"/>
    <w:rsid w:val="003745C6"/>
    <w:rsid w:val="0037498A"/>
    <w:rsid w:val="00374F0B"/>
    <w:rsid w:val="003757F0"/>
    <w:rsid w:val="003765BD"/>
    <w:rsid w:val="00376A3C"/>
    <w:rsid w:val="00377D5F"/>
    <w:rsid w:val="00377FA2"/>
    <w:rsid w:val="003805A2"/>
    <w:rsid w:val="00380777"/>
    <w:rsid w:val="00381048"/>
    <w:rsid w:val="0038184E"/>
    <w:rsid w:val="00381C72"/>
    <w:rsid w:val="00382603"/>
    <w:rsid w:val="00382920"/>
    <w:rsid w:val="003829FE"/>
    <w:rsid w:val="0038412B"/>
    <w:rsid w:val="00384478"/>
    <w:rsid w:val="00384887"/>
    <w:rsid w:val="00384FBA"/>
    <w:rsid w:val="00385329"/>
    <w:rsid w:val="0038537C"/>
    <w:rsid w:val="0038539A"/>
    <w:rsid w:val="00385748"/>
    <w:rsid w:val="0038576F"/>
    <w:rsid w:val="003859FA"/>
    <w:rsid w:val="00385BDF"/>
    <w:rsid w:val="00385BE0"/>
    <w:rsid w:val="003861AD"/>
    <w:rsid w:val="0038643A"/>
    <w:rsid w:val="003864B8"/>
    <w:rsid w:val="003866E7"/>
    <w:rsid w:val="00387B85"/>
    <w:rsid w:val="00390121"/>
    <w:rsid w:val="0039030B"/>
    <w:rsid w:val="00390386"/>
    <w:rsid w:val="0039060A"/>
    <w:rsid w:val="003908B1"/>
    <w:rsid w:val="0039094C"/>
    <w:rsid w:val="00390CE0"/>
    <w:rsid w:val="003910FF"/>
    <w:rsid w:val="0039163B"/>
    <w:rsid w:val="00391F3D"/>
    <w:rsid w:val="00391FB3"/>
    <w:rsid w:val="003921AD"/>
    <w:rsid w:val="0039231F"/>
    <w:rsid w:val="003927EA"/>
    <w:rsid w:val="0039287F"/>
    <w:rsid w:val="00393016"/>
    <w:rsid w:val="00393806"/>
    <w:rsid w:val="00393DC6"/>
    <w:rsid w:val="00393E14"/>
    <w:rsid w:val="00394156"/>
    <w:rsid w:val="003946E1"/>
    <w:rsid w:val="003948CD"/>
    <w:rsid w:val="00394BB8"/>
    <w:rsid w:val="00395714"/>
    <w:rsid w:val="00395A3F"/>
    <w:rsid w:val="00395C05"/>
    <w:rsid w:val="00395E85"/>
    <w:rsid w:val="00396177"/>
    <w:rsid w:val="003964FC"/>
    <w:rsid w:val="0039679E"/>
    <w:rsid w:val="00396AC6"/>
    <w:rsid w:val="00397113"/>
    <w:rsid w:val="0039724A"/>
    <w:rsid w:val="00397310"/>
    <w:rsid w:val="003974CB"/>
    <w:rsid w:val="003974D5"/>
    <w:rsid w:val="003A0004"/>
    <w:rsid w:val="003A045A"/>
    <w:rsid w:val="003A0875"/>
    <w:rsid w:val="003A0C0E"/>
    <w:rsid w:val="003A120B"/>
    <w:rsid w:val="003A1504"/>
    <w:rsid w:val="003A15DC"/>
    <w:rsid w:val="003A1CD8"/>
    <w:rsid w:val="003A1F62"/>
    <w:rsid w:val="003A232A"/>
    <w:rsid w:val="003A2634"/>
    <w:rsid w:val="003A27E6"/>
    <w:rsid w:val="003A3217"/>
    <w:rsid w:val="003A32C6"/>
    <w:rsid w:val="003A380C"/>
    <w:rsid w:val="003A393C"/>
    <w:rsid w:val="003A3998"/>
    <w:rsid w:val="003A3AD3"/>
    <w:rsid w:val="003A3CEF"/>
    <w:rsid w:val="003A4B36"/>
    <w:rsid w:val="003A4C09"/>
    <w:rsid w:val="003A5056"/>
    <w:rsid w:val="003A545B"/>
    <w:rsid w:val="003A61A2"/>
    <w:rsid w:val="003A6391"/>
    <w:rsid w:val="003A63F2"/>
    <w:rsid w:val="003A6639"/>
    <w:rsid w:val="003A6B8B"/>
    <w:rsid w:val="003A6D98"/>
    <w:rsid w:val="003A6E7D"/>
    <w:rsid w:val="003A6E98"/>
    <w:rsid w:val="003A6F3B"/>
    <w:rsid w:val="003B0031"/>
    <w:rsid w:val="003B053E"/>
    <w:rsid w:val="003B09BF"/>
    <w:rsid w:val="003B25B2"/>
    <w:rsid w:val="003B29B3"/>
    <w:rsid w:val="003B2AA7"/>
    <w:rsid w:val="003B2D3D"/>
    <w:rsid w:val="003B412F"/>
    <w:rsid w:val="003B42EE"/>
    <w:rsid w:val="003B4A67"/>
    <w:rsid w:val="003B4D9C"/>
    <w:rsid w:val="003B4E95"/>
    <w:rsid w:val="003B51A4"/>
    <w:rsid w:val="003B51B3"/>
    <w:rsid w:val="003B59C8"/>
    <w:rsid w:val="003B5A08"/>
    <w:rsid w:val="003B6936"/>
    <w:rsid w:val="003B71F7"/>
    <w:rsid w:val="003B7225"/>
    <w:rsid w:val="003B72A8"/>
    <w:rsid w:val="003B76D5"/>
    <w:rsid w:val="003B77B5"/>
    <w:rsid w:val="003B7851"/>
    <w:rsid w:val="003C0198"/>
    <w:rsid w:val="003C01D6"/>
    <w:rsid w:val="003C0980"/>
    <w:rsid w:val="003C0E76"/>
    <w:rsid w:val="003C122A"/>
    <w:rsid w:val="003C1599"/>
    <w:rsid w:val="003C1AF9"/>
    <w:rsid w:val="003C1C87"/>
    <w:rsid w:val="003C2C70"/>
    <w:rsid w:val="003C2E6B"/>
    <w:rsid w:val="003C2ECA"/>
    <w:rsid w:val="003C384C"/>
    <w:rsid w:val="003C3EA6"/>
    <w:rsid w:val="003C3F80"/>
    <w:rsid w:val="003C4220"/>
    <w:rsid w:val="003C43E2"/>
    <w:rsid w:val="003C44BC"/>
    <w:rsid w:val="003C4A89"/>
    <w:rsid w:val="003C4B22"/>
    <w:rsid w:val="003C5304"/>
    <w:rsid w:val="003C5420"/>
    <w:rsid w:val="003C5DB6"/>
    <w:rsid w:val="003C5F8D"/>
    <w:rsid w:val="003C668C"/>
    <w:rsid w:val="003C66AA"/>
    <w:rsid w:val="003C6B87"/>
    <w:rsid w:val="003C73B3"/>
    <w:rsid w:val="003C74FD"/>
    <w:rsid w:val="003C78DE"/>
    <w:rsid w:val="003D0584"/>
    <w:rsid w:val="003D0AE8"/>
    <w:rsid w:val="003D0CC0"/>
    <w:rsid w:val="003D0D84"/>
    <w:rsid w:val="003D0ED8"/>
    <w:rsid w:val="003D1433"/>
    <w:rsid w:val="003D1C9E"/>
    <w:rsid w:val="003D211E"/>
    <w:rsid w:val="003D24E4"/>
    <w:rsid w:val="003D2B83"/>
    <w:rsid w:val="003D2C3B"/>
    <w:rsid w:val="003D34E8"/>
    <w:rsid w:val="003D3CEE"/>
    <w:rsid w:val="003D3D3D"/>
    <w:rsid w:val="003D3E2C"/>
    <w:rsid w:val="003D40C3"/>
    <w:rsid w:val="003D410B"/>
    <w:rsid w:val="003D44A6"/>
    <w:rsid w:val="003D515C"/>
    <w:rsid w:val="003D5812"/>
    <w:rsid w:val="003D5BBA"/>
    <w:rsid w:val="003D5FE6"/>
    <w:rsid w:val="003D64D7"/>
    <w:rsid w:val="003D65B1"/>
    <w:rsid w:val="003D6668"/>
    <w:rsid w:val="003D6CB2"/>
    <w:rsid w:val="003D729F"/>
    <w:rsid w:val="003D78AB"/>
    <w:rsid w:val="003D7AC3"/>
    <w:rsid w:val="003E0977"/>
    <w:rsid w:val="003E0B9B"/>
    <w:rsid w:val="003E0CE2"/>
    <w:rsid w:val="003E16C5"/>
    <w:rsid w:val="003E17CE"/>
    <w:rsid w:val="003E1893"/>
    <w:rsid w:val="003E1CC7"/>
    <w:rsid w:val="003E24AD"/>
    <w:rsid w:val="003E2558"/>
    <w:rsid w:val="003E2C1D"/>
    <w:rsid w:val="003E2F2F"/>
    <w:rsid w:val="003E3E5C"/>
    <w:rsid w:val="003E4054"/>
    <w:rsid w:val="003E43C9"/>
    <w:rsid w:val="003E45B5"/>
    <w:rsid w:val="003E4876"/>
    <w:rsid w:val="003E490D"/>
    <w:rsid w:val="003E4CD6"/>
    <w:rsid w:val="003E4EB3"/>
    <w:rsid w:val="003E5071"/>
    <w:rsid w:val="003E5374"/>
    <w:rsid w:val="003E5911"/>
    <w:rsid w:val="003E6025"/>
    <w:rsid w:val="003E64D2"/>
    <w:rsid w:val="003E6591"/>
    <w:rsid w:val="003E6773"/>
    <w:rsid w:val="003E6C7C"/>
    <w:rsid w:val="003E764E"/>
    <w:rsid w:val="003E7D38"/>
    <w:rsid w:val="003E7E4B"/>
    <w:rsid w:val="003E7E68"/>
    <w:rsid w:val="003F0650"/>
    <w:rsid w:val="003F0850"/>
    <w:rsid w:val="003F1005"/>
    <w:rsid w:val="003F10ED"/>
    <w:rsid w:val="003F1AAC"/>
    <w:rsid w:val="003F24ED"/>
    <w:rsid w:val="003F2998"/>
    <w:rsid w:val="003F33DC"/>
    <w:rsid w:val="003F350D"/>
    <w:rsid w:val="003F3ACD"/>
    <w:rsid w:val="003F3C2F"/>
    <w:rsid w:val="003F3CBF"/>
    <w:rsid w:val="003F3F03"/>
    <w:rsid w:val="003F41A8"/>
    <w:rsid w:val="003F51F7"/>
    <w:rsid w:val="003F62E4"/>
    <w:rsid w:val="003F6356"/>
    <w:rsid w:val="003F6425"/>
    <w:rsid w:val="003F6720"/>
    <w:rsid w:val="003F6BDB"/>
    <w:rsid w:val="003F75A8"/>
    <w:rsid w:val="003F7760"/>
    <w:rsid w:val="003F7B0E"/>
    <w:rsid w:val="003F7BE6"/>
    <w:rsid w:val="00400508"/>
    <w:rsid w:val="00401725"/>
    <w:rsid w:val="00401750"/>
    <w:rsid w:val="00401847"/>
    <w:rsid w:val="00401D64"/>
    <w:rsid w:val="00401EB7"/>
    <w:rsid w:val="00402A21"/>
    <w:rsid w:val="00402E22"/>
    <w:rsid w:val="00402F9C"/>
    <w:rsid w:val="00403118"/>
    <w:rsid w:val="004035A8"/>
    <w:rsid w:val="0040367F"/>
    <w:rsid w:val="00404325"/>
    <w:rsid w:val="00404355"/>
    <w:rsid w:val="00404DD1"/>
    <w:rsid w:val="00404FDA"/>
    <w:rsid w:val="004051E6"/>
    <w:rsid w:val="00405534"/>
    <w:rsid w:val="00405C04"/>
    <w:rsid w:val="00405CE1"/>
    <w:rsid w:val="00406343"/>
    <w:rsid w:val="00406495"/>
    <w:rsid w:val="004065C9"/>
    <w:rsid w:val="00406EB5"/>
    <w:rsid w:val="00407651"/>
    <w:rsid w:val="00407AFF"/>
    <w:rsid w:val="0041080D"/>
    <w:rsid w:val="00410883"/>
    <w:rsid w:val="00410A0E"/>
    <w:rsid w:val="00410D0D"/>
    <w:rsid w:val="004111AD"/>
    <w:rsid w:val="0041136E"/>
    <w:rsid w:val="004113A5"/>
    <w:rsid w:val="004116A6"/>
    <w:rsid w:val="00411929"/>
    <w:rsid w:val="00411B3F"/>
    <w:rsid w:val="004125B5"/>
    <w:rsid w:val="00412682"/>
    <w:rsid w:val="004126F7"/>
    <w:rsid w:val="00412997"/>
    <w:rsid w:val="00412CD7"/>
    <w:rsid w:val="0041312B"/>
    <w:rsid w:val="00413171"/>
    <w:rsid w:val="0041329C"/>
    <w:rsid w:val="004132ED"/>
    <w:rsid w:val="00413349"/>
    <w:rsid w:val="004134F3"/>
    <w:rsid w:val="004140E4"/>
    <w:rsid w:val="004142B5"/>
    <w:rsid w:val="00414659"/>
    <w:rsid w:val="00414D52"/>
    <w:rsid w:val="00414E7A"/>
    <w:rsid w:val="00415590"/>
    <w:rsid w:val="00415E81"/>
    <w:rsid w:val="0041655B"/>
    <w:rsid w:val="004165E6"/>
    <w:rsid w:val="004166C0"/>
    <w:rsid w:val="00416E09"/>
    <w:rsid w:val="0041730D"/>
    <w:rsid w:val="00417A3E"/>
    <w:rsid w:val="0042009D"/>
    <w:rsid w:val="00420235"/>
    <w:rsid w:val="0042049B"/>
    <w:rsid w:val="00420D95"/>
    <w:rsid w:val="00421827"/>
    <w:rsid w:val="00421DB3"/>
    <w:rsid w:val="00421F80"/>
    <w:rsid w:val="004224FB"/>
    <w:rsid w:val="00422578"/>
    <w:rsid w:val="00422EC7"/>
    <w:rsid w:val="00422F45"/>
    <w:rsid w:val="00423527"/>
    <w:rsid w:val="00423691"/>
    <w:rsid w:val="00424328"/>
    <w:rsid w:val="004247EE"/>
    <w:rsid w:val="00424FE6"/>
    <w:rsid w:val="0042527C"/>
    <w:rsid w:val="00425544"/>
    <w:rsid w:val="004257E3"/>
    <w:rsid w:val="00425DBB"/>
    <w:rsid w:val="00426533"/>
    <w:rsid w:val="00426679"/>
    <w:rsid w:val="00426BFD"/>
    <w:rsid w:val="00427422"/>
    <w:rsid w:val="00427748"/>
    <w:rsid w:val="004278FC"/>
    <w:rsid w:val="00427C22"/>
    <w:rsid w:val="004308CB"/>
    <w:rsid w:val="00432BED"/>
    <w:rsid w:val="0043318B"/>
    <w:rsid w:val="0043340B"/>
    <w:rsid w:val="00433610"/>
    <w:rsid w:val="004338AD"/>
    <w:rsid w:val="004338F3"/>
    <w:rsid w:val="0043394B"/>
    <w:rsid w:val="00433DEF"/>
    <w:rsid w:val="00433EA7"/>
    <w:rsid w:val="0043407B"/>
    <w:rsid w:val="00434EFB"/>
    <w:rsid w:val="00435134"/>
    <w:rsid w:val="004351EF"/>
    <w:rsid w:val="004355C9"/>
    <w:rsid w:val="00435936"/>
    <w:rsid w:val="004364F0"/>
    <w:rsid w:val="0043681C"/>
    <w:rsid w:val="00436C6C"/>
    <w:rsid w:val="0044017D"/>
    <w:rsid w:val="004404C1"/>
    <w:rsid w:val="00441120"/>
    <w:rsid w:val="004415B2"/>
    <w:rsid w:val="00441B16"/>
    <w:rsid w:val="00441B78"/>
    <w:rsid w:val="00441C2C"/>
    <w:rsid w:val="0044283D"/>
    <w:rsid w:val="004428B8"/>
    <w:rsid w:val="00443A54"/>
    <w:rsid w:val="00443BA7"/>
    <w:rsid w:val="00443DC0"/>
    <w:rsid w:val="00444409"/>
    <w:rsid w:val="00444753"/>
    <w:rsid w:val="00444E5A"/>
    <w:rsid w:val="0044503C"/>
    <w:rsid w:val="004461B2"/>
    <w:rsid w:val="00446728"/>
    <w:rsid w:val="00446A0A"/>
    <w:rsid w:val="0044709D"/>
    <w:rsid w:val="00447508"/>
    <w:rsid w:val="004504CF"/>
    <w:rsid w:val="0045093A"/>
    <w:rsid w:val="00450F74"/>
    <w:rsid w:val="0045305B"/>
    <w:rsid w:val="00453064"/>
    <w:rsid w:val="00453B39"/>
    <w:rsid w:val="00453CFE"/>
    <w:rsid w:val="00453DC8"/>
    <w:rsid w:val="00453F2D"/>
    <w:rsid w:val="00454607"/>
    <w:rsid w:val="00454870"/>
    <w:rsid w:val="00454BDA"/>
    <w:rsid w:val="0045589C"/>
    <w:rsid w:val="00455AA2"/>
    <w:rsid w:val="004560AC"/>
    <w:rsid w:val="0045619E"/>
    <w:rsid w:val="004567EA"/>
    <w:rsid w:val="00456938"/>
    <w:rsid w:val="00456B53"/>
    <w:rsid w:val="00456BFF"/>
    <w:rsid w:val="00456C3D"/>
    <w:rsid w:val="00456F82"/>
    <w:rsid w:val="00457335"/>
    <w:rsid w:val="00457378"/>
    <w:rsid w:val="00457AC7"/>
    <w:rsid w:val="00460030"/>
    <w:rsid w:val="004608EF"/>
    <w:rsid w:val="00461677"/>
    <w:rsid w:val="00461CBA"/>
    <w:rsid w:val="00461E46"/>
    <w:rsid w:val="00462355"/>
    <w:rsid w:val="0046257A"/>
    <w:rsid w:val="00463B72"/>
    <w:rsid w:val="00463DC5"/>
    <w:rsid w:val="004645E3"/>
    <w:rsid w:val="0046550F"/>
    <w:rsid w:val="004656F5"/>
    <w:rsid w:val="0046577B"/>
    <w:rsid w:val="004658B1"/>
    <w:rsid w:val="00466595"/>
    <w:rsid w:val="0046680D"/>
    <w:rsid w:val="00466895"/>
    <w:rsid w:val="00466FE2"/>
    <w:rsid w:val="00467305"/>
    <w:rsid w:val="004679EE"/>
    <w:rsid w:val="00467C7D"/>
    <w:rsid w:val="00470135"/>
    <w:rsid w:val="0047017A"/>
    <w:rsid w:val="004705C8"/>
    <w:rsid w:val="004705DD"/>
    <w:rsid w:val="00470877"/>
    <w:rsid w:val="0047182C"/>
    <w:rsid w:val="00471C23"/>
    <w:rsid w:val="00471E1A"/>
    <w:rsid w:val="00472345"/>
    <w:rsid w:val="00473099"/>
    <w:rsid w:val="00473371"/>
    <w:rsid w:val="004733A1"/>
    <w:rsid w:val="00473510"/>
    <w:rsid w:val="00473BFB"/>
    <w:rsid w:val="00473C0B"/>
    <w:rsid w:val="00473F12"/>
    <w:rsid w:val="00474182"/>
    <w:rsid w:val="0047484A"/>
    <w:rsid w:val="00474930"/>
    <w:rsid w:val="00474FC9"/>
    <w:rsid w:val="004750D2"/>
    <w:rsid w:val="0047572C"/>
    <w:rsid w:val="00475768"/>
    <w:rsid w:val="00475EEC"/>
    <w:rsid w:val="00476063"/>
    <w:rsid w:val="004762CB"/>
    <w:rsid w:val="00476578"/>
    <w:rsid w:val="004771E2"/>
    <w:rsid w:val="00477B0E"/>
    <w:rsid w:val="00480370"/>
    <w:rsid w:val="0048074C"/>
    <w:rsid w:val="00480BB3"/>
    <w:rsid w:val="00481CA3"/>
    <w:rsid w:val="00482078"/>
    <w:rsid w:val="004827C5"/>
    <w:rsid w:val="00482EFB"/>
    <w:rsid w:val="00483523"/>
    <w:rsid w:val="004835C9"/>
    <w:rsid w:val="00483CF1"/>
    <w:rsid w:val="00484BC1"/>
    <w:rsid w:val="00484E34"/>
    <w:rsid w:val="00484F31"/>
    <w:rsid w:val="00485D3F"/>
    <w:rsid w:val="00486004"/>
    <w:rsid w:val="0048634E"/>
    <w:rsid w:val="004864AB"/>
    <w:rsid w:val="00487FCC"/>
    <w:rsid w:val="00490052"/>
    <w:rsid w:val="0049014C"/>
    <w:rsid w:val="0049018F"/>
    <w:rsid w:val="0049023C"/>
    <w:rsid w:val="00490455"/>
    <w:rsid w:val="004907C6"/>
    <w:rsid w:val="00490C83"/>
    <w:rsid w:val="00490F68"/>
    <w:rsid w:val="0049117E"/>
    <w:rsid w:val="0049142D"/>
    <w:rsid w:val="004915E3"/>
    <w:rsid w:val="0049204B"/>
    <w:rsid w:val="00492720"/>
    <w:rsid w:val="004927A2"/>
    <w:rsid w:val="004928F0"/>
    <w:rsid w:val="00492B24"/>
    <w:rsid w:val="004935FA"/>
    <w:rsid w:val="004939E6"/>
    <w:rsid w:val="00493E0A"/>
    <w:rsid w:val="004940B0"/>
    <w:rsid w:val="00494609"/>
    <w:rsid w:val="0049490A"/>
    <w:rsid w:val="00494BE1"/>
    <w:rsid w:val="00494D89"/>
    <w:rsid w:val="00494F37"/>
    <w:rsid w:val="0049508C"/>
    <w:rsid w:val="0049582F"/>
    <w:rsid w:val="00495B68"/>
    <w:rsid w:val="00495CBC"/>
    <w:rsid w:val="00495DB2"/>
    <w:rsid w:val="004960FC"/>
    <w:rsid w:val="004971F2"/>
    <w:rsid w:val="004976F0"/>
    <w:rsid w:val="004978FF"/>
    <w:rsid w:val="00497BDE"/>
    <w:rsid w:val="004A00DB"/>
    <w:rsid w:val="004A05C5"/>
    <w:rsid w:val="004A0B2F"/>
    <w:rsid w:val="004A0FDF"/>
    <w:rsid w:val="004A1143"/>
    <w:rsid w:val="004A1158"/>
    <w:rsid w:val="004A1165"/>
    <w:rsid w:val="004A1397"/>
    <w:rsid w:val="004A1C6F"/>
    <w:rsid w:val="004A217A"/>
    <w:rsid w:val="004A26EB"/>
    <w:rsid w:val="004A2ACF"/>
    <w:rsid w:val="004A2B46"/>
    <w:rsid w:val="004A2C2B"/>
    <w:rsid w:val="004A2F12"/>
    <w:rsid w:val="004A3274"/>
    <w:rsid w:val="004A395D"/>
    <w:rsid w:val="004A3970"/>
    <w:rsid w:val="004A4508"/>
    <w:rsid w:val="004A466D"/>
    <w:rsid w:val="004A469A"/>
    <w:rsid w:val="004A6306"/>
    <w:rsid w:val="004A6A04"/>
    <w:rsid w:val="004A6ABA"/>
    <w:rsid w:val="004A6D15"/>
    <w:rsid w:val="004A702F"/>
    <w:rsid w:val="004A797D"/>
    <w:rsid w:val="004A79BA"/>
    <w:rsid w:val="004A7D76"/>
    <w:rsid w:val="004B04B1"/>
    <w:rsid w:val="004B07CF"/>
    <w:rsid w:val="004B08DE"/>
    <w:rsid w:val="004B0976"/>
    <w:rsid w:val="004B0B6E"/>
    <w:rsid w:val="004B0C7F"/>
    <w:rsid w:val="004B10A5"/>
    <w:rsid w:val="004B11B0"/>
    <w:rsid w:val="004B14AF"/>
    <w:rsid w:val="004B2119"/>
    <w:rsid w:val="004B2168"/>
    <w:rsid w:val="004B2652"/>
    <w:rsid w:val="004B2EB3"/>
    <w:rsid w:val="004B3D09"/>
    <w:rsid w:val="004B466F"/>
    <w:rsid w:val="004B4698"/>
    <w:rsid w:val="004B5361"/>
    <w:rsid w:val="004B580E"/>
    <w:rsid w:val="004B6161"/>
    <w:rsid w:val="004B62CE"/>
    <w:rsid w:val="004B6667"/>
    <w:rsid w:val="004B727E"/>
    <w:rsid w:val="004B73AB"/>
    <w:rsid w:val="004B7545"/>
    <w:rsid w:val="004B7985"/>
    <w:rsid w:val="004B7D73"/>
    <w:rsid w:val="004C0357"/>
    <w:rsid w:val="004C03D0"/>
    <w:rsid w:val="004C071B"/>
    <w:rsid w:val="004C0B18"/>
    <w:rsid w:val="004C0D57"/>
    <w:rsid w:val="004C0D7A"/>
    <w:rsid w:val="004C0EDA"/>
    <w:rsid w:val="004C0FAC"/>
    <w:rsid w:val="004C1B1F"/>
    <w:rsid w:val="004C201A"/>
    <w:rsid w:val="004C291E"/>
    <w:rsid w:val="004C301B"/>
    <w:rsid w:val="004C35AF"/>
    <w:rsid w:val="004C475F"/>
    <w:rsid w:val="004C4851"/>
    <w:rsid w:val="004C5088"/>
    <w:rsid w:val="004C55B9"/>
    <w:rsid w:val="004C5638"/>
    <w:rsid w:val="004C65F2"/>
    <w:rsid w:val="004C69CD"/>
    <w:rsid w:val="004C69EC"/>
    <w:rsid w:val="004C7C19"/>
    <w:rsid w:val="004C7E6E"/>
    <w:rsid w:val="004D029F"/>
    <w:rsid w:val="004D06EB"/>
    <w:rsid w:val="004D0826"/>
    <w:rsid w:val="004D0987"/>
    <w:rsid w:val="004D098D"/>
    <w:rsid w:val="004D0CE3"/>
    <w:rsid w:val="004D148B"/>
    <w:rsid w:val="004D17D5"/>
    <w:rsid w:val="004D2639"/>
    <w:rsid w:val="004D26A5"/>
    <w:rsid w:val="004D2C09"/>
    <w:rsid w:val="004D381A"/>
    <w:rsid w:val="004D3B75"/>
    <w:rsid w:val="004D3C6A"/>
    <w:rsid w:val="004D4194"/>
    <w:rsid w:val="004D428D"/>
    <w:rsid w:val="004D448F"/>
    <w:rsid w:val="004D4824"/>
    <w:rsid w:val="004D486C"/>
    <w:rsid w:val="004D4BA2"/>
    <w:rsid w:val="004D4DA0"/>
    <w:rsid w:val="004D4FA5"/>
    <w:rsid w:val="004D537B"/>
    <w:rsid w:val="004D5656"/>
    <w:rsid w:val="004D5955"/>
    <w:rsid w:val="004D5A79"/>
    <w:rsid w:val="004D5E30"/>
    <w:rsid w:val="004D6C0E"/>
    <w:rsid w:val="004D6DF5"/>
    <w:rsid w:val="004D773B"/>
    <w:rsid w:val="004D7AE7"/>
    <w:rsid w:val="004D7B06"/>
    <w:rsid w:val="004E0300"/>
    <w:rsid w:val="004E03B1"/>
    <w:rsid w:val="004E0463"/>
    <w:rsid w:val="004E0F07"/>
    <w:rsid w:val="004E153A"/>
    <w:rsid w:val="004E1AB1"/>
    <w:rsid w:val="004E2B15"/>
    <w:rsid w:val="004E2C1F"/>
    <w:rsid w:val="004E2C61"/>
    <w:rsid w:val="004E2CC3"/>
    <w:rsid w:val="004E2CE3"/>
    <w:rsid w:val="004E317B"/>
    <w:rsid w:val="004E389E"/>
    <w:rsid w:val="004E3B79"/>
    <w:rsid w:val="004E3E89"/>
    <w:rsid w:val="004E42D9"/>
    <w:rsid w:val="004E5310"/>
    <w:rsid w:val="004E53F8"/>
    <w:rsid w:val="004E5F6D"/>
    <w:rsid w:val="004E61D9"/>
    <w:rsid w:val="004E65F1"/>
    <w:rsid w:val="004E6BC2"/>
    <w:rsid w:val="004E6BDF"/>
    <w:rsid w:val="004E7D44"/>
    <w:rsid w:val="004E7E7B"/>
    <w:rsid w:val="004E7F1B"/>
    <w:rsid w:val="004F0820"/>
    <w:rsid w:val="004F0986"/>
    <w:rsid w:val="004F1200"/>
    <w:rsid w:val="004F1339"/>
    <w:rsid w:val="004F16B3"/>
    <w:rsid w:val="004F1715"/>
    <w:rsid w:val="004F1E9F"/>
    <w:rsid w:val="004F1EEC"/>
    <w:rsid w:val="004F2EB8"/>
    <w:rsid w:val="004F2F75"/>
    <w:rsid w:val="004F3248"/>
    <w:rsid w:val="004F3432"/>
    <w:rsid w:val="004F44FB"/>
    <w:rsid w:val="004F4517"/>
    <w:rsid w:val="004F4676"/>
    <w:rsid w:val="004F4933"/>
    <w:rsid w:val="004F5105"/>
    <w:rsid w:val="004F528F"/>
    <w:rsid w:val="004F57DE"/>
    <w:rsid w:val="004F5EE0"/>
    <w:rsid w:val="004F6002"/>
    <w:rsid w:val="004F62BB"/>
    <w:rsid w:val="004F6495"/>
    <w:rsid w:val="004F6582"/>
    <w:rsid w:val="004F734A"/>
    <w:rsid w:val="004F7C20"/>
    <w:rsid w:val="005000C7"/>
    <w:rsid w:val="0050087E"/>
    <w:rsid w:val="00500A58"/>
    <w:rsid w:val="00500DDA"/>
    <w:rsid w:val="00500ECE"/>
    <w:rsid w:val="00500F12"/>
    <w:rsid w:val="00500F64"/>
    <w:rsid w:val="00501510"/>
    <w:rsid w:val="00501742"/>
    <w:rsid w:val="00501DCE"/>
    <w:rsid w:val="005026B3"/>
    <w:rsid w:val="00502AFB"/>
    <w:rsid w:val="00502F70"/>
    <w:rsid w:val="00502F91"/>
    <w:rsid w:val="0050302A"/>
    <w:rsid w:val="0050382F"/>
    <w:rsid w:val="005047EB"/>
    <w:rsid w:val="0050480E"/>
    <w:rsid w:val="00504C38"/>
    <w:rsid w:val="005050DA"/>
    <w:rsid w:val="00505214"/>
    <w:rsid w:val="005058EC"/>
    <w:rsid w:val="00505FE2"/>
    <w:rsid w:val="005064B3"/>
    <w:rsid w:val="00506A4D"/>
    <w:rsid w:val="00507700"/>
    <w:rsid w:val="0050783E"/>
    <w:rsid w:val="00507F1B"/>
    <w:rsid w:val="0051029C"/>
    <w:rsid w:val="00510D67"/>
    <w:rsid w:val="00511415"/>
    <w:rsid w:val="00511739"/>
    <w:rsid w:val="00511CBB"/>
    <w:rsid w:val="00511D85"/>
    <w:rsid w:val="005124C3"/>
    <w:rsid w:val="00512584"/>
    <w:rsid w:val="00512818"/>
    <w:rsid w:val="00512BC1"/>
    <w:rsid w:val="00512FAA"/>
    <w:rsid w:val="005132EE"/>
    <w:rsid w:val="00514B27"/>
    <w:rsid w:val="00514C76"/>
    <w:rsid w:val="00515701"/>
    <w:rsid w:val="00515D36"/>
    <w:rsid w:val="0051662A"/>
    <w:rsid w:val="00516DB2"/>
    <w:rsid w:val="00517226"/>
    <w:rsid w:val="005177DB"/>
    <w:rsid w:val="00517C66"/>
    <w:rsid w:val="00517EDF"/>
    <w:rsid w:val="005206E4"/>
    <w:rsid w:val="00520975"/>
    <w:rsid w:val="00520BD8"/>
    <w:rsid w:val="00520D0E"/>
    <w:rsid w:val="00521197"/>
    <w:rsid w:val="0052166D"/>
    <w:rsid w:val="005216D1"/>
    <w:rsid w:val="005217A3"/>
    <w:rsid w:val="005218EE"/>
    <w:rsid w:val="00521B25"/>
    <w:rsid w:val="00521EE4"/>
    <w:rsid w:val="00521FBB"/>
    <w:rsid w:val="00524064"/>
    <w:rsid w:val="0052466B"/>
    <w:rsid w:val="00524D02"/>
    <w:rsid w:val="00525016"/>
    <w:rsid w:val="00525189"/>
    <w:rsid w:val="005253D7"/>
    <w:rsid w:val="005255A4"/>
    <w:rsid w:val="00525A3A"/>
    <w:rsid w:val="00525CBB"/>
    <w:rsid w:val="00526042"/>
    <w:rsid w:val="005261B1"/>
    <w:rsid w:val="005265EE"/>
    <w:rsid w:val="00526B30"/>
    <w:rsid w:val="00526D6B"/>
    <w:rsid w:val="0052798B"/>
    <w:rsid w:val="00527FF7"/>
    <w:rsid w:val="0053033E"/>
    <w:rsid w:val="0053034E"/>
    <w:rsid w:val="005303A5"/>
    <w:rsid w:val="005308D3"/>
    <w:rsid w:val="00530B36"/>
    <w:rsid w:val="005311D2"/>
    <w:rsid w:val="00531233"/>
    <w:rsid w:val="005316CB"/>
    <w:rsid w:val="005319D3"/>
    <w:rsid w:val="00531A9B"/>
    <w:rsid w:val="00532D9E"/>
    <w:rsid w:val="00533510"/>
    <w:rsid w:val="005337EB"/>
    <w:rsid w:val="005338BA"/>
    <w:rsid w:val="00533B56"/>
    <w:rsid w:val="00534323"/>
    <w:rsid w:val="00534379"/>
    <w:rsid w:val="005344C6"/>
    <w:rsid w:val="005345BD"/>
    <w:rsid w:val="00534690"/>
    <w:rsid w:val="005348F9"/>
    <w:rsid w:val="0053524D"/>
    <w:rsid w:val="00535362"/>
    <w:rsid w:val="0053568F"/>
    <w:rsid w:val="005359C5"/>
    <w:rsid w:val="00536069"/>
    <w:rsid w:val="00536094"/>
    <w:rsid w:val="0053641A"/>
    <w:rsid w:val="00537570"/>
    <w:rsid w:val="005375AB"/>
    <w:rsid w:val="00537D6E"/>
    <w:rsid w:val="00540294"/>
    <w:rsid w:val="005409AB"/>
    <w:rsid w:val="0054117F"/>
    <w:rsid w:val="005420EE"/>
    <w:rsid w:val="00543754"/>
    <w:rsid w:val="00543995"/>
    <w:rsid w:val="00543B42"/>
    <w:rsid w:val="0054422C"/>
    <w:rsid w:val="0054493B"/>
    <w:rsid w:val="00544974"/>
    <w:rsid w:val="0054546B"/>
    <w:rsid w:val="00546265"/>
    <w:rsid w:val="00546288"/>
    <w:rsid w:val="00550D4A"/>
    <w:rsid w:val="005511DE"/>
    <w:rsid w:val="005512D6"/>
    <w:rsid w:val="00551341"/>
    <w:rsid w:val="00551647"/>
    <w:rsid w:val="0055198C"/>
    <w:rsid w:val="00551E2F"/>
    <w:rsid w:val="005522FD"/>
    <w:rsid w:val="005524A9"/>
    <w:rsid w:val="0055297C"/>
    <w:rsid w:val="00552EA0"/>
    <w:rsid w:val="00553A6B"/>
    <w:rsid w:val="00553CD8"/>
    <w:rsid w:val="00553E3C"/>
    <w:rsid w:val="00553F55"/>
    <w:rsid w:val="00554EE9"/>
    <w:rsid w:val="00554FAC"/>
    <w:rsid w:val="00555CDB"/>
    <w:rsid w:val="005564F4"/>
    <w:rsid w:val="00556EC7"/>
    <w:rsid w:val="00556F9F"/>
    <w:rsid w:val="00556FC7"/>
    <w:rsid w:val="005575F5"/>
    <w:rsid w:val="00557643"/>
    <w:rsid w:val="0055793E"/>
    <w:rsid w:val="00557F71"/>
    <w:rsid w:val="00560A23"/>
    <w:rsid w:val="00560BFF"/>
    <w:rsid w:val="005610F7"/>
    <w:rsid w:val="00562118"/>
    <w:rsid w:val="0056274A"/>
    <w:rsid w:val="00562B1C"/>
    <w:rsid w:val="00562CEB"/>
    <w:rsid w:val="00562EF3"/>
    <w:rsid w:val="00563997"/>
    <w:rsid w:val="0056412C"/>
    <w:rsid w:val="00564961"/>
    <w:rsid w:val="00564D5B"/>
    <w:rsid w:val="00564E18"/>
    <w:rsid w:val="00564E2F"/>
    <w:rsid w:val="00564ED3"/>
    <w:rsid w:val="005662A0"/>
    <w:rsid w:val="0056659E"/>
    <w:rsid w:val="00566E48"/>
    <w:rsid w:val="00567228"/>
    <w:rsid w:val="005672B2"/>
    <w:rsid w:val="00567460"/>
    <w:rsid w:val="005677F5"/>
    <w:rsid w:val="0057002D"/>
    <w:rsid w:val="00570546"/>
    <w:rsid w:val="00570580"/>
    <w:rsid w:val="00570C88"/>
    <w:rsid w:val="005710FE"/>
    <w:rsid w:val="00571188"/>
    <w:rsid w:val="00571F98"/>
    <w:rsid w:val="00572384"/>
    <w:rsid w:val="00572623"/>
    <w:rsid w:val="00572996"/>
    <w:rsid w:val="00572C55"/>
    <w:rsid w:val="00572D01"/>
    <w:rsid w:val="00572EA2"/>
    <w:rsid w:val="00573414"/>
    <w:rsid w:val="00573BC5"/>
    <w:rsid w:val="00573CC4"/>
    <w:rsid w:val="005743ED"/>
    <w:rsid w:val="005745C6"/>
    <w:rsid w:val="0057490F"/>
    <w:rsid w:val="00574BF8"/>
    <w:rsid w:val="00574ECD"/>
    <w:rsid w:val="00575A80"/>
    <w:rsid w:val="00575C60"/>
    <w:rsid w:val="00575DD8"/>
    <w:rsid w:val="005760B0"/>
    <w:rsid w:val="005763F9"/>
    <w:rsid w:val="00576A65"/>
    <w:rsid w:val="005770E2"/>
    <w:rsid w:val="0057736F"/>
    <w:rsid w:val="00577A1A"/>
    <w:rsid w:val="00577B11"/>
    <w:rsid w:val="0058012D"/>
    <w:rsid w:val="0058079E"/>
    <w:rsid w:val="00581A16"/>
    <w:rsid w:val="0058295E"/>
    <w:rsid w:val="00583C60"/>
    <w:rsid w:val="005841AE"/>
    <w:rsid w:val="005848B5"/>
    <w:rsid w:val="005848BF"/>
    <w:rsid w:val="00584A76"/>
    <w:rsid w:val="005856C7"/>
    <w:rsid w:val="0058580E"/>
    <w:rsid w:val="0058588B"/>
    <w:rsid w:val="005859F3"/>
    <w:rsid w:val="00585B5D"/>
    <w:rsid w:val="00585FCD"/>
    <w:rsid w:val="005863D7"/>
    <w:rsid w:val="00586952"/>
    <w:rsid w:val="00586BDF"/>
    <w:rsid w:val="00586CA6"/>
    <w:rsid w:val="00586E30"/>
    <w:rsid w:val="005870F8"/>
    <w:rsid w:val="0058733E"/>
    <w:rsid w:val="00587377"/>
    <w:rsid w:val="005878E1"/>
    <w:rsid w:val="00587AD8"/>
    <w:rsid w:val="00587F50"/>
    <w:rsid w:val="005900E9"/>
    <w:rsid w:val="00590588"/>
    <w:rsid w:val="00590809"/>
    <w:rsid w:val="005909CC"/>
    <w:rsid w:val="00590B27"/>
    <w:rsid w:val="00590C41"/>
    <w:rsid w:val="005910FB"/>
    <w:rsid w:val="00591143"/>
    <w:rsid w:val="00591328"/>
    <w:rsid w:val="00591618"/>
    <w:rsid w:val="005920EA"/>
    <w:rsid w:val="00592559"/>
    <w:rsid w:val="00592FD8"/>
    <w:rsid w:val="00593617"/>
    <w:rsid w:val="00593749"/>
    <w:rsid w:val="005939F8"/>
    <w:rsid w:val="00593A7F"/>
    <w:rsid w:val="00593F25"/>
    <w:rsid w:val="00594916"/>
    <w:rsid w:val="00594D6D"/>
    <w:rsid w:val="0059503D"/>
    <w:rsid w:val="00595235"/>
    <w:rsid w:val="00595743"/>
    <w:rsid w:val="005957A7"/>
    <w:rsid w:val="00595D69"/>
    <w:rsid w:val="00595E07"/>
    <w:rsid w:val="0059637B"/>
    <w:rsid w:val="0059688F"/>
    <w:rsid w:val="005976FE"/>
    <w:rsid w:val="005A0B42"/>
    <w:rsid w:val="005A0E19"/>
    <w:rsid w:val="005A14C3"/>
    <w:rsid w:val="005A1883"/>
    <w:rsid w:val="005A2008"/>
    <w:rsid w:val="005A219F"/>
    <w:rsid w:val="005A229E"/>
    <w:rsid w:val="005A253B"/>
    <w:rsid w:val="005A2592"/>
    <w:rsid w:val="005A29E2"/>
    <w:rsid w:val="005A3137"/>
    <w:rsid w:val="005A3F9F"/>
    <w:rsid w:val="005A4396"/>
    <w:rsid w:val="005A46C8"/>
    <w:rsid w:val="005A4981"/>
    <w:rsid w:val="005A4B18"/>
    <w:rsid w:val="005A575E"/>
    <w:rsid w:val="005A5CF9"/>
    <w:rsid w:val="005A5E40"/>
    <w:rsid w:val="005A6120"/>
    <w:rsid w:val="005A650B"/>
    <w:rsid w:val="005A658E"/>
    <w:rsid w:val="005A6D8F"/>
    <w:rsid w:val="005A73CF"/>
    <w:rsid w:val="005B0629"/>
    <w:rsid w:val="005B06DA"/>
    <w:rsid w:val="005B0765"/>
    <w:rsid w:val="005B0786"/>
    <w:rsid w:val="005B0934"/>
    <w:rsid w:val="005B0F6A"/>
    <w:rsid w:val="005B1571"/>
    <w:rsid w:val="005B1B68"/>
    <w:rsid w:val="005B1F51"/>
    <w:rsid w:val="005B2605"/>
    <w:rsid w:val="005B2C3C"/>
    <w:rsid w:val="005B2F8F"/>
    <w:rsid w:val="005B3022"/>
    <w:rsid w:val="005B30C7"/>
    <w:rsid w:val="005B33DB"/>
    <w:rsid w:val="005B3462"/>
    <w:rsid w:val="005B361C"/>
    <w:rsid w:val="005B365D"/>
    <w:rsid w:val="005B3A13"/>
    <w:rsid w:val="005B4343"/>
    <w:rsid w:val="005B4C15"/>
    <w:rsid w:val="005B561B"/>
    <w:rsid w:val="005B58F0"/>
    <w:rsid w:val="005B611B"/>
    <w:rsid w:val="005B6767"/>
    <w:rsid w:val="005B6B84"/>
    <w:rsid w:val="005B6F34"/>
    <w:rsid w:val="005B7522"/>
    <w:rsid w:val="005B7A63"/>
    <w:rsid w:val="005B7B19"/>
    <w:rsid w:val="005C016B"/>
    <w:rsid w:val="005C051F"/>
    <w:rsid w:val="005C069E"/>
    <w:rsid w:val="005C0B55"/>
    <w:rsid w:val="005C0F9F"/>
    <w:rsid w:val="005C17BF"/>
    <w:rsid w:val="005C1A46"/>
    <w:rsid w:val="005C1B0E"/>
    <w:rsid w:val="005C1F75"/>
    <w:rsid w:val="005C2466"/>
    <w:rsid w:val="005C342D"/>
    <w:rsid w:val="005C3BB1"/>
    <w:rsid w:val="005C3C35"/>
    <w:rsid w:val="005C44FE"/>
    <w:rsid w:val="005C45CB"/>
    <w:rsid w:val="005C48D1"/>
    <w:rsid w:val="005C4BBF"/>
    <w:rsid w:val="005C4D14"/>
    <w:rsid w:val="005C4F3C"/>
    <w:rsid w:val="005C4F4F"/>
    <w:rsid w:val="005C5019"/>
    <w:rsid w:val="005C507E"/>
    <w:rsid w:val="005C5332"/>
    <w:rsid w:val="005C5780"/>
    <w:rsid w:val="005C5F34"/>
    <w:rsid w:val="005C63FB"/>
    <w:rsid w:val="005C6CB1"/>
    <w:rsid w:val="005C733C"/>
    <w:rsid w:val="005C7446"/>
    <w:rsid w:val="005C7619"/>
    <w:rsid w:val="005C7A2C"/>
    <w:rsid w:val="005C7E96"/>
    <w:rsid w:val="005D0A5F"/>
    <w:rsid w:val="005D0FD9"/>
    <w:rsid w:val="005D1059"/>
    <w:rsid w:val="005D11C4"/>
    <w:rsid w:val="005D187A"/>
    <w:rsid w:val="005D199F"/>
    <w:rsid w:val="005D1BFC"/>
    <w:rsid w:val="005D1F6A"/>
    <w:rsid w:val="005D2B20"/>
    <w:rsid w:val="005D2E84"/>
    <w:rsid w:val="005D2F55"/>
    <w:rsid w:val="005D3040"/>
    <w:rsid w:val="005D30BD"/>
    <w:rsid w:val="005D3152"/>
    <w:rsid w:val="005D3199"/>
    <w:rsid w:val="005D36CD"/>
    <w:rsid w:val="005D3A99"/>
    <w:rsid w:val="005D40E2"/>
    <w:rsid w:val="005D4254"/>
    <w:rsid w:val="005D45A2"/>
    <w:rsid w:val="005D471B"/>
    <w:rsid w:val="005D4E55"/>
    <w:rsid w:val="005D53FE"/>
    <w:rsid w:val="005D558E"/>
    <w:rsid w:val="005D56C0"/>
    <w:rsid w:val="005D6783"/>
    <w:rsid w:val="005D6EC6"/>
    <w:rsid w:val="005D6FE3"/>
    <w:rsid w:val="005D723C"/>
    <w:rsid w:val="005D726A"/>
    <w:rsid w:val="005D74FD"/>
    <w:rsid w:val="005E0233"/>
    <w:rsid w:val="005E0594"/>
    <w:rsid w:val="005E072F"/>
    <w:rsid w:val="005E1187"/>
    <w:rsid w:val="005E141C"/>
    <w:rsid w:val="005E1568"/>
    <w:rsid w:val="005E1604"/>
    <w:rsid w:val="005E17E2"/>
    <w:rsid w:val="005E294C"/>
    <w:rsid w:val="005E30D0"/>
    <w:rsid w:val="005E30F3"/>
    <w:rsid w:val="005E3CCD"/>
    <w:rsid w:val="005E4A53"/>
    <w:rsid w:val="005E4CCD"/>
    <w:rsid w:val="005E4D8B"/>
    <w:rsid w:val="005E4D9D"/>
    <w:rsid w:val="005E51E5"/>
    <w:rsid w:val="005E5887"/>
    <w:rsid w:val="005E5BB3"/>
    <w:rsid w:val="005E5C07"/>
    <w:rsid w:val="005E5D2C"/>
    <w:rsid w:val="005E5DBF"/>
    <w:rsid w:val="005E6A53"/>
    <w:rsid w:val="005E6B59"/>
    <w:rsid w:val="005E6C71"/>
    <w:rsid w:val="005E6CBD"/>
    <w:rsid w:val="005E71A2"/>
    <w:rsid w:val="005E73A4"/>
    <w:rsid w:val="005E7441"/>
    <w:rsid w:val="005E7B81"/>
    <w:rsid w:val="005E7F04"/>
    <w:rsid w:val="005F05D2"/>
    <w:rsid w:val="005F074A"/>
    <w:rsid w:val="005F0D8F"/>
    <w:rsid w:val="005F11C7"/>
    <w:rsid w:val="005F14B2"/>
    <w:rsid w:val="005F1505"/>
    <w:rsid w:val="005F16CE"/>
    <w:rsid w:val="005F187B"/>
    <w:rsid w:val="005F2078"/>
    <w:rsid w:val="005F234E"/>
    <w:rsid w:val="005F273C"/>
    <w:rsid w:val="005F27D9"/>
    <w:rsid w:val="005F2AAF"/>
    <w:rsid w:val="005F2F83"/>
    <w:rsid w:val="005F380F"/>
    <w:rsid w:val="005F3A9A"/>
    <w:rsid w:val="005F3F89"/>
    <w:rsid w:val="005F446E"/>
    <w:rsid w:val="005F4947"/>
    <w:rsid w:val="005F57D7"/>
    <w:rsid w:val="005F68A1"/>
    <w:rsid w:val="005F6967"/>
    <w:rsid w:val="005F7158"/>
    <w:rsid w:val="005F7E70"/>
    <w:rsid w:val="00600D00"/>
    <w:rsid w:val="00600DB0"/>
    <w:rsid w:val="006010FA"/>
    <w:rsid w:val="006016D6"/>
    <w:rsid w:val="0060201E"/>
    <w:rsid w:val="00602122"/>
    <w:rsid w:val="0060274C"/>
    <w:rsid w:val="00602D10"/>
    <w:rsid w:val="00602DAA"/>
    <w:rsid w:val="006036F9"/>
    <w:rsid w:val="00603758"/>
    <w:rsid w:val="00603DEF"/>
    <w:rsid w:val="00603FDD"/>
    <w:rsid w:val="006047BE"/>
    <w:rsid w:val="00604BB0"/>
    <w:rsid w:val="00604DBD"/>
    <w:rsid w:val="00605049"/>
    <w:rsid w:val="00605140"/>
    <w:rsid w:val="00605182"/>
    <w:rsid w:val="00605C82"/>
    <w:rsid w:val="0060610F"/>
    <w:rsid w:val="00606170"/>
    <w:rsid w:val="00607949"/>
    <w:rsid w:val="00607ABD"/>
    <w:rsid w:val="00610CBA"/>
    <w:rsid w:val="00610D5C"/>
    <w:rsid w:val="00610DF5"/>
    <w:rsid w:val="00611237"/>
    <w:rsid w:val="0061163A"/>
    <w:rsid w:val="00611E74"/>
    <w:rsid w:val="0061237C"/>
    <w:rsid w:val="00612DFA"/>
    <w:rsid w:val="00612E8D"/>
    <w:rsid w:val="00612FE8"/>
    <w:rsid w:val="0061358C"/>
    <w:rsid w:val="0061379C"/>
    <w:rsid w:val="0061379E"/>
    <w:rsid w:val="006147CB"/>
    <w:rsid w:val="0061488A"/>
    <w:rsid w:val="006151C2"/>
    <w:rsid w:val="00615C36"/>
    <w:rsid w:val="00615DCD"/>
    <w:rsid w:val="00615F3D"/>
    <w:rsid w:val="006161D0"/>
    <w:rsid w:val="00616889"/>
    <w:rsid w:val="006171DF"/>
    <w:rsid w:val="006174D6"/>
    <w:rsid w:val="0062058A"/>
    <w:rsid w:val="006207B6"/>
    <w:rsid w:val="00620804"/>
    <w:rsid w:val="00620D69"/>
    <w:rsid w:val="0062133D"/>
    <w:rsid w:val="0062170D"/>
    <w:rsid w:val="00621FFC"/>
    <w:rsid w:val="006221AA"/>
    <w:rsid w:val="00622370"/>
    <w:rsid w:val="00622505"/>
    <w:rsid w:val="006226B9"/>
    <w:rsid w:val="006228B7"/>
    <w:rsid w:val="006229B3"/>
    <w:rsid w:val="00623038"/>
    <w:rsid w:val="00623251"/>
    <w:rsid w:val="006232C8"/>
    <w:rsid w:val="0062348B"/>
    <w:rsid w:val="00623B4B"/>
    <w:rsid w:val="00624461"/>
    <w:rsid w:val="0062461F"/>
    <w:rsid w:val="00624733"/>
    <w:rsid w:val="00624B29"/>
    <w:rsid w:val="00624C0F"/>
    <w:rsid w:val="00624CA0"/>
    <w:rsid w:val="00625168"/>
    <w:rsid w:val="00625326"/>
    <w:rsid w:val="0062544F"/>
    <w:rsid w:val="00625720"/>
    <w:rsid w:val="006258A4"/>
    <w:rsid w:val="006259BA"/>
    <w:rsid w:val="00625E4A"/>
    <w:rsid w:val="0062643C"/>
    <w:rsid w:val="00626737"/>
    <w:rsid w:val="00626D71"/>
    <w:rsid w:val="00627001"/>
    <w:rsid w:val="00627094"/>
    <w:rsid w:val="006305FB"/>
    <w:rsid w:val="0063097F"/>
    <w:rsid w:val="00630ABF"/>
    <w:rsid w:val="00630E48"/>
    <w:rsid w:val="00630FA4"/>
    <w:rsid w:val="0063138E"/>
    <w:rsid w:val="0063175A"/>
    <w:rsid w:val="00631D68"/>
    <w:rsid w:val="00632196"/>
    <w:rsid w:val="00633102"/>
    <w:rsid w:val="0063358D"/>
    <w:rsid w:val="00633678"/>
    <w:rsid w:val="00633CBC"/>
    <w:rsid w:val="00634042"/>
    <w:rsid w:val="00634216"/>
    <w:rsid w:val="00634349"/>
    <w:rsid w:val="006343D9"/>
    <w:rsid w:val="006346E7"/>
    <w:rsid w:val="00634A29"/>
    <w:rsid w:val="00634DBF"/>
    <w:rsid w:val="00634EF8"/>
    <w:rsid w:val="00635255"/>
    <w:rsid w:val="006355B3"/>
    <w:rsid w:val="00635A32"/>
    <w:rsid w:val="006364C1"/>
    <w:rsid w:val="0063693A"/>
    <w:rsid w:val="00636CE3"/>
    <w:rsid w:val="00636E5A"/>
    <w:rsid w:val="0063773E"/>
    <w:rsid w:val="006377D4"/>
    <w:rsid w:val="006378E6"/>
    <w:rsid w:val="006402A2"/>
    <w:rsid w:val="0064039E"/>
    <w:rsid w:val="00640919"/>
    <w:rsid w:val="00642738"/>
    <w:rsid w:val="00642935"/>
    <w:rsid w:val="00642ACE"/>
    <w:rsid w:val="00643D4F"/>
    <w:rsid w:val="00644379"/>
    <w:rsid w:val="006445AD"/>
    <w:rsid w:val="00644897"/>
    <w:rsid w:val="006451B7"/>
    <w:rsid w:val="0064573D"/>
    <w:rsid w:val="00645807"/>
    <w:rsid w:val="00645FC1"/>
    <w:rsid w:val="006467C1"/>
    <w:rsid w:val="006468E9"/>
    <w:rsid w:val="00646AAE"/>
    <w:rsid w:val="00647951"/>
    <w:rsid w:val="00647F92"/>
    <w:rsid w:val="00650159"/>
    <w:rsid w:val="00650DB7"/>
    <w:rsid w:val="00650F4F"/>
    <w:rsid w:val="00651114"/>
    <w:rsid w:val="006513F2"/>
    <w:rsid w:val="0065186D"/>
    <w:rsid w:val="00651A0D"/>
    <w:rsid w:val="00651A8B"/>
    <w:rsid w:val="00651AB7"/>
    <w:rsid w:val="0065284D"/>
    <w:rsid w:val="00652C1C"/>
    <w:rsid w:val="0065316D"/>
    <w:rsid w:val="00653417"/>
    <w:rsid w:val="006534E7"/>
    <w:rsid w:val="00654B4A"/>
    <w:rsid w:val="00654CF6"/>
    <w:rsid w:val="006551BE"/>
    <w:rsid w:val="0065569F"/>
    <w:rsid w:val="00655B19"/>
    <w:rsid w:val="00656552"/>
    <w:rsid w:val="00656636"/>
    <w:rsid w:val="00656EB5"/>
    <w:rsid w:val="00657F72"/>
    <w:rsid w:val="00660979"/>
    <w:rsid w:val="00660D19"/>
    <w:rsid w:val="00660E24"/>
    <w:rsid w:val="00660F17"/>
    <w:rsid w:val="00660F38"/>
    <w:rsid w:val="00660F3F"/>
    <w:rsid w:val="00661044"/>
    <w:rsid w:val="00661205"/>
    <w:rsid w:val="00661579"/>
    <w:rsid w:val="0066181A"/>
    <w:rsid w:val="00661C03"/>
    <w:rsid w:val="00662171"/>
    <w:rsid w:val="00662A3C"/>
    <w:rsid w:val="00662BDE"/>
    <w:rsid w:val="006630A2"/>
    <w:rsid w:val="006632A5"/>
    <w:rsid w:val="006634D3"/>
    <w:rsid w:val="00664064"/>
    <w:rsid w:val="006641E4"/>
    <w:rsid w:val="00664516"/>
    <w:rsid w:val="00664805"/>
    <w:rsid w:val="00664C44"/>
    <w:rsid w:val="00664ED7"/>
    <w:rsid w:val="0066535D"/>
    <w:rsid w:val="0066537C"/>
    <w:rsid w:val="00666870"/>
    <w:rsid w:val="00666B31"/>
    <w:rsid w:val="00667933"/>
    <w:rsid w:val="00667A84"/>
    <w:rsid w:val="00667ED0"/>
    <w:rsid w:val="00667EE3"/>
    <w:rsid w:val="00670439"/>
    <w:rsid w:val="00670493"/>
    <w:rsid w:val="00670769"/>
    <w:rsid w:val="006709B9"/>
    <w:rsid w:val="00670B9F"/>
    <w:rsid w:val="00671455"/>
    <w:rsid w:val="006717C0"/>
    <w:rsid w:val="006717D3"/>
    <w:rsid w:val="00671ECA"/>
    <w:rsid w:val="006723F1"/>
    <w:rsid w:val="006725B5"/>
    <w:rsid w:val="00672DA1"/>
    <w:rsid w:val="00673223"/>
    <w:rsid w:val="00673797"/>
    <w:rsid w:val="00673999"/>
    <w:rsid w:val="00673C57"/>
    <w:rsid w:val="00674853"/>
    <w:rsid w:val="00674B1B"/>
    <w:rsid w:val="00674B47"/>
    <w:rsid w:val="00674FC2"/>
    <w:rsid w:val="006758C9"/>
    <w:rsid w:val="00675B77"/>
    <w:rsid w:val="00675BAC"/>
    <w:rsid w:val="00676116"/>
    <w:rsid w:val="0067620F"/>
    <w:rsid w:val="00676511"/>
    <w:rsid w:val="00677603"/>
    <w:rsid w:val="006776AD"/>
    <w:rsid w:val="00677CAF"/>
    <w:rsid w:val="00677F8E"/>
    <w:rsid w:val="00680213"/>
    <w:rsid w:val="00681304"/>
    <w:rsid w:val="006814FB"/>
    <w:rsid w:val="00681B0A"/>
    <w:rsid w:val="00681C01"/>
    <w:rsid w:val="0068202D"/>
    <w:rsid w:val="00682239"/>
    <w:rsid w:val="00682870"/>
    <w:rsid w:val="006829CC"/>
    <w:rsid w:val="00682BEE"/>
    <w:rsid w:val="00683827"/>
    <w:rsid w:val="00683FA0"/>
    <w:rsid w:val="00684828"/>
    <w:rsid w:val="0068483A"/>
    <w:rsid w:val="006850D2"/>
    <w:rsid w:val="00685387"/>
    <w:rsid w:val="0068556F"/>
    <w:rsid w:val="006856BB"/>
    <w:rsid w:val="006856C1"/>
    <w:rsid w:val="0068582C"/>
    <w:rsid w:val="00686000"/>
    <w:rsid w:val="00686328"/>
    <w:rsid w:val="006865B3"/>
    <w:rsid w:val="00686DA3"/>
    <w:rsid w:val="00687678"/>
    <w:rsid w:val="00687A74"/>
    <w:rsid w:val="00687F86"/>
    <w:rsid w:val="00690379"/>
    <w:rsid w:val="00690394"/>
    <w:rsid w:val="006906EB"/>
    <w:rsid w:val="00690E74"/>
    <w:rsid w:val="0069247F"/>
    <w:rsid w:val="006925C7"/>
    <w:rsid w:val="006929DE"/>
    <w:rsid w:val="00693BE8"/>
    <w:rsid w:val="00693BED"/>
    <w:rsid w:val="00694DD3"/>
    <w:rsid w:val="00695141"/>
    <w:rsid w:val="00695892"/>
    <w:rsid w:val="00695CF0"/>
    <w:rsid w:val="00695CF8"/>
    <w:rsid w:val="00695EE2"/>
    <w:rsid w:val="006960CC"/>
    <w:rsid w:val="006960E3"/>
    <w:rsid w:val="006961F3"/>
    <w:rsid w:val="00696290"/>
    <w:rsid w:val="006967BB"/>
    <w:rsid w:val="006972B2"/>
    <w:rsid w:val="006972ED"/>
    <w:rsid w:val="0069735C"/>
    <w:rsid w:val="00697517"/>
    <w:rsid w:val="00697910"/>
    <w:rsid w:val="00697DD1"/>
    <w:rsid w:val="00697EEE"/>
    <w:rsid w:val="006A0402"/>
    <w:rsid w:val="006A04AB"/>
    <w:rsid w:val="006A09ED"/>
    <w:rsid w:val="006A0C55"/>
    <w:rsid w:val="006A17F1"/>
    <w:rsid w:val="006A1CC4"/>
    <w:rsid w:val="006A1F9C"/>
    <w:rsid w:val="006A204F"/>
    <w:rsid w:val="006A2070"/>
    <w:rsid w:val="006A21C6"/>
    <w:rsid w:val="006A228F"/>
    <w:rsid w:val="006A231D"/>
    <w:rsid w:val="006A2452"/>
    <w:rsid w:val="006A24A4"/>
    <w:rsid w:val="006A261C"/>
    <w:rsid w:val="006A2EF9"/>
    <w:rsid w:val="006A3CD8"/>
    <w:rsid w:val="006A3EA7"/>
    <w:rsid w:val="006A3FDA"/>
    <w:rsid w:val="006A41EA"/>
    <w:rsid w:val="006A4203"/>
    <w:rsid w:val="006A4572"/>
    <w:rsid w:val="006A4D65"/>
    <w:rsid w:val="006A4FC8"/>
    <w:rsid w:val="006A5723"/>
    <w:rsid w:val="006A5B25"/>
    <w:rsid w:val="006A6329"/>
    <w:rsid w:val="006A6547"/>
    <w:rsid w:val="006A67B2"/>
    <w:rsid w:val="006A691B"/>
    <w:rsid w:val="006A699F"/>
    <w:rsid w:val="006A6D01"/>
    <w:rsid w:val="006A7178"/>
    <w:rsid w:val="006A7258"/>
    <w:rsid w:val="006A78B2"/>
    <w:rsid w:val="006A7BD1"/>
    <w:rsid w:val="006B0679"/>
    <w:rsid w:val="006B1AEA"/>
    <w:rsid w:val="006B27BF"/>
    <w:rsid w:val="006B291C"/>
    <w:rsid w:val="006B2C58"/>
    <w:rsid w:val="006B3397"/>
    <w:rsid w:val="006B35E3"/>
    <w:rsid w:val="006B3A18"/>
    <w:rsid w:val="006B3B42"/>
    <w:rsid w:val="006B405A"/>
    <w:rsid w:val="006B421D"/>
    <w:rsid w:val="006B4BA1"/>
    <w:rsid w:val="006B4BB8"/>
    <w:rsid w:val="006B4D7D"/>
    <w:rsid w:val="006B4F4D"/>
    <w:rsid w:val="006B5389"/>
    <w:rsid w:val="006B55A2"/>
    <w:rsid w:val="006B5DAF"/>
    <w:rsid w:val="006B5FC2"/>
    <w:rsid w:val="006B6259"/>
    <w:rsid w:val="006B6698"/>
    <w:rsid w:val="006B68AC"/>
    <w:rsid w:val="006B73E6"/>
    <w:rsid w:val="006B7489"/>
    <w:rsid w:val="006B757F"/>
    <w:rsid w:val="006B7650"/>
    <w:rsid w:val="006C001F"/>
    <w:rsid w:val="006C056E"/>
    <w:rsid w:val="006C0AF3"/>
    <w:rsid w:val="006C0B34"/>
    <w:rsid w:val="006C10AB"/>
    <w:rsid w:val="006C11CA"/>
    <w:rsid w:val="006C1238"/>
    <w:rsid w:val="006C1391"/>
    <w:rsid w:val="006C1408"/>
    <w:rsid w:val="006C181A"/>
    <w:rsid w:val="006C1D38"/>
    <w:rsid w:val="006C21C6"/>
    <w:rsid w:val="006C2A47"/>
    <w:rsid w:val="006C3436"/>
    <w:rsid w:val="006C365C"/>
    <w:rsid w:val="006C378A"/>
    <w:rsid w:val="006C3EF2"/>
    <w:rsid w:val="006C428F"/>
    <w:rsid w:val="006C4591"/>
    <w:rsid w:val="006C4A15"/>
    <w:rsid w:val="006C56F9"/>
    <w:rsid w:val="006C59BE"/>
    <w:rsid w:val="006C5D2D"/>
    <w:rsid w:val="006C5EA6"/>
    <w:rsid w:val="006C66CF"/>
    <w:rsid w:val="006C68B9"/>
    <w:rsid w:val="006C6F53"/>
    <w:rsid w:val="006C704F"/>
    <w:rsid w:val="006C761A"/>
    <w:rsid w:val="006C7D26"/>
    <w:rsid w:val="006D062E"/>
    <w:rsid w:val="006D07A5"/>
    <w:rsid w:val="006D091D"/>
    <w:rsid w:val="006D1122"/>
    <w:rsid w:val="006D1815"/>
    <w:rsid w:val="006D19D0"/>
    <w:rsid w:val="006D1AF9"/>
    <w:rsid w:val="006D1F07"/>
    <w:rsid w:val="006D2567"/>
    <w:rsid w:val="006D274B"/>
    <w:rsid w:val="006D361B"/>
    <w:rsid w:val="006D3ADB"/>
    <w:rsid w:val="006D3DB9"/>
    <w:rsid w:val="006D4762"/>
    <w:rsid w:val="006D4C6E"/>
    <w:rsid w:val="006D4CD8"/>
    <w:rsid w:val="006D549E"/>
    <w:rsid w:val="006D5DD1"/>
    <w:rsid w:val="006D5F29"/>
    <w:rsid w:val="006D5F7D"/>
    <w:rsid w:val="006D62EF"/>
    <w:rsid w:val="006D6525"/>
    <w:rsid w:val="006D670D"/>
    <w:rsid w:val="006D73CB"/>
    <w:rsid w:val="006D746D"/>
    <w:rsid w:val="006D770F"/>
    <w:rsid w:val="006D775B"/>
    <w:rsid w:val="006D7B23"/>
    <w:rsid w:val="006E0CAB"/>
    <w:rsid w:val="006E0CEA"/>
    <w:rsid w:val="006E13D0"/>
    <w:rsid w:val="006E1410"/>
    <w:rsid w:val="006E158D"/>
    <w:rsid w:val="006E1CE3"/>
    <w:rsid w:val="006E1D71"/>
    <w:rsid w:val="006E1FDE"/>
    <w:rsid w:val="006E221F"/>
    <w:rsid w:val="006E22EA"/>
    <w:rsid w:val="006E280C"/>
    <w:rsid w:val="006E2E51"/>
    <w:rsid w:val="006E328E"/>
    <w:rsid w:val="006E3293"/>
    <w:rsid w:val="006E34BF"/>
    <w:rsid w:val="006E35E9"/>
    <w:rsid w:val="006E3654"/>
    <w:rsid w:val="006E3DCB"/>
    <w:rsid w:val="006E46C0"/>
    <w:rsid w:val="006E47D0"/>
    <w:rsid w:val="006E53C2"/>
    <w:rsid w:val="006E620D"/>
    <w:rsid w:val="006E673B"/>
    <w:rsid w:val="006E6781"/>
    <w:rsid w:val="006E6802"/>
    <w:rsid w:val="006E6835"/>
    <w:rsid w:val="006E6AEB"/>
    <w:rsid w:val="006E6B99"/>
    <w:rsid w:val="006E6C61"/>
    <w:rsid w:val="006E7735"/>
    <w:rsid w:val="006F004B"/>
    <w:rsid w:val="006F0517"/>
    <w:rsid w:val="006F069B"/>
    <w:rsid w:val="006F0E30"/>
    <w:rsid w:val="006F0FC9"/>
    <w:rsid w:val="006F128F"/>
    <w:rsid w:val="006F14B1"/>
    <w:rsid w:val="006F1E7A"/>
    <w:rsid w:val="006F2890"/>
    <w:rsid w:val="006F2AFF"/>
    <w:rsid w:val="006F2C8F"/>
    <w:rsid w:val="006F482B"/>
    <w:rsid w:val="006F48A2"/>
    <w:rsid w:val="006F4EC5"/>
    <w:rsid w:val="006F5699"/>
    <w:rsid w:val="006F5782"/>
    <w:rsid w:val="006F593E"/>
    <w:rsid w:val="006F5D76"/>
    <w:rsid w:val="006F60FF"/>
    <w:rsid w:val="006F62FF"/>
    <w:rsid w:val="006F6355"/>
    <w:rsid w:val="006F64AC"/>
    <w:rsid w:val="006F6EC9"/>
    <w:rsid w:val="006F735E"/>
    <w:rsid w:val="006F76B2"/>
    <w:rsid w:val="006F78D4"/>
    <w:rsid w:val="006F79DD"/>
    <w:rsid w:val="006F7AD7"/>
    <w:rsid w:val="006F7BF5"/>
    <w:rsid w:val="00700357"/>
    <w:rsid w:val="0070047C"/>
    <w:rsid w:val="00700F35"/>
    <w:rsid w:val="007013FE"/>
    <w:rsid w:val="00703426"/>
    <w:rsid w:val="00704033"/>
    <w:rsid w:val="00704998"/>
    <w:rsid w:val="00704DF1"/>
    <w:rsid w:val="00705723"/>
    <w:rsid w:val="00705829"/>
    <w:rsid w:val="007059ED"/>
    <w:rsid w:val="00705BCA"/>
    <w:rsid w:val="0070705C"/>
    <w:rsid w:val="007077B3"/>
    <w:rsid w:val="00707AA8"/>
    <w:rsid w:val="007107DD"/>
    <w:rsid w:val="00710D61"/>
    <w:rsid w:val="00710D7B"/>
    <w:rsid w:val="0071104D"/>
    <w:rsid w:val="00711180"/>
    <w:rsid w:val="00711874"/>
    <w:rsid w:val="00711B2F"/>
    <w:rsid w:val="00712BA0"/>
    <w:rsid w:val="00712C88"/>
    <w:rsid w:val="007134BD"/>
    <w:rsid w:val="00713AB5"/>
    <w:rsid w:val="00713C91"/>
    <w:rsid w:val="00713E61"/>
    <w:rsid w:val="00714865"/>
    <w:rsid w:val="00714DA4"/>
    <w:rsid w:val="007156F1"/>
    <w:rsid w:val="00715C3D"/>
    <w:rsid w:val="00715F40"/>
    <w:rsid w:val="00715F9D"/>
    <w:rsid w:val="007168D2"/>
    <w:rsid w:val="00716AA9"/>
    <w:rsid w:val="0071726E"/>
    <w:rsid w:val="0071772A"/>
    <w:rsid w:val="00717944"/>
    <w:rsid w:val="00717A44"/>
    <w:rsid w:val="007201DB"/>
    <w:rsid w:val="007206CF"/>
    <w:rsid w:val="0072076A"/>
    <w:rsid w:val="00720832"/>
    <w:rsid w:val="00720BA3"/>
    <w:rsid w:val="00720C86"/>
    <w:rsid w:val="007214D9"/>
    <w:rsid w:val="00721905"/>
    <w:rsid w:val="00721CDE"/>
    <w:rsid w:val="0072208E"/>
    <w:rsid w:val="007223A8"/>
    <w:rsid w:val="00722557"/>
    <w:rsid w:val="007229A0"/>
    <w:rsid w:val="0072308D"/>
    <w:rsid w:val="00723349"/>
    <w:rsid w:val="00723CD7"/>
    <w:rsid w:val="00724478"/>
    <w:rsid w:val="007247C0"/>
    <w:rsid w:val="0072484F"/>
    <w:rsid w:val="007248D8"/>
    <w:rsid w:val="00724F4C"/>
    <w:rsid w:val="007252E3"/>
    <w:rsid w:val="007254A5"/>
    <w:rsid w:val="007263DB"/>
    <w:rsid w:val="0072687F"/>
    <w:rsid w:val="007268B8"/>
    <w:rsid w:val="00726B07"/>
    <w:rsid w:val="00726B57"/>
    <w:rsid w:val="0072788F"/>
    <w:rsid w:val="007303F2"/>
    <w:rsid w:val="00730A4A"/>
    <w:rsid w:val="00730D2F"/>
    <w:rsid w:val="00730FFB"/>
    <w:rsid w:val="0073114B"/>
    <w:rsid w:val="0073287A"/>
    <w:rsid w:val="00733077"/>
    <w:rsid w:val="0073330C"/>
    <w:rsid w:val="0073348D"/>
    <w:rsid w:val="0073361B"/>
    <w:rsid w:val="00733C56"/>
    <w:rsid w:val="00733C60"/>
    <w:rsid w:val="00733E39"/>
    <w:rsid w:val="0073401D"/>
    <w:rsid w:val="007341E2"/>
    <w:rsid w:val="007346BC"/>
    <w:rsid w:val="00735614"/>
    <w:rsid w:val="0073630D"/>
    <w:rsid w:val="00737550"/>
    <w:rsid w:val="00740089"/>
    <w:rsid w:val="0074019F"/>
    <w:rsid w:val="00740318"/>
    <w:rsid w:val="0074043B"/>
    <w:rsid w:val="00740644"/>
    <w:rsid w:val="007408F0"/>
    <w:rsid w:val="00740977"/>
    <w:rsid w:val="00741BF4"/>
    <w:rsid w:val="00741D2B"/>
    <w:rsid w:val="007421EE"/>
    <w:rsid w:val="0074226A"/>
    <w:rsid w:val="0074249C"/>
    <w:rsid w:val="00742666"/>
    <w:rsid w:val="00742668"/>
    <w:rsid w:val="00742D63"/>
    <w:rsid w:val="00743208"/>
    <w:rsid w:val="00743371"/>
    <w:rsid w:val="00743DD2"/>
    <w:rsid w:val="00743E3A"/>
    <w:rsid w:val="00743FFE"/>
    <w:rsid w:val="00744226"/>
    <w:rsid w:val="00744C34"/>
    <w:rsid w:val="00744F7C"/>
    <w:rsid w:val="00745014"/>
    <w:rsid w:val="00745606"/>
    <w:rsid w:val="0074581F"/>
    <w:rsid w:val="007460B6"/>
    <w:rsid w:val="00746331"/>
    <w:rsid w:val="00746FD0"/>
    <w:rsid w:val="007474E0"/>
    <w:rsid w:val="00747CF1"/>
    <w:rsid w:val="0075039C"/>
    <w:rsid w:val="007507B7"/>
    <w:rsid w:val="00750A9D"/>
    <w:rsid w:val="00750BBD"/>
    <w:rsid w:val="00750D1C"/>
    <w:rsid w:val="00750DB6"/>
    <w:rsid w:val="007511DC"/>
    <w:rsid w:val="007514C0"/>
    <w:rsid w:val="00751CE8"/>
    <w:rsid w:val="007523D9"/>
    <w:rsid w:val="007528F3"/>
    <w:rsid w:val="00752ED9"/>
    <w:rsid w:val="00753069"/>
    <w:rsid w:val="0075359B"/>
    <w:rsid w:val="00753AE7"/>
    <w:rsid w:val="00753B9F"/>
    <w:rsid w:val="00753EDF"/>
    <w:rsid w:val="007542FD"/>
    <w:rsid w:val="00754C9F"/>
    <w:rsid w:val="007552D8"/>
    <w:rsid w:val="0075619C"/>
    <w:rsid w:val="007561F2"/>
    <w:rsid w:val="00756324"/>
    <w:rsid w:val="00756899"/>
    <w:rsid w:val="00756EBA"/>
    <w:rsid w:val="0075781C"/>
    <w:rsid w:val="00757C8D"/>
    <w:rsid w:val="007604A8"/>
    <w:rsid w:val="00760588"/>
    <w:rsid w:val="007609D4"/>
    <w:rsid w:val="00760B4B"/>
    <w:rsid w:val="00760BB8"/>
    <w:rsid w:val="00760C02"/>
    <w:rsid w:val="007610E7"/>
    <w:rsid w:val="00762516"/>
    <w:rsid w:val="007625BD"/>
    <w:rsid w:val="00762694"/>
    <w:rsid w:val="0076289C"/>
    <w:rsid w:val="007628E2"/>
    <w:rsid w:val="00762B73"/>
    <w:rsid w:val="00763273"/>
    <w:rsid w:val="007642A8"/>
    <w:rsid w:val="007643E8"/>
    <w:rsid w:val="00764C21"/>
    <w:rsid w:val="00764D43"/>
    <w:rsid w:val="00765788"/>
    <w:rsid w:val="007657D6"/>
    <w:rsid w:val="00765E87"/>
    <w:rsid w:val="007661AD"/>
    <w:rsid w:val="00766C19"/>
    <w:rsid w:val="00766C1A"/>
    <w:rsid w:val="0076705D"/>
    <w:rsid w:val="0076748A"/>
    <w:rsid w:val="00767633"/>
    <w:rsid w:val="00767A0C"/>
    <w:rsid w:val="00770860"/>
    <w:rsid w:val="007708CE"/>
    <w:rsid w:val="007708E9"/>
    <w:rsid w:val="007709D3"/>
    <w:rsid w:val="00770C33"/>
    <w:rsid w:val="007712B3"/>
    <w:rsid w:val="0077166A"/>
    <w:rsid w:val="007716DF"/>
    <w:rsid w:val="00771BC6"/>
    <w:rsid w:val="00771F6A"/>
    <w:rsid w:val="0077204D"/>
    <w:rsid w:val="007720BA"/>
    <w:rsid w:val="007721B7"/>
    <w:rsid w:val="007722EF"/>
    <w:rsid w:val="007726DF"/>
    <w:rsid w:val="00772C14"/>
    <w:rsid w:val="00773A11"/>
    <w:rsid w:val="00773C14"/>
    <w:rsid w:val="00773FBE"/>
    <w:rsid w:val="00774125"/>
    <w:rsid w:val="007741C0"/>
    <w:rsid w:val="00774332"/>
    <w:rsid w:val="00774794"/>
    <w:rsid w:val="00775130"/>
    <w:rsid w:val="00775839"/>
    <w:rsid w:val="007761B9"/>
    <w:rsid w:val="007763CC"/>
    <w:rsid w:val="0077646D"/>
    <w:rsid w:val="00777A47"/>
    <w:rsid w:val="0078004F"/>
    <w:rsid w:val="007801A9"/>
    <w:rsid w:val="007814D5"/>
    <w:rsid w:val="007818E2"/>
    <w:rsid w:val="00782147"/>
    <w:rsid w:val="00782A0B"/>
    <w:rsid w:val="00782AB6"/>
    <w:rsid w:val="007831B1"/>
    <w:rsid w:val="00783255"/>
    <w:rsid w:val="00784135"/>
    <w:rsid w:val="00784AB1"/>
    <w:rsid w:val="00784BAC"/>
    <w:rsid w:val="00784EFE"/>
    <w:rsid w:val="007853DE"/>
    <w:rsid w:val="00785EBB"/>
    <w:rsid w:val="0078631F"/>
    <w:rsid w:val="0078642D"/>
    <w:rsid w:val="00786800"/>
    <w:rsid w:val="00786C7E"/>
    <w:rsid w:val="00786FCB"/>
    <w:rsid w:val="007873B3"/>
    <w:rsid w:val="00787D8A"/>
    <w:rsid w:val="00787E39"/>
    <w:rsid w:val="0079015F"/>
    <w:rsid w:val="00790464"/>
    <w:rsid w:val="007904F4"/>
    <w:rsid w:val="00790737"/>
    <w:rsid w:val="00790782"/>
    <w:rsid w:val="00791532"/>
    <w:rsid w:val="007918BA"/>
    <w:rsid w:val="0079214F"/>
    <w:rsid w:val="00792508"/>
    <w:rsid w:val="00792A99"/>
    <w:rsid w:val="0079394C"/>
    <w:rsid w:val="00793C8B"/>
    <w:rsid w:val="00794033"/>
    <w:rsid w:val="007945C6"/>
    <w:rsid w:val="00794913"/>
    <w:rsid w:val="00794967"/>
    <w:rsid w:val="0079499D"/>
    <w:rsid w:val="00794DAB"/>
    <w:rsid w:val="00794EC5"/>
    <w:rsid w:val="007955A0"/>
    <w:rsid w:val="00795836"/>
    <w:rsid w:val="00795BD7"/>
    <w:rsid w:val="007961DF"/>
    <w:rsid w:val="00796786"/>
    <w:rsid w:val="007969FD"/>
    <w:rsid w:val="00796B89"/>
    <w:rsid w:val="00796E5F"/>
    <w:rsid w:val="00796E6A"/>
    <w:rsid w:val="00796F79"/>
    <w:rsid w:val="007A0227"/>
    <w:rsid w:val="007A0301"/>
    <w:rsid w:val="007A0381"/>
    <w:rsid w:val="007A0FBC"/>
    <w:rsid w:val="007A164B"/>
    <w:rsid w:val="007A1A04"/>
    <w:rsid w:val="007A1F9E"/>
    <w:rsid w:val="007A28B3"/>
    <w:rsid w:val="007A3022"/>
    <w:rsid w:val="007A31B0"/>
    <w:rsid w:val="007A3490"/>
    <w:rsid w:val="007A3507"/>
    <w:rsid w:val="007A400A"/>
    <w:rsid w:val="007A407F"/>
    <w:rsid w:val="007A47CE"/>
    <w:rsid w:val="007A49DB"/>
    <w:rsid w:val="007A58AD"/>
    <w:rsid w:val="007A607B"/>
    <w:rsid w:val="007A7E13"/>
    <w:rsid w:val="007B0390"/>
    <w:rsid w:val="007B09B6"/>
    <w:rsid w:val="007B145D"/>
    <w:rsid w:val="007B18E9"/>
    <w:rsid w:val="007B1AFE"/>
    <w:rsid w:val="007B1E9F"/>
    <w:rsid w:val="007B27B7"/>
    <w:rsid w:val="007B28E3"/>
    <w:rsid w:val="007B2C7D"/>
    <w:rsid w:val="007B2EDD"/>
    <w:rsid w:val="007B2EFC"/>
    <w:rsid w:val="007B369F"/>
    <w:rsid w:val="007B3A24"/>
    <w:rsid w:val="007B3BD3"/>
    <w:rsid w:val="007B3DE7"/>
    <w:rsid w:val="007B3F97"/>
    <w:rsid w:val="007B3FE9"/>
    <w:rsid w:val="007B454B"/>
    <w:rsid w:val="007B460C"/>
    <w:rsid w:val="007B5952"/>
    <w:rsid w:val="007B59D9"/>
    <w:rsid w:val="007B5B12"/>
    <w:rsid w:val="007B5BE9"/>
    <w:rsid w:val="007B61E9"/>
    <w:rsid w:val="007B6560"/>
    <w:rsid w:val="007B66BA"/>
    <w:rsid w:val="007B6712"/>
    <w:rsid w:val="007B68C9"/>
    <w:rsid w:val="007B68CC"/>
    <w:rsid w:val="007B6BDE"/>
    <w:rsid w:val="007B6D1E"/>
    <w:rsid w:val="007B6D1F"/>
    <w:rsid w:val="007B6F58"/>
    <w:rsid w:val="007B7354"/>
    <w:rsid w:val="007B7BBC"/>
    <w:rsid w:val="007C03EE"/>
    <w:rsid w:val="007C075B"/>
    <w:rsid w:val="007C0B10"/>
    <w:rsid w:val="007C0C6F"/>
    <w:rsid w:val="007C0EC9"/>
    <w:rsid w:val="007C1437"/>
    <w:rsid w:val="007C1D49"/>
    <w:rsid w:val="007C20B4"/>
    <w:rsid w:val="007C21F5"/>
    <w:rsid w:val="007C2B6B"/>
    <w:rsid w:val="007C2DB1"/>
    <w:rsid w:val="007C3C3D"/>
    <w:rsid w:val="007C3F92"/>
    <w:rsid w:val="007C4503"/>
    <w:rsid w:val="007C4B55"/>
    <w:rsid w:val="007C4DED"/>
    <w:rsid w:val="007C4DFF"/>
    <w:rsid w:val="007C4E84"/>
    <w:rsid w:val="007C548C"/>
    <w:rsid w:val="007C5735"/>
    <w:rsid w:val="007C57AA"/>
    <w:rsid w:val="007C5B28"/>
    <w:rsid w:val="007C5DA3"/>
    <w:rsid w:val="007C5E9B"/>
    <w:rsid w:val="007C6079"/>
    <w:rsid w:val="007C61FB"/>
    <w:rsid w:val="007C64BB"/>
    <w:rsid w:val="007C66A2"/>
    <w:rsid w:val="007C676E"/>
    <w:rsid w:val="007C6BC0"/>
    <w:rsid w:val="007C6EFA"/>
    <w:rsid w:val="007C7225"/>
    <w:rsid w:val="007C742B"/>
    <w:rsid w:val="007C7470"/>
    <w:rsid w:val="007C7558"/>
    <w:rsid w:val="007C7566"/>
    <w:rsid w:val="007C76A8"/>
    <w:rsid w:val="007C7886"/>
    <w:rsid w:val="007D0289"/>
    <w:rsid w:val="007D0680"/>
    <w:rsid w:val="007D0C4D"/>
    <w:rsid w:val="007D10E1"/>
    <w:rsid w:val="007D1414"/>
    <w:rsid w:val="007D14A0"/>
    <w:rsid w:val="007D18E9"/>
    <w:rsid w:val="007D1C16"/>
    <w:rsid w:val="007D21AB"/>
    <w:rsid w:val="007D2477"/>
    <w:rsid w:val="007D24C4"/>
    <w:rsid w:val="007D25EA"/>
    <w:rsid w:val="007D2BBD"/>
    <w:rsid w:val="007D2E5F"/>
    <w:rsid w:val="007D2FC5"/>
    <w:rsid w:val="007D33C9"/>
    <w:rsid w:val="007D346F"/>
    <w:rsid w:val="007D35DD"/>
    <w:rsid w:val="007D36AA"/>
    <w:rsid w:val="007D36FA"/>
    <w:rsid w:val="007D3BF1"/>
    <w:rsid w:val="007D3C7F"/>
    <w:rsid w:val="007D3F8A"/>
    <w:rsid w:val="007D42AB"/>
    <w:rsid w:val="007D4755"/>
    <w:rsid w:val="007D4DD3"/>
    <w:rsid w:val="007D55D0"/>
    <w:rsid w:val="007D5A77"/>
    <w:rsid w:val="007D6150"/>
    <w:rsid w:val="007D61D1"/>
    <w:rsid w:val="007D661B"/>
    <w:rsid w:val="007D67DD"/>
    <w:rsid w:val="007D6E52"/>
    <w:rsid w:val="007D72CE"/>
    <w:rsid w:val="007D7538"/>
    <w:rsid w:val="007D7683"/>
    <w:rsid w:val="007D7701"/>
    <w:rsid w:val="007D7A4B"/>
    <w:rsid w:val="007D7AD1"/>
    <w:rsid w:val="007E08B2"/>
    <w:rsid w:val="007E0ACB"/>
    <w:rsid w:val="007E0C63"/>
    <w:rsid w:val="007E0CD8"/>
    <w:rsid w:val="007E1735"/>
    <w:rsid w:val="007E1CBB"/>
    <w:rsid w:val="007E1CD7"/>
    <w:rsid w:val="007E25C8"/>
    <w:rsid w:val="007E25FA"/>
    <w:rsid w:val="007E2C6D"/>
    <w:rsid w:val="007E38D0"/>
    <w:rsid w:val="007E3C0F"/>
    <w:rsid w:val="007E3C2F"/>
    <w:rsid w:val="007E3D16"/>
    <w:rsid w:val="007E4249"/>
    <w:rsid w:val="007E45F5"/>
    <w:rsid w:val="007E4675"/>
    <w:rsid w:val="007E4A4D"/>
    <w:rsid w:val="007E4D2E"/>
    <w:rsid w:val="007E4F78"/>
    <w:rsid w:val="007E554C"/>
    <w:rsid w:val="007E609C"/>
    <w:rsid w:val="007E6131"/>
    <w:rsid w:val="007E6584"/>
    <w:rsid w:val="007E69AF"/>
    <w:rsid w:val="007E7475"/>
    <w:rsid w:val="007E75B1"/>
    <w:rsid w:val="007E76F8"/>
    <w:rsid w:val="007E7862"/>
    <w:rsid w:val="007E7904"/>
    <w:rsid w:val="007E7DB0"/>
    <w:rsid w:val="007F0265"/>
    <w:rsid w:val="007F093F"/>
    <w:rsid w:val="007F0D10"/>
    <w:rsid w:val="007F0F66"/>
    <w:rsid w:val="007F13B3"/>
    <w:rsid w:val="007F1857"/>
    <w:rsid w:val="007F1E6D"/>
    <w:rsid w:val="007F1F07"/>
    <w:rsid w:val="007F23BB"/>
    <w:rsid w:val="007F30CF"/>
    <w:rsid w:val="007F3704"/>
    <w:rsid w:val="007F3917"/>
    <w:rsid w:val="007F398D"/>
    <w:rsid w:val="007F3EDF"/>
    <w:rsid w:val="007F4B1E"/>
    <w:rsid w:val="007F53CC"/>
    <w:rsid w:val="007F5427"/>
    <w:rsid w:val="007F5CCC"/>
    <w:rsid w:val="007F6B66"/>
    <w:rsid w:val="007F6D74"/>
    <w:rsid w:val="007F6E3F"/>
    <w:rsid w:val="007F6F12"/>
    <w:rsid w:val="007F7366"/>
    <w:rsid w:val="007F74B3"/>
    <w:rsid w:val="007F79AA"/>
    <w:rsid w:val="0080010A"/>
    <w:rsid w:val="008006FE"/>
    <w:rsid w:val="008007F9"/>
    <w:rsid w:val="008008FA"/>
    <w:rsid w:val="00800908"/>
    <w:rsid w:val="00800923"/>
    <w:rsid w:val="00800ACF"/>
    <w:rsid w:val="00800C52"/>
    <w:rsid w:val="0080113C"/>
    <w:rsid w:val="0080147D"/>
    <w:rsid w:val="00801D4B"/>
    <w:rsid w:val="00801FAA"/>
    <w:rsid w:val="00802079"/>
    <w:rsid w:val="008020A4"/>
    <w:rsid w:val="008029BD"/>
    <w:rsid w:val="00802B56"/>
    <w:rsid w:val="0080333E"/>
    <w:rsid w:val="00803DDC"/>
    <w:rsid w:val="008045A5"/>
    <w:rsid w:val="008049B4"/>
    <w:rsid w:val="00804D8B"/>
    <w:rsid w:val="00805412"/>
    <w:rsid w:val="00805633"/>
    <w:rsid w:val="00805DE8"/>
    <w:rsid w:val="00805F0B"/>
    <w:rsid w:val="008065E6"/>
    <w:rsid w:val="00806811"/>
    <w:rsid w:val="00806B7D"/>
    <w:rsid w:val="00807446"/>
    <w:rsid w:val="00807793"/>
    <w:rsid w:val="0080794C"/>
    <w:rsid w:val="00807EA7"/>
    <w:rsid w:val="0081051D"/>
    <w:rsid w:val="00810873"/>
    <w:rsid w:val="00810BE4"/>
    <w:rsid w:val="00810C5F"/>
    <w:rsid w:val="00810E30"/>
    <w:rsid w:val="0081134C"/>
    <w:rsid w:val="0081145D"/>
    <w:rsid w:val="00811732"/>
    <w:rsid w:val="00811928"/>
    <w:rsid w:val="00811ED0"/>
    <w:rsid w:val="0081201B"/>
    <w:rsid w:val="00812740"/>
    <w:rsid w:val="00812865"/>
    <w:rsid w:val="00812D61"/>
    <w:rsid w:val="00812D93"/>
    <w:rsid w:val="00813439"/>
    <w:rsid w:val="00813748"/>
    <w:rsid w:val="00813951"/>
    <w:rsid w:val="00814186"/>
    <w:rsid w:val="00814663"/>
    <w:rsid w:val="00814B2D"/>
    <w:rsid w:val="008159CF"/>
    <w:rsid w:val="008165AC"/>
    <w:rsid w:val="00817502"/>
    <w:rsid w:val="008177D9"/>
    <w:rsid w:val="00817A4B"/>
    <w:rsid w:val="00820121"/>
    <w:rsid w:val="008204E5"/>
    <w:rsid w:val="00820980"/>
    <w:rsid w:val="00820A64"/>
    <w:rsid w:val="00820BE4"/>
    <w:rsid w:val="00820D82"/>
    <w:rsid w:val="00821121"/>
    <w:rsid w:val="0082114F"/>
    <w:rsid w:val="00821184"/>
    <w:rsid w:val="0082125B"/>
    <w:rsid w:val="00821284"/>
    <w:rsid w:val="008214DF"/>
    <w:rsid w:val="00821A94"/>
    <w:rsid w:val="0082214A"/>
    <w:rsid w:val="008222F3"/>
    <w:rsid w:val="00822F90"/>
    <w:rsid w:val="008243D4"/>
    <w:rsid w:val="0082506F"/>
    <w:rsid w:val="008258AA"/>
    <w:rsid w:val="00825948"/>
    <w:rsid w:val="00825B5C"/>
    <w:rsid w:val="00825F7F"/>
    <w:rsid w:val="00826057"/>
    <w:rsid w:val="008263C1"/>
    <w:rsid w:val="008265CA"/>
    <w:rsid w:val="008278AC"/>
    <w:rsid w:val="00827B27"/>
    <w:rsid w:val="00827D02"/>
    <w:rsid w:val="00830159"/>
    <w:rsid w:val="00830238"/>
    <w:rsid w:val="008302F0"/>
    <w:rsid w:val="008304BC"/>
    <w:rsid w:val="008305E4"/>
    <w:rsid w:val="008307D6"/>
    <w:rsid w:val="008309A8"/>
    <w:rsid w:val="00830B9B"/>
    <w:rsid w:val="0083129A"/>
    <w:rsid w:val="00831EBF"/>
    <w:rsid w:val="008328DF"/>
    <w:rsid w:val="00832F5D"/>
    <w:rsid w:val="008334E2"/>
    <w:rsid w:val="008339E2"/>
    <w:rsid w:val="00833A7E"/>
    <w:rsid w:val="00833D32"/>
    <w:rsid w:val="00834111"/>
    <w:rsid w:val="00834313"/>
    <w:rsid w:val="00834C2B"/>
    <w:rsid w:val="00834CE1"/>
    <w:rsid w:val="008350D1"/>
    <w:rsid w:val="008351B6"/>
    <w:rsid w:val="008360C4"/>
    <w:rsid w:val="0083658A"/>
    <w:rsid w:val="00836761"/>
    <w:rsid w:val="00836D92"/>
    <w:rsid w:val="00836E9F"/>
    <w:rsid w:val="00837432"/>
    <w:rsid w:val="00837939"/>
    <w:rsid w:val="00837B63"/>
    <w:rsid w:val="00837CB6"/>
    <w:rsid w:val="00837DAE"/>
    <w:rsid w:val="0084021A"/>
    <w:rsid w:val="00840426"/>
    <w:rsid w:val="00840441"/>
    <w:rsid w:val="0084162E"/>
    <w:rsid w:val="008417CA"/>
    <w:rsid w:val="00842033"/>
    <w:rsid w:val="00842158"/>
    <w:rsid w:val="008422E7"/>
    <w:rsid w:val="00842A4D"/>
    <w:rsid w:val="00842FB3"/>
    <w:rsid w:val="00843055"/>
    <w:rsid w:val="00843865"/>
    <w:rsid w:val="00843B62"/>
    <w:rsid w:val="008440FC"/>
    <w:rsid w:val="00844177"/>
    <w:rsid w:val="00844731"/>
    <w:rsid w:val="00844BDE"/>
    <w:rsid w:val="00845D73"/>
    <w:rsid w:val="0084654D"/>
    <w:rsid w:val="00846A63"/>
    <w:rsid w:val="00846B06"/>
    <w:rsid w:val="00846CF0"/>
    <w:rsid w:val="00846ED1"/>
    <w:rsid w:val="0084705B"/>
    <w:rsid w:val="0085039A"/>
    <w:rsid w:val="00850452"/>
    <w:rsid w:val="00850528"/>
    <w:rsid w:val="00850A48"/>
    <w:rsid w:val="00850CD4"/>
    <w:rsid w:val="00850DF8"/>
    <w:rsid w:val="00850E9D"/>
    <w:rsid w:val="008511A4"/>
    <w:rsid w:val="00851312"/>
    <w:rsid w:val="0085150D"/>
    <w:rsid w:val="008515C8"/>
    <w:rsid w:val="00851678"/>
    <w:rsid w:val="00851E1C"/>
    <w:rsid w:val="008526C9"/>
    <w:rsid w:val="0085274C"/>
    <w:rsid w:val="00852A8A"/>
    <w:rsid w:val="00852BAA"/>
    <w:rsid w:val="00852DF2"/>
    <w:rsid w:val="008532E1"/>
    <w:rsid w:val="008537E3"/>
    <w:rsid w:val="00853A24"/>
    <w:rsid w:val="00853D11"/>
    <w:rsid w:val="00853DD9"/>
    <w:rsid w:val="00853E2B"/>
    <w:rsid w:val="008541EB"/>
    <w:rsid w:val="00854AA2"/>
    <w:rsid w:val="00855116"/>
    <w:rsid w:val="0085523F"/>
    <w:rsid w:val="008554DE"/>
    <w:rsid w:val="0085618A"/>
    <w:rsid w:val="008561EE"/>
    <w:rsid w:val="008567B0"/>
    <w:rsid w:val="00856998"/>
    <w:rsid w:val="00856AB4"/>
    <w:rsid w:val="00856E80"/>
    <w:rsid w:val="008577FA"/>
    <w:rsid w:val="00857D24"/>
    <w:rsid w:val="0086020E"/>
    <w:rsid w:val="0086082D"/>
    <w:rsid w:val="00860BB2"/>
    <w:rsid w:val="00860C35"/>
    <w:rsid w:val="00860F7D"/>
    <w:rsid w:val="00862351"/>
    <w:rsid w:val="00862537"/>
    <w:rsid w:val="00862777"/>
    <w:rsid w:val="0086295A"/>
    <w:rsid w:val="00862B69"/>
    <w:rsid w:val="00862D85"/>
    <w:rsid w:val="008631E7"/>
    <w:rsid w:val="0086330F"/>
    <w:rsid w:val="00863757"/>
    <w:rsid w:val="008639F6"/>
    <w:rsid w:val="00863FD3"/>
    <w:rsid w:val="00864001"/>
    <w:rsid w:val="008649A0"/>
    <w:rsid w:val="00864BF8"/>
    <w:rsid w:val="00865E14"/>
    <w:rsid w:val="00866099"/>
    <w:rsid w:val="008666C4"/>
    <w:rsid w:val="00866A25"/>
    <w:rsid w:val="00866AC3"/>
    <w:rsid w:val="00866CC6"/>
    <w:rsid w:val="00866F2A"/>
    <w:rsid w:val="008674D1"/>
    <w:rsid w:val="0086761F"/>
    <w:rsid w:val="00867A96"/>
    <w:rsid w:val="00867BE3"/>
    <w:rsid w:val="00867D99"/>
    <w:rsid w:val="00867F7C"/>
    <w:rsid w:val="00870019"/>
    <w:rsid w:val="008700A8"/>
    <w:rsid w:val="00870862"/>
    <w:rsid w:val="00870B20"/>
    <w:rsid w:val="00870F7C"/>
    <w:rsid w:val="008712E5"/>
    <w:rsid w:val="00871AA4"/>
    <w:rsid w:val="00871DBA"/>
    <w:rsid w:val="00871DBE"/>
    <w:rsid w:val="008720D8"/>
    <w:rsid w:val="00872B03"/>
    <w:rsid w:val="0087409B"/>
    <w:rsid w:val="00874464"/>
    <w:rsid w:val="00874CAF"/>
    <w:rsid w:val="0087519B"/>
    <w:rsid w:val="008754C8"/>
    <w:rsid w:val="008758CE"/>
    <w:rsid w:val="00875A66"/>
    <w:rsid w:val="00875A7B"/>
    <w:rsid w:val="0087612B"/>
    <w:rsid w:val="00876670"/>
    <w:rsid w:val="00876C2A"/>
    <w:rsid w:val="0087778F"/>
    <w:rsid w:val="0087792E"/>
    <w:rsid w:val="00877A7B"/>
    <w:rsid w:val="00877AC5"/>
    <w:rsid w:val="00880803"/>
    <w:rsid w:val="00880810"/>
    <w:rsid w:val="00880A6E"/>
    <w:rsid w:val="00880A8E"/>
    <w:rsid w:val="00880F4E"/>
    <w:rsid w:val="00881029"/>
    <w:rsid w:val="008811B8"/>
    <w:rsid w:val="00881C53"/>
    <w:rsid w:val="00881F75"/>
    <w:rsid w:val="00882252"/>
    <w:rsid w:val="0088297A"/>
    <w:rsid w:val="008829EE"/>
    <w:rsid w:val="00882EF8"/>
    <w:rsid w:val="008830FE"/>
    <w:rsid w:val="008833D0"/>
    <w:rsid w:val="0088392D"/>
    <w:rsid w:val="00884148"/>
    <w:rsid w:val="00884AE6"/>
    <w:rsid w:val="0088518C"/>
    <w:rsid w:val="00885D72"/>
    <w:rsid w:val="008865FE"/>
    <w:rsid w:val="00886823"/>
    <w:rsid w:val="008878CA"/>
    <w:rsid w:val="00890974"/>
    <w:rsid w:val="00890CED"/>
    <w:rsid w:val="00890EDB"/>
    <w:rsid w:val="0089192A"/>
    <w:rsid w:val="00891D42"/>
    <w:rsid w:val="00891DF9"/>
    <w:rsid w:val="00891FFB"/>
    <w:rsid w:val="008920EF"/>
    <w:rsid w:val="00892183"/>
    <w:rsid w:val="008923A9"/>
    <w:rsid w:val="00892607"/>
    <w:rsid w:val="00892A24"/>
    <w:rsid w:val="00892E06"/>
    <w:rsid w:val="00893049"/>
    <w:rsid w:val="00893518"/>
    <w:rsid w:val="00893DB3"/>
    <w:rsid w:val="00893F8F"/>
    <w:rsid w:val="008940AE"/>
    <w:rsid w:val="00894346"/>
    <w:rsid w:val="008944DB"/>
    <w:rsid w:val="00894889"/>
    <w:rsid w:val="00894E6E"/>
    <w:rsid w:val="0089518B"/>
    <w:rsid w:val="00895629"/>
    <w:rsid w:val="00895A3C"/>
    <w:rsid w:val="00896182"/>
    <w:rsid w:val="00896442"/>
    <w:rsid w:val="00896816"/>
    <w:rsid w:val="00896E59"/>
    <w:rsid w:val="00896EE5"/>
    <w:rsid w:val="00897469"/>
    <w:rsid w:val="008979C7"/>
    <w:rsid w:val="00897D98"/>
    <w:rsid w:val="00897DDF"/>
    <w:rsid w:val="00897EA5"/>
    <w:rsid w:val="008A03DB"/>
    <w:rsid w:val="008A1445"/>
    <w:rsid w:val="008A150C"/>
    <w:rsid w:val="008A18D5"/>
    <w:rsid w:val="008A1986"/>
    <w:rsid w:val="008A1A21"/>
    <w:rsid w:val="008A1B41"/>
    <w:rsid w:val="008A1F1D"/>
    <w:rsid w:val="008A28F7"/>
    <w:rsid w:val="008A2943"/>
    <w:rsid w:val="008A2D43"/>
    <w:rsid w:val="008A2E8E"/>
    <w:rsid w:val="008A3AA2"/>
    <w:rsid w:val="008A3AD2"/>
    <w:rsid w:val="008A3B56"/>
    <w:rsid w:val="008A3C52"/>
    <w:rsid w:val="008A4617"/>
    <w:rsid w:val="008A4695"/>
    <w:rsid w:val="008A4AC0"/>
    <w:rsid w:val="008A4D62"/>
    <w:rsid w:val="008A556D"/>
    <w:rsid w:val="008A5BBB"/>
    <w:rsid w:val="008A5D08"/>
    <w:rsid w:val="008A5DA1"/>
    <w:rsid w:val="008A7671"/>
    <w:rsid w:val="008A7754"/>
    <w:rsid w:val="008A7763"/>
    <w:rsid w:val="008A7993"/>
    <w:rsid w:val="008A7EF8"/>
    <w:rsid w:val="008B0B76"/>
    <w:rsid w:val="008B0E06"/>
    <w:rsid w:val="008B0EB8"/>
    <w:rsid w:val="008B1696"/>
    <w:rsid w:val="008B23D7"/>
    <w:rsid w:val="008B31E8"/>
    <w:rsid w:val="008B3609"/>
    <w:rsid w:val="008B36D3"/>
    <w:rsid w:val="008B3ECF"/>
    <w:rsid w:val="008B4BC5"/>
    <w:rsid w:val="008B4C09"/>
    <w:rsid w:val="008B4FF2"/>
    <w:rsid w:val="008B5BD7"/>
    <w:rsid w:val="008B5BF3"/>
    <w:rsid w:val="008B692E"/>
    <w:rsid w:val="008B6A34"/>
    <w:rsid w:val="008B7163"/>
    <w:rsid w:val="008B7805"/>
    <w:rsid w:val="008B7F09"/>
    <w:rsid w:val="008C0BDD"/>
    <w:rsid w:val="008C2342"/>
    <w:rsid w:val="008C2D59"/>
    <w:rsid w:val="008C37C4"/>
    <w:rsid w:val="008C3A85"/>
    <w:rsid w:val="008C3AF4"/>
    <w:rsid w:val="008C3B1F"/>
    <w:rsid w:val="008C3EBD"/>
    <w:rsid w:val="008C4AE9"/>
    <w:rsid w:val="008C4C8B"/>
    <w:rsid w:val="008C505F"/>
    <w:rsid w:val="008C50F6"/>
    <w:rsid w:val="008C516A"/>
    <w:rsid w:val="008C5586"/>
    <w:rsid w:val="008C5A02"/>
    <w:rsid w:val="008C5CCA"/>
    <w:rsid w:val="008C5EDC"/>
    <w:rsid w:val="008C646D"/>
    <w:rsid w:val="008C6F4E"/>
    <w:rsid w:val="008C7753"/>
    <w:rsid w:val="008C7A1E"/>
    <w:rsid w:val="008C7E6F"/>
    <w:rsid w:val="008D0FA8"/>
    <w:rsid w:val="008D1393"/>
    <w:rsid w:val="008D19A5"/>
    <w:rsid w:val="008D1A64"/>
    <w:rsid w:val="008D1B9D"/>
    <w:rsid w:val="008D1DE9"/>
    <w:rsid w:val="008D21FF"/>
    <w:rsid w:val="008D2202"/>
    <w:rsid w:val="008D22B5"/>
    <w:rsid w:val="008D24E0"/>
    <w:rsid w:val="008D2CD7"/>
    <w:rsid w:val="008D33E4"/>
    <w:rsid w:val="008D3452"/>
    <w:rsid w:val="008D3A5C"/>
    <w:rsid w:val="008D3C8C"/>
    <w:rsid w:val="008D3E3D"/>
    <w:rsid w:val="008D3FE7"/>
    <w:rsid w:val="008D425A"/>
    <w:rsid w:val="008D427C"/>
    <w:rsid w:val="008D48DA"/>
    <w:rsid w:val="008D4936"/>
    <w:rsid w:val="008D4DEB"/>
    <w:rsid w:val="008D4E07"/>
    <w:rsid w:val="008D534A"/>
    <w:rsid w:val="008D5633"/>
    <w:rsid w:val="008D57F0"/>
    <w:rsid w:val="008D5AED"/>
    <w:rsid w:val="008D6388"/>
    <w:rsid w:val="008D6D65"/>
    <w:rsid w:val="008D72B6"/>
    <w:rsid w:val="008D7B2A"/>
    <w:rsid w:val="008D7B79"/>
    <w:rsid w:val="008E062C"/>
    <w:rsid w:val="008E069B"/>
    <w:rsid w:val="008E0E50"/>
    <w:rsid w:val="008E1091"/>
    <w:rsid w:val="008E10C2"/>
    <w:rsid w:val="008E1118"/>
    <w:rsid w:val="008E11B9"/>
    <w:rsid w:val="008E1247"/>
    <w:rsid w:val="008E13C8"/>
    <w:rsid w:val="008E157E"/>
    <w:rsid w:val="008E17FE"/>
    <w:rsid w:val="008E19E8"/>
    <w:rsid w:val="008E1E70"/>
    <w:rsid w:val="008E1F88"/>
    <w:rsid w:val="008E201F"/>
    <w:rsid w:val="008E211E"/>
    <w:rsid w:val="008E2262"/>
    <w:rsid w:val="008E255F"/>
    <w:rsid w:val="008E2986"/>
    <w:rsid w:val="008E2B51"/>
    <w:rsid w:val="008E2C2F"/>
    <w:rsid w:val="008E2CD4"/>
    <w:rsid w:val="008E2DB5"/>
    <w:rsid w:val="008E2F88"/>
    <w:rsid w:val="008E3A34"/>
    <w:rsid w:val="008E3F70"/>
    <w:rsid w:val="008E4220"/>
    <w:rsid w:val="008E42F9"/>
    <w:rsid w:val="008E43A5"/>
    <w:rsid w:val="008E4761"/>
    <w:rsid w:val="008E508C"/>
    <w:rsid w:val="008E532B"/>
    <w:rsid w:val="008E5F38"/>
    <w:rsid w:val="008E62EE"/>
    <w:rsid w:val="008E63A2"/>
    <w:rsid w:val="008E6871"/>
    <w:rsid w:val="008E6945"/>
    <w:rsid w:val="008E6A07"/>
    <w:rsid w:val="008E7101"/>
    <w:rsid w:val="008E7FC7"/>
    <w:rsid w:val="008F0081"/>
    <w:rsid w:val="008F02BE"/>
    <w:rsid w:val="008F0621"/>
    <w:rsid w:val="008F09FA"/>
    <w:rsid w:val="008F0F05"/>
    <w:rsid w:val="008F0FC3"/>
    <w:rsid w:val="008F1137"/>
    <w:rsid w:val="008F123F"/>
    <w:rsid w:val="008F12D2"/>
    <w:rsid w:val="008F1F58"/>
    <w:rsid w:val="008F25EF"/>
    <w:rsid w:val="008F3A03"/>
    <w:rsid w:val="008F3AFF"/>
    <w:rsid w:val="008F3CC7"/>
    <w:rsid w:val="008F3F8C"/>
    <w:rsid w:val="008F4622"/>
    <w:rsid w:val="008F4A01"/>
    <w:rsid w:val="008F4C14"/>
    <w:rsid w:val="008F5562"/>
    <w:rsid w:val="008F58DB"/>
    <w:rsid w:val="008F5DFC"/>
    <w:rsid w:val="008F63BE"/>
    <w:rsid w:val="008F6A1B"/>
    <w:rsid w:val="008F6D41"/>
    <w:rsid w:val="008F6E1A"/>
    <w:rsid w:val="008F7285"/>
    <w:rsid w:val="008F77EE"/>
    <w:rsid w:val="008F7813"/>
    <w:rsid w:val="008F7B51"/>
    <w:rsid w:val="008F7D31"/>
    <w:rsid w:val="008F7F55"/>
    <w:rsid w:val="00900316"/>
    <w:rsid w:val="00900857"/>
    <w:rsid w:val="00900884"/>
    <w:rsid w:val="00901704"/>
    <w:rsid w:val="00901A68"/>
    <w:rsid w:val="00902075"/>
    <w:rsid w:val="00902164"/>
    <w:rsid w:val="00902A0A"/>
    <w:rsid w:val="00902FBC"/>
    <w:rsid w:val="00903425"/>
    <w:rsid w:val="0090355C"/>
    <w:rsid w:val="009039A7"/>
    <w:rsid w:val="009039C7"/>
    <w:rsid w:val="00903AC3"/>
    <w:rsid w:val="00903BE9"/>
    <w:rsid w:val="009044C1"/>
    <w:rsid w:val="00904930"/>
    <w:rsid w:val="0090564B"/>
    <w:rsid w:val="00905772"/>
    <w:rsid w:val="00905BF1"/>
    <w:rsid w:val="00905DC2"/>
    <w:rsid w:val="00906551"/>
    <w:rsid w:val="0090675E"/>
    <w:rsid w:val="00906902"/>
    <w:rsid w:val="00907206"/>
    <w:rsid w:val="009073EE"/>
    <w:rsid w:val="00907763"/>
    <w:rsid w:val="00907AB0"/>
    <w:rsid w:val="00907D84"/>
    <w:rsid w:val="009101D3"/>
    <w:rsid w:val="00910308"/>
    <w:rsid w:val="00910C48"/>
    <w:rsid w:val="0091116B"/>
    <w:rsid w:val="00911329"/>
    <w:rsid w:val="009119A9"/>
    <w:rsid w:val="00911A4E"/>
    <w:rsid w:val="00912587"/>
    <w:rsid w:val="00912700"/>
    <w:rsid w:val="00912706"/>
    <w:rsid w:val="009127BB"/>
    <w:rsid w:val="00912A45"/>
    <w:rsid w:val="00912FA3"/>
    <w:rsid w:val="00913628"/>
    <w:rsid w:val="0091398D"/>
    <w:rsid w:val="00913CDF"/>
    <w:rsid w:val="00913D19"/>
    <w:rsid w:val="0091414B"/>
    <w:rsid w:val="00914488"/>
    <w:rsid w:val="00914704"/>
    <w:rsid w:val="00915FC8"/>
    <w:rsid w:val="00916448"/>
    <w:rsid w:val="009164B3"/>
    <w:rsid w:val="009165AA"/>
    <w:rsid w:val="00916789"/>
    <w:rsid w:val="009173A0"/>
    <w:rsid w:val="0091788A"/>
    <w:rsid w:val="0091794E"/>
    <w:rsid w:val="00920018"/>
    <w:rsid w:val="00920245"/>
    <w:rsid w:val="009210D2"/>
    <w:rsid w:val="00921D77"/>
    <w:rsid w:val="0092263F"/>
    <w:rsid w:val="00922A52"/>
    <w:rsid w:val="00922F37"/>
    <w:rsid w:val="009232F7"/>
    <w:rsid w:val="00923723"/>
    <w:rsid w:val="009237E1"/>
    <w:rsid w:val="009241FB"/>
    <w:rsid w:val="00924287"/>
    <w:rsid w:val="0092438B"/>
    <w:rsid w:val="009243E6"/>
    <w:rsid w:val="009245E0"/>
    <w:rsid w:val="00924B85"/>
    <w:rsid w:val="009250FF"/>
    <w:rsid w:val="009258FA"/>
    <w:rsid w:val="009262AC"/>
    <w:rsid w:val="0092655D"/>
    <w:rsid w:val="00926A7F"/>
    <w:rsid w:val="0092719D"/>
    <w:rsid w:val="009271FB"/>
    <w:rsid w:val="00927260"/>
    <w:rsid w:val="009274BB"/>
    <w:rsid w:val="0093097B"/>
    <w:rsid w:val="009313E1"/>
    <w:rsid w:val="00931448"/>
    <w:rsid w:val="009315DC"/>
    <w:rsid w:val="00931BFD"/>
    <w:rsid w:val="00931EEB"/>
    <w:rsid w:val="00931FC4"/>
    <w:rsid w:val="0093206A"/>
    <w:rsid w:val="00932089"/>
    <w:rsid w:val="0093236C"/>
    <w:rsid w:val="0093289C"/>
    <w:rsid w:val="00932A63"/>
    <w:rsid w:val="0093309E"/>
    <w:rsid w:val="0093389A"/>
    <w:rsid w:val="00933960"/>
    <w:rsid w:val="00933D3D"/>
    <w:rsid w:val="009346D8"/>
    <w:rsid w:val="00934D30"/>
    <w:rsid w:val="00934E60"/>
    <w:rsid w:val="00935089"/>
    <w:rsid w:val="009350B8"/>
    <w:rsid w:val="00935CA5"/>
    <w:rsid w:val="0093634F"/>
    <w:rsid w:val="00936510"/>
    <w:rsid w:val="0093659F"/>
    <w:rsid w:val="009365FC"/>
    <w:rsid w:val="009366C5"/>
    <w:rsid w:val="0093698B"/>
    <w:rsid w:val="00936C5F"/>
    <w:rsid w:val="00937122"/>
    <w:rsid w:val="009371BA"/>
    <w:rsid w:val="00937427"/>
    <w:rsid w:val="00937B6E"/>
    <w:rsid w:val="00937E57"/>
    <w:rsid w:val="00940157"/>
    <w:rsid w:val="00940B37"/>
    <w:rsid w:val="00940FA0"/>
    <w:rsid w:val="00940FBC"/>
    <w:rsid w:val="00941596"/>
    <w:rsid w:val="00941658"/>
    <w:rsid w:val="00942A9D"/>
    <w:rsid w:val="00943408"/>
    <w:rsid w:val="009439EF"/>
    <w:rsid w:val="00944AF7"/>
    <w:rsid w:val="00944CB4"/>
    <w:rsid w:val="00944F90"/>
    <w:rsid w:val="00945169"/>
    <w:rsid w:val="009453FB"/>
    <w:rsid w:val="00945DBD"/>
    <w:rsid w:val="00945DED"/>
    <w:rsid w:val="00945F54"/>
    <w:rsid w:val="0094669C"/>
    <w:rsid w:val="00946741"/>
    <w:rsid w:val="00946922"/>
    <w:rsid w:val="00946BE7"/>
    <w:rsid w:val="00946CD4"/>
    <w:rsid w:val="00947198"/>
    <w:rsid w:val="00947540"/>
    <w:rsid w:val="009477B3"/>
    <w:rsid w:val="00947973"/>
    <w:rsid w:val="009502BC"/>
    <w:rsid w:val="009502CD"/>
    <w:rsid w:val="00950494"/>
    <w:rsid w:val="00950815"/>
    <w:rsid w:val="00950FD7"/>
    <w:rsid w:val="0095196D"/>
    <w:rsid w:val="00951F25"/>
    <w:rsid w:val="0095226F"/>
    <w:rsid w:val="00952401"/>
    <w:rsid w:val="009524FE"/>
    <w:rsid w:val="009532C7"/>
    <w:rsid w:val="009537AD"/>
    <w:rsid w:val="00953C95"/>
    <w:rsid w:val="0095406B"/>
    <w:rsid w:val="009557FF"/>
    <w:rsid w:val="009560A9"/>
    <w:rsid w:val="009562BC"/>
    <w:rsid w:val="009563EC"/>
    <w:rsid w:val="0095656C"/>
    <w:rsid w:val="00956B92"/>
    <w:rsid w:val="009572A7"/>
    <w:rsid w:val="009577A1"/>
    <w:rsid w:val="00957FFE"/>
    <w:rsid w:val="0096207F"/>
    <w:rsid w:val="00962152"/>
    <w:rsid w:val="00962B01"/>
    <w:rsid w:val="00963572"/>
    <w:rsid w:val="00963756"/>
    <w:rsid w:val="009638A2"/>
    <w:rsid w:val="0096418B"/>
    <w:rsid w:val="009642D1"/>
    <w:rsid w:val="00964341"/>
    <w:rsid w:val="00964C11"/>
    <w:rsid w:val="0096506B"/>
    <w:rsid w:val="00965188"/>
    <w:rsid w:val="00965949"/>
    <w:rsid w:val="00965B25"/>
    <w:rsid w:val="00965E3D"/>
    <w:rsid w:val="00966B53"/>
    <w:rsid w:val="009673CE"/>
    <w:rsid w:val="00967BBB"/>
    <w:rsid w:val="00967D21"/>
    <w:rsid w:val="00967F2F"/>
    <w:rsid w:val="00970029"/>
    <w:rsid w:val="0097055D"/>
    <w:rsid w:val="009708BE"/>
    <w:rsid w:val="009710B4"/>
    <w:rsid w:val="009710D9"/>
    <w:rsid w:val="009713EE"/>
    <w:rsid w:val="00971B07"/>
    <w:rsid w:val="009723DB"/>
    <w:rsid w:val="009727B3"/>
    <w:rsid w:val="00972C1F"/>
    <w:rsid w:val="00973355"/>
    <w:rsid w:val="00973380"/>
    <w:rsid w:val="00973405"/>
    <w:rsid w:val="00973693"/>
    <w:rsid w:val="009736DD"/>
    <w:rsid w:val="0097387A"/>
    <w:rsid w:val="00974113"/>
    <w:rsid w:val="0097442A"/>
    <w:rsid w:val="009744E5"/>
    <w:rsid w:val="00974760"/>
    <w:rsid w:val="00974ACC"/>
    <w:rsid w:val="00974F9A"/>
    <w:rsid w:val="00975903"/>
    <w:rsid w:val="0097598E"/>
    <w:rsid w:val="00976815"/>
    <w:rsid w:val="00977145"/>
    <w:rsid w:val="009771EE"/>
    <w:rsid w:val="00977F91"/>
    <w:rsid w:val="0098044F"/>
    <w:rsid w:val="00980493"/>
    <w:rsid w:val="00980A8C"/>
    <w:rsid w:val="00980CE8"/>
    <w:rsid w:val="0098126A"/>
    <w:rsid w:val="00981483"/>
    <w:rsid w:val="00981A1D"/>
    <w:rsid w:val="00981A70"/>
    <w:rsid w:val="009821B2"/>
    <w:rsid w:val="00982E91"/>
    <w:rsid w:val="00982FE6"/>
    <w:rsid w:val="00983002"/>
    <w:rsid w:val="009833C5"/>
    <w:rsid w:val="00983544"/>
    <w:rsid w:val="009835F3"/>
    <w:rsid w:val="009836C6"/>
    <w:rsid w:val="00983806"/>
    <w:rsid w:val="00983FAF"/>
    <w:rsid w:val="00984016"/>
    <w:rsid w:val="00984339"/>
    <w:rsid w:val="00984C35"/>
    <w:rsid w:val="00984DD5"/>
    <w:rsid w:val="00985039"/>
    <w:rsid w:val="0098526E"/>
    <w:rsid w:val="009858CE"/>
    <w:rsid w:val="00985A77"/>
    <w:rsid w:val="0098647F"/>
    <w:rsid w:val="0098683C"/>
    <w:rsid w:val="00986D02"/>
    <w:rsid w:val="00986D9D"/>
    <w:rsid w:val="0098764F"/>
    <w:rsid w:val="0098771F"/>
    <w:rsid w:val="0098786D"/>
    <w:rsid w:val="00987C93"/>
    <w:rsid w:val="00987DA0"/>
    <w:rsid w:val="009909E4"/>
    <w:rsid w:val="00990C71"/>
    <w:rsid w:val="00990E92"/>
    <w:rsid w:val="00990F87"/>
    <w:rsid w:val="009912EC"/>
    <w:rsid w:val="00991B2B"/>
    <w:rsid w:val="00991E29"/>
    <w:rsid w:val="00991F60"/>
    <w:rsid w:val="00992986"/>
    <w:rsid w:val="00992FD3"/>
    <w:rsid w:val="00993A83"/>
    <w:rsid w:val="00993BD3"/>
    <w:rsid w:val="00993E82"/>
    <w:rsid w:val="00994784"/>
    <w:rsid w:val="0099495D"/>
    <w:rsid w:val="00994FB5"/>
    <w:rsid w:val="0099532D"/>
    <w:rsid w:val="00995408"/>
    <w:rsid w:val="00995B62"/>
    <w:rsid w:val="00995D0B"/>
    <w:rsid w:val="0099636D"/>
    <w:rsid w:val="00996414"/>
    <w:rsid w:val="0099643C"/>
    <w:rsid w:val="009964F1"/>
    <w:rsid w:val="009965D8"/>
    <w:rsid w:val="00996646"/>
    <w:rsid w:val="00996B4F"/>
    <w:rsid w:val="00996C27"/>
    <w:rsid w:val="009971A2"/>
    <w:rsid w:val="009971A9"/>
    <w:rsid w:val="00997322"/>
    <w:rsid w:val="009974DF"/>
    <w:rsid w:val="00997511"/>
    <w:rsid w:val="009978CF"/>
    <w:rsid w:val="00997AEB"/>
    <w:rsid w:val="00997B41"/>
    <w:rsid w:val="009A006C"/>
    <w:rsid w:val="009A06E9"/>
    <w:rsid w:val="009A0D9F"/>
    <w:rsid w:val="009A1610"/>
    <w:rsid w:val="009A163E"/>
    <w:rsid w:val="009A1B51"/>
    <w:rsid w:val="009A24ED"/>
    <w:rsid w:val="009A29F8"/>
    <w:rsid w:val="009A2F05"/>
    <w:rsid w:val="009A3EB0"/>
    <w:rsid w:val="009A4170"/>
    <w:rsid w:val="009A4438"/>
    <w:rsid w:val="009A47DE"/>
    <w:rsid w:val="009A5A68"/>
    <w:rsid w:val="009A6016"/>
    <w:rsid w:val="009A66BF"/>
    <w:rsid w:val="009A68EF"/>
    <w:rsid w:val="009A6F68"/>
    <w:rsid w:val="009A7086"/>
    <w:rsid w:val="009A7BD1"/>
    <w:rsid w:val="009B09A1"/>
    <w:rsid w:val="009B19E2"/>
    <w:rsid w:val="009B1CB0"/>
    <w:rsid w:val="009B1E56"/>
    <w:rsid w:val="009B2151"/>
    <w:rsid w:val="009B2450"/>
    <w:rsid w:val="009B275E"/>
    <w:rsid w:val="009B3453"/>
    <w:rsid w:val="009B3489"/>
    <w:rsid w:val="009B374B"/>
    <w:rsid w:val="009B3C75"/>
    <w:rsid w:val="009B4137"/>
    <w:rsid w:val="009B439E"/>
    <w:rsid w:val="009B46DE"/>
    <w:rsid w:val="009B4B7B"/>
    <w:rsid w:val="009B543C"/>
    <w:rsid w:val="009B5610"/>
    <w:rsid w:val="009B57A8"/>
    <w:rsid w:val="009B5DE2"/>
    <w:rsid w:val="009B63C2"/>
    <w:rsid w:val="009B6504"/>
    <w:rsid w:val="009B65FF"/>
    <w:rsid w:val="009B6754"/>
    <w:rsid w:val="009B68EC"/>
    <w:rsid w:val="009B6CC0"/>
    <w:rsid w:val="009B7BD1"/>
    <w:rsid w:val="009C0066"/>
    <w:rsid w:val="009C041B"/>
    <w:rsid w:val="009C0AE7"/>
    <w:rsid w:val="009C0D46"/>
    <w:rsid w:val="009C111B"/>
    <w:rsid w:val="009C1256"/>
    <w:rsid w:val="009C1B2A"/>
    <w:rsid w:val="009C1B51"/>
    <w:rsid w:val="009C2064"/>
    <w:rsid w:val="009C244D"/>
    <w:rsid w:val="009C2FD9"/>
    <w:rsid w:val="009C3406"/>
    <w:rsid w:val="009C3AA7"/>
    <w:rsid w:val="009C4C54"/>
    <w:rsid w:val="009C4FDC"/>
    <w:rsid w:val="009C4FF3"/>
    <w:rsid w:val="009C565E"/>
    <w:rsid w:val="009C566D"/>
    <w:rsid w:val="009C6098"/>
    <w:rsid w:val="009C6CAF"/>
    <w:rsid w:val="009C6DF9"/>
    <w:rsid w:val="009C73EF"/>
    <w:rsid w:val="009C74E1"/>
    <w:rsid w:val="009C7A37"/>
    <w:rsid w:val="009C7B5C"/>
    <w:rsid w:val="009C7DE1"/>
    <w:rsid w:val="009D06AF"/>
    <w:rsid w:val="009D0C07"/>
    <w:rsid w:val="009D0FFB"/>
    <w:rsid w:val="009D18CE"/>
    <w:rsid w:val="009D198D"/>
    <w:rsid w:val="009D1A6F"/>
    <w:rsid w:val="009D1E4E"/>
    <w:rsid w:val="009D225F"/>
    <w:rsid w:val="009D2505"/>
    <w:rsid w:val="009D2C67"/>
    <w:rsid w:val="009D3414"/>
    <w:rsid w:val="009D347A"/>
    <w:rsid w:val="009D3561"/>
    <w:rsid w:val="009D35E1"/>
    <w:rsid w:val="009D36AD"/>
    <w:rsid w:val="009D37E5"/>
    <w:rsid w:val="009D3818"/>
    <w:rsid w:val="009D3B25"/>
    <w:rsid w:val="009D44C1"/>
    <w:rsid w:val="009D468B"/>
    <w:rsid w:val="009D4A3C"/>
    <w:rsid w:val="009D4B25"/>
    <w:rsid w:val="009D4DC4"/>
    <w:rsid w:val="009D508D"/>
    <w:rsid w:val="009D521A"/>
    <w:rsid w:val="009D530F"/>
    <w:rsid w:val="009D579A"/>
    <w:rsid w:val="009D5908"/>
    <w:rsid w:val="009D5D8B"/>
    <w:rsid w:val="009D600E"/>
    <w:rsid w:val="009D616D"/>
    <w:rsid w:val="009D6326"/>
    <w:rsid w:val="009D69E1"/>
    <w:rsid w:val="009D73A7"/>
    <w:rsid w:val="009E04BF"/>
    <w:rsid w:val="009E0AF5"/>
    <w:rsid w:val="009E12EE"/>
    <w:rsid w:val="009E138B"/>
    <w:rsid w:val="009E13D0"/>
    <w:rsid w:val="009E18E0"/>
    <w:rsid w:val="009E1F28"/>
    <w:rsid w:val="009E20D5"/>
    <w:rsid w:val="009E2956"/>
    <w:rsid w:val="009E317B"/>
    <w:rsid w:val="009E32DB"/>
    <w:rsid w:val="009E3C24"/>
    <w:rsid w:val="009E3DBD"/>
    <w:rsid w:val="009E40F7"/>
    <w:rsid w:val="009E437B"/>
    <w:rsid w:val="009E496B"/>
    <w:rsid w:val="009E4E68"/>
    <w:rsid w:val="009E4FF9"/>
    <w:rsid w:val="009E5007"/>
    <w:rsid w:val="009E5374"/>
    <w:rsid w:val="009E655C"/>
    <w:rsid w:val="009E65D0"/>
    <w:rsid w:val="009E68A6"/>
    <w:rsid w:val="009E6A36"/>
    <w:rsid w:val="009E7360"/>
    <w:rsid w:val="009E747C"/>
    <w:rsid w:val="009E7508"/>
    <w:rsid w:val="009E7615"/>
    <w:rsid w:val="009E79D7"/>
    <w:rsid w:val="009E7D87"/>
    <w:rsid w:val="009E7DBC"/>
    <w:rsid w:val="009F00A1"/>
    <w:rsid w:val="009F0117"/>
    <w:rsid w:val="009F04B5"/>
    <w:rsid w:val="009F0628"/>
    <w:rsid w:val="009F0766"/>
    <w:rsid w:val="009F0C2E"/>
    <w:rsid w:val="009F0EB3"/>
    <w:rsid w:val="009F114F"/>
    <w:rsid w:val="009F137E"/>
    <w:rsid w:val="009F13E5"/>
    <w:rsid w:val="009F195E"/>
    <w:rsid w:val="009F1AED"/>
    <w:rsid w:val="009F2302"/>
    <w:rsid w:val="009F263F"/>
    <w:rsid w:val="009F2DFF"/>
    <w:rsid w:val="009F2F5D"/>
    <w:rsid w:val="009F34AE"/>
    <w:rsid w:val="009F3AA4"/>
    <w:rsid w:val="009F3CFF"/>
    <w:rsid w:val="009F42A8"/>
    <w:rsid w:val="009F50D3"/>
    <w:rsid w:val="009F53DA"/>
    <w:rsid w:val="009F59DA"/>
    <w:rsid w:val="009F5A94"/>
    <w:rsid w:val="009F5CA5"/>
    <w:rsid w:val="009F5D23"/>
    <w:rsid w:val="009F5E13"/>
    <w:rsid w:val="009F5EAB"/>
    <w:rsid w:val="009F5ECE"/>
    <w:rsid w:val="009F6971"/>
    <w:rsid w:val="009F6BA6"/>
    <w:rsid w:val="009F6CA6"/>
    <w:rsid w:val="009F7596"/>
    <w:rsid w:val="00A00104"/>
    <w:rsid w:val="00A006B3"/>
    <w:rsid w:val="00A01461"/>
    <w:rsid w:val="00A01582"/>
    <w:rsid w:val="00A01665"/>
    <w:rsid w:val="00A018D1"/>
    <w:rsid w:val="00A038D9"/>
    <w:rsid w:val="00A039DB"/>
    <w:rsid w:val="00A04BC3"/>
    <w:rsid w:val="00A04C24"/>
    <w:rsid w:val="00A054EF"/>
    <w:rsid w:val="00A055BE"/>
    <w:rsid w:val="00A05C29"/>
    <w:rsid w:val="00A05E57"/>
    <w:rsid w:val="00A06190"/>
    <w:rsid w:val="00A06A51"/>
    <w:rsid w:val="00A06B15"/>
    <w:rsid w:val="00A06B85"/>
    <w:rsid w:val="00A06EAE"/>
    <w:rsid w:val="00A06F57"/>
    <w:rsid w:val="00A0716A"/>
    <w:rsid w:val="00A07238"/>
    <w:rsid w:val="00A07590"/>
    <w:rsid w:val="00A07678"/>
    <w:rsid w:val="00A07727"/>
    <w:rsid w:val="00A101FF"/>
    <w:rsid w:val="00A10C07"/>
    <w:rsid w:val="00A10E3E"/>
    <w:rsid w:val="00A110BE"/>
    <w:rsid w:val="00A114A4"/>
    <w:rsid w:val="00A11916"/>
    <w:rsid w:val="00A11CDB"/>
    <w:rsid w:val="00A1246A"/>
    <w:rsid w:val="00A125CF"/>
    <w:rsid w:val="00A12B35"/>
    <w:rsid w:val="00A12E3C"/>
    <w:rsid w:val="00A131A4"/>
    <w:rsid w:val="00A13292"/>
    <w:rsid w:val="00A13EC3"/>
    <w:rsid w:val="00A13F77"/>
    <w:rsid w:val="00A148E6"/>
    <w:rsid w:val="00A14D12"/>
    <w:rsid w:val="00A15479"/>
    <w:rsid w:val="00A154D2"/>
    <w:rsid w:val="00A154E5"/>
    <w:rsid w:val="00A1562B"/>
    <w:rsid w:val="00A15735"/>
    <w:rsid w:val="00A15CFF"/>
    <w:rsid w:val="00A16229"/>
    <w:rsid w:val="00A169D9"/>
    <w:rsid w:val="00A16DDE"/>
    <w:rsid w:val="00A16E2F"/>
    <w:rsid w:val="00A1724C"/>
    <w:rsid w:val="00A17465"/>
    <w:rsid w:val="00A1756E"/>
    <w:rsid w:val="00A17B06"/>
    <w:rsid w:val="00A17DD7"/>
    <w:rsid w:val="00A201A2"/>
    <w:rsid w:val="00A20B4E"/>
    <w:rsid w:val="00A20C5E"/>
    <w:rsid w:val="00A21154"/>
    <w:rsid w:val="00A213CB"/>
    <w:rsid w:val="00A21617"/>
    <w:rsid w:val="00A21A81"/>
    <w:rsid w:val="00A21B95"/>
    <w:rsid w:val="00A21F63"/>
    <w:rsid w:val="00A224FC"/>
    <w:rsid w:val="00A225CE"/>
    <w:rsid w:val="00A226F7"/>
    <w:rsid w:val="00A22E8D"/>
    <w:rsid w:val="00A22F70"/>
    <w:rsid w:val="00A2343C"/>
    <w:rsid w:val="00A2361F"/>
    <w:rsid w:val="00A23859"/>
    <w:rsid w:val="00A23A8D"/>
    <w:rsid w:val="00A23D50"/>
    <w:rsid w:val="00A2453F"/>
    <w:rsid w:val="00A24B76"/>
    <w:rsid w:val="00A25093"/>
    <w:rsid w:val="00A25296"/>
    <w:rsid w:val="00A256E7"/>
    <w:rsid w:val="00A2592C"/>
    <w:rsid w:val="00A25A5F"/>
    <w:rsid w:val="00A25C4F"/>
    <w:rsid w:val="00A25E99"/>
    <w:rsid w:val="00A25FD2"/>
    <w:rsid w:val="00A2671C"/>
    <w:rsid w:val="00A26E0C"/>
    <w:rsid w:val="00A27222"/>
    <w:rsid w:val="00A2763D"/>
    <w:rsid w:val="00A302B2"/>
    <w:rsid w:val="00A3102F"/>
    <w:rsid w:val="00A31E14"/>
    <w:rsid w:val="00A3255D"/>
    <w:rsid w:val="00A32769"/>
    <w:rsid w:val="00A32CB2"/>
    <w:rsid w:val="00A32EBE"/>
    <w:rsid w:val="00A33C2B"/>
    <w:rsid w:val="00A33DFE"/>
    <w:rsid w:val="00A3415E"/>
    <w:rsid w:val="00A34181"/>
    <w:rsid w:val="00A3434C"/>
    <w:rsid w:val="00A34604"/>
    <w:rsid w:val="00A349BC"/>
    <w:rsid w:val="00A34D84"/>
    <w:rsid w:val="00A353FE"/>
    <w:rsid w:val="00A359E6"/>
    <w:rsid w:val="00A35E62"/>
    <w:rsid w:val="00A36426"/>
    <w:rsid w:val="00A36689"/>
    <w:rsid w:val="00A36869"/>
    <w:rsid w:val="00A36AB0"/>
    <w:rsid w:val="00A36B04"/>
    <w:rsid w:val="00A36F0E"/>
    <w:rsid w:val="00A36F50"/>
    <w:rsid w:val="00A375DE"/>
    <w:rsid w:val="00A3769E"/>
    <w:rsid w:val="00A37FAF"/>
    <w:rsid w:val="00A4025A"/>
    <w:rsid w:val="00A4059B"/>
    <w:rsid w:val="00A406C0"/>
    <w:rsid w:val="00A40C02"/>
    <w:rsid w:val="00A41052"/>
    <w:rsid w:val="00A412C2"/>
    <w:rsid w:val="00A41315"/>
    <w:rsid w:val="00A41C60"/>
    <w:rsid w:val="00A420E5"/>
    <w:rsid w:val="00A42188"/>
    <w:rsid w:val="00A424C1"/>
    <w:rsid w:val="00A42CD1"/>
    <w:rsid w:val="00A4302F"/>
    <w:rsid w:val="00A432A6"/>
    <w:rsid w:val="00A432A7"/>
    <w:rsid w:val="00A434D3"/>
    <w:rsid w:val="00A4371C"/>
    <w:rsid w:val="00A43F47"/>
    <w:rsid w:val="00A44017"/>
    <w:rsid w:val="00A4430C"/>
    <w:rsid w:val="00A445ED"/>
    <w:rsid w:val="00A44778"/>
    <w:rsid w:val="00A448E4"/>
    <w:rsid w:val="00A4491B"/>
    <w:rsid w:val="00A44C63"/>
    <w:rsid w:val="00A44E6F"/>
    <w:rsid w:val="00A455EF"/>
    <w:rsid w:val="00A45827"/>
    <w:rsid w:val="00A4599D"/>
    <w:rsid w:val="00A45A57"/>
    <w:rsid w:val="00A45DD3"/>
    <w:rsid w:val="00A45E57"/>
    <w:rsid w:val="00A460AF"/>
    <w:rsid w:val="00A4618B"/>
    <w:rsid w:val="00A461F3"/>
    <w:rsid w:val="00A46554"/>
    <w:rsid w:val="00A46860"/>
    <w:rsid w:val="00A46B47"/>
    <w:rsid w:val="00A46F42"/>
    <w:rsid w:val="00A46FA3"/>
    <w:rsid w:val="00A4701B"/>
    <w:rsid w:val="00A47A00"/>
    <w:rsid w:val="00A47B9B"/>
    <w:rsid w:val="00A47F1A"/>
    <w:rsid w:val="00A50851"/>
    <w:rsid w:val="00A50D4B"/>
    <w:rsid w:val="00A510BA"/>
    <w:rsid w:val="00A5147B"/>
    <w:rsid w:val="00A5154F"/>
    <w:rsid w:val="00A52B88"/>
    <w:rsid w:val="00A5328A"/>
    <w:rsid w:val="00A53408"/>
    <w:rsid w:val="00A5358F"/>
    <w:rsid w:val="00A5411A"/>
    <w:rsid w:val="00A54496"/>
    <w:rsid w:val="00A5563B"/>
    <w:rsid w:val="00A559D9"/>
    <w:rsid w:val="00A563C9"/>
    <w:rsid w:val="00A56926"/>
    <w:rsid w:val="00A56DF8"/>
    <w:rsid w:val="00A57073"/>
    <w:rsid w:val="00A573B2"/>
    <w:rsid w:val="00A5745B"/>
    <w:rsid w:val="00A60160"/>
    <w:rsid w:val="00A606D0"/>
    <w:rsid w:val="00A60A91"/>
    <w:rsid w:val="00A60D83"/>
    <w:rsid w:val="00A611B7"/>
    <w:rsid w:val="00A6165F"/>
    <w:rsid w:val="00A616F8"/>
    <w:rsid w:val="00A61D47"/>
    <w:rsid w:val="00A61E32"/>
    <w:rsid w:val="00A62EAA"/>
    <w:rsid w:val="00A63392"/>
    <w:rsid w:val="00A64015"/>
    <w:rsid w:val="00A64222"/>
    <w:rsid w:val="00A6428F"/>
    <w:rsid w:val="00A64773"/>
    <w:rsid w:val="00A64807"/>
    <w:rsid w:val="00A6522A"/>
    <w:rsid w:val="00A652E7"/>
    <w:rsid w:val="00A65354"/>
    <w:rsid w:val="00A653BF"/>
    <w:rsid w:val="00A654D5"/>
    <w:rsid w:val="00A656D7"/>
    <w:rsid w:val="00A6598A"/>
    <w:rsid w:val="00A65E84"/>
    <w:rsid w:val="00A65FEB"/>
    <w:rsid w:val="00A666A9"/>
    <w:rsid w:val="00A66A95"/>
    <w:rsid w:val="00A66F1C"/>
    <w:rsid w:val="00A672CE"/>
    <w:rsid w:val="00A67E4E"/>
    <w:rsid w:val="00A67E50"/>
    <w:rsid w:val="00A67F61"/>
    <w:rsid w:val="00A70DC4"/>
    <w:rsid w:val="00A714C2"/>
    <w:rsid w:val="00A72087"/>
    <w:rsid w:val="00A721AE"/>
    <w:rsid w:val="00A722A1"/>
    <w:rsid w:val="00A72476"/>
    <w:rsid w:val="00A72479"/>
    <w:rsid w:val="00A725DC"/>
    <w:rsid w:val="00A72B29"/>
    <w:rsid w:val="00A72F73"/>
    <w:rsid w:val="00A73827"/>
    <w:rsid w:val="00A74A5A"/>
    <w:rsid w:val="00A7523E"/>
    <w:rsid w:val="00A7568B"/>
    <w:rsid w:val="00A75829"/>
    <w:rsid w:val="00A7593A"/>
    <w:rsid w:val="00A75E06"/>
    <w:rsid w:val="00A76163"/>
    <w:rsid w:val="00A76B28"/>
    <w:rsid w:val="00A76CFD"/>
    <w:rsid w:val="00A76E14"/>
    <w:rsid w:val="00A77075"/>
    <w:rsid w:val="00A778A8"/>
    <w:rsid w:val="00A801C1"/>
    <w:rsid w:val="00A801DD"/>
    <w:rsid w:val="00A804C4"/>
    <w:rsid w:val="00A8053C"/>
    <w:rsid w:val="00A80BDA"/>
    <w:rsid w:val="00A810AF"/>
    <w:rsid w:val="00A81110"/>
    <w:rsid w:val="00A81835"/>
    <w:rsid w:val="00A8198B"/>
    <w:rsid w:val="00A81A11"/>
    <w:rsid w:val="00A82202"/>
    <w:rsid w:val="00A82224"/>
    <w:rsid w:val="00A82841"/>
    <w:rsid w:val="00A82A08"/>
    <w:rsid w:val="00A82C5B"/>
    <w:rsid w:val="00A830A3"/>
    <w:rsid w:val="00A83638"/>
    <w:rsid w:val="00A83A77"/>
    <w:rsid w:val="00A83D07"/>
    <w:rsid w:val="00A840F4"/>
    <w:rsid w:val="00A841EF"/>
    <w:rsid w:val="00A84CC7"/>
    <w:rsid w:val="00A8547B"/>
    <w:rsid w:val="00A85BF5"/>
    <w:rsid w:val="00A864B7"/>
    <w:rsid w:val="00A86E49"/>
    <w:rsid w:val="00A87B15"/>
    <w:rsid w:val="00A87BF8"/>
    <w:rsid w:val="00A87F00"/>
    <w:rsid w:val="00A87F0D"/>
    <w:rsid w:val="00A90B39"/>
    <w:rsid w:val="00A910FC"/>
    <w:rsid w:val="00A91200"/>
    <w:rsid w:val="00A9164F"/>
    <w:rsid w:val="00A917AD"/>
    <w:rsid w:val="00A91CA5"/>
    <w:rsid w:val="00A91CFF"/>
    <w:rsid w:val="00A91D6F"/>
    <w:rsid w:val="00A92069"/>
    <w:rsid w:val="00A92553"/>
    <w:rsid w:val="00A92868"/>
    <w:rsid w:val="00A93498"/>
    <w:rsid w:val="00A9366E"/>
    <w:rsid w:val="00A937FD"/>
    <w:rsid w:val="00A94266"/>
    <w:rsid w:val="00A9441E"/>
    <w:rsid w:val="00A945AC"/>
    <w:rsid w:val="00A945D1"/>
    <w:rsid w:val="00A9555C"/>
    <w:rsid w:val="00A95A7D"/>
    <w:rsid w:val="00A95CF5"/>
    <w:rsid w:val="00A96461"/>
    <w:rsid w:val="00A965DE"/>
    <w:rsid w:val="00A96643"/>
    <w:rsid w:val="00A96B3B"/>
    <w:rsid w:val="00A97ED7"/>
    <w:rsid w:val="00A97FB4"/>
    <w:rsid w:val="00AA029B"/>
    <w:rsid w:val="00AA069E"/>
    <w:rsid w:val="00AA09BC"/>
    <w:rsid w:val="00AA1266"/>
    <w:rsid w:val="00AA1FB5"/>
    <w:rsid w:val="00AA27B7"/>
    <w:rsid w:val="00AA287D"/>
    <w:rsid w:val="00AA2C64"/>
    <w:rsid w:val="00AA2DA0"/>
    <w:rsid w:val="00AA2DA7"/>
    <w:rsid w:val="00AA2F5F"/>
    <w:rsid w:val="00AA35E0"/>
    <w:rsid w:val="00AA3C73"/>
    <w:rsid w:val="00AA4847"/>
    <w:rsid w:val="00AA492D"/>
    <w:rsid w:val="00AA4ECB"/>
    <w:rsid w:val="00AA5224"/>
    <w:rsid w:val="00AA52C0"/>
    <w:rsid w:val="00AA52E8"/>
    <w:rsid w:val="00AA5424"/>
    <w:rsid w:val="00AA5DA0"/>
    <w:rsid w:val="00AA603B"/>
    <w:rsid w:val="00AA6BA8"/>
    <w:rsid w:val="00AA75D9"/>
    <w:rsid w:val="00AB005B"/>
    <w:rsid w:val="00AB0234"/>
    <w:rsid w:val="00AB0387"/>
    <w:rsid w:val="00AB0426"/>
    <w:rsid w:val="00AB06A8"/>
    <w:rsid w:val="00AB1214"/>
    <w:rsid w:val="00AB13AD"/>
    <w:rsid w:val="00AB1B36"/>
    <w:rsid w:val="00AB1E81"/>
    <w:rsid w:val="00AB21FB"/>
    <w:rsid w:val="00AB22A4"/>
    <w:rsid w:val="00AB2565"/>
    <w:rsid w:val="00AB26B1"/>
    <w:rsid w:val="00AB376E"/>
    <w:rsid w:val="00AB383C"/>
    <w:rsid w:val="00AB3BB1"/>
    <w:rsid w:val="00AB3FFC"/>
    <w:rsid w:val="00AB42BF"/>
    <w:rsid w:val="00AB4499"/>
    <w:rsid w:val="00AB4CDD"/>
    <w:rsid w:val="00AB68EC"/>
    <w:rsid w:val="00AB68FA"/>
    <w:rsid w:val="00AB6FD1"/>
    <w:rsid w:val="00AB7064"/>
    <w:rsid w:val="00AB7092"/>
    <w:rsid w:val="00AB70D4"/>
    <w:rsid w:val="00AB73B3"/>
    <w:rsid w:val="00AB7432"/>
    <w:rsid w:val="00AB7BBE"/>
    <w:rsid w:val="00AB7BEA"/>
    <w:rsid w:val="00AC05FC"/>
    <w:rsid w:val="00AC1194"/>
    <w:rsid w:val="00AC11FF"/>
    <w:rsid w:val="00AC1824"/>
    <w:rsid w:val="00AC1B54"/>
    <w:rsid w:val="00AC1B89"/>
    <w:rsid w:val="00AC1C52"/>
    <w:rsid w:val="00AC2023"/>
    <w:rsid w:val="00AC2411"/>
    <w:rsid w:val="00AC2824"/>
    <w:rsid w:val="00AC2AA8"/>
    <w:rsid w:val="00AC2F2B"/>
    <w:rsid w:val="00AC3A94"/>
    <w:rsid w:val="00AC3B0C"/>
    <w:rsid w:val="00AC3DB9"/>
    <w:rsid w:val="00AC3F0F"/>
    <w:rsid w:val="00AC4ED5"/>
    <w:rsid w:val="00AC4F22"/>
    <w:rsid w:val="00AC52AE"/>
    <w:rsid w:val="00AC55B1"/>
    <w:rsid w:val="00AC5603"/>
    <w:rsid w:val="00AC6425"/>
    <w:rsid w:val="00AC6EF5"/>
    <w:rsid w:val="00AC7432"/>
    <w:rsid w:val="00AC7897"/>
    <w:rsid w:val="00AC7C74"/>
    <w:rsid w:val="00AC7D82"/>
    <w:rsid w:val="00AC7E69"/>
    <w:rsid w:val="00AD0062"/>
    <w:rsid w:val="00AD041D"/>
    <w:rsid w:val="00AD050B"/>
    <w:rsid w:val="00AD08A9"/>
    <w:rsid w:val="00AD1129"/>
    <w:rsid w:val="00AD21F7"/>
    <w:rsid w:val="00AD26E3"/>
    <w:rsid w:val="00AD2F41"/>
    <w:rsid w:val="00AD2F87"/>
    <w:rsid w:val="00AD3786"/>
    <w:rsid w:val="00AD3B0E"/>
    <w:rsid w:val="00AD3EBC"/>
    <w:rsid w:val="00AD46F9"/>
    <w:rsid w:val="00AD4ACA"/>
    <w:rsid w:val="00AD5ACA"/>
    <w:rsid w:val="00AD5E7D"/>
    <w:rsid w:val="00AD661C"/>
    <w:rsid w:val="00AD68D3"/>
    <w:rsid w:val="00AD720A"/>
    <w:rsid w:val="00AD780A"/>
    <w:rsid w:val="00AD78FF"/>
    <w:rsid w:val="00AE05E5"/>
    <w:rsid w:val="00AE1950"/>
    <w:rsid w:val="00AE1B1B"/>
    <w:rsid w:val="00AE1BFF"/>
    <w:rsid w:val="00AE2141"/>
    <w:rsid w:val="00AE27E9"/>
    <w:rsid w:val="00AE32DF"/>
    <w:rsid w:val="00AE33E7"/>
    <w:rsid w:val="00AE3985"/>
    <w:rsid w:val="00AE39D3"/>
    <w:rsid w:val="00AE4127"/>
    <w:rsid w:val="00AE4641"/>
    <w:rsid w:val="00AE48CC"/>
    <w:rsid w:val="00AE4CB4"/>
    <w:rsid w:val="00AE4E15"/>
    <w:rsid w:val="00AE50DD"/>
    <w:rsid w:val="00AE5884"/>
    <w:rsid w:val="00AE5EFD"/>
    <w:rsid w:val="00AE6E57"/>
    <w:rsid w:val="00AE7DE3"/>
    <w:rsid w:val="00AF013A"/>
    <w:rsid w:val="00AF03DA"/>
    <w:rsid w:val="00AF040D"/>
    <w:rsid w:val="00AF0ADA"/>
    <w:rsid w:val="00AF0EF0"/>
    <w:rsid w:val="00AF0F7A"/>
    <w:rsid w:val="00AF126F"/>
    <w:rsid w:val="00AF13E7"/>
    <w:rsid w:val="00AF1480"/>
    <w:rsid w:val="00AF153F"/>
    <w:rsid w:val="00AF15F7"/>
    <w:rsid w:val="00AF163A"/>
    <w:rsid w:val="00AF1BC0"/>
    <w:rsid w:val="00AF1F5B"/>
    <w:rsid w:val="00AF2224"/>
    <w:rsid w:val="00AF2EF7"/>
    <w:rsid w:val="00AF2F0E"/>
    <w:rsid w:val="00AF2F9D"/>
    <w:rsid w:val="00AF3166"/>
    <w:rsid w:val="00AF3798"/>
    <w:rsid w:val="00AF3A90"/>
    <w:rsid w:val="00AF3C11"/>
    <w:rsid w:val="00AF3C1B"/>
    <w:rsid w:val="00AF3E17"/>
    <w:rsid w:val="00AF3EF6"/>
    <w:rsid w:val="00AF4826"/>
    <w:rsid w:val="00AF4890"/>
    <w:rsid w:val="00AF575D"/>
    <w:rsid w:val="00AF5A4E"/>
    <w:rsid w:val="00AF5D3F"/>
    <w:rsid w:val="00AF6506"/>
    <w:rsid w:val="00AF737B"/>
    <w:rsid w:val="00AF7501"/>
    <w:rsid w:val="00AF7C2C"/>
    <w:rsid w:val="00AF7DA0"/>
    <w:rsid w:val="00AF7F8E"/>
    <w:rsid w:val="00B00C55"/>
    <w:rsid w:val="00B011EF"/>
    <w:rsid w:val="00B012E3"/>
    <w:rsid w:val="00B0148C"/>
    <w:rsid w:val="00B016D5"/>
    <w:rsid w:val="00B01B7E"/>
    <w:rsid w:val="00B020F4"/>
    <w:rsid w:val="00B02181"/>
    <w:rsid w:val="00B0226D"/>
    <w:rsid w:val="00B023FC"/>
    <w:rsid w:val="00B0296E"/>
    <w:rsid w:val="00B03448"/>
    <w:rsid w:val="00B03460"/>
    <w:rsid w:val="00B037DE"/>
    <w:rsid w:val="00B03A0F"/>
    <w:rsid w:val="00B03C1D"/>
    <w:rsid w:val="00B03E32"/>
    <w:rsid w:val="00B03FA6"/>
    <w:rsid w:val="00B04106"/>
    <w:rsid w:val="00B0459A"/>
    <w:rsid w:val="00B04EA7"/>
    <w:rsid w:val="00B04F01"/>
    <w:rsid w:val="00B056FD"/>
    <w:rsid w:val="00B05C15"/>
    <w:rsid w:val="00B0642A"/>
    <w:rsid w:val="00B0689E"/>
    <w:rsid w:val="00B069DD"/>
    <w:rsid w:val="00B06D0E"/>
    <w:rsid w:val="00B06E73"/>
    <w:rsid w:val="00B070B9"/>
    <w:rsid w:val="00B07D52"/>
    <w:rsid w:val="00B10061"/>
    <w:rsid w:val="00B106C8"/>
    <w:rsid w:val="00B1089E"/>
    <w:rsid w:val="00B10AC3"/>
    <w:rsid w:val="00B10C87"/>
    <w:rsid w:val="00B117ED"/>
    <w:rsid w:val="00B118D4"/>
    <w:rsid w:val="00B11F4F"/>
    <w:rsid w:val="00B11F85"/>
    <w:rsid w:val="00B121B6"/>
    <w:rsid w:val="00B12346"/>
    <w:rsid w:val="00B12599"/>
    <w:rsid w:val="00B12617"/>
    <w:rsid w:val="00B12AF0"/>
    <w:rsid w:val="00B13068"/>
    <w:rsid w:val="00B13166"/>
    <w:rsid w:val="00B13971"/>
    <w:rsid w:val="00B143F1"/>
    <w:rsid w:val="00B1461D"/>
    <w:rsid w:val="00B14DD4"/>
    <w:rsid w:val="00B157FD"/>
    <w:rsid w:val="00B15D73"/>
    <w:rsid w:val="00B15DB3"/>
    <w:rsid w:val="00B16184"/>
    <w:rsid w:val="00B163E5"/>
    <w:rsid w:val="00B16FAB"/>
    <w:rsid w:val="00B1700A"/>
    <w:rsid w:val="00B176A5"/>
    <w:rsid w:val="00B17730"/>
    <w:rsid w:val="00B17BF9"/>
    <w:rsid w:val="00B17C8B"/>
    <w:rsid w:val="00B17F00"/>
    <w:rsid w:val="00B17F8C"/>
    <w:rsid w:val="00B2004C"/>
    <w:rsid w:val="00B2035B"/>
    <w:rsid w:val="00B20DAF"/>
    <w:rsid w:val="00B214AC"/>
    <w:rsid w:val="00B217F0"/>
    <w:rsid w:val="00B22017"/>
    <w:rsid w:val="00B2279E"/>
    <w:rsid w:val="00B228D6"/>
    <w:rsid w:val="00B22956"/>
    <w:rsid w:val="00B22FBD"/>
    <w:rsid w:val="00B237D4"/>
    <w:rsid w:val="00B23D14"/>
    <w:rsid w:val="00B23D5E"/>
    <w:rsid w:val="00B241A1"/>
    <w:rsid w:val="00B24507"/>
    <w:rsid w:val="00B248CF"/>
    <w:rsid w:val="00B24C50"/>
    <w:rsid w:val="00B24FFB"/>
    <w:rsid w:val="00B2526A"/>
    <w:rsid w:val="00B25317"/>
    <w:rsid w:val="00B2538B"/>
    <w:rsid w:val="00B256FB"/>
    <w:rsid w:val="00B25A40"/>
    <w:rsid w:val="00B261C1"/>
    <w:rsid w:val="00B26389"/>
    <w:rsid w:val="00B26BED"/>
    <w:rsid w:val="00B271CD"/>
    <w:rsid w:val="00B276FB"/>
    <w:rsid w:val="00B276FE"/>
    <w:rsid w:val="00B2790A"/>
    <w:rsid w:val="00B27AA5"/>
    <w:rsid w:val="00B27C8B"/>
    <w:rsid w:val="00B27EE9"/>
    <w:rsid w:val="00B30458"/>
    <w:rsid w:val="00B30BA7"/>
    <w:rsid w:val="00B30BBE"/>
    <w:rsid w:val="00B30BDA"/>
    <w:rsid w:val="00B31044"/>
    <w:rsid w:val="00B31672"/>
    <w:rsid w:val="00B31CB0"/>
    <w:rsid w:val="00B32012"/>
    <w:rsid w:val="00B326C8"/>
    <w:rsid w:val="00B32EFA"/>
    <w:rsid w:val="00B33217"/>
    <w:rsid w:val="00B335EC"/>
    <w:rsid w:val="00B33B2D"/>
    <w:rsid w:val="00B33B55"/>
    <w:rsid w:val="00B33F4E"/>
    <w:rsid w:val="00B34192"/>
    <w:rsid w:val="00B3442B"/>
    <w:rsid w:val="00B3479B"/>
    <w:rsid w:val="00B34971"/>
    <w:rsid w:val="00B34EEE"/>
    <w:rsid w:val="00B35156"/>
    <w:rsid w:val="00B35372"/>
    <w:rsid w:val="00B3633F"/>
    <w:rsid w:val="00B368D1"/>
    <w:rsid w:val="00B36C13"/>
    <w:rsid w:val="00B37196"/>
    <w:rsid w:val="00B371AA"/>
    <w:rsid w:val="00B37646"/>
    <w:rsid w:val="00B379B5"/>
    <w:rsid w:val="00B37C50"/>
    <w:rsid w:val="00B40BB9"/>
    <w:rsid w:val="00B40BD1"/>
    <w:rsid w:val="00B40E05"/>
    <w:rsid w:val="00B40FE4"/>
    <w:rsid w:val="00B415C6"/>
    <w:rsid w:val="00B4168C"/>
    <w:rsid w:val="00B41AB9"/>
    <w:rsid w:val="00B41B2E"/>
    <w:rsid w:val="00B41C12"/>
    <w:rsid w:val="00B41E23"/>
    <w:rsid w:val="00B420E3"/>
    <w:rsid w:val="00B42349"/>
    <w:rsid w:val="00B429D0"/>
    <w:rsid w:val="00B43155"/>
    <w:rsid w:val="00B438FD"/>
    <w:rsid w:val="00B43B78"/>
    <w:rsid w:val="00B43F53"/>
    <w:rsid w:val="00B440C2"/>
    <w:rsid w:val="00B45282"/>
    <w:rsid w:val="00B4530B"/>
    <w:rsid w:val="00B45960"/>
    <w:rsid w:val="00B462E9"/>
    <w:rsid w:val="00B46586"/>
    <w:rsid w:val="00B465DC"/>
    <w:rsid w:val="00B4686A"/>
    <w:rsid w:val="00B470A6"/>
    <w:rsid w:val="00B47147"/>
    <w:rsid w:val="00B475F8"/>
    <w:rsid w:val="00B477E7"/>
    <w:rsid w:val="00B47B40"/>
    <w:rsid w:val="00B500F2"/>
    <w:rsid w:val="00B5030B"/>
    <w:rsid w:val="00B507E9"/>
    <w:rsid w:val="00B508C6"/>
    <w:rsid w:val="00B53505"/>
    <w:rsid w:val="00B539E8"/>
    <w:rsid w:val="00B5431F"/>
    <w:rsid w:val="00B54959"/>
    <w:rsid w:val="00B5496E"/>
    <w:rsid w:val="00B54DC0"/>
    <w:rsid w:val="00B5503A"/>
    <w:rsid w:val="00B55741"/>
    <w:rsid w:val="00B558F6"/>
    <w:rsid w:val="00B55ADE"/>
    <w:rsid w:val="00B55B24"/>
    <w:rsid w:val="00B55E5F"/>
    <w:rsid w:val="00B5632A"/>
    <w:rsid w:val="00B56730"/>
    <w:rsid w:val="00B5676E"/>
    <w:rsid w:val="00B5689C"/>
    <w:rsid w:val="00B56D16"/>
    <w:rsid w:val="00B56E07"/>
    <w:rsid w:val="00B56F52"/>
    <w:rsid w:val="00B573D5"/>
    <w:rsid w:val="00B578F6"/>
    <w:rsid w:val="00B60408"/>
    <w:rsid w:val="00B606C6"/>
    <w:rsid w:val="00B607EA"/>
    <w:rsid w:val="00B60BA4"/>
    <w:rsid w:val="00B61365"/>
    <w:rsid w:val="00B61816"/>
    <w:rsid w:val="00B61829"/>
    <w:rsid w:val="00B61C7C"/>
    <w:rsid w:val="00B6274C"/>
    <w:rsid w:val="00B62831"/>
    <w:rsid w:val="00B6299B"/>
    <w:rsid w:val="00B62A48"/>
    <w:rsid w:val="00B62C55"/>
    <w:rsid w:val="00B62DE4"/>
    <w:rsid w:val="00B62F2A"/>
    <w:rsid w:val="00B6354E"/>
    <w:rsid w:val="00B636D6"/>
    <w:rsid w:val="00B63839"/>
    <w:rsid w:val="00B638BD"/>
    <w:rsid w:val="00B63A23"/>
    <w:rsid w:val="00B6412C"/>
    <w:rsid w:val="00B648F3"/>
    <w:rsid w:val="00B6494E"/>
    <w:rsid w:val="00B65126"/>
    <w:rsid w:val="00B653CE"/>
    <w:rsid w:val="00B6557E"/>
    <w:rsid w:val="00B65AD3"/>
    <w:rsid w:val="00B66682"/>
    <w:rsid w:val="00B66D71"/>
    <w:rsid w:val="00B66DCC"/>
    <w:rsid w:val="00B66FC9"/>
    <w:rsid w:val="00B67147"/>
    <w:rsid w:val="00B6728F"/>
    <w:rsid w:val="00B673FF"/>
    <w:rsid w:val="00B676ED"/>
    <w:rsid w:val="00B67742"/>
    <w:rsid w:val="00B678DE"/>
    <w:rsid w:val="00B70119"/>
    <w:rsid w:val="00B70763"/>
    <w:rsid w:val="00B70EC5"/>
    <w:rsid w:val="00B71273"/>
    <w:rsid w:val="00B723E8"/>
    <w:rsid w:val="00B7276F"/>
    <w:rsid w:val="00B72BA3"/>
    <w:rsid w:val="00B72C7A"/>
    <w:rsid w:val="00B72EB8"/>
    <w:rsid w:val="00B72FBF"/>
    <w:rsid w:val="00B73001"/>
    <w:rsid w:val="00B7308D"/>
    <w:rsid w:val="00B73DA3"/>
    <w:rsid w:val="00B74A84"/>
    <w:rsid w:val="00B74D94"/>
    <w:rsid w:val="00B75636"/>
    <w:rsid w:val="00B75B7B"/>
    <w:rsid w:val="00B75D52"/>
    <w:rsid w:val="00B75D58"/>
    <w:rsid w:val="00B7622B"/>
    <w:rsid w:val="00B76EF6"/>
    <w:rsid w:val="00B77341"/>
    <w:rsid w:val="00B7761D"/>
    <w:rsid w:val="00B776A6"/>
    <w:rsid w:val="00B77B0A"/>
    <w:rsid w:val="00B803D1"/>
    <w:rsid w:val="00B80B66"/>
    <w:rsid w:val="00B811ED"/>
    <w:rsid w:val="00B81AA9"/>
    <w:rsid w:val="00B81B84"/>
    <w:rsid w:val="00B81C49"/>
    <w:rsid w:val="00B827C4"/>
    <w:rsid w:val="00B82D8F"/>
    <w:rsid w:val="00B8396E"/>
    <w:rsid w:val="00B83BAE"/>
    <w:rsid w:val="00B83D0B"/>
    <w:rsid w:val="00B8415B"/>
    <w:rsid w:val="00B8444C"/>
    <w:rsid w:val="00B84523"/>
    <w:rsid w:val="00B84681"/>
    <w:rsid w:val="00B84691"/>
    <w:rsid w:val="00B84E4D"/>
    <w:rsid w:val="00B84EBE"/>
    <w:rsid w:val="00B854C5"/>
    <w:rsid w:val="00B858FB"/>
    <w:rsid w:val="00B85974"/>
    <w:rsid w:val="00B85F96"/>
    <w:rsid w:val="00B861A5"/>
    <w:rsid w:val="00B86562"/>
    <w:rsid w:val="00B8687D"/>
    <w:rsid w:val="00B86884"/>
    <w:rsid w:val="00B8705C"/>
    <w:rsid w:val="00B870C1"/>
    <w:rsid w:val="00B87902"/>
    <w:rsid w:val="00B87D9F"/>
    <w:rsid w:val="00B90155"/>
    <w:rsid w:val="00B90900"/>
    <w:rsid w:val="00B90C4E"/>
    <w:rsid w:val="00B90F16"/>
    <w:rsid w:val="00B9126B"/>
    <w:rsid w:val="00B9135B"/>
    <w:rsid w:val="00B91541"/>
    <w:rsid w:val="00B91CA3"/>
    <w:rsid w:val="00B92089"/>
    <w:rsid w:val="00B9215E"/>
    <w:rsid w:val="00B9272C"/>
    <w:rsid w:val="00B92C73"/>
    <w:rsid w:val="00B92FD2"/>
    <w:rsid w:val="00B9360E"/>
    <w:rsid w:val="00B93709"/>
    <w:rsid w:val="00B93C4D"/>
    <w:rsid w:val="00B93D6A"/>
    <w:rsid w:val="00B94028"/>
    <w:rsid w:val="00B94634"/>
    <w:rsid w:val="00B94A44"/>
    <w:rsid w:val="00B94BDE"/>
    <w:rsid w:val="00B94C67"/>
    <w:rsid w:val="00B95370"/>
    <w:rsid w:val="00B9599F"/>
    <w:rsid w:val="00B95ACD"/>
    <w:rsid w:val="00B95F6D"/>
    <w:rsid w:val="00B96281"/>
    <w:rsid w:val="00B96B24"/>
    <w:rsid w:val="00B96D2A"/>
    <w:rsid w:val="00B9785C"/>
    <w:rsid w:val="00B9797E"/>
    <w:rsid w:val="00B97DFC"/>
    <w:rsid w:val="00BA0D0C"/>
    <w:rsid w:val="00BA172B"/>
    <w:rsid w:val="00BA1F65"/>
    <w:rsid w:val="00BA2469"/>
    <w:rsid w:val="00BA348C"/>
    <w:rsid w:val="00BA4133"/>
    <w:rsid w:val="00BA43BC"/>
    <w:rsid w:val="00BA4964"/>
    <w:rsid w:val="00BA498D"/>
    <w:rsid w:val="00BA49AB"/>
    <w:rsid w:val="00BA4D41"/>
    <w:rsid w:val="00BA5050"/>
    <w:rsid w:val="00BA50A7"/>
    <w:rsid w:val="00BA57EA"/>
    <w:rsid w:val="00BA5B88"/>
    <w:rsid w:val="00BA5D1A"/>
    <w:rsid w:val="00BA5F69"/>
    <w:rsid w:val="00BA66DC"/>
    <w:rsid w:val="00BA6792"/>
    <w:rsid w:val="00BA6A7C"/>
    <w:rsid w:val="00BA6C52"/>
    <w:rsid w:val="00BA701B"/>
    <w:rsid w:val="00BA758A"/>
    <w:rsid w:val="00BA79BF"/>
    <w:rsid w:val="00BA7F20"/>
    <w:rsid w:val="00BA7FCA"/>
    <w:rsid w:val="00BB0A79"/>
    <w:rsid w:val="00BB0D17"/>
    <w:rsid w:val="00BB0E02"/>
    <w:rsid w:val="00BB1150"/>
    <w:rsid w:val="00BB15D8"/>
    <w:rsid w:val="00BB1777"/>
    <w:rsid w:val="00BB20BD"/>
    <w:rsid w:val="00BB2DDD"/>
    <w:rsid w:val="00BB3688"/>
    <w:rsid w:val="00BB39D1"/>
    <w:rsid w:val="00BB3CFD"/>
    <w:rsid w:val="00BB492C"/>
    <w:rsid w:val="00BB4AB0"/>
    <w:rsid w:val="00BB4EA2"/>
    <w:rsid w:val="00BB5198"/>
    <w:rsid w:val="00BB5561"/>
    <w:rsid w:val="00BB5A98"/>
    <w:rsid w:val="00BB6A27"/>
    <w:rsid w:val="00BB6A85"/>
    <w:rsid w:val="00BB70B0"/>
    <w:rsid w:val="00BB76A1"/>
    <w:rsid w:val="00BC04A2"/>
    <w:rsid w:val="00BC06F1"/>
    <w:rsid w:val="00BC0911"/>
    <w:rsid w:val="00BC0B1A"/>
    <w:rsid w:val="00BC0F5B"/>
    <w:rsid w:val="00BC10F0"/>
    <w:rsid w:val="00BC1117"/>
    <w:rsid w:val="00BC11D0"/>
    <w:rsid w:val="00BC128E"/>
    <w:rsid w:val="00BC1981"/>
    <w:rsid w:val="00BC199D"/>
    <w:rsid w:val="00BC1A17"/>
    <w:rsid w:val="00BC1A80"/>
    <w:rsid w:val="00BC1D4F"/>
    <w:rsid w:val="00BC2048"/>
    <w:rsid w:val="00BC29B3"/>
    <w:rsid w:val="00BC29E7"/>
    <w:rsid w:val="00BC2C46"/>
    <w:rsid w:val="00BC2F57"/>
    <w:rsid w:val="00BC307A"/>
    <w:rsid w:val="00BC3134"/>
    <w:rsid w:val="00BC33F2"/>
    <w:rsid w:val="00BC35C4"/>
    <w:rsid w:val="00BC3F2C"/>
    <w:rsid w:val="00BC3F32"/>
    <w:rsid w:val="00BC40FA"/>
    <w:rsid w:val="00BC4A39"/>
    <w:rsid w:val="00BC50AD"/>
    <w:rsid w:val="00BC52F9"/>
    <w:rsid w:val="00BC5361"/>
    <w:rsid w:val="00BC5471"/>
    <w:rsid w:val="00BC5E65"/>
    <w:rsid w:val="00BC61E3"/>
    <w:rsid w:val="00BC64EB"/>
    <w:rsid w:val="00BC65D8"/>
    <w:rsid w:val="00BC7034"/>
    <w:rsid w:val="00BC71B3"/>
    <w:rsid w:val="00BC7ACA"/>
    <w:rsid w:val="00BD034F"/>
    <w:rsid w:val="00BD04AC"/>
    <w:rsid w:val="00BD0E93"/>
    <w:rsid w:val="00BD1027"/>
    <w:rsid w:val="00BD1040"/>
    <w:rsid w:val="00BD124F"/>
    <w:rsid w:val="00BD145B"/>
    <w:rsid w:val="00BD198D"/>
    <w:rsid w:val="00BD1AAD"/>
    <w:rsid w:val="00BD1C82"/>
    <w:rsid w:val="00BD1DA1"/>
    <w:rsid w:val="00BD1E38"/>
    <w:rsid w:val="00BD2E48"/>
    <w:rsid w:val="00BD3021"/>
    <w:rsid w:val="00BD3524"/>
    <w:rsid w:val="00BD377F"/>
    <w:rsid w:val="00BD3C2C"/>
    <w:rsid w:val="00BD3E09"/>
    <w:rsid w:val="00BD4607"/>
    <w:rsid w:val="00BD4872"/>
    <w:rsid w:val="00BD559A"/>
    <w:rsid w:val="00BD56CD"/>
    <w:rsid w:val="00BD5B49"/>
    <w:rsid w:val="00BD6559"/>
    <w:rsid w:val="00BD6A16"/>
    <w:rsid w:val="00BD6AED"/>
    <w:rsid w:val="00BD6E0F"/>
    <w:rsid w:val="00BD708D"/>
    <w:rsid w:val="00BD7337"/>
    <w:rsid w:val="00BD7EE0"/>
    <w:rsid w:val="00BE0180"/>
    <w:rsid w:val="00BE06FE"/>
    <w:rsid w:val="00BE0A74"/>
    <w:rsid w:val="00BE0B5B"/>
    <w:rsid w:val="00BE0C3B"/>
    <w:rsid w:val="00BE102C"/>
    <w:rsid w:val="00BE1216"/>
    <w:rsid w:val="00BE13BE"/>
    <w:rsid w:val="00BE16BD"/>
    <w:rsid w:val="00BE1945"/>
    <w:rsid w:val="00BE1E02"/>
    <w:rsid w:val="00BE298F"/>
    <w:rsid w:val="00BE29C1"/>
    <w:rsid w:val="00BE2C41"/>
    <w:rsid w:val="00BE2D19"/>
    <w:rsid w:val="00BE304E"/>
    <w:rsid w:val="00BE343E"/>
    <w:rsid w:val="00BE3520"/>
    <w:rsid w:val="00BE3758"/>
    <w:rsid w:val="00BE3C4D"/>
    <w:rsid w:val="00BE4020"/>
    <w:rsid w:val="00BE471B"/>
    <w:rsid w:val="00BE47F1"/>
    <w:rsid w:val="00BE4AD6"/>
    <w:rsid w:val="00BE4C1B"/>
    <w:rsid w:val="00BE4CD6"/>
    <w:rsid w:val="00BE4F45"/>
    <w:rsid w:val="00BE51E1"/>
    <w:rsid w:val="00BE524E"/>
    <w:rsid w:val="00BE5DC7"/>
    <w:rsid w:val="00BE63F9"/>
    <w:rsid w:val="00BE661D"/>
    <w:rsid w:val="00BE665C"/>
    <w:rsid w:val="00BE6DD4"/>
    <w:rsid w:val="00BE7CB2"/>
    <w:rsid w:val="00BE7D33"/>
    <w:rsid w:val="00BE7E30"/>
    <w:rsid w:val="00BE7F9E"/>
    <w:rsid w:val="00BF0787"/>
    <w:rsid w:val="00BF0A6E"/>
    <w:rsid w:val="00BF0FB6"/>
    <w:rsid w:val="00BF1559"/>
    <w:rsid w:val="00BF167E"/>
    <w:rsid w:val="00BF1826"/>
    <w:rsid w:val="00BF1AA0"/>
    <w:rsid w:val="00BF2064"/>
    <w:rsid w:val="00BF2EAE"/>
    <w:rsid w:val="00BF2F87"/>
    <w:rsid w:val="00BF3110"/>
    <w:rsid w:val="00BF3721"/>
    <w:rsid w:val="00BF3957"/>
    <w:rsid w:val="00BF3A1D"/>
    <w:rsid w:val="00BF3CB4"/>
    <w:rsid w:val="00BF409B"/>
    <w:rsid w:val="00BF464C"/>
    <w:rsid w:val="00BF4A34"/>
    <w:rsid w:val="00BF4E95"/>
    <w:rsid w:val="00BF52C5"/>
    <w:rsid w:val="00BF5709"/>
    <w:rsid w:val="00BF5B6D"/>
    <w:rsid w:val="00BF5F8A"/>
    <w:rsid w:val="00BF673C"/>
    <w:rsid w:val="00BF69C0"/>
    <w:rsid w:val="00BF6E20"/>
    <w:rsid w:val="00BF7886"/>
    <w:rsid w:val="00C00A0C"/>
    <w:rsid w:val="00C01247"/>
    <w:rsid w:val="00C024E5"/>
    <w:rsid w:val="00C02666"/>
    <w:rsid w:val="00C026DC"/>
    <w:rsid w:val="00C02988"/>
    <w:rsid w:val="00C03083"/>
    <w:rsid w:val="00C035AC"/>
    <w:rsid w:val="00C03B1C"/>
    <w:rsid w:val="00C04991"/>
    <w:rsid w:val="00C04A7A"/>
    <w:rsid w:val="00C04B75"/>
    <w:rsid w:val="00C04CAB"/>
    <w:rsid w:val="00C04D08"/>
    <w:rsid w:val="00C054AE"/>
    <w:rsid w:val="00C054F5"/>
    <w:rsid w:val="00C05F17"/>
    <w:rsid w:val="00C05F1B"/>
    <w:rsid w:val="00C06074"/>
    <w:rsid w:val="00C0670A"/>
    <w:rsid w:val="00C0673D"/>
    <w:rsid w:val="00C06825"/>
    <w:rsid w:val="00C0683C"/>
    <w:rsid w:val="00C06C9E"/>
    <w:rsid w:val="00C1027A"/>
    <w:rsid w:val="00C1081B"/>
    <w:rsid w:val="00C109EB"/>
    <w:rsid w:val="00C11617"/>
    <w:rsid w:val="00C118CE"/>
    <w:rsid w:val="00C124B8"/>
    <w:rsid w:val="00C12595"/>
    <w:rsid w:val="00C12824"/>
    <w:rsid w:val="00C1341C"/>
    <w:rsid w:val="00C136A0"/>
    <w:rsid w:val="00C138BB"/>
    <w:rsid w:val="00C13D7F"/>
    <w:rsid w:val="00C14007"/>
    <w:rsid w:val="00C141A6"/>
    <w:rsid w:val="00C14598"/>
    <w:rsid w:val="00C148BB"/>
    <w:rsid w:val="00C14AD6"/>
    <w:rsid w:val="00C153B8"/>
    <w:rsid w:val="00C15DC7"/>
    <w:rsid w:val="00C15E9B"/>
    <w:rsid w:val="00C15E9E"/>
    <w:rsid w:val="00C15FD0"/>
    <w:rsid w:val="00C1798A"/>
    <w:rsid w:val="00C17CAF"/>
    <w:rsid w:val="00C17D38"/>
    <w:rsid w:val="00C20BA2"/>
    <w:rsid w:val="00C20FC1"/>
    <w:rsid w:val="00C21322"/>
    <w:rsid w:val="00C21BBE"/>
    <w:rsid w:val="00C21BC4"/>
    <w:rsid w:val="00C22071"/>
    <w:rsid w:val="00C223B5"/>
    <w:rsid w:val="00C22B6D"/>
    <w:rsid w:val="00C22CE9"/>
    <w:rsid w:val="00C23BB2"/>
    <w:rsid w:val="00C23EB0"/>
    <w:rsid w:val="00C24E55"/>
    <w:rsid w:val="00C253A4"/>
    <w:rsid w:val="00C256F7"/>
    <w:rsid w:val="00C25C12"/>
    <w:rsid w:val="00C25CE6"/>
    <w:rsid w:val="00C25E98"/>
    <w:rsid w:val="00C26143"/>
    <w:rsid w:val="00C2618C"/>
    <w:rsid w:val="00C264AD"/>
    <w:rsid w:val="00C2655E"/>
    <w:rsid w:val="00C26587"/>
    <w:rsid w:val="00C2684F"/>
    <w:rsid w:val="00C26DD6"/>
    <w:rsid w:val="00C274A1"/>
    <w:rsid w:val="00C2784C"/>
    <w:rsid w:val="00C27BB5"/>
    <w:rsid w:val="00C306A2"/>
    <w:rsid w:val="00C3072A"/>
    <w:rsid w:val="00C30A02"/>
    <w:rsid w:val="00C30AB2"/>
    <w:rsid w:val="00C30C31"/>
    <w:rsid w:val="00C30D14"/>
    <w:rsid w:val="00C310EF"/>
    <w:rsid w:val="00C317B7"/>
    <w:rsid w:val="00C3186E"/>
    <w:rsid w:val="00C31A30"/>
    <w:rsid w:val="00C31C40"/>
    <w:rsid w:val="00C31C5A"/>
    <w:rsid w:val="00C31C61"/>
    <w:rsid w:val="00C327C2"/>
    <w:rsid w:val="00C32A85"/>
    <w:rsid w:val="00C32DD1"/>
    <w:rsid w:val="00C32F38"/>
    <w:rsid w:val="00C32F65"/>
    <w:rsid w:val="00C342C9"/>
    <w:rsid w:val="00C34BF9"/>
    <w:rsid w:val="00C3510A"/>
    <w:rsid w:val="00C3605D"/>
    <w:rsid w:val="00C365DA"/>
    <w:rsid w:val="00C36B35"/>
    <w:rsid w:val="00C36ED3"/>
    <w:rsid w:val="00C3708C"/>
    <w:rsid w:val="00C370D5"/>
    <w:rsid w:val="00C37353"/>
    <w:rsid w:val="00C378CC"/>
    <w:rsid w:val="00C41795"/>
    <w:rsid w:val="00C41C9A"/>
    <w:rsid w:val="00C41E63"/>
    <w:rsid w:val="00C42111"/>
    <w:rsid w:val="00C425C0"/>
    <w:rsid w:val="00C42AE2"/>
    <w:rsid w:val="00C42C26"/>
    <w:rsid w:val="00C42CA3"/>
    <w:rsid w:val="00C42D21"/>
    <w:rsid w:val="00C42F0F"/>
    <w:rsid w:val="00C43088"/>
    <w:rsid w:val="00C430F0"/>
    <w:rsid w:val="00C43CD3"/>
    <w:rsid w:val="00C43E3A"/>
    <w:rsid w:val="00C43FBF"/>
    <w:rsid w:val="00C44762"/>
    <w:rsid w:val="00C45296"/>
    <w:rsid w:val="00C45383"/>
    <w:rsid w:val="00C45BE5"/>
    <w:rsid w:val="00C461F2"/>
    <w:rsid w:val="00C4704A"/>
    <w:rsid w:val="00C470D2"/>
    <w:rsid w:val="00C47DC2"/>
    <w:rsid w:val="00C502F7"/>
    <w:rsid w:val="00C509F1"/>
    <w:rsid w:val="00C50B26"/>
    <w:rsid w:val="00C50C38"/>
    <w:rsid w:val="00C51429"/>
    <w:rsid w:val="00C51C54"/>
    <w:rsid w:val="00C51C63"/>
    <w:rsid w:val="00C51D92"/>
    <w:rsid w:val="00C52143"/>
    <w:rsid w:val="00C525C7"/>
    <w:rsid w:val="00C52BF5"/>
    <w:rsid w:val="00C52DCD"/>
    <w:rsid w:val="00C52FF8"/>
    <w:rsid w:val="00C534DB"/>
    <w:rsid w:val="00C53647"/>
    <w:rsid w:val="00C538A5"/>
    <w:rsid w:val="00C53936"/>
    <w:rsid w:val="00C53FC9"/>
    <w:rsid w:val="00C543E0"/>
    <w:rsid w:val="00C5523D"/>
    <w:rsid w:val="00C5563C"/>
    <w:rsid w:val="00C55BA2"/>
    <w:rsid w:val="00C56106"/>
    <w:rsid w:val="00C5666C"/>
    <w:rsid w:val="00C56810"/>
    <w:rsid w:val="00C5741F"/>
    <w:rsid w:val="00C575B6"/>
    <w:rsid w:val="00C57709"/>
    <w:rsid w:val="00C577C2"/>
    <w:rsid w:val="00C57855"/>
    <w:rsid w:val="00C57AE4"/>
    <w:rsid w:val="00C57C8D"/>
    <w:rsid w:val="00C603C7"/>
    <w:rsid w:val="00C60901"/>
    <w:rsid w:val="00C60B6E"/>
    <w:rsid w:val="00C6256B"/>
    <w:rsid w:val="00C62BBE"/>
    <w:rsid w:val="00C631E1"/>
    <w:rsid w:val="00C635ED"/>
    <w:rsid w:val="00C63654"/>
    <w:rsid w:val="00C63F8F"/>
    <w:rsid w:val="00C64159"/>
    <w:rsid w:val="00C64602"/>
    <w:rsid w:val="00C64B36"/>
    <w:rsid w:val="00C64CF1"/>
    <w:rsid w:val="00C64E9A"/>
    <w:rsid w:val="00C64F14"/>
    <w:rsid w:val="00C65066"/>
    <w:rsid w:val="00C65742"/>
    <w:rsid w:val="00C657AC"/>
    <w:rsid w:val="00C65A1B"/>
    <w:rsid w:val="00C65BA8"/>
    <w:rsid w:val="00C6645C"/>
    <w:rsid w:val="00C66910"/>
    <w:rsid w:val="00C673B2"/>
    <w:rsid w:val="00C675D2"/>
    <w:rsid w:val="00C7084A"/>
    <w:rsid w:val="00C70C59"/>
    <w:rsid w:val="00C70DC7"/>
    <w:rsid w:val="00C712EC"/>
    <w:rsid w:val="00C71414"/>
    <w:rsid w:val="00C714EB"/>
    <w:rsid w:val="00C7162B"/>
    <w:rsid w:val="00C71888"/>
    <w:rsid w:val="00C71FFF"/>
    <w:rsid w:val="00C72037"/>
    <w:rsid w:val="00C72309"/>
    <w:rsid w:val="00C7265E"/>
    <w:rsid w:val="00C726CF"/>
    <w:rsid w:val="00C72B93"/>
    <w:rsid w:val="00C72FCB"/>
    <w:rsid w:val="00C7360B"/>
    <w:rsid w:val="00C73A75"/>
    <w:rsid w:val="00C73BF1"/>
    <w:rsid w:val="00C73D84"/>
    <w:rsid w:val="00C7409B"/>
    <w:rsid w:val="00C74450"/>
    <w:rsid w:val="00C74849"/>
    <w:rsid w:val="00C74CCA"/>
    <w:rsid w:val="00C76B54"/>
    <w:rsid w:val="00C76E37"/>
    <w:rsid w:val="00C773A8"/>
    <w:rsid w:val="00C77E72"/>
    <w:rsid w:val="00C77F8E"/>
    <w:rsid w:val="00C8015E"/>
    <w:rsid w:val="00C801D0"/>
    <w:rsid w:val="00C80776"/>
    <w:rsid w:val="00C80948"/>
    <w:rsid w:val="00C80AB2"/>
    <w:rsid w:val="00C80F17"/>
    <w:rsid w:val="00C81125"/>
    <w:rsid w:val="00C81184"/>
    <w:rsid w:val="00C81DE7"/>
    <w:rsid w:val="00C82B59"/>
    <w:rsid w:val="00C82EDF"/>
    <w:rsid w:val="00C8324A"/>
    <w:rsid w:val="00C83961"/>
    <w:rsid w:val="00C83AD2"/>
    <w:rsid w:val="00C83BC1"/>
    <w:rsid w:val="00C84266"/>
    <w:rsid w:val="00C8456D"/>
    <w:rsid w:val="00C84F33"/>
    <w:rsid w:val="00C8505D"/>
    <w:rsid w:val="00C8517B"/>
    <w:rsid w:val="00C851DF"/>
    <w:rsid w:val="00C85202"/>
    <w:rsid w:val="00C85646"/>
    <w:rsid w:val="00C85CFF"/>
    <w:rsid w:val="00C863A5"/>
    <w:rsid w:val="00C864E4"/>
    <w:rsid w:val="00C86A45"/>
    <w:rsid w:val="00C86C69"/>
    <w:rsid w:val="00C86CEF"/>
    <w:rsid w:val="00C87149"/>
    <w:rsid w:val="00C878FF"/>
    <w:rsid w:val="00C8798C"/>
    <w:rsid w:val="00C87A89"/>
    <w:rsid w:val="00C87B0D"/>
    <w:rsid w:val="00C87D23"/>
    <w:rsid w:val="00C87F5F"/>
    <w:rsid w:val="00C90142"/>
    <w:rsid w:val="00C90709"/>
    <w:rsid w:val="00C9081C"/>
    <w:rsid w:val="00C90CE8"/>
    <w:rsid w:val="00C90DBE"/>
    <w:rsid w:val="00C90F4F"/>
    <w:rsid w:val="00C90F62"/>
    <w:rsid w:val="00C91761"/>
    <w:rsid w:val="00C91D65"/>
    <w:rsid w:val="00C91E49"/>
    <w:rsid w:val="00C92ADF"/>
    <w:rsid w:val="00C9324B"/>
    <w:rsid w:val="00C9334F"/>
    <w:rsid w:val="00C9347F"/>
    <w:rsid w:val="00C936DE"/>
    <w:rsid w:val="00C939C0"/>
    <w:rsid w:val="00C93AB6"/>
    <w:rsid w:val="00C94EBC"/>
    <w:rsid w:val="00C953AD"/>
    <w:rsid w:val="00C95778"/>
    <w:rsid w:val="00C957E0"/>
    <w:rsid w:val="00C9580F"/>
    <w:rsid w:val="00C96725"/>
    <w:rsid w:val="00C96DD6"/>
    <w:rsid w:val="00C96F0A"/>
    <w:rsid w:val="00C97095"/>
    <w:rsid w:val="00C973BF"/>
    <w:rsid w:val="00C97665"/>
    <w:rsid w:val="00C9786C"/>
    <w:rsid w:val="00C9798B"/>
    <w:rsid w:val="00CA010E"/>
    <w:rsid w:val="00CA0444"/>
    <w:rsid w:val="00CA04B8"/>
    <w:rsid w:val="00CA0B4F"/>
    <w:rsid w:val="00CA0D76"/>
    <w:rsid w:val="00CA0E74"/>
    <w:rsid w:val="00CA1188"/>
    <w:rsid w:val="00CA127B"/>
    <w:rsid w:val="00CA131C"/>
    <w:rsid w:val="00CA1578"/>
    <w:rsid w:val="00CA1B99"/>
    <w:rsid w:val="00CA1D57"/>
    <w:rsid w:val="00CA23D7"/>
    <w:rsid w:val="00CA2885"/>
    <w:rsid w:val="00CA2B1C"/>
    <w:rsid w:val="00CA2C36"/>
    <w:rsid w:val="00CA2D0D"/>
    <w:rsid w:val="00CA30D3"/>
    <w:rsid w:val="00CA3503"/>
    <w:rsid w:val="00CA4879"/>
    <w:rsid w:val="00CA5058"/>
    <w:rsid w:val="00CA53C1"/>
    <w:rsid w:val="00CA5664"/>
    <w:rsid w:val="00CA6305"/>
    <w:rsid w:val="00CA7193"/>
    <w:rsid w:val="00CA7636"/>
    <w:rsid w:val="00CA7660"/>
    <w:rsid w:val="00CA791A"/>
    <w:rsid w:val="00CA7A93"/>
    <w:rsid w:val="00CA7B76"/>
    <w:rsid w:val="00CB08AF"/>
    <w:rsid w:val="00CB0F3B"/>
    <w:rsid w:val="00CB1542"/>
    <w:rsid w:val="00CB1A95"/>
    <w:rsid w:val="00CB1AE8"/>
    <w:rsid w:val="00CB1D8C"/>
    <w:rsid w:val="00CB1ECE"/>
    <w:rsid w:val="00CB22CB"/>
    <w:rsid w:val="00CB2821"/>
    <w:rsid w:val="00CB2B8B"/>
    <w:rsid w:val="00CB3D9D"/>
    <w:rsid w:val="00CB3ED6"/>
    <w:rsid w:val="00CB407F"/>
    <w:rsid w:val="00CB43F1"/>
    <w:rsid w:val="00CB457E"/>
    <w:rsid w:val="00CB4B86"/>
    <w:rsid w:val="00CB5134"/>
    <w:rsid w:val="00CB54A7"/>
    <w:rsid w:val="00CB591B"/>
    <w:rsid w:val="00CB5F13"/>
    <w:rsid w:val="00CB60B3"/>
    <w:rsid w:val="00CB6340"/>
    <w:rsid w:val="00CB6375"/>
    <w:rsid w:val="00CB640B"/>
    <w:rsid w:val="00CB6436"/>
    <w:rsid w:val="00CB6A9B"/>
    <w:rsid w:val="00CB6BAD"/>
    <w:rsid w:val="00CB6CDF"/>
    <w:rsid w:val="00CB6F7B"/>
    <w:rsid w:val="00CB72BB"/>
    <w:rsid w:val="00CB7B99"/>
    <w:rsid w:val="00CC073B"/>
    <w:rsid w:val="00CC08F5"/>
    <w:rsid w:val="00CC0961"/>
    <w:rsid w:val="00CC0DE1"/>
    <w:rsid w:val="00CC151C"/>
    <w:rsid w:val="00CC1C6A"/>
    <w:rsid w:val="00CC1D69"/>
    <w:rsid w:val="00CC1FDD"/>
    <w:rsid w:val="00CC2AEF"/>
    <w:rsid w:val="00CC2C8D"/>
    <w:rsid w:val="00CC2D67"/>
    <w:rsid w:val="00CC2F81"/>
    <w:rsid w:val="00CC3B6E"/>
    <w:rsid w:val="00CC3E6F"/>
    <w:rsid w:val="00CC4191"/>
    <w:rsid w:val="00CC427C"/>
    <w:rsid w:val="00CC5EE8"/>
    <w:rsid w:val="00CC7568"/>
    <w:rsid w:val="00CC7AF4"/>
    <w:rsid w:val="00CD24CD"/>
    <w:rsid w:val="00CD32FD"/>
    <w:rsid w:val="00CD3D36"/>
    <w:rsid w:val="00CD3EC7"/>
    <w:rsid w:val="00CD43DD"/>
    <w:rsid w:val="00CD51A7"/>
    <w:rsid w:val="00CD53D4"/>
    <w:rsid w:val="00CD54CE"/>
    <w:rsid w:val="00CD56F5"/>
    <w:rsid w:val="00CD5929"/>
    <w:rsid w:val="00CD5931"/>
    <w:rsid w:val="00CD59D2"/>
    <w:rsid w:val="00CD5CB4"/>
    <w:rsid w:val="00CD5D74"/>
    <w:rsid w:val="00CD5DA0"/>
    <w:rsid w:val="00CD5F9D"/>
    <w:rsid w:val="00CD70D3"/>
    <w:rsid w:val="00CD724C"/>
    <w:rsid w:val="00CD734F"/>
    <w:rsid w:val="00CD757D"/>
    <w:rsid w:val="00CD7A2A"/>
    <w:rsid w:val="00CE02A5"/>
    <w:rsid w:val="00CE074B"/>
    <w:rsid w:val="00CE078C"/>
    <w:rsid w:val="00CE07CF"/>
    <w:rsid w:val="00CE1A67"/>
    <w:rsid w:val="00CE1B9A"/>
    <w:rsid w:val="00CE1CB1"/>
    <w:rsid w:val="00CE1DAB"/>
    <w:rsid w:val="00CE2CF0"/>
    <w:rsid w:val="00CE3028"/>
    <w:rsid w:val="00CE3286"/>
    <w:rsid w:val="00CE3412"/>
    <w:rsid w:val="00CE37C3"/>
    <w:rsid w:val="00CE4741"/>
    <w:rsid w:val="00CE4837"/>
    <w:rsid w:val="00CE53D8"/>
    <w:rsid w:val="00CE5636"/>
    <w:rsid w:val="00CE5681"/>
    <w:rsid w:val="00CE5940"/>
    <w:rsid w:val="00CE5D3E"/>
    <w:rsid w:val="00CE5D69"/>
    <w:rsid w:val="00CE61CA"/>
    <w:rsid w:val="00CE647F"/>
    <w:rsid w:val="00CE6B6C"/>
    <w:rsid w:val="00CE6DBC"/>
    <w:rsid w:val="00CE7B13"/>
    <w:rsid w:val="00CF0540"/>
    <w:rsid w:val="00CF07C6"/>
    <w:rsid w:val="00CF08C6"/>
    <w:rsid w:val="00CF0A63"/>
    <w:rsid w:val="00CF130B"/>
    <w:rsid w:val="00CF1FB8"/>
    <w:rsid w:val="00CF204D"/>
    <w:rsid w:val="00CF2629"/>
    <w:rsid w:val="00CF27F9"/>
    <w:rsid w:val="00CF3823"/>
    <w:rsid w:val="00CF39D9"/>
    <w:rsid w:val="00CF3B17"/>
    <w:rsid w:val="00CF4039"/>
    <w:rsid w:val="00CF40A9"/>
    <w:rsid w:val="00CF4307"/>
    <w:rsid w:val="00CF4399"/>
    <w:rsid w:val="00CF460B"/>
    <w:rsid w:val="00CF4745"/>
    <w:rsid w:val="00CF4D74"/>
    <w:rsid w:val="00CF559D"/>
    <w:rsid w:val="00CF55A7"/>
    <w:rsid w:val="00CF56BE"/>
    <w:rsid w:val="00CF582A"/>
    <w:rsid w:val="00CF644C"/>
    <w:rsid w:val="00CF6B0B"/>
    <w:rsid w:val="00CF6B70"/>
    <w:rsid w:val="00CF6EE2"/>
    <w:rsid w:val="00CF6F49"/>
    <w:rsid w:val="00CF6F5D"/>
    <w:rsid w:val="00CF709C"/>
    <w:rsid w:val="00CF7394"/>
    <w:rsid w:val="00CF7969"/>
    <w:rsid w:val="00CF7A25"/>
    <w:rsid w:val="00D006F2"/>
    <w:rsid w:val="00D00C65"/>
    <w:rsid w:val="00D012C9"/>
    <w:rsid w:val="00D019A6"/>
    <w:rsid w:val="00D02077"/>
    <w:rsid w:val="00D02785"/>
    <w:rsid w:val="00D02805"/>
    <w:rsid w:val="00D02D56"/>
    <w:rsid w:val="00D02E04"/>
    <w:rsid w:val="00D0360A"/>
    <w:rsid w:val="00D03D02"/>
    <w:rsid w:val="00D03E33"/>
    <w:rsid w:val="00D0448A"/>
    <w:rsid w:val="00D04DDF"/>
    <w:rsid w:val="00D04ECB"/>
    <w:rsid w:val="00D053D6"/>
    <w:rsid w:val="00D061B2"/>
    <w:rsid w:val="00D0698F"/>
    <w:rsid w:val="00D06A90"/>
    <w:rsid w:val="00D06AA3"/>
    <w:rsid w:val="00D06B7F"/>
    <w:rsid w:val="00D06D58"/>
    <w:rsid w:val="00D0707F"/>
    <w:rsid w:val="00D073BC"/>
    <w:rsid w:val="00D074CF"/>
    <w:rsid w:val="00D07534"/>
    <w:rsid w:val="00D07CBB"/>
    <w:rsid w:val="00D1038A"/>
    <w:rsid w:val="00D10703"/>
    <w:rsid w:val="00D10D89"/>
    <w:rsid w:val="00D10EA6"/>
    <w:rsid w:val="00D11112"/>
    <w:rsid w:val="00D1143B"/>
    <w:rsid w:val="00D11668"/>
    <w:rsid w:val="00D11ADC"/>
    <w:rsid w:val="00D121D5"/>
    <w:rsid w:val="00D12E3D"/>
    <w:rsid w:val="00D139C1"/>
    <w:rsid w:val="00D13DDC"/>
    <w:rsid w:val="00D13E9A"/>
    <w:rsid w:val="00D142B0"/>
    <w:rsid w:val="00D14BFE"/>
    <w:rsid w:val="00D14D24"/>
    <w:rsid w:val="00D159AD"/>
    <w:rsid w:val="00D15C14"/>
    <w:rsid w:val="00D15CDF"/>
    <w:rsid w:val="00D16348"/>
    <w:rsid w:val="00D16575"/>
    <w:rsid w:val="00D16E51"/>
    <w:rsid w:val="00D16FD1"/>
    <w:rsid w:val="00D1700C"/>
    <w:rsid w:val="00D17144"/>
    <w:rsid w:val="00D178A3"/>
    <w:rsid w:val="00D17C43"/>
    <w:rsid w:val="00D17C66"/>
    <w:rsid w:val="00D20618"/>
    <w:rsid w:val="00D209D8"/>
    <w:rsid w:val="00D20B2C"/>
    <w:rsid w:val="00D20BBC"/>
    <w:rsid w:val="00D20BC8"/>
    <w:rsid w:val="00D21109"/>
    <w:rsid w:val="00D219ED"/>
    <w:rsid w:val="00D2297C"/>
    <w:rsid w:val="00D22AA6"/>
    <w:rsid w:val="00D22DB3"/>
    <w:rsid w:val="00D23017"/>
    <w:rsid w:val="00D238D5"/>
    <w:rsid w:val="00D2391B"/>
    <w:rsid w:val="00D23EF9"/>
    <w:rsid w:val="00D24161"/>
    <w:rsid w:val="00D2426D"/>
    <w:rsid w:val="00D242E2"/>
    <w:rsid w:val="00D2440A"/>
    <w:rsid w:val="00D2455D"/>
    <w:rsid w:val="00D25602"/>
    <w:rsid w:val="00D259DA"/>
    <w:rsid w:val="00D25A9C"/>
    <w:rsid w:val="00D25BE1"/>
    <w:rsid w:val="00D25E37"/>
    <w:rsid w:val="00D260D4"/>
    <w:rsid w:val="00D26213"/>
    <w:rsid w:val="00D26FC9"/>
    <w:rsid w:val="00D27692"/>
    <w:rsid w:val="00D27AD8"/>
    <w:rsid w:val="00D30AB6"/>
    <w:rsid w:val="00D30E29"/>
    <w:rsid w:val="00D31E15"/>
    <w:rsid w:val="00D321EA"/>
    <w:rsid w:val="00D3223C"/>
    <w:rsid w:val="00D322FE"/>
    <w:rsid w:val="00D325A6"/>
    <w:rsid w:val="00D32649"/>
    <w:rsid w:val="00D327AB"/>
    <w:rsid w:val="00D32C0C"/>
    <w:rsid w:val="00D352A3"/>
    <w:rsid w:val="00D35626"/>
    <w:rsid w:val="00D359D1"/>
    <w:rsid w:val="00D35B84"/>
    <w:rsid w:val="00D35D58"/>
    <w:rsid w:val="00D361D6"/>
    <w:rsid w:val="00D36F8E"/>
    <w:rsid w:val="00D37142"/>
    <w:rsid w:val="00D3755B"/>
    <w:rsid w:val="00D37739"/>
    <w:rsid w:val="00D37A5D"/>
    <w:rsid w:val="00D4003F"/>
    <w:rsid w:val="00D40744"/>
    <w:rsid w:val="00D40765"/>
    <w:rsid w:val="00D40917"/>
    <w:rsid w:val="00D40CE9"/>
    <w:rsid w:val="00D40FAC"/>
    <w:rsid w:val="00D410BD"/>
    <w:rsid w:val="00D4175B"/>
    <w:rsid w:val="00D41AC2"/>
    <w:rsid w:val="00D41E9E"/>
    <w:rsid w:val="00D42E8E"/>
    <w:rsid w:val="00D4301B"/>
    <w:rsid w:val="00D434ED"/>
    <w:rsid w:val="00D43650"/>
    <w:rsid w:val="00D437EE"/>
    <w:rsid w:val="00D43831"/>
    <w:rsid w:val="00D43A3A"/>
    <w:rsid w:val="00D440E2"/>
    <w:rsid w:val="00D444C8"/>
    <w:rsid w:val="00D44C4D"/>
    <w:rsid w:val="00D44F5B"/>
    <w:rsid w:val="00D45511"/>
    <w:rsid w:val="00D45630"/>
    <w:rsid w:val="00D46A11"/>
    <w:rsid w:val="00D46FE5"/>
    <w:rsid w:val="00D47375"/>
    <w:rsid w:val="00D476CB"/>
    <w:rsid w:val="00D47BB7"/>
    <w:rsid w:val="00D47D22"/>
    <w:rsid w:val="00D47E0A"/>
    <w:rsid w:val="00D47F5D"/>
    <w:rsid w:val="00D5022C"/>
    <w:rsid w:val="00D502AB"/>
    <w:rsid w:val="00D50C33"/>
    <w:rsid w:val="00D50D88"/>
    <w:rsid w:val="00D51038"/>
    <w:rsid w:val="00D51380"/>
    <w:rsid w:val="00D51885"/>
    <w:rsid w:val="00D526F5"/>
    <w:rsid w:val="00D527E0"/>
    <w:rsid w:val="00D52E0C"/>
    <w:rsid w:val="00D53A2A"/>
    <w:rsid w:val="00D53ACF"/>
    <w:rsid w:val="00D53B57"/>
    <w:rsid w:val="00D543B0"/>
    <w:rsid w:val="00D54BAB"/>
    <w:rsid w:val="00D54C83"/>
    <w:rsid w:val="00D55080"/>
    <w:rsid w:val="00D55587"/>
    <w:rsid w:val="00D55AC3"/>
    <w:rsid w:val="00D55F14"/>
    <w:rsid w:val="00D567EB"/>
    <w:rsid w:val="00D576F1"/>
    <w:rsid w:val="00D5782D"/>
    <w:rsid w:val="00D602F2"/>
    <w:rsid w:val="00D6082D"/>
    <w:rsid w:val="00D60965"/>
    <w:rsid w:val="00D611D0"/>
    <w:rsid w:val="00D61A60"/>
    <w:rsid w:val="00D61CA2"/>
    <w:rsid w:val="00D61F86"/>
    <w:rsid w:val="00D6218B"/>
    <w:rsid w:val="00D63271"/>
    <w:rsid w:val="00D6378C"/>
    <w:rsid w:val="00D63C49"/>
    <w:rsid w:val="00D63D5F"/>
    <w:rsid w:val="00D64105"/>
    <w:rsid w:val="00D64182"/>
    <w:rsid w:val="00D64A5D"/>
    <w:rsid w:val="00D64B7A"/>
    <w:rsid w:val="00D65106"/>
    <w:rsid w:val="00D65176"/>
    <w:rsid w:val="00D65694"/>
    <w:rsid w:val="00D65F23"/>
    <w:rsid w:val="00D6619A"/>
    <w:rsid w:val="00D66AD3"/>
    <w:rsid w:val="00D6703A"/>
    <w:rsid w:val="00D670C2"/>
    <w:rsid w:val="00D67168"/>
    <w:rsid w:val="00D672A6"/>
    <w:rsid w:val="00D67D78"/>
    <w:rsid w:val="00D67DEB"/>
    <w:rsid w:val="00D701CF"/>
    <w:rsid w:val="00D70408"/>
    <w:rsid w:val="00D706CC"/>
    <w:rsid w:val="00D70D3B"/>
    <w:rsid w:val="00D71010"/>
    <w:rsid w:val="00D716BB"/>
    <w:rsid w:val="00D71B98"/>
    <w:rsid w:val="00D71C4F"/>
    <w:rsid w:val="00D71CF7"/>
    <w:rsid w:val="00D71EDD"/>
    <w:rsid w:val="00D72020"/>
    <w:rsid w:val="00D7285B"/>
    <w:rsid w:val="00D72DB0"/>
    <w:rsid w:val="00D733D8"/>
    <w:rsid w:val="00D73443"/>
    <w:rsid w:val="00D73B5C"/>
    <w:rsid w:val="00D73ECF"/>
    <w:rsid w:val="00D73FE1"/>
    <w:rsid w:val="00D7420D"/>
    <w:rsid w:val="00D743CF"/>
    <w:rsid w:val="00D74818"/>
    <w:rsid w:val="00D74A82"/>
    <w:rsid w:val="00D74D3D"/>
    <w:rsid w:val="00D751B8"/>
    <w:rsid w:val="00D7564C"/>
    <w:rsid w:val="00D758D6"/>
    <w:rsid w:val="00D759D1"/>
    <w:rsid w:val="00D75B20"/>
    <w:rsid w:val="00D75D56"/>
    <w:rsid w:val="00D75E5E"/>
    <w:rsid w:val="00D7687D"/>
    <w:rsid w:val="00D76B65"/>
    <w:rsid w:val="00D7701E"/>
    <w:rsid w:val="00D771A3"/>
    <w:rsid w:val="00D774BD"/>
    <w:rsid w:val="00D77506"/>
    <w:rsid w:val="00D779ED"/>
    <w:rsid w:val="00D77EC0"/>
    <w:rsid w:val="00D8011A"/>
    <w:rsid w:val="00D8011B"/>
    <w:rsid w:val="00D803CE"/>
    <w:rsid w:val="00D803FA"/>
    <w:rsid w:val="00D80932"/>
    <w:rsid w:val="00D80BF2"/>
    <w:rsid w:val="00D810E8"/>
    <w:rsid w:val="00D811B1"/>
    <w:rsid w:val="00D81481"/>
    <w:rsid w:val="00D817E2"/>
    <w:rsid w:val="00D81DBA"/>
    <w:rsid w:val="00D8253B"/>
    <w:rsid w:val="00D82752"/>
    <w:rsid w:val="00D82F39"/>
    <w:rsid w:val="00D84918"/>
    <w:rsid w:val="00D851C9"/>
    <w:rsid w:val="00D851F8"/>
    <w:rsid w:val="00D85B79"/>
    <w:rsid w:val="00D85DD7"/>
    <w:rsid w:val="00D86011"/>
    <w:rsid w:val="00D86326"/>
    <w:rsid w:val="00D87447"/>
    <w:rsid w:val="00D8759D"/>
    <w:rsid w:val="00D87786"/>
    <w:rsid w:val="00D877BA"/>
    <w:rsid w:val="00D878C3"/>
    <w:rsid w:val="00D87D4D"/>
    <w:rsid w:val="00D907BD"/>
    <w:rsid w:val="00D90FDC"/>
    <w:rsid w:val="00D915D8"/>
    <w:rsid w:val="00D918A3"/>
    <w:rsid w:val="00D91C7E"/>
    <w:rsid w:val="00D91D9C"/>
    <w:rsid w:val="00D91EF0"/>
    <w:rsid w:val="00D91F4A"/>
    <w:rsid w:val="00D91FCE"/>
    <w:rsid w:val="00D92B5D"/>
    <w:rsid w:val="00D92C1D"/>
    <w:rsid w:val="00D92C91"/>
    <w:rsid w:val="00D92F05"/>
    <w:rsid w:val="00D93463"/>
    <w:rsid w:val="00D937B6"/>
    <w:rsid w:val="00D939AF"/>
    <w:rsid w:val="00D944B4"/>
    <w:rsid w:val="00D94570"/>
    <w:rsid w:val="00D94F44"/>
    <w:rsid w:val="00D95F3B"/>
    <w:rsid w:val="00D96681"/>
    <w:rsid w:val="00D966A8"/>
    <w:rsid w:val="00D96CF7"/>
    <w:rsid w:val="00D97109"/>
    <w:rsid w:val="00D97311"/>
    <w:rsid w:val="00D97794"/>
    <w:rsid w:val="00D97EC7"/>
    <w:rsid w:val="00D97F64"/>
    <w:rsid w:val="00DA007C"/>
    <w:rsid w:val="00DA0292"/>
    <w:rsid w:val="00DA04C1"/>
    <w:rsid w:val="00DA06CF"/>
    <w:rsid w:val="00DA06DE"/>
    <w:rsid w:val="00DA073F"/>
    <w:rsid w:val="00DA077E"/>
    <w:rsid w:val="00DA0846"/>
    <w:rsid w:val="00DA0B3E"/>
    <w:rsid w:val="00DA0BEB"/>
    <w:rsid w:val="00DA1247"/>
    <w:rsid w:val="00DA1270"/>
    <w:rsid w:val="00DA1687"/>
    <w:rsid w:val="00DA170B"/>
    <w:rsid w:val="00DA278F"/>
    <w:rsid w:val="00DA2919"/>
    <w:rsid w:val="00DA3760"/>
    <w:rsid w:val="00DA3828"/>
    <w:rsid w:val="00DA3890"/>
    <w:rsid w:val="00DA3BAC"/>
    <w:rsid w:val="00DA3F9E"/>
    <w:rsid w:val="00DA47B2"/>
    <w:rsid w:val="00DA6030"/>
    <w:rsid w:val="00DA62FF"/>
    <w:rsid w:val="00DA65AA"/>
    <w:rsid w:val="00DA6672"/>
    <w:rsid w:val="00DA6860"/>
    <w:rsid w:val="00DA6A85"/>
    <w:rsid w:val="00DA6ABB"/>
    <w:rsid w:val="00DA6DE3"/>
    <w:rsid w:val="00DA6E85"/>
    <w:rsid w:val="00DA6ECF"/>
    <w:rsid w:val="00DA7471"/>
    <w:rsid w:val="00DB07A5"/>
    <w:rsid w:val="00DB0871"/>
    <w:rsid w:val="00DB118D"/>
    <w:rsid w:val="00DB1337"/>
    <w:rsid w:val="00DB14E8"/>
    <w:rsid w:val="00DB1F3C"/>
    <w:rsid w:val="00DB208F"/>
    <w:rsid w:val="00DB244E"/>
    <w:rsid w:val="00DB25B5"/>
    <w:rsid w:val="00DB30AD"/>
    <w:rsid w:val="00DB34B7"/>
    <w:rsid w:val="00DB3535"/>
    <w:rsid w:val="00DB392C"/>
    <w:rsid w:val="00DB3E8A"/>
    <w:rsid w:val="00DB48CD"/>
    <w:rsid w:val="00DB5916"/>
    <w:rsid w:val="00DB5B3D"/>
    <w:rsid w:val="00DB6164"/>
    <w:rsid w:val="00DB61DD"/>
    <w:rsid w:val="00DB6892"/>
    <w:rsid w:val="00DB7380"/>
    <w:rsid w:val="00DB7432"/>
    <w:rsid w:val="00DB7558"/>
    <w:rsid w:val="00DB7C80"/>
    <w:rsid w:val="00DC0514"/>
    <w:rsid w:val="00DC060E"/>
    <w:rsid w:val="00DC0F85"/>
    <w:rsid w:val="00DC0FA5"/>
    <w:rsid w:val="00DC1C32"/>
    <w:rsid w:val="00DC1CB6"/>
    <w:rsid w:val="00DC2E2F"/>
    <w:rsid w:val="00DC315F"/>
    <w:rsid w:val="00DC3168"/>
    <w:rsid w:val="00DC3254"/>
    <w:rsid w:val="00DC32FC"/>
    <w:rsid w:val="00DC37A9"/>
    <w:rsid w:val="00DC42AC"/>
    <w:rsid w:val="00DC4906"/>
    <w:rsid w:val="00DC4C30"/>
    <w:rsid w:val="00DC4C3D"/>
    <w:rsid w:val="00DC5601"/>
    <w:rsid w:val="00DC5B42"/>
    <w:rsid w:val="00DC5B64"/>
    <w:rsid w:val="00DC62B7"/>
    <w:rsid w:val="00DC6523"/>
    <w:rsid w:val="00DC691A"/>
    <w:rsid w:val="00DC6A52"/>
    <w:rsid w:val="00DC6DCC"/>
    <w:rsid w:val="00DC70B8"/>
    <w:rsid w:val="00DC7506"/>
    <w:rsid w:val="00DC76B6"/>
    <w:rsid w:val="00DD065B"/>
    <w:rsid w:val="00DD09BB"/>
    <w:rsid w:val="00DD13DE"/>
    <w:rsid w:val="00DD1C4D"/>
    <w:rsid w:val="00DD2456"/>
    <w:rsid w:val="00DD26B9"/>
    <w:rsid w:val="00DD2897"/>
    <w:rsid w:val="00DD2A5C"/>
    <w:rsid w:val="00DD3057"/>
    <w:rsid w:val="00DD3B90"/>
    <w:rsid w:val="00DD417A"/>
    <w:rsid w:val="00DD4279"/>
    <w:rsid w:val="00DD434D"/>
    <w:rsid w:val="00DD5609"/>
    <w:rsid w:val="00DD593C"/>
    <w:rsid w:val="00DD5F98"/>
    <w:rsid w:val="00DD6028"/>
    <w:rsid w:val="00DD659F"/>
    <w:rsid w:val="00DD6699"/>
    <w:rsid w:val="00DD6DFF"/>
    <w:rsid w:val="00DD709F"/>
    <w:rsid w:val="00DD7352"/>
    <w:rsid w:val="00DD7965"/>
    <w:rsid w:val="00DD7B87"/>
    <w:rsid w:val="00DE03CD"/>
    <w:rsid w:val="00DE0644"/>
    <w:rsid w:val="00DE0702"/>
    <w:rsid w:val="00DE0D3D"/>
    <w:rsid w:val="00DE15FF"/>
    <w:rsid w:val="00DE1D75"/>
    <w:rsid w:val="00DE1D85"/>
    <w:rsid w:val="00DE1FB5"/>
    <w:rsid w:val="00DE23E0"/>
    <w:rsid w:val="00DE27D0"/>
    <w:rsid w:val="00DE2ED8"/>
    <w:rsid w:val="00DE3D21"/>
    <w:rsid w:val="00DE4452"/>
    <w:rsid w:val="00DE4500"/>
    <w:rsid w:val="00DE5C14"/>
    <w:rsid w:val="00DE5CD6"/>
    <w:rsid w:val="00DE5F09"/>
    <w:rsid w:val="00DE615C"/>
    <w:rsid w:val="00DE636A"/>
    <w:rsid w:val="00DE6838"/>
    <w:rsid w:val="00DE742E"/>
    <w:rsid w:val="00DF0286"/>
    <w:rsid w:val="00DF0656"/>
    <w:rsid w:val="00DF08F7"/>
    <w:rsid w:val="00DF0949"/>
    <w:rsid w:val="00DF0CD3"/>
    <w:rsid w:val="00DF0F8C"/>
    <w:rsid w:val="00DF16B8"/>
    <w:rsid w:val="00DF1C37"/>
    <w:rsid w:val="00DF1D53"/>
    <w:rsid w:val="00DF1D7E"/>
    <w:rsid w:val="00DF2B77"/>
    <w:rsid w:val="00DF2D9E"/>
    <w:rsid w:val="00DF3390"/>
    <w:rsid w:val="00DF3D3D"/>
    <w:rsid w:val="00DF403F"/>
    <w:rsid w:val="00DF46B6"/>
    <w:rsid w:val="00DF50BF"/>
    <w:rsid w:val="00DF568C"/>
    <w:rsid w:val="00DF5C6C"/>
    <w:rsid w:val="00DF69B7"/>
    <w:rsid w:val="00DF6B0D"/>
    <w:rsid w:val="00DF703A"/>
    <w:rsid w:val="00DF7158"/>
    <w:rsid w:val="00DF766F"/>
    <w:rsid w:val="00E00ACB"/>
    <w:rsid w:val="00E01348"/>
    <w:rsid w:val="00E01CDA"/>
    <w:rsid w:val="00E02231"/>
    <w:rsid w:val="00E03570"/>
    <w:rsid w:val="00E03618"/>
    <w:rsid w:val="00E038D8"/>
    <w:rsid w:val="00E0398D"/>
    <w:rsid w:val="00E03BDC"/>
    <w:rsid w:val="00E03E9A"/>
    <w:rsid w:val="00E03ECC"/>
    <w:rsid w:val="00E042EC"/>
    <w:rsid w:val="00E04375"/>
    <w:rsid w:val="00E04562"/>
    <w:rsid w:val="00E0491B"/>
    <w:rsid w:val="00E04CB9"/>
    <w:rsid w:val="00E04F38"/>
    <w:rsid w:val="00E05137"/>
    <w:rsid w:val="00E0553B"/>
    <w:rsid w:val="00E057D0"/>
    <w:rsid w:val="00E057D8"/>
    <w:rsid w:val="00E05842"/>
    <w:rsid w:val="00E05A96"/>
    <w:rsid w:val="00E05C1D"/>
    <w:rsid w:val="00E05CDA"/>
    <w:rsid w:val="00E05D4E"/>
    <w:rsid w:val="00E05DD0"/>
    <w:rsid w:val="00E06328"/>
    <w:rsid w:val="00E06834"/>
    <w:rsid w:val="00E06BD4"/>
    <w:rsid w:val="00E06C70"/>
    <w:rsid w:val="00E076D0"/>
    <w:rsid w:val="00E07A4C"/>
    <w:rsid w:val="00E10513"/>
    <w:rsid w:val="00E10DA6"/>
    <w:rsid w:val="00E111A1"/>
    <w:rsid w:val="00E1143D"/>
    <w:rsid w:val="00E114FD"/>
    <w:rsid w:val="00E115BE"/>
    <w:rsid w:val="00E11D41"/>
    <w:rsid w:val="00E11E0A"/>
    <w:rsid w:val="00E124D7"/>
    <w:rsid w:val="00E124FE"/>
    <w:rsid w:val="00E1330E"/>
    <w:rsid w:val="00E13E31"/>
    <w:rsid w:val="00E146FA"/>
    <w:rsid w:val="00E147E5"/>
    <w:rsid w:val="00E148E9"/>
    <w:rsid w:val="00E14A7E"/>
    <w:rsid w:val="00E14BCD"/>
    <w:rsid w:val="00E155FA"/>
    <w:rsid w:val="00E1567F"/>
    <w:rsid w:val="00E156DF"/>
    <w:rsid w:val="00E16E05"/>
    <w:rsid w:val="00E17888"/>
    <w:rsid w:val="00E17CFF"/>
    <w:rsid w:val="00E200E4"/>
    <w:rsid w:val="00E20500"/>
    <w:rsid w:val="00E20ACF"/>
    <w:rsid w:val="00E20C40"/>
    <w:rsid w:val="00E210E5"/>
    <w:rsid w:val="00E21747"/>
    <w:rsid w:val="00E21A02"/>
    <w:rsid w:val="00E22145"/>
    <w:rsid w:val="00E2236F"/>
    <w:rsid w:val="00E22BC3"/>
    <w:rsid w:val="00E231FB"/>
    <w:rsid w:val="00E23C0B"/>
    <w:rsid w:val="00E23F4B"/>
    <w:rsid w:val="00E240A6"/>
    <w:rsid w:val="00E24111"/>
    <w:rsid w:val="00E247BF"/>
    <w:rsid w:val="00E25440"/>
    <w:rsid w:val="00E25AEE"/>
    <w:rsid w:val="00E2677E"/>
    <w:rsid w:val="00E26788"/>
    <w:rsid w:val="00E26F8F"/>
    <w:rsid w:val="00E27197"/>
    <w:rsid w:val="00E27242"/>
    <w:rsid w:val="00E27393"/>
    <w:rsid w:val="00E277FD"/>
    <w:rsid w:val="00E27870"/>
    <w:rsid w:val="00E278C0"/>
    <w:rsid w:val="00E27A6D"/>
    <w:rsid w:val="00E27AED"/>
    <w:rsid w:val="00E3035E"/>
    <w:rsid w:val="00E3057B"/>
    <w:rsid w:val="00E30EEC"/>
    <w:rsid w:val="00E3134B"/>
    <w:rsid w:val="00E3135D"/>
    <w:rsid w:val="00E31C15"/>
    <w:rsid w:val="00E31D87"/>
    <w:rsid w:val="00E31E3E"/>
    <w:rsid w:val="00E32140"/>
    <w:rsid w:val="00E32433"/>
    <w:rsid w:val="00E329B1"/>
    <w:rsid w:val="00E32F7B"/>
    <w:rsid w:val="00E3300C"/>
    <w:rsid w:val="00E333D9"/>
    <w:rsid w:val="00E336A2"/>
    <w:rsid w:val="00E33AB3"/>
    <w:rsid w:val="00E33AE1"/>
    <w:rsid w:val="00E34961"/>
    <w:rsid w:val="00E34DBE"/>
    <w:rsid w:val="00E34DE5"/>
    <w:rsid w:val="00E35FC2"/>
    <w:rsid w:val="00E363FC"/>
    <w:rsid w:val="00E36A75"/>
    <w:rsid w:val="00E36FF1"/>
    <w:rsid w:val="00E37767"/>
    <w:rsid w:val="00E40C0D"/>
    <w:rsid w:val="00E41557"/>
    <w:rsid w:val="00E41B1C"/>
    <w:rsid w:val="00E41EBE"/>
    <w:rsid w:val="00E42641"/>
    <w:rsid w:val="00E4360F"/>
    <w:rsid w:val="00E43A12"/>
    <w:rsid w:val="00E43A24"/>
    <w:rsid w:val="00E43E98"/>
    <w:rsid w:val="00E448DC"/>
    <w:rsid w:val="00E44A1E"/>
    <w:rsid w:val="00E44E4C"/>
    <w:rsid w:val="00E4524C"/>
    <w:rsid w:val="00E452CA"/>
    <w:rsid w:val="00E458E5"/>
    <w:rsid w:val="00E459F6"/>
    <w:rsid w:val="00E45A57"/>
    <w:rsid w:val="00E45B74"/>
    <w:rsid w:val="00E45CEE"/>
    <w:rsid w:val="00E462B6"/>
    <w:rsid w:val="00E464C5"/>
    <w:rsid w:val="00E46A51"/>
    <w:rsid w:val="00E46AE7"/>
    <w:rsid w:val="00E46D09"/>
    <w:rsid w:val="00E470A3"/>
    <w:rsid w:val="00E4736E"/>
    <w:rsid w:val="00E478FE"/>
    <w:rsid w:val="00E4793E"/>
    <w:rsid w:val="00E500AD"/>
    <w:rsid w:val="00E50361"/>
    <w:rsid w:val="00E50435"/>
    <w:rsid w:val="00E50531"/>
    <w:rsid w:val="00E50B28"/>
    <w:rsid w:val="00E510E7"/>
    <w:rsid w:val="00E512B3"/>
    <w:rsid w:val="00E513CA"/>
    <w:rsid w:val="00E51BEF"/>
    <w:rsid w:val="00E51FDD"/>
    <w:rsid w:val="00E52B6A"/>
    <w:rsid w:val="00E53F0F"/>
    <w:rsid w:val="00E5479C"/>
    <w:rsid w:val="00E54889"/>
    <w:rsid w:val="00E54FAA"/>
    <w:rsid w:val="00E55707"/>
    <w:rsid w:val="00E55984"/>
    <w:rsid w:val="00E55B06"/>
    <w:rsid w:val="00E56CBB"/>
    <w:rsid w:val="00E56EE6"/>
    <w:rsid w:val="00E571C2"/>
    <w:rsid w:val="00E57498"/>
    <w:rsid w:val="00E579CA"/>
    <w:rsid w:val="00E57E23"/>
    <w:rsid w:val="00E60262"/>
    <w:rsid w:val="00E608C3"/>
    <w:rsid w:val="00E61128"/>
    <w:rsid w:val="00E61220"/>
    <w:rsid w:val="00E61294"/>
    <w:rsid w:val="00E61496"/>
    <w:rsid w:val="00E61BF6"/>
    <w:rsid w:val="00E61D59"/>
    <w:rsid w:val="00E620A8"/>
    <w:rsid w:val="00E620D1"/>
    <w:rsid w:val="00E621F0"/>
    <w:rsid w:val="00E630BE"/>
    <w:rsid w:val="00E6324B"/>
    <w:rsid w:val="00E635C6"/>
    <w:rsid w:val="00E63938"/>
    <w:rsid w:val="00E63BFA"/>
    <w:rsid w:val="00E63D4A"/>
    <w:rsid w:val="00E64C26"/>
    <w:rsid w:val="00E64EC6"/>
    <w:rsid w:val="00E650A5"/>
    <w:rsid w:val="00E65C15"/>
    <w:rsid w:val="00E65FA5"/>
    <w:rsid w:val="00E6654E"/>
    <w:rsid w:val="00E66AEF"/>
    <w:rsid w:val="00E66B3B"/>
    <w:rsid w:val="00E673BE"/>
    <w:rsid w:val="00E6796D"/>
    <w:rsid w:val="00E67E77"/>
    <w:rsid w:val="00E701F3"/>
    <w:rsid w:val="00E70300"/>
    <w:rsid w:val="00E7048B"/>
    <w:rsid w:val="00E70BB9"/>
    <w:rsid w:val="00E71201"/>
    <w:rsid w:val="00E71669"/>
    <w:rsid w:val="00E71852"/>
    <w:rsid w:val="00E718F0"/>
    <w:rsid w:val="00E71915"/>
    <w:rsid w:val="00E71E49"/>
    <w:rsid w:val="00E71F86"/>
    <w:rsid w:val="00E72441"/>
    <w:rsid w:val="00E726D4"/>
    <w:rsid w:val="00E72CFD"/>
    <w:rsid w:val="00E7302A"/>
    <w:rsid w:val="00E735C3"/>
    <w:rsid w:val="00E7365B"/>
    <w:rsid w:val="00E738AB"/>
    <w:rsid w:val="00E739D5"/>
    <w:rsid w:val="00E743C3"/>
    <w:rsid w:val="00E74788"/>
    <w:rsid w:val="00E7482A"/>
    <w:rsid w:val="00E748D2"/>
    <w:rsid w:val="00E74FF4"/>
    <w:rsid w:val="00E752EE"/>
    <w:rsid w:val="00E753BD"/>
    <w:rsid w:val="00E75588"/>
    <w:rsid w:val="00E75701"/>
    <w:rsid w:val="00E763D4"/>
    <w:rsid w:val="00E76405"/>
    <w:rsid w:val="00E76877"/>
    <w:rsid w:val="00E768E0"/>
    <w:rsid w:val="00E76E50"/>
    <w:rsid w:val="00E76EDA"/>
    <w:rsid w:val="00E77071"/>
    <w:rsid w:val="00E776AA"/>
    <w:rsid w:val="00E77D36"/>
    <w:rsid w:val="00E77FF5"/>
    <w:rsid w:val="00E80289"/>
    <w:rsid w:val="00E802EC"/>
    <w:rsid w:val="00E80A96"/>
    <w:rsid w:val="00E81054"/>
    <w:rsid w:val="00E819D2"/>
    <w:rsid w:val="00E82BCC"/>
    <w:rsid w:val="00E82D29"/>
    <w:rsid w:val="00E83353"/>
    <w:rsid w:val="00E83BB8"/>
    <w:rsid w:val="00E8425A"/>
    <w:rsid w:val="00E842D7"/>
    <w:rsid w:val="00E84402"/>
    <w:rsid w:val="00E84CF6"/>
    <w:rsid w:val="00E84F50"/>
    <w:rsid w:val="00E84FEA"/>
    <w:rsid w:val="00E85075"/>
    <w:rsid w:val="00E85263"/>
    <w:rsid w:val="00E859D9"/>
    <w:rsid w:val="00E85A6B"/>
    <w:rsid w:val="00E861BA"/>
    <w:rsid w:val="00E86A33"/>
    <w:rsid w:val="00E8767E"/>
    <w:rsid w:val="00E8798F"/>
    <w:rsid w:val="00E87B47"/>
    <w:rsid w:val="00E87C2D"/>
    <w:rsid w:val="00E87EB8"/>
    <w:rsid w:val="00E9009F"/>
    <w:rsid w:val="00E90B45"/>
    <w:rsid w:val="00E90B4F"/>
    <w:rsid w:val="00E90D6A"/>
    <w:rsid w:val="00E90E3D"/>
    <w:rsid w:val="00E9128E"/>
    <w:rsid w:val="00E912C3"/>
    <w:rsid w:val="00E922F4"/>
    <w:rsid w:val="00E9295B"/>
    <w:rsid w:val="00E92B54"/>
    <w:rsid w:val="00E92DBF"/>
    <w:rsid w:val="00E93264"/>
    <w:rsid w:val="00E93F9A"/>
    <w:rsid w:val="00E94326"/>
    <w:rsid w:val="00E9476E"/>
    <w:rsid w:val="00E94CDA"/>
    <w:rsid w:val="00E94E88"/>
    <w:rsid w:val="00E94F98"/>
    <w:rsid w:val="00E95283"/>
    <w:rsid w:val="00E95374"/>
    <w:rsid w:val="00E9590B"/>
    <w:rsid w:val="00E95FD7"/>
    <w:rsid w:val="00E963B0"/>
    <w:rsid w:val="00E96D97"/>
    <w:rsid w:val="00E9730A"/>
    <w:rsid w:val="00E97699"/>
    <w:rsid w:val="00E9784D"/>
    <w:rsid w:val="00E97BDE"/>
    <w:rsid w:val="00E97CAD"/>
    <w:rsid w:val="00E97D1B"/>
    <w:rsid w:val="00EA00E8"/>
    <w:rsid w:val="00EA0210"/>
    <w:rsid w:val="00EA0339"/>
    <w:rsid w:val="00EA0A6B"/>
    <w:rsid w:val="00EA0C91"/>
    <w:rsid w:val="00EA0F0B"/>
    <w:rsid w:val="00EA103A"/>
    <w:rsid w:val="00EA103F"/>
    <w:rsid w:val="00EA1513"/>
    <w:rsid w:val="00EA183A"/>
    <w:rsid w:val="00EA2AE8"/>
    <w:rsid w:val="00EA2B2D"/>
    <w:rsid w:val="00EA2CB7"/>
    <w:rsid w:val="00EA2F2E"/>
    <w:rsid w:val="00EA31FC"/>
    <w:rsid w:val="00EA3396"/>
    <w:rsid w:val="00EA3405"/>
    <w:rsid w:val="00EA3773"/>
    <w:rsid w:val="00EA421C"/>
    <w:rsid w:val="00EA50BC"/>
    <w:rsid w:val="00EA56AF"/>
    <w:rsid w:val="00EA5733"/>
    <w:rsid w:val="00EA5F62"/>
    <w:rsid w:val="00EA62EC"/>
    <w:rsid w:val="00EA650E"/>
    <w:rsid w:val="00EA6CC1"/>
    <w:rsid w:val="00EA6D60"/>
    <w:rsid w:val="00EA71A5"/>
    <w:rsid w:val="00EA7390"/>
    <w:rsid w:val="00EA7674"/>
    <w:rsid w:val="00EA76AB"/>
    <w:rsid w:val="00EA76DE"/>
    <w:rsid w:val="00EA786E"/>
    <w:rsid w:val="00EA7B02"/>
    <w:rsid w:val="00EB0311"/>
    <w:rsid w:val="00EB094D"/>
    <w:rsid w:val="00EB1325"/>
    <w:rsid w:val="00EB1ACE"/>
    <w:rsid w:val="00EB1E9F"/>
    <w:rsid w:val="00EB233E"/>
    <w:rsid w:val="00EB2355"/>
    <w:rsid w:val="00EB27ED"/>
    <w:rsid w:val="00EB2DB8"/>
    <w:rsid w:val="00EB3ABC"/>
    <w:rsid w:val="00EB3ED0"/>
    <w:rsid w:val="00EB4109"/>
    <w:rsid w:val="00EB4329"/>
    <w:rsid w:val="00EB4C35"/>
    <w:rsid w:val="00EB4EED"/>
    <w:rsid w:val="00EB5474"/>
    <w:rsid w:val="00EB55D8"/>
    <w:rsid w:val="00EB58FC"/>
    <w:rsid w:val="00EB6114"/>
    <w:rsid w:val="00EB61BF"/>
    <w:rsid w:val="00EB63BF"/>
    <w:rsid w:val="00EB65CE"/>
    <w:rsid w:val="00EB6A2A"/>
    <w:rsid w:val="00EB6C9F"/>
    <w:rsid w:val="00EB6E99"/>
    <w:rsid w:val="00EB7150"/>
    <w:rsid w:val="00EB71C7"/>
    <w:rsid w:val="00EB73FE"/>
    <w:rsid w:val="00EC016A"/>
    <w:rsid w:val="00EC02C3"/>
    <w:rsid w:val="00EC0348"/>
    <w:rsid w:val="00EC03DC"/>
    <w:rsid w:val="00EC0E65"/>
    <w:rsid w:val="00EC1236"/>
    <w:rsid w:val="00EC167B"/>
    <w:rsid w:val="00EC1CFD"/>
    <w:rsid w:val="00EC26DD"/>
    <w:rsid w:val="00EC287E"/>
    <w:rsid w:val="00EC2A42"/>
    <w:rsid w:val="00EC2A69"/>
    <w:rsid w:val="00EC3433"/>
    <w:rsid w:val="00EC3587"/>
    <w:rsid w:val="00EC3971"/>
    <w:rsid w:val="00EC3C83"/>
    <w:rsid w:val="00EC3D51"/>
    <w:rsid w:val="00EC4A15"/>
    <w:rsid w:val="00EC4CA2"/>
    <w:rsid w:val="00EC4ECE"/>
    <w:rsid w:val="00EC4F13"/>
    <w:rsid w:val="00EC5569"/>
    <w:rsid w:val="00EC61C9"/>
    <w:rsid w:val="00EC6AAE"/>
    <w:rsid w:val="00EC6B56"/>
    <w:rsid w:val="00EC7111"/>
    <w:rsid w:val="00EC71A2"/>
    <w:rsid w:val="00EC71FB"/>
    <w:rsid w:val="00EC7DB3"/>
    <w:rsid w:val="00ED0215"/>
    <w:rsid w:val="00ED050A"/>
    <w:rsid w:val="00ED0863"/>
    <w:rsid w:val="00ED0A7E"/>
    <w:rsid w:val="00ED0DED"/>
    <w:rsid w:val="00ED2423"/>
    <w:rsid w:val="00ED26D3"/>
    <w:rsid w:val="00ED3340"/>
    <w:rsid w:val="00ED3B37"/>
    <w:rsid w:val="00ED3F2F"/>
    <w:rsid w:val="00ED52E4"/>
    <w:rsid w:val="00ED53F2"/>
    <w:rsid w:val="00ED5A10"/>
    <w:rsid w:val="00ED5C44"/>
    <w:rsid w:val="00ED5E37"/>
    <w:rsid w:val="00ED6863"/>
    <w:rsid w:val="00ED6A26"/>
    <w:rsid w:val="00ED6A61"/>
    <w:rsid w:val="00ED6F6F"/>
    <w:rsid w:val="00ED7022"/>
    <w:rsid w:val="00ED768A"/>
    <w:rsid w:val="00ED780C"/>
    <w:rsid w:val="00ED7F7E"/>
    <w:rsid w:val="00EE054E"/>
    <w:rsid w:val="00EE0760"/>
    <w:rsid w:val="00EE08DE"/>
    <w:rsid w:val="00EE08EC"/>
    <w:rsid w:val="00EE0F39"/>
    <w:rsid w:val="00EE2733"/>
    <w:rsid w:val="00EE3011"/>
    <w:rsid w:val="00EE3910"/>
    <w:rsid w:val="00EE3C02"/>
    <w:rsid w:val="00EE3C45"/>
    <w:rsid w:val="00EE41F5"/>
    <w:rsid w:val="00EE442E"/>
    <w:rsid w:val="00EE4757"/>
    <w:rsid w:val="00EE58E8"/>
    <w:rsid w:val="00EE5DE2"/>
    <w:rsid w:val="00EE5E93"/>
    <w:rsid w:val="00EE6D02"/>
    <w:rsid w:val="00EE6D06"/>
    <w:rsid w:val="00EE6FEB"/>
    <w:rsid w:val="00EE6FF1"/>
    <w:rsid w:val="00EE701E"/>
    <w:rsid w:val="00EE7F41"/>
    <w:rsid w:val="00EF0A84"/>
    <w:rsid w:val="00EF13DD"/>
    <w:rsid w:val="00EF14AB"/>
    <w:rsid w:val="00EF1632"/>
    <w:rsid w:val="00EF1713"/>
    <w:rsid w:val="00EF1B1A"/>
    <w:rsid w:val="00EF2863"/>
    <w:rsid w:val="00EF2917"/>
    <w:rsid w:val="00EF2B39"/>
    <w:rsid w:val="00EF3306"/>
    <w:rsid w:val="00EF383F"/>
    <w:rsid w:val="00EF38B9"/>
    <w:rsid w:val="00EF3E9D"/>
    <w:rsid w:val="00EF4039"/>
    <w:rsid w:val="00EF423D"/>
    <w:rsid w:val="00EF4798"/>
    <w:rsid w:val="00EF483E"/>
    <w:rsid w:val="00EF549A"/>
    <w:rsid w:val="00EF6321"/>
    <w:rsid w:val="00EF668C"/>
    <w:rsid w:val="00EF699D"/>
    <w:rsid w:val="00EF6BF7"/>
    <w:rsid w:val="00EF700F"/>
    <w:rsid w:val="00EF74DD"/>
    <w:rsid w:val="00EF7654"/>
    <w:rsid w:val="00EF76A3"/>
    <w:rsid w:val="00F00043"/>
    <w:rsid w:val="00F00071"/>
    <w:rsid w:val="00F00625"/>
    <w:rsid w:val="00F00C5A"/>
    <w:rsid w:val="00F00EAB"/>
    <w:rsid w:val="00F00F21"/>
    <w:rsid w:val="00F01431"/>
    <w:rsid w:val="00F01495"/>
    <w:rsid w:val="00F01507"/>
    <w:rsid w:val="00F01584"/>
    <w:rsid w:val="00F02867"/>
    <w:rsid w:val="00F028CA"/>
    <w:rsid w:val="00F02958"/>
    <w:rsid w:val="00F02B68"/>
    <w:rsid w:val="00F02DDF"/>
    <w:rsid w:val="00F0310A"/>
    <w:rsid w:val="00F03167"/>
    <w:rsid w:val="00F033CC"/>
    <w:rsid w:val="00F03E26"/>
    <w:rsid w:val="00F03EEA"/>
    <w:rsid w:val="00F04FC4"/>
    <w:rsid w:val="00F0512C"/>
    <w:rsid w:val="00F05554"/>
    <w:rsid w:val="00F061C1"/>
    <w:rsid w:val="00F068E5"/>
    <w:rsid w:val="00F06ACF"/>
    <w:rsid w:val="00F06F52"/>
    <w:rsid w:val="00F0717F"/>
    <w:rsid w:val="00F0718A"/>
    <w:rsid w:val="00F07790"/>
    <w:rsid w:val="00F0784D"/>
    <w:rsid w:val="00F07AD8"/>
    <w:rsid w:val="00F10368"/>
    <w:rsid w:val="00F103B4"/>
    <w:rsid w:val="00F10B5C"/>
    <w:rsid w:val="00F11034"/>
    <w:rsid w:val="00F11157"/>
    <w:rsid w:val="00F113A9"/>
    <w:rsid w:val="00F11AA7"/>
    <w:rsid w:val="00F11DA6"/>
    <w:rsid w:val="00F1207B"/>
    <w:rsid w:val="00F120FB"/>
    <w:rsid w:val="00F12409"/>
    <w:rsid w:val="00F12618"/>
    <w:rsid w:val="00F14188"/>
    <w:rsid w:val="00F142EA"/>
    <w:rsid w:val="00F143FA"/>
    <w:rsid w:val="00F14813"/>
    <w:rsid w:val="00F148D6"/>
    <w:rsid w:val="00F1538F"/>
    <w:rsid w:val="00F15A80"/>
    <w:rsid w:val="00F15BF5"/>
    <w:rsid w:val="00F162B3"/>
    <w:rsid w:val="00F16469"/>
    <w:rsid w:val="00F16921"/>
    <w:rsid w:val="00F16CC7"/>
    <w:rsid w:val="00F17A4F"/>
    <w:rsid w:val="00F17D26"/>
    <w:rsid w:val="00F17EE6"/>
    <w:rsid w:val="00F202D1"/>
    <w:rsid w:val="00F208FB"/>
    <w:rsid w:val="00F20AD2"/>
    <w:rsid w:val="00F20CCA"/>
    <w:rsid w:val="00F20F79"/>
    <w:rsid w:val="00F21A25"/>
    <w:rsid w:val="00F21BFD"/>
    <w:rsid w:val="00F21EDD"/>
    <w:rsid w:val="00F21F70"/>
    <w:rsid w:val="00F2206F"/>
    <w:rsid w:val="00F2209E"/>
    <w:rsid w:val="00F220D0"/>
    <w:rsid w:val="00F22932"/>
    <w:rsid w:val="00F2325C"/>
    <w:rsid w:val="00F2345C"/>
    <w:rsid w:val="00F235B6"/>
    <w:rsid w:val="00F23856"/>
    <w:rsid w:val="00F23B29"/>
    <w:rsid w:val="00F23EFC"/>
    <w:rsid w:val="00F246B7"/>
    <w:rsid w:val="00F2492F"/>
    <w:rsid w:val="00F24DE1"/>
    <w:rsid w:val="00F25040"/>
    <w:rsid w:val="00F25156"/>
    <w:rsid w:val="00F25936"/>
    <w:rsid w:val="00F25B34"/>
    <w:rsid w:val="00F26024"/>
    <w:rsid w:val="00F26108"/>
    <w:rsid w:val="00F26199"/>
    <w:rsid w:val="00F26CE5"/>
    <w:rsid w:val="00F26D02"/>
    <w:rsid w:val="00F26EF8"/>
    <w:rsid w:val="00F26F94"/>
    <w:rsid w:val="00F27092"/>
    <w:rsid w:val="00F274ED"/>
    <w:rsid w:val="00F27B1B"/>
    <w:rsid w:val="00F27F5F"/>
    <w:rsid w:val="00F3040B"/>
    <w:rsid w:val="00F30768"/>
    <w:rsid w:val="00F30A62"/>
    <w:rsid w:val="00F30B34"/>
    <w:rsid w:val="00F30FF0"/>
    <w:rsid w:val="00F3144B"/>
    <w:rsid w:val="00F31673"/>
    <w:rsid w:val="00F31732"/>
    <w:rsid w:val="00F31DA0"/>
    <w:rsid w:val="00F325C9"/>
    <w:rsid w:val="00F3286F"/>
    <w:rsid w:val="00F32AA3"/>
    <w:rsid w:val="00F33003"/>
    <w:rsid w:val="00F333A0"/>
    <w:rsid w:val="00F334CF"/>
    <w:rsid w:val="00F337D3"/>
    <w:rsid w:val="00F33BD8"/>
    <w:rsid w:val="00F33F10"/>
    <w:rsid w:val="00F3413D"/>
    <w:rsid w:val="00F34370"/>
    <w:rsid w:val="00F34765"/>
    <w:rsid w:val="00F34825"/>
    <w:rsid w:val="00F35090"/>
    <w:rsid w:val="00F35176"/>
    <w:rsid w:val="00F353D5"/>
    <w:rsid w:val="00F354C7"/>
    <w:rsid w:val="00F354E7"/>
    <w:rsid w:val="00F35CBA"/>
    <w:rsid w:val="00F35DF3"/>
    <w:rsid w:val="00F36581"/>
    <w:rsid w:val="00F371A1"/>
    <w:rsid w:val="00F371AF"/>
    <w:rsid w:val="00F37503"/>
    <w:rsid w:val="00F37A49"/>
    <w:rsid w:val="00F41B07"/>
    <w:rsid w:val="00F41FA6"/>
    <w:rsid w:val="00F4308F"/>
    <w:rsid w:val="00F43918"/>
    <w:rsid w:val="00F44062"/>
    <w:rsid w:val="00F45CA0"/>
    <w:rsid w:val="00F466FF"/>
    <w:rsid w:val="00F474C8"/>
    <w:rsid w:val="00F47A42"/>
    <w:rsid w:val="00F47A85"/>
    <w:rsid w:val="00F47B03"/>
    <w:rsid w:val="00F5026D"/>
    <w:rsid w:val="00F50561"/>
    <w:rsid w:val="00F50570"/>
    <w:rsid w:val="00F50790"/>
    <w:rsid w:val="00F50C36"/>
    <w:rsid w:val="00F5104B"/>
    <w:rsid w:val="00F51801"/>
    <w:rsid w:val="00F518EF"/>
    <w:rsid w:val="00F51B72"/>
    <w:rsid w:val="00F5213A"/>
    <w:rsid w:val="00F5231D"/>
    <w:rsid w:val="00F52905"/>
    <w:rsid w:val="00F52D35"/>
    <w:rsid w:val="00F52EB3"/>
    <w:rsid w:val="00F52F4D"/>
    <w:rsid w:val="00F533F4"/>
    <w:rsid w:val="00F537C0"/>
    <w:rsid w:val="00F543A0"/>
    <w:rsid w:val="00F54923"/>
    <w:rsid w:val="00F55022"/>
    <w:rsid w:val="00F5516C"/>
    <w:rsid w:val="00F557D1"/>
    <w:rsid w:val="00F55B2B"/>
    <w:rsid w:val="00F5607B"/>
    <w:rsid w:val="00F561EA"/>
    <w:rsid w:val="00F56594"/>
    <w:rsid w:val="00F567AE"/>
    <w:rsid w:val="00F5683C"/>
    <w:rsid w:val="00F56A13"/>
    <w:rsid w:val="00F57392"/>
    <w:rsid w:val="00F5799B"/>
    <w:rsid w:val="00F600CF"/>
    <w:rsid w:val="00F6014D"/>
    <w:rsid w:val="00F604E7"/>
    <w:rsid w:val="00F60F62"/>
    <w:rsid w:val="00F610ED"/>
    <w:rsid w:val="00F618AC"/>
    <w:rsid w:val="00F61A1B"/>
    <w:rsid w:val="00F61C07"/>
    <w:rsid w:val="00F6216C"/>
    <w:rsid w:val="00F62D66"/>
    <w:rsid w:val="00F62E8A"/>
    <w:rsid w:val="00F631CC"/>
    <w:rsid w:val="00F63379"/>
    <w:rsid w:val="00F6399A"/>
    <w:rsid w:val="00F63FBD"/>
    <w:rsid w:val="00F6407A"/>
    <w:rsid w:val="00F641CA"/>
    <w:rsid w:val="00F64427"/>
    <w:rsid w:val="00F6462E"/>
    <w:rsid w:val="00F6552D"/>
    <w:rsid w:val="00F65823"/>
    <w:rsid w:val="00F6595D"/>
    <w:rsid w:val="00F659DF"/>
    <w:rsid w:val="00F660AE"/>
    <w:rsid w:val="00F6610C"/>
    <w:rsid w:val="00F6657A"/>
    <w:rsid w:val="00F66910"/>
    <w:rsid w:val="00F67A56"/>
    <w:rsid w:val="00F67DBB"/>
    <w:rsid w:val="00F67DFD"/>
    <w:rsid w:val="00F70093"/>
    <w:rsid w:val="00F702BC"/>
    <w:rsid w:val="00F70AC3"/>
    <w:rsid w:val="00F71585"/>
    <w:rsid w:val="00F71AD3"/>
    <w:rsid w:val="00F71B21"/>
    <w:rsid w:val="00F71F48"/>
    <w:rsid w:val="00F727A0"/>
    <w:rsid w:val="00F727F0"/>
    <w:rsid w:val="00F72C35"/>
    <w:rsid w:val="00F730EB"/>
    <w:rsid w:val="00F7374A"/>
    <w:rsid w:val="00F73788"/>
    <w:rsid w:val="00F739E2"/>
    <w:rsid w:val="00F73EB0"/>
    <w:rsid w:val="00F74048"/>
    <w:rsid w:val="00F74071"/>
    <w:rsid w:val="00F742AE"/>
    <w:rsid w:val="00F7479B"/>
    <w:rsid w:val="00F74FC4"/>
    <w:rsid w:val="00F74FCF"/>
    <w:rsid w:val="00F750C9"/>
    <w:rsid w:val="00F7629B"/>
    <w:rsid w:val="00F76400"/>
    <w:rsid w:val="00F767D8"/>
    <w:rsid w:val="00F76CD1"/>
    <w:rsid w:val="00F76D9A"/>
    <w:rsid w:val="00F77243"/>
    <w:rsid w:val="00F778EA"/>
    <w:rsid w:val="00F77B8B"/>
    <w:rsid w:val="00F77FF6"/>
    <w:rsid w:val="00F80264"/>
    <w:rsid w:val="00F80488"/>
    <w:rsid w:val="00F80524"/>
    <w:rsid w:val="00F80C79"/>
    <w:rsid w:val="00F81A25"/>
    <w:rsid w:val="00F81A27"/>
    <w:rsid w:val="00F82064"/>
    <w:rsid w:val="00F82272"/>
    <w:rsid w:val="00F82815"/>
    <w:rsid w:val="00F82824"/>
    <w:rsid w:val="00F82DB5"/>
    <w:rsid w:val="00F8372D"/>
    <w:rsid w:val="00F83B73"/>
    <w:rsid w:val="00F83F2C"/>
    <w:rsid w:val="00F8475A"/>
    <w:rsid w:val="00F850D0"/>
    <w:rsid w:val="00F854B7"/>
    <w:rsid w:val="00F85D59"/>
    <w:rsid w:val="00F85F58"/>
    <w:rsid w:val="00F865D0"/>
    <w:rsid w:val="00F86D40"/>
    <w:rsid w:val="00F87617"/>
    <w:rsid w:val="00F878EA"/>
    <w:rsid w:val="00F879B6"/>
    <w:rsid w:val="00F87D85"/>
    <w:rsid w:val="00F87E65"/>
    <w:rsid w:val="00F90003"/>
    <w:rsid w:val="00F9005B"/>
    <w:rsid w:val="00F90547"/>
    <w:rsid w:val="00F906F0"/>
    <w:rsid w:val="00F9089E"/>
    <w:rsid w:val="00F91199"/>
    <w:rsid w:val="00F9131E"/>
    <w:rsid w:val="00F914A5"/>
    <w:rsid w:val="00F91902"/>
    <w:rsid w:val="00F92314"/>
    <w:rsid w:val="00F923BC"/>
    <w:rsid w:val="00F92783"/>
    <w:rsid w:val="00F92A6C"/>
    <w:rsid w:val="00F92EC8"/>
    <w:rsid w:val="00F931A3"/>
    <w:rsid w:val="00F94C26"/>
    <w:rsid w:val="00F95148"/>
    <w:rsid w:val="00F95245"/>
    <w:rsid w:val="00F9559A"/>
    <w:rsid w:val="00F95A88"/>
    <w:rsid w:val="00F96065"/>
    <w:rsid w:val="00F96215"/>
    <w:rsid w:val="00F962EB"/>
    <w:rsid w:val="00F96B3E"/>
    <w:rsid w:val="00F96F54"/>
    <w:rsid w:val="00F96F73"/>
    <w:rsid w:val="00F9750A"/>
    <w:rsid w:val="00FA0BAF"/>
    <w:rsid w:val="00FA0D0C"/>
    <w:rsid w:val="00FA0E66"/>
    <w:rsid w:val="00FA10EB"/>
    <w:rsid w:val="00FA1528"/>
    <w:rsid w:val="00FA1BCB"/>
    <w:rsid w:val="00FA1C44"/>
    <w:rsid w:val="00FA1E0D"/>
    <w:rsid w:val="00FA2FD8"/>
    <w:rsid w:val="00FA301D"/>
    <w:rsid w:val="00FA35D2"/>
    <w:rsid w:val="00FA3722"/>
    <w:rsid w:val="00FA3A22"/>
    <w:rsid w:val="00FA42D9"/>
    <w:rsid w:val="00FA4466"/>
    <w:rsid w:val="00FA4818"/>
    <w:rsid w:val="00FA5704"/>
    <w:rsid w:val="00FA58A6"/>
    <w:rsid w:val="00FA5A87"/>
    <w:rsid w:val="00FA5F9E"/>
    <w:rsid w:val="00FA6152"/>
    <w:rsid w:val="00FA7B1C"/>
    <w:rsid w:val="00FA7E59"/>
    <w:rsid w:val="00FB0072"/>
    <w:rsid w:val="00FB0081"/>
    <w:rsid w:val="00FB066A"/>
    <w:rsid w:val="00FB09A9"/>
    <w:rsid w:val="00FB0EEC"/>
    <w:rsid w:val="00FB19EE"/>
    <w:rsid w:val="00FB22C9"/>
    <w:rsid w:val="00FB2885"/>
    <w:rsid w:val="00FB2B35"/>
    <w:rsid w:val="00FB2CB4"/>
    <w:rsid w:val="00FB33C3"/>
    <w:rsid w:val="00FB3BF6"/>
    <w:rsid w:val="00FB405A"/>
    <w:rsid w:val="00FB408F"/>
    <w:rsid w:val="00FB4393"/>
    <w:rsid w:val="00FB4487"/>
    <w:rsid w:val="00FB466C"/>
    <w:rsid w:val="00FB4778"/>
    <w:rsid w:val="00FB4B73"/>
    <w:rsid w:val="00FB4F85"/>
    <w:rsid w:val="00FB5541"/>
    <w:rsid w:val="00FB6A10"/>
    <w:rsid w:val="00FB71F1"/>
    <w:rsid w:val="00FB797C"/>
    <w:rsid w:val="00FC0D79"/>
    <w:rsid w:val="00FC1193"/>
    <w:rsid w:val="00FC11CD"/>
    <w:rsid w:val="00FC1214"/>
    <w:rsid w:val="00FC16F0"/>
    <w:rsid w:val="00FC1C20"/>
    <w:rsid w:val="00FC2092"/>
    <w:rsid w:val="00FC2112"/>
    <w:rsid w:val="00FC272F"/>
    <w:rsid w:val="00FC2C4D"/>
    <w:rsid w:val="00FC2CAD"/>
    <w:rsid w:val="00FC363D"/>
    <w:rsid w:val="00FC3922"/>
    <w:rsid w:val="00FC400B"/>
    <w:rsid w:val="00FC414F"/>
    <w:rsid w:val="00FC4F8A"/>
    <w:rsid w:val="00FC59C0"/>
    <w:rsid w:val="00FC5CC7"/>
    <w:rsid w:val="00FC5E2C"/>
    <w:rsid w:val="00FC6063"/>
    <w:rsid w:val="00FC6A07"/>
    <w:rsid w:val="00FC6B1F"/>
    <w:rsid w:val="00FC6C3F"/>
    <w:rsid w:val="00FC6EAF"/>
    <w:rsid w:val="00FC70C2"/>
    <w:rsid w:val="00FC7289"/>
    <w:rsid w:val="00FC79DE"/>
    <w:rsid w:val="00FD02F7"/>
    <w:rsid w:val="00FD064F"/>
    <w:rsid w:val="00FD08A8"/>
    <w:rsid w:val="00FD1638"/>
    <w:rsid w:val="00FD1A76"/>
    <w:rsid w:val="00FD1CC9"/>
    <w:rsid w:val="00FD2764"/>
    <w:rsid w:val="00FD2B1F"/>
    <w:rsid w:val="00FD387C"/>
    <w:rsid w:val="00FD413A"/>
    <w:rsid w:val="00FD49C9"/>
    <w:rsid w:val="00FD4A7E"/>
    <w:rsid w:val="00FD4BC7"/>
    <w:rsid w:val="00FD4DB6"/>
    <w:rsid w:val="00FD51B1"/>
    <w:rsid w:val="00FD5F5C"/>
    <w:rsid w:val="00FD6EE2"/>
    <w:rsid w:val="00FD6FE2"/>
    <w:rsid w:val="00FD7AE5"/>
    <w:rsid w:val="00FD7B00"/>
    <w:rsid w:val="00FE04AD"/>
    <w:rsid w:val="00FE0DEF"/>
    <w:rsid w:val="00FE0EC7"/>
    <w:rsid w:val="00FE159A"/>
    <w:rsid w:val="00FE1CA6"/>
    <w:rsid w:val="00FE26CF"/>
    <w:rsid w:val="00FE276A"/>
    <w:rsid w:val="00FE2959"/>
    <w:rsid w:val="00FE2E0B"/>
    <w:rsid w:val="00FE2EB4"/>
    <w:rsid w:val="00FE2F91"/>
    <w:rsid w:val="00FE30CC"/>
    <w:rsid w:val="00FE3B05"/>
    <w:rsid w:val="00FE3C6C"/>
    <w:rsid w:val="00FE3F8E"/>
    <w:rsid w:val="00FE43DC"/>
    <w:rsid w:val="00FE49F9"/>
    <w:rsid w:val="00FE527F"/>
    <w:rsid w:val="00FE6F12"/>
    <w:rsid w:val="00FE707B"/>
    <w:rsid w:val="00FE7912"/>
    <w:rsid w:val="00FE793E"/>
    <w:rsid w:val="00FE7F4E"/>
    <w:rsid w:val="00FF0591"/>
    <w:rsid w:val="00FF0679"/>
    <w:rsid w:val="00FF06A9"/>
    <w:rsid w:val="00FF06F8"/>
    <w:rsid w:val="00FF0A6D"/>
    <w:rsid w:val="00FF141E"/>
    <w:rsid w:val="00FF1814"/>
    <w:rsid w:val="00FF1F44"/>
    <w:rsid w:val="00FF2046"/>
    <w:rsid w:val="00FF2357"/>
    <w:rsid w:val="00FF2751"/>
    <w:rsid w:val="00FF2C79"/>
    <w:rsid w:val="00FF31B7"/>
    <w:rsid w:val="00FF3368"/>
    <w:rsid w:val="00FF34E7"/>
    <w:rsid w:val="00FF36EA"/>
    <w:rsid w:val="00FF41C1"/>
    <w:rsid w:val="00FF468A"/>
    <w:rsid w:val="00FF46D0"/>
    <w:rsid w:val="00FF4B17"/>
    <w:rsid w:val="00FF527C"/>
    <w:rsid w:val="00FF618C"/>
    <w:rsid w:val="00FF688F"/>
    <w:rsid w:val="00FF68C1"/>
    <w:rsid w:val="00FF6E08"/>
    <w:rsid w:val="00FF6EF3"/>
    <w:rsid w:val="00FF7E18"/>
    <w:rsid w:val="00FF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348B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E4D2E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next w:val="Zkladntextzpisu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rsid w:val="001C196F"/>
    <w:rPr>
      <w:rFonts w:cs="Times New Roman"/>
      <w:color w:val="0000FF"/>
      <w:u w:val="single"/>
    </w:rPr>
  </w:style>
  <w:style w:type="character" w:customStyle="1" w:styleId="TitleChar1">
    <w:name w:val="Title Char1"/>
    <w:uiPriority w:val="99"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rsid w:val="0056529F"/>
    <w:rPr>
      <w:u w:val="none"/>
    </w:rPr>
  </w:style>
  <w:style w:type="character" w:customStyle="1" w:styleId="ListLabel3">
    <w:name w:val="ListLabel 3"/>
    <w:uiPriority w:val="99"/>
    <w:rsid w:val="0056529F"/>
  </w:style>
  <w:style w:type="character" w:customStyle="1" w:styleId="ListLabel4">
    <w:name w:val="ListLabel 4"/>
    <w:uiPriority w:val="99"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locked/>
    <w:rsid w:val="00DE0497"/>
    <w:rPr>
      <w:color w:val="000000"/>
      <w:sz w:val="20"/>
    </w:rPr>
  </w:style>
  <w:style w:type="character" w:customStyle="1" w:styleId="ListLabel5">
    <w:name w:val="ListLabel 5"/>
    <w:rPr>
      <w:rFonts w:cs="Times New Roman"/>
      <w:u w:val="none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u w:val="none"/>
    </w:rPr>
  </w:style>
  <w:style w:type="character" w:customStyle="1" w:styleId="ListLabel8">
    <w:name w:val="ListLabel 8"/>
    <w:rPr>
      <w:rFonts w:eastAsia="Arial" w:cs="Arial"/>
    </w:rPr>
  </w:style>
  <w:style w:type="character" w:customStyle="1" w:styleId="ListLabel9">
    <w:name w:val="ListLabel 9"/>
    <w:rPr>
      <w:rFonts w:cs="Courier New"/>
    </w:rPr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eastAsia="Droid Sans" w:hAnsi="Liberation Sans" w:cs="Lohit Hindi"/>
      <w:sz w:val="28"/>
      <w:szCs w:val="28"/>
    </w:rPr>
  </w:style>
  <w:style w:type="paragraph" w:customStyle="1" w:styleId="TextBody">
    <w:name w:val="Text Body"/>
    <w:basedOn w:val="Normln"/>
    <w:uiPriority w:val="99"/>
    <w:rsid w:val="0056529F"/>
    <w:pPr>
      <w:spacing w:after="140" w:line="288" w:lineRule="auto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styleId="Titulek">
    <w:name w:val="caption"/>
    <w:basedOn w:val="Normln"/>
    <w:uiPriority w:val="99"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customStyle="1" w:styleId="Nadpis">
    <w:name w:val="Nadpis"/>
    <w:basedOn w:val="Normln"/>
    <w:uiPriority w:val="99"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lotextu">
    <w:name w:val="Tělo textu"/>
    <w:basedOn w:val="Normln"/>
    <w:uiPriority w:val="99"/>
    <w:rsid w:val="00E74FC6"/>
    <w:pPr>
      <w:spacing w:after="140" w:line="288" w:lineRule="auto"/>
    </w:pPr>
  </w:style>
  <w:style w:type="paragraph" w:customStyle="1" w:styleId="Popisek">
    <w:name w:val="Popisek"/>
    <w:basedOn w:val="Normln"/>
    <w:uiPriority w:val="99"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E74FC6"/>
    <w:pPr>
      <w:suppressLineNumbers/>
    </w:pPr>
    <w:rPr>
      <w:rFonts w:cs="FreeSans"/>
    </w:rPr>
  </w:style>
  <w:style w:type="paragraph" w:customStyle="1" w:styleId="Normln1">
    <w:name w:val="Normální1"/>
    <w:uiPriority w:val="99"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A039DB"/>
    <w:rPr>
      <w:color w:val="0000FF" w:themeColor="hyperlink"/>
      <w:u w:val="single"/>
    </w:rPr>
  </w:style>
  <w:style w:type="character" w:styleId="Zdraznn">
    <w:name w:val="Emphasis"/>
    <w:basedOn w:val="Standardnpsmoodstavce"/>
    <w:uiPriority w:val="20"/>
    <w:qFormat/>
    <w:locked/>
    <w:rsid w:val="007F13B3"/>
    <w:rPr>
      <w:i/>
      <w:iCs/>
    </w:rPr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locked/>
    <w:rsid w:val="00740089"/>
    <w:pPr>
      <w:tabs>
        <w:tab w:val="left" w:pos="686"/>
        <w:tab w:val="right" w:leader="dot" w:pos="9323"/>
      </w:tabs>
      <w:ind w:left="686" w:hanging="686"/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next w:val="Normln"/>
    <w:autoRedefine/>
    <w:uiPriority w:val="39"/>
    <w:unhideWhenUsed/>
    <w:locked/>
    <w:rsid w:val="002321DF"/>
    <w:pPr>
      <w:tabs>
        <w:tab w:val="left" w:pos="660"/>
        <w:tab w:val="right" w:leader="dot" w:pos="9181"/>
      </w:tabs>
      <w:suppressAutoHyphens w:val="0"/>
      <w:ind w:left="220"/>
    </w:pPr>
    <w:rPr>
      <w:rFonts w:eastAsiaTheme="minorEastAsia"/>
      <w:noProof/>
      <w:color w:val="auto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character" w:styleId="Zstupntext">
    <w:name w:val="Placeholder Text"/>
    <w:basedOn w:val="Standardnpsmoodstavce"/>
    <w:uiPriority w:val="99"/>
    <w:semiHidden/>
    <w:rsid w:val="000819FA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7C3F92"/>
    <w:pPr>
      <w:ind w:left="2016" w:hanging="1307"/>
    </w:pPr>
  </w:style>
  <w:style w:type="paragraph" w:styleId="Citt">
    <w:name w:val="Quote"/>
    <w:aliases w:val="Příchody a odchody"/>
    <w:basedOn w:val="Normln"/>
    <w:next w:val="Normln"/>
    <w:link w:val="CittChar"/>
    <w:uiPriority w:val="29"/>
    <w:qFormat/>
    <w:rsid w:val="0068483A"/>
    <w:rPr>
      <w:i/>
      <w:iCs/>
      <w:color w:val="000000" w:themeColor="text1"/>
    </w:rPr>
  </w:style>
  <w:style w:type="character" w:customStyle="1" w:styleId="CittChar">
    <w:name w:val="Citát Char"/>
    <w:aliases w:val="Příchody a odchody Char"/>
    <w:basedOn w:val="Standardnpsmoodstavce"/>
    <w:link w:val="Citt"/>
    <w:uiPriority w:val="29"/>
    <w:rsid w:val="0068483A"/>
    <w:rPr>
      <w:i/>
      <w:iCs/>
      <w:color w:val="000000" w:themeColor="text1"/>
      <w:szCs w:val="20"/>
    </w:rPr>
  </w:style>
  <w:style w:type="paragraph" w:customStyle="1" w:styleId="Rzn">
    <w:name w:val="Různé"/>
    <w:basedOn w:val="Rzn-diskuse"/>
    <w:autoRedefine/>
    <w:qFormat/>
    <w:rsid w:val="00084F22"/>
    <w:pPr>
      <w:ind w:left="709" w:firstLine="0"/>
    </w:pPr>
  </w:style>
  <w:style w:type="character" w:customStyle="1" w:styleId="OdstavecseseznamemChar">
    <w:name w:val="Odstavec se seznamem Char"/>
    <w:link w:val="Odstavecseseznamem"/>
    <w:uiPriority w:val="34"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52B88"/>
    <w:rPr>
      <w:color w:val="808080"/>
      <w:shd w:val="clear" w:color="auto" w:fill="E6E6E6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D47D22"/>
    <w:rPr>
      <w:color w:val="808080"/>
      <w:shd w:val="clear" w:color="auto" w:fill="E6E6E6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985A7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8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7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21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BE4E8"/>
                            <w:bottom w:val="single" w:sz="6" w:space="15" w:color="DBE4E8"/>
                            <w:right w:val="single" w:sz="6" w:space="0" w:color="DBE4E8"/>
                          </w:divBdr>
                          <w:divsChild>
                            <w:div w:id="2090033829">
                              <w:marLeft w:val="0"/>
                              <w:marRight w:val="375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8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931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AE3B81-FA71-40CF-946F-AA3377471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6153</Words>
  <Characters>36308</Characters>
  <Application>Microsoft Office Word</Application>
  <DocSecurity>0</DocSecurity>
  <Lines>302</Lines>
  <Paragraphs>8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2-19T12:55:00Z</dcterms:created>
  <dcterms:modified xsi:type="dcterms:W3CDTF">2018-12-19T17:49:00Z</dcterms:modified>
  <dc:language/>
</cp:coreProperties>
</file>